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4268A8" w:rsidRPr="00422949" w:rsidRDefault="004268A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4268A8" w:rsidRDefault="004268A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4268A8" w:rsidRDefault="004268A8" w:rsidP="00422949">
                                <w:pPr>
                                  <w:spacing w:before="120"/>
                                  <w:rPr>
                                    <w:color w:val="2F5496" w:themeColor="accent1" w:themeShade="BF"/>
                                    <w:sz w:val="36"/>
                                    <w:szCs w:val="36"/>
                                  </w:rPr>
                                </w:pPr>
                              </w:p>
                              <w:p w14:paraId="46B33058" w14:textId="0542E085" w:rsidR="004268A8" w:rsidRDefault="004268A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4268A8" w:rsidRDefault="004268A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4268A8" w:rsidRDefault="004268A8" w:rsidP="00BA4CD6">
                                <w:pPr>
                                  <w:spacing w:before="120"/>
                                  <w:jc w:val="center"/>
                                  <w:rPr>
                                    <w:color w:val="2F5496" w:themeColor="accent1" w:themeShade="BF"/>
                                    <w:sz w:val="36"/>
                                    <w:szCs w:val="36"/>
                                  </w:rPr>
                                </w:pPr>
                              </w:p>
                              <w:p w14:paraId="2D54C2E0"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4268A8" w:rsidRDefault="004268A8"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4268A8" w:rsidRDefault="004268A8" w:rsidP="00422949">
                                <w:pPr>
                                  <w:spacing w:before="120"/>
                                  <w:jc w:val="center"/>
                                  <w:rPr>
                                    <w:color w:val="2F5496" w:themeColor="accent1" w:themeShade="BF"/>
                                    <w:sz w:val="36"/>
                                    <w:szCs w:val="36"/>
                                  </w:rPr>
                                </w:pPr>
                              </w:p>
                              <w:p w14:paraId="3B087286" w14:textId="77777777" w:rsidR="004268A8" w:rsidRPr="000A0C42" w:rsidRDefault="004268A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4268A8" w:rsidRPr="00422949" w:rsidRDefault="004268A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4268A8" w:rsidRDefault="004268A8"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4268A8" w:rsidRDefault="004268A8" w:rsidP="00422949">
                          <w:pPr>
                            <w:spacing w:before="120"/>
                            <w:rPr>
                              <w:color w:val="2F5496" w:themeColor="accent1" w:themeShade="BF"/>
                              <w:sz w:val="36"/>
                              <w:szCs w:val="36"/>
                            </w:rPr>
                          </w:pPr>
                        </w:p>
                        <w:p w14:paraId="46B33058" w14:textId="0542E085" w:rsidR="004268A8" w:rsidRDefault="004268A8"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4268A8" w:rsidRDefault="004268A8"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4268A8" w:rsidRDefault="004268A8" w:rsidP="00BA4CD6">
                          <w:pPr>
                            <w:spacing w:before="120"/>
                            <w:jc w:val="center"/>
                            <w:rPr>
                              <w:color w:val="2F5496" w:themeColor="accent1" w:themeShade="BF"/>
                              <w:sz w:val="36"/>
                              <w:szCs w:val="36"/>
                            </w:rPr>
                          </w:pPr>
                        </w:p>
                        <w:p w14:paraId="2D54C2E0"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4268A8" w:rsidRDefault="004268A8"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4268A8" w:rsidRDefault="004268A8"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4268A8" w:rsidRDefault="004268A8" w:rsidP="00422949">
                          <w:pPr>
                            <w:spacing w:before="120"/>
                            <w:jc w:val="center"/>
                            <w:rPr>
                              <w:color w:val="2F5496" w:themeColor="accent1" w:themeShade="BF"/>
                              <w:sz w:val="36"/>
                              <w:szCs w:val="36"/>
                            </w:rPr>
                          </w:pPr>
                        </w:p>
                        <w:p w14:paraId="3B087286" w14:textId="77777777" w:rsidR="004268A8" w:rsidRPr="000A0C42" w:rsidRDefault="004268A8"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4268A8" w:rsidRDefault="004268A8">
                                      <w:pPr>
                                        <w:pStyle w:val="NoSpacing"/>
                                        <w:jc w:val="right"/>
                                        <w:rPr>
                                          <w:color w:val="FFFFFF" w:themeColor="background1"/>
                                          <w:sz w:val="28"/>
                                          <w:szCs w:val="28"/>
                                        </w:rPr>
                                      </w:pPr>
                                      <w:r>
                                        <w:rPr>
                                          <w:color w:val="FFFFFF" w:themeColor="background1"/>
                                          <w:sz w:val="28"/>
                                          <w:szCs w:val="28"/>
                                        </w:rPr>
                                        <w:t>1/9/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9-01-09T00:00:00Z">
                                <w:dateFormat w:val="M/d/yyyy"/>
                                <w:lid w:val="en-US"/>
                                <w:storeMappedDataAs w:val="dateTime"/>
                                <w:calendar w:val="gregorian"/>
                              </w:date>
                            </w:sdtPr>
                            <w:sdtContent>
                              <w:p w14:paraId="662E364A" w14:textId="5BB64EDA" w:rsidR="004268A8" w:rsidRDefault="004268A8">
                                <w:pPr>
                                  <w:pStyle w:val="NoSpacing"/>
                                  <w:jc w:val="right"/>
                                  <w:rPr>
                                    <w:color w:val="FFFFFF" w:themeColor="background1"/>
                                    <w:sz w:val="28"/>
                                    <w:szCs w:val="28"/>
                                  </w:rPr>
                                </w:pPr>
                                <w:r>
                                  <w:rPr>
                                    <w:color w:val="FFFFFF" w:themeColor="background1"/>
                                    <w:sz w:val="28"/>
                                    <w:szCs w:val="28"/>
                                  </w:rPr>
                                  <w:t>1/9/2019</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4268A8" w:rsidP="0077359B">
          <w:pPr>
            <w:rPr>
              <w:rFonts w:eastAsiaTheme="majorEastAsia"/>
              <w:color w:val="2F5496" w:themeColor="accent1" w:themeShade="BF"/>
              <w:sz w:val="32"/>
              <w:szCs w:val="32"/>
            </w:rPr>
          </w:pPr>
        </w:p>
      </w:sdtContent>
    </w:sdt>
    <w:p w14:paraId="560BA9FC" w14:textId="4A6C7C20" w:rsidR="00467B72" w:rsidRPr="00467B72" w:rsidRDefault="008742BE" w:rsidP="006368A3">
      <w:pPr>
        <w:pStyle w:val="Heading4"/>
        <w:jc w:val="center"/>
      </w:pPr>
      <w:bookmarkStart w:id="0" w:name="_Toc509278182"/>
      <w:bookmarkStart w:id="1" w:name="_Toc509285391"/>
      <w:r>
        <w:t xml:space="preserve">EDUCATIONAL </w:t>
      </w:r>
      <w:r w:rsidR="00CB5DAA">
        <w:t>question</w:t>
      </w:r>
      <w:r w:rsidR="00377109">
        <w:t>-</w:t>
      </w:r>
      <w:r w:rsidR="00CB5DAA">
        <w:t>answer foru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4577181A" w:rsidR="00D357BD" w:rsidRDefault="001D2B03" w:rsidP="00D357BD">
      <w:pPr>
        <w:pStyle w:val="Default"/>
        <w:rPr>
          <w:sz w:val="30"/>
          <w:szCs w:val="30"/>
        </w:rPr>
      </w:pPr>
      <w:r>
        <w:rPr>
          <w:sz w:val="30"/>
          <w:szCs w:val="30"/>
        </w:rPr>
        <w:t>1</w:t>
      </w:r>
      <w:r w:rsidR="00D357BD">
        <w:rPr>
          <w:sz w:val="19"/>
          <w:szCs w:val="19"/>
        </w:rPr>
        <w:t xml:space="preserve"> </w:t>
      </w:r>
      <w:r>
        <w:rPr>
          <w:sz w:val="30"/>
          <w:szCs w:val="30"/>
        </w:rPr>
        <w:t>September</w:t>
      </w:r>
      <w:r w:rsidR="00D357BD">
        <w:rPr>
          <w:sz w:val="30"/>
          <w:szCs w:val="30"/>
        </w:rPr>
        <w:t xml:space="preserve"> 201</w:t>
      </w:r>
      <w:r w:rsidR="009D6A3A">
        <w:rPr>
          <w:sz w:val="30"/>
          <w:szCs w:val="30"/>
        </w:rPr>
        <w:t>9</w:t>
      </w:r>
      <w:r w:rsidR="00D357BD">
        <w:rPr>
          <w:sz w:val="30"/>
          <w:szCs w:val="30"/>
        </w:rPr>
        <w:t xml:space="preserve"> </w:t>
      </w:r>
    </w:p>
    <w:p w14:paraId="2C6B21F9" w14:textId="0A328E42" w:rsidR="00D357BD" w:rsidRDefault="00592CCD" w:rsidP="00D357BD">
      <w:pPr>
        <w:pStyle w:val="Default"/>
        <w:rPr>
          <w:sz w:val="30"/>
          <w:szCs w:val="30"/>
        </w:rPr>
      </w:pPr>
      <w:r>
        <w:rPr>
          <w:sz w:val="30"/>
          <w:szCs w:val="30"/>
        </w:rPr>
        <w:t>The Coordinators, SPL</w:t>
      </w:r>
      <w:r w:rsidR="00186FFE">
        <w:rPr>
          <w:sz w:val="30"/>
          <w:szCs w:val="30"/>
        </w:rPr>
        <w:t>3</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96C6E92" w:rsidR="00D357BD" w:rsidRDefault="00D357BD" w:rsidP="00D357BD">
      <w:pPr>
        <w:pStyle w:val="Default"/>
        <w:rPr>
          <w:b/>
          <w:bCs/>
          <w:sz w:val="30"/>
          <w:szCs w:val="30"/>
        </w:rPr>
      </w:pPr>
      <w:r>
        <w:rPr>
          <w:b/>
          <w:bCs/>
          <w:sz w:val="30"/>
          <w:szCs w:val="30"/>
        </w:rPr>
        <w:t>Subject: Submission of term report on “</w:t>
      </w:r>
      <w:r w:rsidR="00844452">
        <w:rPr>
          <w:b/>
          <w:bCs/>
          <w:sz w:val="30"/>
          <w:szCs w:val="30"/>
        </w:rPr>
        <w:t xml:space="preserve">Educational </w:t>
      </w:r>
      <w:r w:rsidR="00140A39">
        <w:rPr>
          <w:b/>
          <w:bCs/>
          <w:sz w:val="30"/>
          <w:szCs w:val="30"/>
        </w:rPr>
        <w:t xml:space="preserve">Question Answer Forum </w:t>
      </w:r>
      <w:r w:rsidR="00AA76EE">
        <w:rPr>
          <w:b/>
          <w:bCs/>
          <w:sz w:val="30"/>
          <w:szCs w:val="30"/>
        </w:rPr>
        <w:t>f</w:t>
      </w:r>
      <w:r w:rsidR="00140A39">
        <w:rPr>
          <w:b/>
          <w:bCs/>
          <w:sz w:val="30"/>
          <w:szCs w:val="30"/>
        </w:rPr>
        <w:t>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61EEEA65" w:rsidR="00D357BD" w:rsidRDefault="00D357BD" w:rsidP="00D357BD">
      <w:pPr>
        <w:pStyle w:val="Default"/>
        <w:rPr>
          <w:sz w:val="30"/>
          <w:szCs w:val="30"/>
        </w:rPr>
      </w:pPr>
      <w:r>
        <w:rPr>
          <w:sz w:val="30"/>
          <w:szCs w:val="30"/>
        </w:rPr>
        <w:t xml:space="preserve">With due respect, </w:t>
      </w:r>
      <w:r w:rsidR="00425FAC">
        <w:rPr>
          <w:sz w:val="30"/>
          <w:szCs w:val="30"/>
        </w:rPr>
        <w:t>I</w:t>
      </w:r>
      <w:r>
        <w:rPr>
          <w:sz w:val="30"/>
          <w:szCs w:val="30"/>
        </w:rPr>
        <w:t xml:space="preserve"> </w:t>
      </w:r>
      <w:r w:rsidR="00425FAC">
        <w:rPr>
          <w:sz w:val="30"/>
          <w:szCs w:val="30"/>
        </w:rPr>
        <w:t>am</w:t>
      </w:r>
      <w:r>
        <w:rPr>
          <w:sz w:val="30"/>
          <w:szCs w:val="30"/>
        </w:rPr>
        <w:t xml:space="preserve"> submitting the report on the above topic you have assigned to us. In this report, </w:t>
      </w:r>
      <w:r w:rsidR="00425FAC">
        <w:rPr>
          <w:sz w:val="30"/>
          <w:szCs w:val="30"/>
        </w:rPr>
        <w:t>I</w:t>
      </w:r>
      <w:r>
        <w:rPr>
          <w:sz w:val="30"/>
          <w:szCs w:val="30"/>
        </w:rPr>
        <w:t xml:space="preserve"> have given </w:t>
      </w:r>
      <w:r w:rsidR="00743ADC">
        <w:rPr>
          <w:sz w:val="30"/>
          <w:szCs w:val="30"/>
        </w:rPr>
        <w:t xml:space="preserve">my </w:t>
      </w:r>
      <w:r>
        <w:rPr>
          <w:sz w:val="30"/>
          <w:szCs w:val="30"/>
        </w:rPr>
        <w:t xml:space="preserve">best effort albeit some shortcomings. </w:t>
      </w:r>
    </w:p>
    <w:p w14:paraId="2208942B" w14:textId="7B52FED2" w:rsidR="00D357BD" w:rsidRDefault="00425FAC" w:rsidP="00D357BD">
      <w:pPr>
        <w:pStyle w:val="Default"/>
        <w:rPr>
          <w:sz w:val="30"/>
          <w:szCs w:val="30"/>
        </w:rPr>
      </w:pPr>
      <w:r>
        <w:rPr>
          <w:sz w:val="30"/>
          <w:szCs w:val="30"/>
        </w:rPr>
        <w:t>I</w:t>
      </w:r>
      <w:r w:rsidR="00D357BD">
        <w:rPr>
          <w:sz w:val="30"/>
          <w:szCs w:val="30"/>
        </w:rPr>
        <w:t xml:space="preserve"> earnestly hope that you would excuse </w:t>
      </w:r>
      <w:r w:rsidR="00743ADC">
        <w:rPr>
          <w:sz w:val="30"/>
          <w:szCs w:val="30"/>
        </w:rPr>
        <w:t xml:space="preserve">my </w:t>
      </w:r>
      <w:r w:rsidR="00D357BD">
        <w:rPr>
          <w:sz w:val="30"/>
          <w:szCs w:val="30"/>
        </w:rPr>
        <w:t xml:space="preserve">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4B833B7D" w:rsidR="00485957" w:rsidRDefault="00D357BD" w:rsidP="00D357BD">
      <w:pPr>
        <w:pStyle w:val="Default"/>
        <w:rPr>
          <w:sz w:val="30"/>
          <w:szCs w:val="30"/>
        </w:rPr>
      </w:pPr>
      <w:r>
        <w:rPr>
          <w:sz w:val="30"/>
          <w:szCs w:val="30"/>
        </w:rPr>
        <w:t>Tulshi Chandra Das</w:t>
      </w:r>
      <w:r w:rsidR="00FA5B8F">
        <w:rPr>
          <w:sz w:val="30"/>
          <w:szCs w:val="30"/>
        </w:rPr>
        <w:t>-</w:t>
      </w:r>
      <w:r>
        <w:rPr>
          <w:sz w:val="30"/>
          <w:szCs w:val="30"/>
        </w:rPr>
        <w:t xml:space="preserve">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30D20D6B" w:rsidR="00254E2E" w:rsidRDefault="009021C4" w:rsidP="008A6522">
      <w:r>
        <w:t>I</w:t>
      </w:r>
      <w:r w:rsidR="00254E2E" w:rsidRPr="00254E2E">
        <w:t xml:space="preserve"> </w:t>
      </w:r>
      <w:r>
        <w:t>am</w:t>
      </w:r>
      <w:r w:rsidR="00254E2E" w:rsidRPr="00254E2E">
        <w:t xml:space="preserve"> highly indebted for getting such a tremendous opportunity to prepare the report on </w:t>
      </w:r>
      <w:r w:rsidR="008C55F6">
        <w:t>Question Answer Forum for Bangladesh</w:t>
      </w:r>
      <w:r w:rsidR="00254E2E" w:rsidRPr="00254E2E">
        <w:t xml:space="preserve">. </w:t>
      </w:r>
      <w:r>
        <w:t>I</w:t>
      </w:r>
      <w:r w:rsidR="00254E2E" w:rsidRPr="00254E2E">
        <w:t xml:space="preserve"> would like to thank </w:t>
      </w:r>
      <w:r w:rsidR="00743ADC">
        <w:t xml:space="preserve">my </w:t>
      </w:r>
      <w:r w:rsidR="00254E2E">
        <w:t>Supervisor</w:t>
      </w:r>
      <w:r w:rsidR="00254E2E" w:rsidRPr="00254E2E">
        <w:t xml:space="preserve">, </w:t>
      </w:r>
      <w:r w:rsidR="008C55F6">
        <w:t>Md. Saeed Siddik</w:t>
      </w:r>
      <w:r w:rsidR="00254E2E" w:rsidRPr="00254E2E">
        <w:t xml:space="preserve">, </w:t>
      </w:r>
      <w:r w:rsidR="00254E2E">
        <w:t>Lecturer</w:t>
      </w:r>
      <w:r w:rsidR="00254E2E" w:rsidRPr="00254E2E">
        <w:t xml:space="preserve">, Institute of Information Technology, University of Dhaka, whole-heartedly, for giving </w:t>
      </w:r>
      <w:r>
        <w:t>me</w:t>
      </w:r>
      <w:r w:rsidR="00254E2E" w:rsidRPr="00254E2E">
        <w:t xml:space="preserve"> guidelines about how </w:t>
      </w:r>
      <w:r>
        <w:t>I</w:t>
      </w:r>
      <w:r w:rsidR="00254E2E" w:rsidRPr="00254E2E">
        <w:t xml:space="preserve"> can prepare this report</w:t>
      </w:r>
      <w:r w:rsidR="00254E2E">
        <w:t xml:space="preserve"> and the coordinators of this course for giving guideline </w:t>
      </w:r>
      <w:r>
        <w:t>me</w:t>
      </w:r>
      <w:r w:rsidR="00254E2E" w:rsidRPr="00254E2E">
        <w:t xml:space="preserve">. </w:t>
      </w:r>
      <w:r w:rsidR="00254E2E">
        <w:t xml:space="preserve">In completing this paper, </w:t>
      </w:r>
      <w:r>
        <w:t>I</w:t>
      </w:r>
      <w:r w:rsidR="00254E2E">
        <w:t xml:space="preserve"> have collected data from some students and instructors of the university</w:t>
      </w:r>
      <w:r>
        <w:t xml:space="preserve"> and college</w:t>
      </w:r>
      <w:r w:rsidR="00254E2E" w:rsidRPr="00254E2E">
        <w:t xml:space="preserve">. </w:t>
      </w:r>
      <w:r w:rsidR="00D42F66">
        <w:t>I</w:t>
      </w:r>
      <w:r w:rsidR="00254E2E" w:rsidRPr="00254E2E">
        <w:t xml:space="preserve"> </w:t>
      </w:r>
      <w:r w:rsidR="00D42F66">
        <w:t>am</w:t>
      </w:r>
      <w:r w:rsidR="00254E2E" w:rsidRPr="00254E2E">
        <w:t xml:space="preserv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657984CB" w:rsidR="0041409C" w:rsidRDefault="0041409C" w:rsidP="00D90E87">
      <w:r w:rsidRPr="0041409C">
        <w:t xml:space="preserve">The study is made for </w:t>
      </w:r>
      <w:r w:rsidR="002D3E0D">
        <w:t>Educational Question Answer Forum</w:t>
      </w:r>
      <w:r w:rsidR="00E2485C">
        <w:t xml:space="preserve"> for Bangladesh</w:t>
      </w:r>
      <w:r w:rsidRPr="0041409C">
        <w:t>.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22FAC13B" w:rsidR="00D22B22" w:rsidRDefault="00D22B22">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p>
    <w:sdt>
      <w:sdtPr>
        <w:rPr>
          <w:rFonts w:ascii="Times New Roman" w:eastAsiaTheme="minorHAnsi" w:hAnsi="Times New Roman" w:cstheme="minorBidi"/>
          <w:color w:val="0D0D0D" w:themeColor="text1" w:themeTint="F2"/>
          <w:sz w:val="24"/>
          <w:szCs w:val="22"/>
        </w:rPr>
        <w:id w:val="-110757408"/>
        <w:docPartObj>
          <w:docPartGallery w:val="Table of Contents"/>
          <w:docPartUnique/>
        </w:docPartObj>
      </w:sdtPr>
      <w:sdtEndPr>
        <w:rPr>
          <w:b/>
          <w:bCs/>
          <w:noProof/>
        </w:rPr>
      </w:sdtEndPr>
      <w:sdtContent>
        <w:p w14:paraId="29892819" w14:textId="39DEAB0D" w:rsidR="00E41B38" w:rsidRPr="003C02D9" w:rsidRDefault="003B3279">
          <w:pPr>
            <w:pStyle w:val="TOCHeading"/>
            <w:rPr>
              <w:rFonts w:ascii="Times New Roman" w:hAnsi="Times New Roman" w:cs="Times New Roman"/>
            </w:rPr>
          </w:pPr>
          <w:r w:rsidRPr="003C02D9">
            <w:rPr>
              <w:rFonts w:ascii="Times New Roman" w:hAnsi="Times New Roman" w:cs="Times New Roman"/>
            </w:rPr>
            <w:t xml:space="preserve">Table of </w:t>
          </w:r>
          <w:r w:rsidR="00E41B38" w:rsidRPr="003C02D9">
            <w:rPr>
              <w:rFonts w:ascii="Times New Roman" w:hAnsi="Times New Roman" w:cs="Times New Roman"/>
            </w:rPr>
            <w:t>Contents</w:t>
          </w:r>
        </w:p>
        <w:p w14:paraId="03FC6231" w14:textId="18DD15A0" w:rsidR="00A67CB3" w:rsidRDefault="00E41B38">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18182564" w:history="1">
            <w:r w:rsidR="00A67CB3" w:rsidRPr="004A64E8">
              <w:rPr>
                <w:rStyle w:val="Hyperlink"/>
                <w:rFonts w:cs="Times New Roman"/>
                <w:noProof/>
              </w:rPr>
              <w:t>CHAPTER-01: INTRODU</w:t>
            </w:r>
            <w:bookmarkStart w:id="12" w:name="_GoBack"/>
            <w:bookmarkEnd w:id="12"/>
            <w:r w:rsidR="00A67CB3" w:rsidRPr="004A64E8">
              <w:rPr>
                <w:rStyle w:val="Hyperlink"/>
                <w:rFonts w:cs="Times New Roman"/>
                <w:noProof/>
              </w:rPr>
              <w:t>CTION</w:t>
            </w:r>
            <w:r w:rsidR="00A67CB3">
              <w:rPr>
                <w:noProof/>
                <w:webHidden/>
              </w:rPr>
              <w:tab/>
            </w:r>
            <w:r w:rsidR="00A67CB3">
              <w:rPr>
                <w:noProof/>
                <w:webHidden/>
              </w:rPr>
              <w:fldChar w:fldCharType="begin"/>
            </w:r>
            <w:r w:rsidR="00A67CB3">
              <w:rPr>
                <w:noProof/>
                <w:webHidden/>
              </w:rPr>
              <w:instrText xml:space="preserve"> PAGEREF _Toc18182564 \h </w:instrText>
            </w:r>
            <w:r w:rsidR="00A67CB3">
              <w:rPr>
                <w:noProof/>
                <w:webHidden/>
              </w:rPr>
            </w:r>
            <w:r w:rsidR="00A67CB3">
              <w:rPr>
                <w:noProof/>
                <w:webHidden/>
              </w:rPr>
              <w:fldChar w:fldCharType="separate"/>
            </w:r>
            <w:r w:rsidR="00A67CB3">
              <w:rPr>
                <w:noProof/>
                <w:webHidden/>
              </w:rPr>
              <w:t>1</w:t>
            </w:r>
            <w:r w:rsidR="00A67CB3">
              <w:rPr>
                <w:noProof/>
                <w:webHidden/>
              </w:rPr>
              <w:fldChar w:fldCharType="end"/>
            </w:r>
          </w:hyperlink>
        </w:p>
        <w:p w14:paraId="044FB3AB" w14:textId="1C41E746" w:rsidR="00A67CB3" w:rsidRDefault="00A67CB3">
          <w:pPr>
            <w:pStyle w:val="TOC2"/>
            <w:tabs>
              <w:tab w:val="right" w:leader="dot" w:pos="9350"/>
            </w:tabs>
            <w:rPr>
              <w:rFonts w:asciiTheme="minorHAnsi" w:eastAsiaTheme="minorEastAsia" w:hAnsiTheme="minorHAnsi"/>
              <w:noProof/>
              <w:color w:val="auto"/>
              <w:sz w:val="22"/>
            </w:rPr>
          </w:pPr>
          <w:hyperlink w:anchor="_Toc18182565" w:history="1">
            <w:r w:rsidRPr="004A64E8">
              <w:rPr>
                <w:rStyle w:val="Hyperlink"/>
                <w:rFonts w:cs="Times New Roman"/>
                <w:noProof/>
              </w:rPr>
              <w:t>1.1 PURPOSE</w:t>
            </w:r>
            <w:r>
              <w:rPr>
                <w:noProof/>
                <w:webHidden/>
              </w:rPr>
              <w:tab/>
            </w:r>
            <w:r>
              <w:rPr>
                <w:noProof/>
                <w:webHidden/>
              </w:rPr>
              <w:fldChar w:fldCharType="begin"/>
            </w:r>
            <w:r>
              <w:rPr>
                <w:noProof/>
                <w:webHidden/>
              </w:rPr>
              <w:instrText xml:space="preserve"> PAGEREF _Toc18182565 \h </w:instrText>
            </w:r>
            <w:r>
              <w:rPr>
                <w:noProof/>
                <w:webHidden/>
              </w:rPr>
            </w:r>
            <w:r>
              <w:rPr>
                <w:noProof/>
                <w:webHidden/>
              </w:rPr>
              <w:fldChar w:fldCharType="separate"/>
            </w:r>
            <w:r>
              <w:rPr>
                <w:noProof/>
                <w:webHidden/>
              </w:rPr>
              <w:t>1</w:t>
            </w:r>
            <w:r>
              <w:rPr>
                <w:noProof/>
                <w:webHidden/>
              </w:rPr>
              <w:fldChar w:fldCharType="end"/>
            </w:r>
          </w:hyperlink>
        </w:p>
        <w:p w14:paraId="00AC4DA3" w14:textId="4A519380" w:rsidR="00A67CB3" w:rsidRDefault="00A67CB3">
          <w:pPr>
            <w:pStyle w:val="TOC2"/>
            <w:tabs>
              <w:tab w:val="left" w:pos="880"/>
              <w:tab w:val="right" w:leader="dot" w:pos="9350"/>
            </w:tabs>
            <w:rPr>
              <w:rFonts w:asciiTheme="minorHAnsi" w:eastAsiaTheme="minorEastAsia" w:hAnsiTheme="minorHAnsi"/>
              <w:noProof/>
              <w:color w:val="auto"/>
              <w:sz w:val="22"/>
            </w:rPr>
          </w:pPr>
          <w:hyperlink w:anchor="_Toc18182566" w:history="1">
            <w:r w:rsidRPr="004A64E8">
              <w:rPr>
                <w:rStyle w:val="Hyperlink"/>
                <w:rFonts w:cs="Times New Roman"/>
                <w:noProof/>
              </w:rPr>
              <w:t>1.2</w:t>
            </w:r>
            <w:r>
              <w:rPr>
                <w:rFonts w:asciiTheme="minorHAnsi" w:eastAsiaTheme="minorEastAsia" w:hAnsiTheme="minorHAnsi"/>
                <w:noProof/>
                <w:color w:val="auto"/>
                <w:sz w:val="22"/>
              </w:rPr>
              <w:tab/>
            </w:r>
            <w:r w:rsidRPr="004A64E8">
              <w:rPr>
                <w:rStyle w:val="Hyperlink"/>
                <w:rFonts w:cs="Times New Roman"/>
                <w:noProof/>
              </w:rPr>
              <w:t>INTENDED AUDIENCE</w:t>
            </w:r>
            <w:r>
              <w:rPr>
                <w:noProof/>
                <w:webHidden/>
              </w:rPr>
              <w:tab/>
            </w:r>
            <w:r>
              <w:rPr>
                <w:noProof/>
                <w:webHidden/>
              </w:rPr>
              <w:fldChar w:fldCharType="begin"/>
            </w:r>
            <w:r>
              <w:rPr>
                <w:noProof/>
                <w:webHidden/>
              </w:rPr>
              <w:instrText xml:space="preserve"> PAGEREF _Toc18182566 \h </w:instrText>
            </w:r>
            <w:r>
              <w:rPr>
                <w:noProof/>
                <w:webHidden/>
              </w:rPr>
            </w:r>
            <w:r>
              <w:rPr>
                <w:noProof/>
                <w:webHidden/>
              </w:rPr>
              <w:fldChar w:fldCharType="separate"/>
            </w:r>
            <w:r>
              <w:rPr>
                <w:noProof/>
                <w:webHidden/>
              </w:rPr>
              <w:t>1</w:t>
            </w:r>
            <w:r>
              <w:rPr>
                <w:noProof/>
                <w:webHidden/>
              </w:rPr>
              <w:fldChar w:fldCharType="end"/>
            </w:r>
          </w:hyperlink>
        </w:p>
        <w:p w14:paraId="6D2B27A0" w14:textId="1D1FA370" w:rsidR="00A67CB3" w:rsidRDefault="00A67CB3">
          <w:pPr>
            <w:pStyle w:val="TOC2"/>
            <w:tabs>
              <w:tab w:val="left" w:pos="880"/>
              <w:tab w:val="right" w:leader="dot" w:pos="9350"/>
            </w:tabs>
            <w:rPr>
              <w:rFonts w:asciiTheme="minorHAnsi" w:eastAsiaTheme="minorEastAsia" w:hAnsiTheme="minorHAnsi"/>
              <w:noProof/>
              <w:color w:val="auto"/>
              <w:sz w:val="22"/>
            </w:rPr>
          </w:pPr>
          <w:hyperlink w:anchor="_Toc18182567" w:history="1">
            <w:r w:rsidRPr="004A64E8">
              <w:rPr>
                <w:rStyle w:val="Hyperlink"/>
                <w:rFonts w:cs="Times New Roman"/>
                <w:noProof/>
              </w:rPr>
              <w:t>1.3</w:t>
            </w:r>
            <w:r>
              <w:rPr>
                <w:rFonts w:asciiTheme="minorHAnsi" w:eastAsiaTheme="minorEastAsia" w:hAnsiTheme="minorHAnsi"/>
                <w:noProof/>
                <w:color w:val="auto"/>
                <w:sz w:val="22"/>
              </w:rPr>
              <w:tab/>
            </w:r>
            <w:r w:rsidRPr="004A64E8">
              <w:rPr>
                <w:rStyle w:val="Hyperlink"/>
                <w:rFonts w:cs="Times New Roman"/>
                <w:noProof/>
              </w:rPr>
              <w:t>CONCLUSION</w:t>
            </w:r>
            <w:r>
              <w:rPr>
                <w:noProof/>
                <w:webHidden/>
              </w:rPr>
              <w:tab/>
            </w:r>
            <w:r>
              <w:rPr>
                <w:noProof/>
                <w:webHidden/>
              </w:rPr>
              <w:fldChar w:fldCharType="begin"/>
            </w:r>
            <w:r>
              <w:rPr>
                <w:noProof/>
                <w:webHidden/>
              </w:rPr>
              <w:instrText xml:space="preserve"> PAGEREF _Toc18182567 \h </w:instrText>
            </w:r>
            <w:r>
              <w:rPr>
                <w:noProof/>
                <w:webHidden/>
              </w:rPr>
            </w:r>
            <w:r>
              <w:rPr>
                <w:noProof/>
                <w:webHidden/>
              </w:rPr>
              <w:fldChar w:fldCharType="separate"/>
            </w:r>
            <w:r>
              <w:rPr>
                <w:noProof/>
                <w:webHidden/>
              </w:rPr>
              <w:t>2</w:t>
            </w:r>
            <w:r>
              <w:rPr>
                <w:noProof/>
                <w:webHidden/>
              </w:rPr>
              <w:fldChar w:fldCharType="end"/>
            </w:r>
          </w:hyperlink>
        </w:p>
        <w:p w14:paraId="2B9C14EC" w14:textId="6DE38275" w:rsidR="00A67CB3" w:rsidRDefault="00A67CB3">
          <w:pPr>
            <w:pStyle w:val="TOC1"/>
            <w:tabs>
              <w:tab w:val="right" w:leader="dot" w:pos="9350"/>
            </w:tabs>
            <w:rPr>
              <w:rFonts w:asciiTheme="minorHAnsi" w:eastAsiaTheme="minorEastAsia" w:hAnsiTheme="minorHAnsi"/>
              <w:noProof/>
              <w:color w:val="auto"/>
              <w:sz w:val="22"/>
            </w:rPr>
          </w:pPr>
          <w:hyperlink w:anchor="_Toc18182568" w:history="1">
            <w:r w:rsidRPr="004A64E8">
              <w:rPr>
                <w:rStyle w:val="Hyperlink"/>
                <w:noProof/>
              </w:rPr>
              <w:t>CHAPTER-02: INCEPTION</w:t>
            </w:r>
            <w:r>
              <w:rPr>
                <w:noProof/>
                <w:webHidden/>
              </w:rPr>
              <w:tab/>
            </w:r>
            <w:r>
              <w:rPr>
                <w:noProof/>
                <w:webHidden/>
              </w:rPr>
              <w:fldChar w:fldCharType="begin"/>
            </w:r>
            <w:r>
              <w:rPr>
                <w:noProof/>
                <w:webHidden/>
              </w:rPr>
              <w:instrText xml:space="preserve"> PAGEREF _Toc18182568 \h </w:instrText>
            </w:r>
            <w:r>
              <w:rPr>
                <w:noProof/>
                <w:webHidden/>
              </w:rPr>
            </w:r>
            <w:r>
              <w:rPr>
                <w:noProof/>
                <w:webHidden/>
              </w:rPr>
              <w:fldChar w:fldCharType="separate"/>
            </w:r>
            <w:r>
              <w:rPr>
                <w:noProof/>
                <w:webHidden/>
              </w:rPr>
              <w:t>3</w:t>
            </w:r>
            <w:r>
              <w:rPr>
                <w:noProof/>
                <w:webHidden/>
              </w:rPr>
              <w:fldChar w:fldCharType="end"/>
            </w:r>
          </w:hyperlink>
        </w:p>
        <w:p w14:paraId="1DDB610D" w14:textId="5864AA80" w:rsidR="00A67CB3" w:rsidRDefault="00A67CB3">
          <w:pPr>
            <w:pStyle w:val="TOC2"/>
            <w:tabs>
              <w:tab w:val="right" w:leader="dot" w:pos="9350"/>
            </w:tabs>
            <w:rPr>
              <w:rFonts w:asciiTheme="minorHAnsi" w:eastAsiaTheme="minorEastAsia" w:hAnsiTheme="minorHAnsi"/>
              <w:noProof/>
              <w:color w:val="auto"/>
              <w:sz w:val="22"/>
            </w:rPr>
          </w:pPr>
          <w:hyperlink w:anchor="_Toc18182569" w:history="1">
            <w:r w:rsidRPr="004A64E8">
              <w:rPr>
                <w:rStyle w:val="Hyperlink"/>
                <w:noProof/>
              </w:rPr>
              <w:t>2.1 INTRODUCTION</w:t>
            </w:r>
            <w:r>
              <w:rPr>
                <w:noProof/>
                <w:webHidden/>
              </w:rPr>
              <w:tab/>
            </w:r>
            <w:r>
              <w:rPr>
                <w:noProof/>
                <w:webHidden/>
              </w:rPr>
              <w:fldChar w:fldCharType="begin"/>
            </w:r>
            <w:r>
              <w:rPr>
                <w:noProof/>
                <w:webHidden/>
              </w:rPr>
              <w:instrText xml:space="preserve"> PAGEREF _Toc18182569 \h </w:instrText>
            </w:r>
            <w:r>
              <w:rPr>
                <w:noProof/>
                <w:webHidden/>
              </w:rPr>
            </w:r>
            <w:r>
              <w:rPr>
                <w:noProof/>
                <w:webHidden/>
              </w:rPr>
              <w:fldChar w:fldCharType="separate"/>
            </w:r>
            <w:r>
              <w:rPr>
                <w:noProof/>
                <w:webHidden/>
              </w:rPr>
              <w:t>3</w:t>
            </w:r>
            <w:r>
              <w:rPr>
                <w:noProof/>
                <w:webHidden/>
              </w:rPr>
              <w:fldChar w:fldCharType="end"/>
            </w:r>
          </w:hyperlink>
        </w:p>
        <w:p w14:paraId="0426F5DC" w14:textId="7AF48906" w:rsidR="00A67CB3" w:rsidRDefault="00A67CB3">
          <w:pPr>
            <w:pStyle w:val="TOC3"/>
            <w:tabs>
              <w:tab w:val="right" w:leader="dot" w:pos="9350"/>
            </w:tabs>
            <w:rPr>
              <w:rFonts w:asciiTheme="minorHAnsi" w:eastAsiaTheme="minorEastAsia" w:hAnsiTheme="minorHAnsi"/>
              <w:noProof/>
              <w:color w:val="auto"/>
              <w:sz w:val="22"/>
            </w:rPr>
          </w:pPr>
          <w:hyperlink w:anchor="_Toc18182570" w:history="1">
            <w:r w:rsidRPr="004A64E8">
              <w:rPr>
                <w:rStyle w:val="Hyperlink"/>
                <w:noProof/>
              </w:rPr>
              <w:t>2.1.1 LIST OF STAKEHOLDERS</w:t>
            </w:r>
            <w:r>
              <w:rPr>
                <w:noProof/>
                <w:webHidden/>
              </w:rPr>
              <w:tab/>
            </w:r>
            <w:r>
              <w:rPr>
                <w:noProof/>
                <w:webHidden/>
              </w:rPr>
              <w:fldChar w:fldCharType="begin"/>
            </w:r>
            <w:r>
              <w:rPr>
                <w:noProof/>
                <w:webHidden/>
              </w:rPr>
              <w:instrText xml:space="preserve"> PAGEREF _Toc18182570 \h </w:instrText>
            </w:r>
            <w:r>
              <w:rPr>
                <w:noProof/>
                <w:webHidden/>
              </w:rPr>
            </w:r>
            <w:r>
              <w:rPr>
                <w:noProof/>
                <w:webHidden/>
              </w:rPr>
              <w:fldChar w:fldCharType="separate"/>
            </w:r>
            <w:r>
              <w:rPr>
                <w:noProof/>
                <w:webHidden/>
              </w:rPr>
              <w:t>3</w:t>
            </w:r>
            <w:r>
              <w:rPr>
                <w:noProof/>
                <w:webHidden/>
              </w:rPr>
              <w:fldChar w:fldCharType="end"/>
            </w:r>
          </w:hyperlink>
        </w:p>
        <w:p w14:paraId="65B2ACFF" w14:textId="753803F2" w:rsidR="00A67CB3" w:rsidRDefault="00A67CB3">
          <w:pPr>
            <w:pStyle w:val="TOC3"/>
            <w:tabs>
              <w:tab w:val="right" w:leader="dot" w:pos="9350"/>
            </w:tabs>
            <w:rPr>
              <w:rFonts w:asciiTheme="minorHAnsi" w:eastAsiaTheme="minorEastAsia" w:hAnsiTheme="minorHAnsi"/>
              <w:noProof/>
              <w:color w:val="auto"/>
              <w:sz w:val="22"/>
            </w:rPr>
          </w:pPr>
          <w:hyperlink w:anchor="_Toc18182571" w:history="1">
            <w:r w:rsidRPr="004A64E8">
              <w:rPr>
                <w:rStyle w:val="Hyperlink"/>
                <w:noProof/>
              </w:rPr>
              <w:t>2.1.2 MULTIPLE VIEWPOINTS</w:t>
            </w:r>
            <w:r>
              <w:rPr>
                <w:noProof/>
                <w:webHidden/>
              </w:rPr>
              <w:tab/>
            </w:r>
            <w:r>
              <w:rPr>
                <w:noProof/>
                <w:webHidden/>
              </w:rPr>
              <w:fldChar w:fldCharType="begin"/>
            </w:r>
            <w:r>
              <w:rPr>
                <w:noProof/>
                <w:webHidden/>
              </w:rPr>
              <w:instrText xml:space="preserve"> PAGEREF _Toc18182571 \h </w:instrText>
            </w:r>
            <w:r>
              <w:rPr>
                <w:noProof/>
                <w:webHidden/>
              </w:rPr>
            </w:r>
            <w:r>
              <w:rPr>
                <w:noProof/>
                <w:webHidden/>
              </w:rPr>
              <w:fldChar w:fldCharType="separate"/>
            </w:r>
            <w:r>
              <w:rPr>
                <w:noProof/>
                <w:webHidden/>
              </w:rPr>
              <w:t>4</w:t>
            </w:r>
            <w:r>
              <w:rPr>
                <w:noProof/>
                <w:webHidden/>
              </w:rPr>
              <w:fldChar w:fldCharType="end"/>
            </w:r>
          </w:hyperlink>
        </w:p>
        <w:p w14:paraId="12A395B2" w14:textId="7FBDE816" w:rsidR="00A67CB3" w:rsidRDefault="00A67CB3">
          <w:pPr>
            <w:pStyle w:val="TOC3"/>
            <w:tabs>
              <w:tab w:val="right" w:leader="dot" w:pos="9350"/>
            </w:tabs>
            <w:rPr>
              <w:rFonts w:asciiTheme="minorHAnsi" w:eastAsiaTheme="minorEastAsia" w:hAnsiTheme="minorHAnsi"/>
              <w:noProof/>
              <w:color w:val="auto"/>
              <w:sz w:val="22"/>
            </w:rPr>
          </w:pPr>
          <w:hyperlink w:anchor="_Toc18182572" w:history="1">
            <w:r w:rsidRPr="004A64E8">
              <w:rPr>
                <w:rStyle w:val="Hyperlink"/>
                <w:noProof/>
              </w:rPr>
              <w:t>2.1.3 WORKING TOWARDS COLLABORATION</w:t>
            </w:r>
            <w:r>
              <w:rPr>
                <w:noProof/>
                <w:webHidden/>
              </w:rPr>
              <w:tab/>
            </w:r>
            <w:r>
              <w:rPr>
                <w:noProof/>
                <w:webHidden/>
              </w:rPr>
              <w:fldChar w:fldCharType="begin"/>
            </w:r>
            <w:r>
              <w:rPr>
                <w:noProof/>
                <w:webHidden/>
              </w:rPr>
              <w:instrText xml:space="preserve"> PAGEREF _Toc18182572 \h </w:instrText>
            </w:r>
            <w:r>
              <w:rPr>
                <w:noProof/>
                <w:webHidden/>
              </w:rPr>
            </w:r>
            <w:r>
              <w:rPr>
                <w:noProof/>
                <w:webHidden/>
              </w:rPr>
              <w:fldChar w:fldCharType="separate"/>
            </w:r>
            <w:r>
              <w:rPr>
                <w:noProof/>
                <w:webHidden/>
              </w:rPr>
              <w:t>4</w:t>
            </w:r>
            <w:r>
              <w:rPr>
                <w:noProof/>
                <w:webHidden/>
              </w:rPr>
              <w:fldChar w:fldCharType="end"/>
            </w:r>
          </w:hyperlink>
        </w:p>
        <w:p w14:paraId="28B28616" w14:textId="1D352188" w:rsidR="00A67CB3" w:rsidRDefault="00A67CB3">
          <w:pPr>
            <w:pStyle w:val="TOC3"/>
            <w:tabs>
              <w:tab w:val="right" w:leader="dot" w:pos="9350"/>
            </w:tabs>
            <w:rPr>
              <w:rFonts w:asciiTheme="minorHAnsi" w:eastAsiaTheme="minorEastAsia" w:hAnsiTheme="minorHAnsi"/>
              <w:noProof/>
              <w:color w:val="auto"/>
              <w:sz w:val="22"/>
            </w:rPr>
          </w:pPr>
          <w:hyperlink w:anchor="_Toc18182573" w:history="1">
            <w:r w:rsidRPr="004A64E8">
              <w:rPr>
                <w:rStyle w:val="Hyperlink"/>
                <w:noProof/>
              </w:rPr>
              <w:t>2.1.4 REQUIREMENTS QUESTIONNAIRE</w:t>
            </w:r>
            <w:r>
              <w:rPr>
                <w:noProof/>
                <w:webHidden/>
              </w:rPr>
              <w:tab/>
            </w:r>
            <w:r>
              <w:rPr>
                <w:noProof/>
                <w:webHidden/>
              </w:rPr>
              <w:fldChar w:fldCharType="begin"/>
            </w:r>
            <w:r>
              <w:rPr>
                <w:noProof/>
                <w:webHidden/>
              </w:rPr>
              <w:instrText xml:space="preserve"> PAGEREF _Toc18182573 \h </w:instrText>
            </w:r>
            <w:r>
              <w:rPr>
                <w:noProof/>
                <w:webHidden/>
              </w:rPr>
            </w:r>
            <w:r>
              <w:rPr>
                <w:noProof/>
                <w:webHidden/>
              </w:rPr>
              <w:fldChar w:fldCharType="separate"/>
            </w:r>
            <w:r>
              <w:rPr>
                <w:noProof/>
                <w:webHidden/>
              </w:rPr>
              <w:t>5</w:t>
            </w:r>
            <w:r>
              <w:rPr>
                <w:noProof/>
                <w:webHidden/>
              </w:rPr>
              <w:fldChar w:fldCharType="end"/>
            </w:r>
          </w:hyperlink>
        </w:p>
        <w:p w14:paraId="63CECB36" w14:textId="23F48D6B" w:rsidR="00A67CB3" w:rsidRDefault="00A67CB3">
          <w:pPr>
            <w:pStyle w:val="TOC2"/>
            <w:tabs>
              <w:tab w:val="right" w:leader="dot" w:pos="9350"/>
            </w:tabs>
            <w:rPr>
              <w:rFonts w:asciiTheme="minorHAnsi" w:eastAsiaTheme="minorEastAsia" w:hAnsiTheme="minorHAnsi"/>
              <w:noProof/>
              <w:color w:val="auto"/>
              <w:sz w:val="22"/>
            </w:rPr>
          </w:pPr>
          <w:hyperlink w:anchor="_Toc18182574" w:history="1">
            <w:r w:rsidRPr="004A64E8">
              <w:rPr>
                <w:rStyle w:val="Hyperlink"/>
                <w:noProof/>
              </w:rPr>
              <w:t>2.2 CONCLUSION</w:t>
            </w:r>
            <w:r>
              <w:rPr>
                <w:noProof/>
                <w:webHidden/>
              </w:rPr>
              <w:tab/>
            </w:r>
            <w:r>
              <w:rPr>
                <w:noProof/>
                <w:webHidden/>
              </w:rPr>
              <w:fldChar w:fldCharType="begin"/>
            </w:r>
            <w:r>
              <w:rPr>
                <w:noProof/>
                <w:webHidden/>
              </w:rPr>
              <w:instrText xml:space="preserve"> PAGEREF _Toc18182574 \h </w:instrText>
            </w:r>
            <w:r>
              <w:rPr>
                <w:noProof/>
                <w:webHidden/>
              </w:rPr>
            </w:r>
            <w:r>
              <w:rPr>
                <w:noProof/>
                <w:webHidden/>
              </w:rPr>
              <w:fldChar w:fldCharType="separate"/>
            </w:r>
            <w:r>
              <w:rPr>
                <w:noProof/>
                <w:webHidden/>
              </w:rPr>
              <w:t>6</w:t>
            </w:r>
            <w:r>
              <w:rPr>
                <w:noProof/>
                <w:webHidden/>
              </w:rPr>
              <w:fldChar w:fldCharType="end"/>
            </w:r>
          </w:hyperlink>
        </w:p>
        <w:p w14:paraId="0F56D2ED" w14:textId="7D8B8CDA" w:rsidR="00A67CB3" w:rsidRDefault="00A67CB3">
          <w:pPr>
            <w:pStyle w:val="TOC1"/>
            <w:tabs>
              <w:tab w:val="right" w:leader="dot" w:pos="9350"/>
            </w:tabs>
            <w:rPr>
              <w:rFonts w:asciiTheme="minorHAnsi" w:eastAsiaTheme="minorEastAsia" w:hAnsiTheme="minorHAnsi"/>
              <w:noProof/>
              <w:color w:val="auto"/>
              <w:sz w:val="22"/>
            </w:rPr>
          </w:pPr>
          <w:hyperlink w:anchor="_Toc18182575" w:history="1">
            <w:r w:rsidRPr="004A64E8">
              <w:rPr>
                <w:rStyle w:val="Hyperlink"/>
                <w:noProof/>
              </w:rPr>
              <w:t>CHAPTER-03: ELICITATION</w:t>
            </w:r>
            <w:r>
              <w:rPr>
                <w:noProof/>
                <w:webHidden/>
              </w:rPr>
              <w:tab/>
            </w:r>
            <w:r>
              <w:rPr>
                <w:noProof/>
                <w:webHidden/>
              </w:rPr>
              <w:fldChar w:fldCharType="begin"/>
            </w:r>
            <w:r>
              <w:rPr>
                <w:noProof/>
                <w:webHidden/>
              </w:rPr>
              <w:instrText xml:space="preserve"> PAGEREF _Toc18182575 \h </w:instrText>
            </w:r>
            <w:r>
              <w:rPr>
                <w:noProof/>
                <w:webHidden/>
              </w:rPr>
            </w:r>
            <w:r>
              <w:rPr>
                <w:noProof/>
                <w:webHidden/>
              </w:rPr>
              <w:fldChar w:fldCharType="separate"/>
            </w:r>
            <w:r>
              <w:rPr>
                <w:noProof/>
                <w:webHidden/>
              </w:rPr>
              <w:t>7</w:t>
            </w:r>
            <w:r>
              <w:rPr>
                <w:noProof/>
                <w:webHidden/>
              </w:rPr>
              <w:fldChar w:fldCharType="end"/>
            </w:r>
          </w:hyperlink>
        </w:p>
        <w:p w14:paraId="10E68EB0" w14:textId="7ECB6AE7" w:rsidR="00A67CB3" w:rsidRDefault="00A67CB3">
          <w:pPr>
            <w:pStyle w:val="TOC2"/>
            <w:tabs>
              <w:tab w:val="right" w:leader="dot" w:pos="9350"/>
            </w:tabs>
            <w:rPr>
              <w:rFonts w:asciiTheme="minorHAnsi" w:eastAsiaTheme="minorEastAsia" w:hAnsiTheme="minorHAnsi"/>
              <w:noProof/>
              <w:color w:val="auto"/>
              <w:sz w:val="22"/>
            </w:rPr>
          </w:pPr>
          <w:hyperlink w:anchor="_Toc18182576" w:history="1">
            <w:r w:rsidRPr="004A64E8">
              <w:rPr>
                <w:rStyle w:val="Hyperlink"/>
                <w:noProof/>
              </w:rPr>
              <w:t>3.1 INTRODUCTION</w:t>
            </w:r>
            <w:r>
              <w:rPr>
                <w:noProof/>
                <w:webHidden/>
              </w:rPr>
              <w:tab/>
            </w:r>
            <w:r>
              <w:rPr>
                <w:noProof/>
                <w:webHidden/>
              </w:rPr>
              <w:fldChar w:fldCharType="begin"/>
            </w:r>
            <w:r>
              <w:rPr>
                <w:noProof/>
                <w:webHidden/>
              </w:rPr>
              <w:instrText xml:space="preserve"> PAGEREF _Toc18182576 \h </w:instrText>
            </w:r>
            <w:r>
              <w:rPr>
                <w:noProof/>
                <w:webHidden/>
              </w:rPr>
            </w:r>
            <w:r>
              <w:rPr>
                <w:noProof/>
                <w:webHidden/>
              </w:rPr>
              <w:fldChar w:fldCharType="separate"/>
            </w:r>
            <w:r>
              <w:rPr>
                <w:noProof/>
                <w:webHidden/>
              </w:rPr>
              <w:t>7</w:t>
            </w:r>
            <w:r>
              <w:rPr>
                <w:noProof/>
                <w:webHidden/>
              </w:rPr>
              <w:fldChar w:fldCharType="end"/>
            </w:r>
          </w:hyperlink>
        </w:p>
        <w:p w14:paraId="77FCBF70" w14:textId="6A3E9059" w:rsidR="00A67CB3" w:rsidRDefault="00A67CB3">
          <w:pPr>
            <w:pStyle w:val="TOC2"/>
            <w:tabs>
              <w:tab w:val="right" w:leader="dot" w:pos="9350"/>
            </w:tabs>
            <w:rPr>
              <w:rFonts w:asciiTheme="minorHAnsi" w:eastAsiaTheme="minorEastAsia" w:hAnsiTheme="minorHAnsi"/>
              <w:noProof/>
              <w:color w:val="auto"/>
              <w:sz w:val="22"/>
            </w:rPr>
          </w:pPr>
          <w:hyperlink w:anchor="_Toc18182577" w:history="1">
            <w:r w:rsidRPr="004A64E8">
              <w:rPr>
                <w:rStyle w:val="Hyperlink"/>
                <w:noProof/>
              </w:rPr>
              <w:t>3.2 ELICITING REQUIREMENTS</w:t>
            </w:r>
            <w:r>
              <w:rPr>
                <w:noProof/>
                <w:webHidden/>
              </w:rPr>
              <w:tab/>
            </w:r>
            <w:r>
              <w:rPr>
                <w:noProof/>
                <w:webHidden/>
              </w:rPr>
              <w:fldChar w:fldCharType="begin"/>
            </w:r>
            <w:r>
              <w:rPr>
                <w:noProof/>
                <w:webHidden/>
              </w:rPr>
              <w:instrText xml:space="preserve"> PAGEREF _Toc18182577 \h </w:instrText>
            </w:r>
            <w:r>
              <w:rPr>
                <w:noProof/>
                <w:webHidden/>
              </w:rPr>
            </w:r>
            <w:r>
              <w:rPr>
                <w:noProof/>
                <w:webHidden/>
              </w:rPr>
              <w:fldChar w:fldCharType="separate"/>
            </w:r>
            <w:r>
              <w:rPr>
                <w:noProof/>
                <w:webHidden/>
              </w:rPr>
              <w:t>7</w:t>
            </w:r>
            <w:r>
              <w:rPr>
                <w:noProof/>
                <w:webHidden/>
              </w:rPr>
              <w:fldChar w:fldCharType="end"/>
            </w:r>
          </w:hyperlink>
        </w:p>
        <w:p w14:paraId="36493329" w14:textId="3D77BC33" w:rsidR="00A67CB3" w:rsidRDefault="00A67CB3">
          <w:pPr>
            <w:pStyle w:val="TOC3"/>
            <w:tabs>
              <w:tab w:val="right" w:leader="dot" w:pos="9350"/>
            </w:tabs>
            <w:rPr>
              <w:rFonts w:asciiTheme="minorHAnsi" w:eastAsiaTheme="minorEastAsia" w:hAnsiTheme="minorHAnsi"/>
              <w:noProof/>
              <w:color w:val="auto"/>
              <w:sz w:val="22"/>
            </w:rPr>
          </w:pPr>
          <w:hyperlink w:anchor="_Toc18182578" w:history="1">
            <w:r w:rsidRPr="004A64E8">
              <w:rPr>
                <w:rStyle w:val="Hyperlink"/>
                <w:noProof/>
              </w:rPr>
              <w:t>3.2.1 COLLABORATIVE REQUIREMENTS GATHERING</w:t>
            </w:r>
            <w:r>
              <w:rPr>
                <w:noProof/>
                <w:webHidden/>
              </w:rPr>
              <w:tab/>
            </w:r>
            <w:r>
              <w:rPr>
                <w:noProof/>
                <w:webHidden/>
              </w:rPr>
              <w:fldChar w:fldCharType="begin"/>
            </w:r>
            <w:r>
              <w:rPr>
                <w:noProof/>
                <w:webHidden/>
              </w:rPr>
              <w:instrText xml:space="preserve"> PAGEREF _Toc18182578 \h </w:instrText>
            </w:r>
            <w:r>
              <w:rPr>
                <w:noProof/>
                <w:webHidden/>
              </w:rPr>
            </w:r>
            <w:r>
              <w:rPr>
                <w:noProof/>
                <w:webHidden/>
              </w:rPr>
              <w:fldChar w:fldCharType="separate"/>
            </w:r>
            <w:r>
              <w:rPr>
                <w:noProof/>
                <w:webHidden/>
              </w:rPr>
              <w:t>7</w:t>
            </w:r>
            <w:r>
              <w:rPr>
                <w:noProof/>
                <w:webHidden/>
              </w:rPr>
              <w:fldChar w:fldCharType="end"/>
            </w:r>
          </w:hyperlink>
        </w:p>
        <w:p w14:paraId="313C6EF5" w14:textId="05962318" w:rsidR="00A67CB3" w:rsidRDefault="00A67CB3">
          <w:pPr>
            <w:pStyle w:val="TOC3"/>
            <w:tabs>
              <w:tab w:val="right" w:leader="dot" w:pos="9350"/>
            </w:tabs>
            <w:rPr>
              <w:rFonts w:asciiTheme="minorHAnsi" w:eastAsiaTheme="minorEastAsia" w:hAnsiTheme="minorHAnsi"/>
              <w:noProof/>
              <w:color w:val="auto"/>
              <w:sz w:val="22"/>
            </w:rPr>
          </w:pPr>
          <w:hyperlink w:anchor="_Toc18182579" w:history="1">
            <w:r w:rsidRPr="004A64E8">
              <w:rPr>
                <w:rStyle w:val="Hyperlink"/>
                <w:noProof/>
              </w:rPr>
              <w:t>3.2.2 PROBLEM IN THE SCOPE</w:t>
            </w:r>
            <w:r>
              <w:rPr>
                <w:noProof/>
                <w:webHidden/>
              </w:rPr>
              <w:tab/>
            </w:r>
            <w:r>
              <w:rPr>
                <w:noProof/>
                <w:webHidden/>
              </w:rPr>
              <w:fldChar w:fldCharType="begin"/>
            </w:r>
            <w:r>
              <w:rPr>
                <w:noProof/>
                <w:webHidden/>
              </w:rPr>
              <w:instrText xml:space="preserve"> PAGEREF _Toc18182579 \h </w:instrText>
            </w:r>
            <w:r>
              <w:rPr>
                <w:noProof/>
                <w:webHidden/>
              </w:rPr>
            </w:r>
            <w:r>
              <w:rPr>
                <w:noProof/>
                <w:webHidden/>
              </w:rPr>
              <w:fldChar w:fldCharType="separate"/>
            </w:r>
            <w:r>
              <w:rPr>
                <w:noProof/>
                <w:webHidden/>
              </w:rPr>
              <w:t>8</w:t>
            </w:r>
            <w:r>
              <w:rPr>
                <w:noProof/>
                <w:webHidden/>
              </w:rPr>
              <w:fldChar w:fldCharType="end"/>
            </w:r>
          </w:hyperlink>
        </w:p>
        <w:p w14:paraId="76797648" w14:textId="01B26DE2" w:rsidR="00A67CB3" w:rsidRDefault="00A67CB3">
          <w:pPr>
            <w:pStyle w:val="TOC3"/>
            <w:tabs>
              <w:tab w:val="right" w:leader="dot" w:pos="9350"/>
            </w:tabs>
            <w:rPr>
              <w:rFonts w:asciiTheme="minorHAnsi" w:eastAsiaTheme="minorEastAsia" w:hAnsiTheme="minorHAnsi"/>
              <w:noProof/>
              <w:color w:val="auto"/>
              <w:sz w:val="22"/>
            </w:rPr>
          </w:pPr>
          <w:hyperlink w:anchor="_Toc18182580" w:history="1">
            <w:r w:rsidRPr="004A64E8">
              <w:rPr>
                <w:rStyle w:val="Hyperlink"/>
                <w:noProof/>
              </w:rPr>
              <w:t>3.2.3 QUALITY FUNCTION DEPLOYMENT</w:t>
            </w:r>
            <w:r>
              <w:rPr>
                <w:noProof/>
                <w:webHidden/>
              </w:rPr>
              <w:tab/>
            </w:r>
            <w:r>
              <w:rPr>
                <w:noProof/>
                <w:webHidden/>
              </w:rPr>
              <w:fldChar w:fldCharType="begin"/>
            </w:r>
            <w:r>
              <w:rPr>
                <w:noProof/>
                <w:webHidden/>
              </w:rPr>
              <w:instrText xml:space="preserve"> PAGEREF _Toc18182580 \h </w:instrText>
            </w:r>
            <w:r>
              <w:rPr>
                <w:noProof/>
                <w:webHidden/>
              </w:rPr>
            </w:r>
            <w:r>
              <w:rPr>
                <w:noProof/>
                <w:webHidden/>
              </w:rPr>
              <w:fldChar w:fldCharType="separate"/>
            </w:r>
            <w:r>
              <w:rPr>
                <w:noProof/>
                <w:webHidden/>
              </w:rPr>
              <w:t>8</w:t>
            </w:r>
            <w:r>
              <w:rPr>
                <w:noProof/>
                <w:webHidden/>
              </w:rPr>
              <w:fldChar w:fldCharType="end"/>
            </w:r>
          </w:hyperlink>
        </w:p>
        <w:p w14:paraId="2CBB9AB9" w14:textId="53C924CB" w:rsidR="00A67CB3" w:rsidRDefault="00A67CB3">
          <w:pPr>
            <w:pStyle w:val="TOC3"/>
            <w:tabs>
              <w:tab w:val="right" w:leader="dot" w:pos="9350"/>
            </w:tabs>
            <w:rPr>
              <w:rFonts w:asciiTheme="minorHAnsi" w:eastAsiaTheme="minorEastAsia" w:hAnsiTheme="minorHAnsi"/>
              <w:noProof/>
              <w:color w:val="auto"/>
              <w:sz w:val="22"/>
            </w:rPr>
          </w:pPr>
          <w:hyperlink w:anchor="_Toc18182581" w:history="1">
            <w:r w:rsidRPr="004A64E8">
              <w:rPr>
                <w:rStyle w:val="Hyperlink"/>
                <w:noProof/>
              </w:rPr>
              <w:t>3.2.4 USAGE SCENARIO</w:t>
            </w:r>
            <w:r>
              <w:rPr>
                <w:noProof/>
                <w:webHidden/>
              </w:rPr>
              <w:tab/>
            </w:r>
            <w:r>
              <w:rPr>
                <w:noProof/>
                <w:webHidden/>
              </w:rPr>
              <w:fldChar w:fldCharType="begin"/>
            </w:r>
            <w:r>
              <w:rPr>
                <w:noProof/>
                <w:webHidden/>
              </w:rPr>
              <w:instrText xml:space="preserve"> PAGEREF _Toc18182581 \h </w:instrText>
            </w:r>
            <w:r>
              <w:rPr>
                <w:noProof/>
                <w:webHidden/>
              </w:rPr>
            </w:r>
            <w:r>
              <w:rPr>
                <w:noProof/>
                <w:webHidden/>
              </w:rPr>
              <w:fldChar w:fldCharType="separate"/>
            </w:r>
            <w:r>
              <w:rPr>
                <w:noProof/>
                <w:webHidden/>
              </w:rPr>
              <w:t>9</w:t>
            </w:r>
            <w:r>
              <w:rPr>
                <w:noProof/>
                <w:webHidden/>
              </w:rPr>
              <w:fldChar w:fldCharType="end"/>
            </w:r>
          </w:hyperlink>
        </w:p>
        <w:p w14:paraId="342B7AB5" w14:textId="05A28C96" w:rsidR="00A67CB3" w:rsidRDefault="00A67CB3">
          <w:pPr>
            <w:pStyle w:val="TOC3"/>
            <w:tabs>
              <w:tab w:val="right" w:leader="dot" w:pos="9350"/>
            </w:tabs>
            <w:rPr>
              <w:rFonts w:asciiTheme="minorHAnsi" w:eastAsiaTheme="minorEastAsia" w:hAnsiTheme="minorHAnsi"/>
              <w:noProof/>
              <w:color w:val="auto"/>
              <w:sz w:val="22"/>
            </w:rPr>
          </w:pPr>
          <w:hyperlink w:anchor="_Toc18182582" w:history="1">
            <w:r w:rsidRPr="004A64E8">
              <w:rPr>
                <w:rStyle w:val="Hyperlink"/>
                <w:noProof/>
              </w:rPr>
              <w:t>3.2.5 ELICITATION WORK PRODUCT</w:t>
            </w:r>
            <w:r>
              <w:rPr>
                <w:noProof/>
                <w:webHidden/>
              </w:rPr>
              <w:tab/>
            </w:r>
            <w:r>
              <w:rPr>
                <w:noProof/>
                <w:webHidden/>
              </w:rPr>
              <w:fldChar w:fldCharType="begin"/>
            </w:r>
            <w:r>
              <w:rPr>
                <w:noProof/>
                <w:webHidden/>
              </w:rPr>
              <w:instrText xml:space="preserve"> PAGEREF _Toc18182582 \h </w:instrText>
            </w:r>
            <w:r>
              <w:rPr>
                <w:noProof/>
                <w:webHidden/>
              </w:rPr>
            </w:r>
            <w:r>
              <w:rPr>
                <w:noProof/>
                <w:webHidden/>
              </w:rPr>
              <w:fldChar w:fldCharType="separate"/>
            </w:r>
            <w:r>
              <w:rPr>
                <w:noProof/>
                <w:webHidden/>
              </w:rPr>
              <w:t>10</w:t>
            </w:r>
            <w:r>
              <w:rPr>
                <w:noProof/>
                <w:webHidden/>
              </w:rPr>
              <w:fldChar w:fldCharType="end"/>
            </w:r>
          </w:hyperlink>
        </w:p>
        <w:p w14:paraId="030F40E2" w14:textId="00A1628E" w:rsidR="00A67CB3" w:rsidRDefault="00A67CB3">
          <w:pPr>
            <w:pStyle w:val="TOC1"/>
            <w:tabs>
              <w:tab w:val="right" w:leader="dot" w:pos="9350"/>
            </w:tabs>
            <w:rPr>
              <w:rFonts w:asciiTheme="minorHAnsi" w:eastAsiaTheme="minorEastAsia" w:hAnsiTheme="minorHAnsi"/>
              <w:noProof/>
              <w:color w:val="auto"/>
              <w:sz w:val="22"/>
            </w:rPr>
          </w:pPr>
          <w:hyperlink w:anchor="_Toc18182583" w:history="1">
            <w:r w:rsidRPr="004A64E8">
              <w:rPr>
                <w:rStyle w:val="Hyperlink"/>
                <w:noProof/>
              </w:rPr>
              <w:t>CHAPTER-04: SCENARIO BASED MODELING</w:t>
            </w:r>
            <w:r>
              <w:rPr>
                <w:noProof/>
                <w:webHidden/>
              </w:rPr>
              <w:tab/>
            </w:r>
            <w:r>
              <w:rPr>
                <w:noProof/>
                <w:webHidden/>
              </w:rPr>
              <w:fldChar w:fldCharType="begin"/>
            </w:r>
            <w:r>
              <w:rPr>
                <w:noProof/>
                <w:webHidden/>
              </w:rPr>
              <w:instrText xml:space="preserve"> PAGEREF _Toc18182583 \h </w:instrText>
            </w:r>
            <w:r>
              <w:rPr>
                <w:noProof/>
                <w:webHidden/>
              </w:rPr>
            </w:r>
            <w:r>
              <w:rPr>
                <w:noProof/>
                <w:webHidden/>
              </w:rPr>
              <w:fldChar w:fldCharType="separate"/>
            </w:r>
            <w:r>
              <w:rPr>
                <w:noProof/>
                <w:webHidden/>
              </w:rPr>
              <w:t>12</w:t>
            </w:r>
            <w:r>
              <w:rPr>
                <w:noProof/>
                <w:webHidden/>
              </w:rPr>
              <w:fldChar w:fldCharType="end"/>
            </w:r>
          </w:hyperlink>
        </w:p>
        <w:p w14:paraId="7B38CA62" w14:textId="28F09D9E" w:rsidR="00A67CB3" w:rsidRDefault="00A67CB3">
          <w:pPr>
            <w:pStyle w:val="TOC2"/>
            <w:tabs>
              <w:tab w:val="right" w:leader="dot" w:pos="9350"/>
            </w:tabs>
            <w:rPr>
              <w:rFonts w:asciiTheme="minorHAnsi" w:eastAsiaTheme="minorEastAsia" w:hAnsiTheme="minorHAnsi"/>
              <w:noProof/>
              <w:color w:val="auto"/>
              <w:sz w:val="22"/>
            </w:rPr>
          </w:pPr>
          <w:hyperlink w:anchor="_Toc18182584" w:history="1">
            <w:r w:rsidRPr="004A64E8">
              <w:rPr>
                <w:rStyle w:val="Hyperlink"/>
                <w:noProof/>
              </w:rPr>
              <w:t>4.1 INTRODUCTION</w:t>
            </w:r>
            <w:r>
              <w:rPr>
                <w:noProof/>
                <w:webHidden/>
              </w:rPr>
              <w:tab/>
            </w:r>
            <w:r>
              <w:rPr>
                <w:noProof/>
                <w:webHidden/>
              </w:rPr>
              <w:fldChar w:fldCharType="begin"/>
            </w:r>
            <w:r>
              <w:rPr>
                <w:noProof/>
                <w:webHidden/>
              </w:rPr>
              <w:instrText xml:space="preserve"> PAGEREF _Toc18182584 \h </w:instrText>
            </w:r>
            <w:r>
              <w:rPr>
                <w:noProof/>
                <w:webHidden/>
              </w:rPr>
            </w:r>
            <w:r>
              <w:rPr>
                <w:noProof/>
                <w:webHidden/>
              </w:rPr>
              <w:fldChar w:fldCharType="separate"/>
            </w:r>
            <w:r>
              <w:rPr>
                <w:noProof/>
                <w:webHidden/>
              </w:rPr>
              <w:t>12</w:t>
            </w:r>
            <w:r>
              <w:rPr>
                <w:noProof/>
                <w:webHidden/>
              </w:rPr>
              <w:fldChar w:fldCharType="end"/>
            </w:r>
          </w:hyperlink>
        </w:p>
        <w:p w14:paraId="4CB8F8DB" w14:textId="3A0F8E0D" w:rsidR="00A67CB3" w:rsidRDefault="00A67CB3">
          <w:pPr>
            <w:pStyle w:val="TOC2"/>
            <w:tabs>
              <w:tab w:val="right" w:leader="dot" w:pos="9350"/>
            </w:tabs>
            <w:rPr>
              <w:rFonts w:asciiTheme="minorHAnsi" w:eastAsiaTheme="minorEastAsia" w:hAnsiTheme="minorHAnsi"/>
              <w:noProof/>
              <w:color w:val="auto"/>
              <w:sz w:val="22"/>
            </w:rPr>
          </w:pPr>
          <w:hyperlink w:anchor="_Toc18182585" w:history="1">
            <w:r w:rsidRPr="004A64E8">
              <w:rPr>
                <w:rStyle w:val="Hyperlink"/>
                <w:noProof/>
              </w:rPr>
              <w:t>4.2 DEFINITION OF USE CASE</w:t>
            </w:r>
            <w:r>
              <w:rPr>
                <w:noProof/>
                <w:webHidden/>
              </w:rPr>
              <w:tab/>
            </w:r>
            <w:r>
              <w:rPr>
                <w:noProof/>
                <w:webHidden/>
              </w:rPr>
              <w:fldChar w:fldCharType="begin"/>
            </w:r>
            <w:r>
              <w:rPr>
                <w:noProof/>
                <w:webHidden/>
              </w:rPr>
              <w:instrText xml:space="preserve"> PAGEREF _Toc18182585 \h </w:instrText>
            </w:r>
            <w:r>
              <w:rPr>
                <w:noProof/>
                <w:webHidden/>
              </w:rPr>
            </w:r>
            <w:r>
              <w:rPr>
                <w:noProof/>
                <w:webHidden/>
              </w:rPr>
              <w:fldChar w:fldCharType="separate"/>
            </w:r>
            <w:r>
              <w:rPr>
                <w:noProof/>
                <w:webHidden/>
              </w:rPr>
              <w:t>12</w:t>
            </w:r>
            <w:r>
              <w:rPr>
                <w:noProof/>
                <w:webHidden/>
              </w:rPr>
              <w:fldChar w:fldCharType="end"/>
            </w:r>
          </w:hyperlink>
        </w:p>
        <w:p w14:paraId="6F2FBFA6" w14:textId="736FBCE3" w:rsidR="00A67CB3" w:rsidRDefault="00A67CB3">
          <w:pPr>
            <w:pStyle w:val="TOC2"/>
            <w:tabs>
              <w:tab w:val="right" w:leader="dot" w:pos="9350"/>
            </w:tabs>
            <w:rPr>
              <w:rFonts w:asciiTheme="minorHAnsi" w:eastAsiaTheme="minorEastAsia" w:hAnsiTheme="minorHAnsi"/>
              <w:noProof/>
              <w:color w:val="auto"/>
              <w:sz w:val="22"/>
            </w:rPr>
          </w:pPr>
          <w:hyperlink w:anchor="_Toc18182586" w:history="1">
            <w:r w:rsidRPr="004A64E8">
              <w:rPr>
                <w:rStyle w:val="Hyperlink"/>
                <w:noProof/>
              </w:rPr>
              <w:t>4.3 USE CASE DIAGRAM</w:t>
            </w:r>
            <w:r>
              <w:rPr>
                <w:noProof/>
                <w:webHidden/>
              </w:rPr>
              <w:tab/>
            </w:r>
            <w:r>
              <w:rPr>
                <w:noProof/>
                <w:webHidden/>
              </w:rPr>
              <w:fldChar w:fldCharType="begin"/>
            </w:r>
            <w:r>
              <w:rPr>
                <w:noProof/>
                <w:webHidden/>
              </w:rPr>
              <w:instrText xml:space="preserve"> PAGEREF _Toc18182586 \h </w:instrText>
            </w:r>
            <w:r>
              <w:rPr>
                <w:noProof/>
                <w:webHidden/>
              </w:rPr>
            </w:r>
            <w:r>
              <w:rPr>
                <w:noProof/>
                <w:webHidden/>
              </w:rPr>
              <w:fldChar w:fldCharType="separate"/>
            </w:r>
            <w:r>
              <w:rPr>
                <w:noProof/>
                <w:webHidden/>
              </w:rPr>
              <w:t>13</w:t>
            </w:r>
            <w:r>
              <w:rPr>
                <w:noProof/>
                <w:webHidden/>
              </w:rPr>
              <w:fldChar w:fldCharType="end"/>
            </w:r>
          </w:hyperlink>
        </w:p>
        <w:p w14:paraId="15D83832" w14:textId="616211EB" w:rsidR="00A67CB3" w:rsidRDefault="00A67CB3">
          <w:pPr>
            <w:pStyle w:val="TOC3"/>
            <w:tabs>
              <w:tab w:val="right" w:leader="dot" w:pos="9350"/>
            </w:tabs>
            <w:rPr>
              <w:rFonts w:asciiTheme="minorHAnsi" w:eastAsiaTheme="minorEastAsia" w:hAnsiTheme="minorHAnsi"/>
              <w:noProof/>
              <w:color w:val="auto"/>
              <w:sz w:val="22"/>
            </w:rPr>
          </w:pPr>
          <w:hyperlink w:anchor="_Toc18182587" w:history="1">
            <w:r w:rsidRPr="004A64E8">
              <w:rPr>
                <w:rStyle w:val="Hyperlink"/>
                <w:noProof/>
              </w:rPr>
              <w:t>4.3.1 LEVEL- 0 USE CASE DIAGRAM-EQAF(Educational question-answer forum)</w:t>
            </w:r>
            <w:r>
              <w:rPr>
                <w:noProof/>
                <w:webHidden/>
              </w:rPr>
              <w:tab/>
            </w:r>
            <w:r>
              <w:rPr>
                <w:noProof/>
                <w:webHidden/>
              </w:rPr>
              <w:fldChar w:fldCharType="begin"/>
            </w:r>
            <w:r>
              <w:rPr>
                <w:noProof/>
                <w:webHidden/>
              </w:rPr>
              <w:instrText xml:space="preserve"> PAGEREF _Toc18182587 \h </w:instrText>
            </w:r>
            <w:r>
              <w:rPr>
                <w:noProof/>
                <w:webHidden/>
              </w:rPr>
            </w:r>
            <w:r>
              <w:rPr>
                <w:noProof/>
                <w:webHidden/>
              </w:rPr>
              <w:fldChar w:fldCharType="separate"/>
            </w:r>
            <w:r>
              <w:rPr>
                <w:noProof/>
                <w:webHidden/>
              </w:rPr>
              <w:t>13</w:t>
            </w:r>
            <w:r>
              <w:rPr>
                <w:noProof/>
                <w:webHidden/>
              </w:rPr>
              <w:fldChar w:fldCharType="end"/>
            </w:r>
          </w:hyperlink>
        </w:p>
        <w:p w14:paraId="22F0976E" w14:textId="198631BE" w:rsidR="00A67CB3" w:rsidRDefault="00A67CB3">
          <w:pPr>
            <w:pStyle w:val="TOC3"/>
            <w:tabs>
              <w:tab w:val="right" w:leader="dot" w:pos="9350"/>
            </w:tabs>
            <w:rPr>
              <w:rFonts w:asciiTheme="minorHAnsi" w:eastAsiaTheme="minorEastAsia" w:hAnsiTheme="minorHAnsi"/>
              <w:noProof/>
              <w:color w:val="auto"/>
              <w:sz w:val="22"/>
            </w:rPr>
          </w:pPr>
          <w:hyperlink w:anchor="_Toc18182588" w:history="1">
            <w:r w:rsidRPr="004A64E8">
              <w:rPr>
                <w:rStyle w:val="Hyperlink"/>
                <w:noProof/>
              </w:rPr>
              <w:t>4.3.2 LEVEL -1 USECASE DIAGRAM-SUBSYSTEM of eqaf</w:t>
            </w:r>
            <w:r>
              <w:rPr>
                <w:noProof/>
                <w:webHidden/>
              </w:rPr>
              <w:tab/>
            </w:r>
            <w:r>
              <w:rPr>
                <w:noProof/>
                <w:webHidden/>
              </w:rPr>
              <w:fldChar w:fldCharType="begin"/>
            </w:r>
            <w:r>
              <w:rPr>
                <w:noProof/>
                <w:webHidden/>
              </w:rPr>
              <w:instrText xml:space="preserve"> PAGEREF _Toc18182588 \h </w:instrText>
            </w:r>
            <w:r>
              <w:rPr>
                <w:noProof/>
                <w:webHidden/>
              </w:rPr>
            </w:r>
            <w:r>
              <w:rPr>
                <w:noProof/>
                <w:webHidden/>
              </w:rPr>
              <w:fldChar w:fldCharType="separate"/>
            </w:r>
            <w:r>
              <w:rPr>
                <w:noProof/>
                <w:webHidden/>
              </w:rPr>
              <w:t>14</w:t>
            </w:r>
            <w:r>
              <w:rPr>
                <w:noProof/>
                <w:webHidden/>
              </w:rPr>
              <w:fldChar w:fldCharType="end"/>
            </w:r>
          </w:hyperlink>
        </w:p>
        <w:p w14:paraId="02EE1275" w14:textId="4BF7E2A6" w:rsidR="00A67CB3" w:rsidRDefault="00A67CB3">
          <w:pPr>
            <w:pStyle w:val="TOC3"/>
            <w:tabs>
              <w:tab w:val="right" w:leader="dot" w:pos="9350"/>
            </w:tabs>
            <w:rPr>
              <w:rFonts w:asciiTheme="minorHAnsi" w:eastAsiaTheme="minorEastAsia" w:hAnsiTheme="minorHAnsi"/>
              <w:noProof/>
              <w:color w:val="auto"/>
              <w:sz w:val="22"/>
            </w:rPr>
          </w:pPr>
          <w:hyperlink w:anchor="_Toc18182589" w:history="1">
            <w:r w:rsidRPr="004A64E8">
              <w:rPr>
                <w:rStyle w:val="Hyperlink"/>
                <w:noProof/>
              </w:rPr>
              <w:t>4.3.3 LEVEL- 1.1 USE CASE DIAGRAM- question management</w:t>
            </w:r>
            <w:r>
              <w:rPr>
                <w:noProof/>
                <w:webHidden/>
              </w:rPr>
              <w:tab/>
            </w:r>
            <w:r>
              <w:rPr>
                <w:noProof/>
                <w:webHidden/>
              </w:rPr>
              <w:fldChar w:fldCharType="begin"/>
            </w:r>
            <w:r>
              <w:rPr>
                <w:noProof/>
                <w:webHidden/>
              </w:rPr>
              <w:instrText xml:space="preserve"> PAGEREF _Toc18182589 \h </w:instrText>
            </w:r>
            <w:r>
              <w:rPr>
                <w:noProof/>
                <w:webHidden/>
              </w:rPr>
            </w:r>
            <w:r>
              <w:rPr>
                <w:noProof/>
                <w:webHidden/>
              </w:rPr>
              <w:fldChar w:fldCharType="separate"/>
            </w:r>
            <w:r>
              <w:rPr>
                <w:noProof/>
                <w:webHidden/>
              </w:rPr>
              <w:t>15</w:t>
            </w:r>
            <w:r>
              <w:rPr>
                <w:noProof/>
                <w:webHidden/>
              </w:rPr>
              <w:fldChar w:fldCharType="end"/>
            </w:r>
          </w:hyperlink>
        </w:p>
        <w:p w14:paraId="0246CE87" w14:textId="2CBB48A2" w:rsidR="00A67CB3" w:rsidRDefault="00A67CB3">
          <w:pPr>
            <w:pStyle w:val="TOC3"/>
            <w:tabs>
              <w:tab w:val="right" w:leader="dot" w:pos="9350"/>
            </w:tabs>
            <w:rPr>
              <w:rFonts w:asciiTheme="minorHAnsi" w:eastAsiaTheme="minorEastAsia" w:hAnsiTheme="minorHAnsi"/>
              <w:noProof/>
              <w:color w:val="auto"/>
              <w:sz w:val="22"/>
            </w:rPr>
          </w:pPr>
          <w:hyperlink w:anchor="_Toc18182590" w:history="1">
            <w:r w:rsidRPr="004A64E8">
              <w:rPr>
                <w:rStyle w:val="Hyperlink"/>
                <w:noProof/>
              </w:rPr>
              <w:t>4.3.4 LEVEL -1.2 USE CASE DIAGRAM- ANSWER MANAGEMAGEMEnt</w:t>
            </w:r>
            <w:r>
              <w:rPr>
                <w:noProof/>
                <w:webHidden/>
              </w:rPr>
              <w:tab/>
            </w:r>
            <w:r>
              <w:rPr>
                <w:noProof/>
                <w:webHidden/>
              </w:rPr>
              <w:fldChar w:fldCharType="begin"/>
            </w:r>
            <w:r>
              <w:rPr>
                <w:noProof/>
                <w:webHidden/>
              </w:rPr>
              <w:instrText xml:space="preserve"> PAGEREF _Toc18182590 \h </w:instrText>
            </w:r>
            <w:r>
              <w:rPr>
                <w:noProof/>
                <w:webHidden/>
              </w:rPr>
            </w:r>
            <w:r>
              <w:rPr>
                <w:noProof/>
                <w:webHidden/>
              </w:rPr>
              <w:fldChar w:fldCharType="separate"/>
            </w:r>
            <w:r>
              <w:rPr>
                <w:noProof/>
                <w:webHidden/>
              </w:rPr>
              <w:t>16</w:t>
            </w:r>
            <w:r>
              <w:rPr>
                <w:noProof/>
                <w:webHidden/>
              </w:rPr>
              <w:fldChar w:fldCharType="end"/>
            </w:r>
          </w:hyperlink>
        </w:p>
        <w:p w14:paraId="716DB11D" w14:textId="0FD4D044" w:rsidR="00A67CB3" w:rsidRDefault="00A67CB3">
          <w:pPr>
            <w:pStyle w:val="TOC3"/>
            <w:tabs>
              <w:tab w:val="right" w:leader="dot" w:pos="9350"/>
            </w:tabs>
            <w:rPr>
              <w:rFonts w:asciiTheme="minorHAnsi" w:eastAsiaTheme="minorEastAsia" w:hAnsiTheme="minorHAnsi"/>
              <w:noProof/>
              <w:color w:val="auto"/>
              <w:sz w:val="22"/>
            </w:rPr>
          </w:pPr>
          <w:hyperlink w:anchor="_Toc18182591" w:history="1">
            <w:r w:rsidRPr="004A64E8">
              <w:rPr>
                <w:rStyle w:val="Hyperlink"/>
                <w:noProof/>
              </w:rPr>
              <w:t>4.3.5 LEVEL -1.3 USE CASE DIAGRAM- COMMENT MANAGEMENT</w:t>
            </w:r>
            <w:r>
              <w:rPr>
                <w:noProof/>
                <w:webHidden/>
              </w:rPr>
              <w:tab/>
            </w:r>
            <w:r>
              <w:rPr>
                <w:noProof/>
                <w:webHidden/>
              </w:rPr>
              <w:fldChar w:fldCharType="begin"/>
            </w:r>
            <w:r>
              <w:rPr>
                <w:noProof/>
                <w:webHidden/>
              </w:rPr>
              <w:instrText xml:space="preserve"> PAGEREF _Toc18182591 \h </w:instrText>
            </w:r>
            <w:r>
              <w:rPr>
                <w:noProof/>
                <w:webHidden/>
              </w:rPr>
            </w:r>
            <w:r>
              <w:rPr>
                <w:noProof/>
                <w:webHidden/>
              </w:rPr>
              <w:fldChar w:fldCharType="separate"/>
            </w:r>
            <w:r>
              <w:rPr>
                <w:noProof/>
                <w:webHidden/>
              </w:rPr>
              <w:t>18</w:t>
            </w:r>
            <w:r>
              <w:rPr>
                <w:noProof/>
                <w:webHidden/>
              </w:rPr>
              <w:fldChar w:fldCharType="end"/>
            </w:r>
          </w:hyperlink>
        </w:p>
        <w:p w14:paraId="18308C7C" w14:textId="6DEEB65F" w:rsidR="00A67CB3" w:rsidRDefault="00A67CB3">
          <w:pPr>
            <w:pStyle w:val="TOC3"/>
            <w:tabs>
              <w:tab w:val="right" w:leader="dot" w:pos="9350"/>
            </w:tabs>
            <w:rPr>
              <w:rFonts w:asciiTheme="minorHAnsi" w:eastAsiaTheme="minorEastAsia" w:hAnsiTheme="minorHAnsi"/>
              <w:noProof/>
              <w:color w:val="auto"/>
              <w:sz w:val="22"/>
            </w:rPr>
          </w:pPr>
          <w:hyperlink w:anchor="_Toc18182592" w:history="1">
            <w:r w:rsidRPr="004A64E8">
              <w:rPr>
                <w:rStyle w:val="Hyperlink"/>
                <w:noProof/>
              </w:rPr>
              <w:t>4.3.6 LEVEL -1.4 USE CASE DIAGRAM -USER MANAGEMENT</w:t>
            </w:r>
            <w:r>
              <w:rPr>
                <w:noProof/>
                <w:webHidden/>
              </w:rPr>
              <w:tab/>
            </w:r>
            <w:r>
              <w:rPr>
                <w:noProof/>
                <w:webHidden/>
              </w:rPr>
              <w:fldChar w:fldCharType="begin"/>
            </w:r>
            <w:r>
              <w:rPr>
                <w:noProof/>
                <w:webHidden/>
              </w:rPr>
              <w:instrText xml:space="preserve"> PAGEREF _Toc18182592 \h </w:instrText>
            </w:r>
            <w:r>
              <w:rPr>
                <w:noProof/>
                <w:webHidden/>
              </w:rPr>
            </w:r>
            <w:r>
              <w:rPr>
                <w:noProof/>
                <w:webHidden/>
              </w:rPr>
              <w:fldChar w:fldCharType="separate"/>
            </w:r>
            <w:r>
              <w:rPr>
                <w:noProof/>
                <w:webHidden/>
              </w:rPr>
              <w:t>20</w:t>
            </w:r>
            <w:r>
              <w:rPr>
                <w:noProof/>
                <w:webHidden/>
              </w:rPr>
              <w:fldChar w:fldCharType="end"/>
            </w:r>
          </w:hyperlink>
        </w:p>
        <w:p w14:paraId="198A3310" w14:textId="162C5078" w:rsidR="00A67CB3" w:rsidRDefault="00A67CB3">
          <w:pPr>
            <w:pStyle w:val="TOC2"/>
            <w:tabs>
              <w:tab w:val="right" w:leader="dot" w:pos="9350"/>
            </w:tabs>
            <w:rPr>
              <w:rFonts w:asciiTheme="minorHAnsi" w:eastAsiaTheme="minorEastAsia" w:hAnsiTheme="minorHAnsi"/>
              <w:noProof/>
              <w:color w:val="auto"/>
              <w:sz w:val="22"/>
            </w:rPr>
          </w:pPr>
          <w:hyperlink w:anchor="_Toc18182593" w:history="1">
            <w:r w:rsidRPr="004A64E8">
              <w:rPr>
                <w:rStyle w:val="Hyperlink"/>
                <w:noProof/>
              </w:rPr>
              <w:t>4.4 Activity Diagrams</w:t>
            </w:r>
            <w:r>
              <w:rPr>
                <w:noProof/>
                <w:webHidden/>
              </w:rPr>
              <w:tab/>
            </w:r>
            <w:r>
              <w:rPr>
                <w:noProof/>
                <w:webHidden/>
              </w:rPr>
              <w:fldChar w:fldCharType="begin"/>
            </w:r>
            <w:r>
              <w:rPr>
                <w:noProof/>
                <w:webHidden/>
              </w:rPr>
              <w:instrText xml:space="preserve"> PAGEREF _Toc18182593 \h </w:instrText>
            </w:r>
            <w:r>
              <w:rPr>
                <w:noProof/>
                <w:webHidden/>
              </w:rPr>
            </w:r>
            <w:r>
              <w:rPr>
                <w:noProof/>
                <w:webHidden/>
              </w:rPr>
              <w:fldChar w:fldCharType="separate"/>
            </w:r>
            <w:r>
              <w:rPr>
                <w:noProof/>
                <w:webHidden/>
              </w:rPr>
              <w:t>22</w:t>
            </w:r>
            <w:r>
              <w:rPr>
                <w:noProof/>
                <w:webHidden/>
              </w:rPr>
              <w:fldChar w:fldCharType="end"/>
            </w:r>
          </w:hyperlink>
        </w:p>
        <w:p w14:paraId="65D5A143" w14:textId="12B6931D" w:rsidR="00A67CB3" w:rsidRDefault="00A67CB3">
          <w:pPr>
            <w:pStyle w:val="TOC1"/>
            <w:tabs>
              <w:tab w:val="right" w:leader="dot" w:pos="9350"/>
            </w:tabs>
            <w:rPr>
              <w:rFonts w:asciiTheme="minorHAnsi" w:eastAsiaTheme="minorEastAsia" w:hAnsiTheme="minorHAnsi"/>
              <w:noProof/>
              <w:color w:val="auto"/>
              <w:sz w:val="22"/>
            </w:rPr>
          </w:pPr>
          <w:hyperlink w:anchor="_Toc18182594" w:history="1">
            <w:r w:rsidRPr="004A64E8">
              <w:rPr>
                <w:rStyle w:val="Hyperlink"/>
                <w:noProof/>
              </w:rPr>
              <w:t>CHAPTER-05: DATA BASED MODELING OF EQAF</w:t>
            </w:r>
            <w:r>
              <w:rPr>
                <w:noProof/>
                <w:webHidden/>
              </w:rPr>
              <w:tab/>
            </w:r>
            <w:r>
              <w:rPr>
                <w:noProof/>
                <w:webHidden/>
              </w:rPr>
              <w:fldChar w:fldCharType="begin"/>
            </w:r>
            <w:r>
              <w:rPr>
                <w:noProof/>
                <w:webHidden/>
              </w:rPr>
              <w:instrText xml:space="preserve"> PAGEREF _Toc18182594 \h </w:instrText>
            </w:r>
            <w:r>
              <w:rPr>
                <w:noProof/>
                <w:webHidden/>
              </w:rPr>
            </w:r>
            <w:r>
              <w:rPr>
                <w:noProof/>
                <w:webHidden/>
              </w:rPr>
              <w:fldChar w:fldCharType="separate"/>
            </w:r>
            <w:r>
              <w:rPr>
                <w:noProof/>
                <w:webHidden/>
              </w:rPr>
              <w:t>29</w:t>
            </w:r>
            <w:r>
              <w:rPr>
                <w:noProof/>
                <w:webHidden/>
              </w:rPr>
              <w:fldChar w:fldCharType="end"/>
            </w:r>
          </w:hyperlink>
        </w:p>
        <w:p w14:paraId="4F9866DF" w14:textId="49CE285D" w:rsidR="00A67CB3" w:rsidRDefault="00A67CB3">
          <w:pPr>
            <w:pStyle w:val="TOC2"/>
            <w:tabs>
              <w:tab w:val="right" w:leader="dot" w:pos="9350"/>
            </w:tabs>
            <w:rPr>
              <w:rFonts w:asciiTheme="minorHAnsi" w:eastAsiaTheme="minorEastAsia" w:hAnsiTheme="minorHAnsi"/>
              <w:noProof/>
              <w:color w:val="auto"/>
              <w:sz w:val="22"/>
            </w:rPr>
          </w:pPr>
          <w:hyperlink w:anchor="_Toc18182595" w:history="1">
            <w:r w:rsidRPr="004A64E8">
              <w:rPr>
                <w:rStyle w:val="Hyperlink"/>
                <w:noProof/>
              </w:rPr>
              <w:t>5.1 INTRODUCTION</w:t>
            </w:r>
            <w:r>
              <w:rPr>
                <w:noProof/>
                <w:webHidden/>
              </w:rPr>
              <w:tab/>
            </w:r>
            <w:r>
              <w:rPr>
                <w:noProof/>
                <w:webHidden/>
              </w:rPr>
              <w:fldChar w:fldCharType="begin"/>
            </w:r>
            <w:r>
              <w:rPr>
                <w:noProof/>
                <w:webHidden/>
              </w:rPr>
              <w:instrText xml:space="preserve"> PAGEREF _Toc18182595 \h </w:instrText>
            </w:r>
            <w:r>
              <w:rPr>
                <w:noProof/>
                <w:webHidden/>
              </w:rPr>
            </w:r>
            <w:r>
              <w:rPr>
                <w:noProof/>
                <w:webHidden/>
              </w:rPr>
              <w:fldChar w:fldCharType="separate"/>
            </w:r>
            <w:r>
              <w:rPr>
                <w:noProof/>
                <w:webHidden/>
              </w:rPr>
              <w:t>29</w:t>
            </w:r>
            <w:r>
              <w:rPr>
                <w:noProof/>
                <w:webHidden/>
              </w:rPr>
              <w:fldChar w:fldCharType="end"/>
            </w:r>
          </w:hyperlink>
        </w:p>
        <w:p w14:paraId="24AF698E" w14:textId="02611589" w:rsidR="00A67CB3" w:rsidRDefault="00A67CB3">
          <w:pPr>
            <w:pStyle w:val="TOC2"/>
            <w:tabs>
              <w:tab w:val="right" w:leader="dot" w:pos="9350"/>
            </w:tabs>
            <w:rPr>
              <w:rFonts w:asciiTheme="minorHAnsi" w:eastAsiaTheme="minorEastAsia" w:hAnsiTheme="minorHAnsi"/>
              <w:noProof/>
              <w:color w:val="auto"/>
              <w:sz w:val="22"/>
            </w:rPr>
          </w:pPr>
          <w:hyperlink w:anchor="_Toc18182596" w:history="1">
            <w:r w:rsidRPr="004A64E8">
              <w:rPr>
                <w:rStyle w:val="Hyperlink"/>
                <w:noProof/>
              </w:rPr>
              <w:t>5.2 DATA OBJECTS</w:t>
            </w:r>
            <w:r>
              <w:rPr>
                <w:noProof/>
                <w:webHidden/>
              </w:rPr>
              <w:tab/>
            </w:r>
            <w:r>
              <w:rPr>
                <w:noProof/>
                <w:webHidden/>
              </w:rPr>
              <w:fldChar w:fldCharType="begin"/>
            </w:r>
            <w:r>
              <w:rPr>
                <w:noProof/>
                <w:webHidden/>
              </w:rPr>
              <w:instrText xml:space="preserve"> PAGEREF _Toc18182596 \h </w:instrText>
            </w:r>
            <w:r>
              <w:rPr>
                <w:noProof/>
                <w:webHidden/>
              </w:rPr>
            </w:r>
            <w:r>
              <w:rPr>
                <w:noProof/>
                <w:webHidden/>
              </w:rPr>
              <w:fldChar w:fldCharType="separate"/>
            </w:r>
            <w:r>
              <w:rPr>
                <w:noProof/>
                <w:webHidden/>
              </w:rPr>
              <w:t>29</w:t>
            </w:r>
            <w:r>
              <w:rPr>
                <w:noProof/>
                <w:webHidden/>
              </w:rPr>
              <w:fldChar w:fldCharType="end"/>
            </w:r>
          </w:hyperlink>
        </w:p>
        <w:p w14:paraId="78713FAE" w14:textId="6AC131C3" w:rsidR="00A67CB3" w:rsidRDefault="00A67CB3">
          <w:pPr>
            <w:pStyle w:val="TOC3"/>
            <w:tabs>
              <w:tab w:val="right" w:leader="dot" w:pos="9350"/>
            </w:tabs>
            <w:rPr>
              <w:rFonts w:asciiTheme="minorHAnsi" w:eastAsiaTheme="minorEastAsia" w:hAnsiTheme="minorHAnsi"/>
              <w:noProof/>
              <w:color w:val="auto"/>
              <w:sz w:val="22"/>
            </w:rPr>
          </w:pPr>
          <w:hyperlink w:anchor="_Toc18182597" w:history="1">
            <w:r w:rsidRPr="004A64E8">
              <w:rPr>
                <w:rStyle w:val="Hyperlink"/>
                <w:noProof/>
              </w:rPr>
              <w:t>5.2.1 NOUN IDENTIFICATION</w:t>
            </w:r>
            <w:r>
              <w:rPr>
                <w:noProof/>
                <w:webHidden/>
              </w:rPr>
              <w:tab/>
            </w:r>
            <w:r>
              <w:rPr>
                <w:noProof/>
                <w:webHidden/>
              </w:rPr>
              <w:fldChar w:fldCharType="begin"/>
            </w:r>
            <w:r>
              <w:rPr>
                <w:noProof/>
                <w:webHidden/>
              </w:rPr>
              <w:instrText xml:space="preserve"> PAGEREF _Toc18182597 \h </w:instrText>
            </w:r>
            <w:r>
              <w:rPr>
                <w:noProof/>
                <w:webHidden/>
              </w:rPr>
            </w:r>
            <w:r>
              <w:rPr>
                <w:noProof/>
                <w:webHidden/>
              </w:rPr>
              <w:fldChar w:fldCharType="separate"/>
            </w:r>
            <w:r>
              <w:rPr>
                <w:noProof/>
                <w:webHidden/>
              </w:rPr>
              <w:t>29</w:t>
            </w:r>
            <w:r>
              <w:rPr>
                <w:noProof/>
                <w:webHidden/>
              </w:rPr>
              <w:fldChar w:fldCharType="end"/>
            </w:r>
          </w:hyperlink>
        </w:p>
        <w:p w14:paraId="2BA4E0E9" w14:textId="434FE7E6" w:rsidR="00A67CB3" w:rsidRDefault="00A67CB3">
          <w:pPr>
            <w:pStyle w:val="TOC3"/>
            <w:tabs>
              <w:tab w:val="right" w:leader="dot" w:pos="9350"/>
            </w:tabs>
            <w:rPr>
              <w:rFonts w:asciiTheme="minorHAnsi" w:eastAsiaTheme="minorEastAsia" w:hAnsiTheme="minorHAnsi"/>
              <w:noProof/>
              <w:color w:val="auto"/>
              <w:sz w:val="22"/>
            </w:rPr>
          </w:pPr>
          <w:hyperlink w:anchor="_Toc18182598" w:history="1">
            <w:r w:rsidRPr="004A64E8">
              <w:rPr>
                <w:rStyle w:val="Hyperlink"/>
                <w:noProof/>
              </w:rPr>
              <w:t>5.2.2 POTENTIAL DATA OBJECTS</w:t>
            </w:r>
            <w:r>
              <w:rPr>
                <w:noProof/>
                <w:webHidden/>
              </w:rPr>
              <w:tab/>
            </w:r>
            <w:r>
              <w:rPr>
                <w:noProof/>
                <w:webHidden/>
              </w:rPr>
              <w:fldChar w:fldCharType="begin"/>
            </w:r>
            <w:r>
              <w:rPr>
                <w:noProof/>
                <w:webHidden/>
              </w:rPr>
              <w:instrText xml:space="preserve"> PAGEREF _Toc18182598 \h </w:instrText>
            </w:r>
            <w:r>
              <w:rPr>
                <w:noProof/>
                <w:webHidden/>
              </w:rPr>
            </w:r>
            <w:r>
              <w:rPr>
                <w:noProof/>
                <w:webHidden/>
              </w:rPr>
              <w:fldChar w:fldCharType="separate"/>
            </w:r>
            <w:r>
              <w:rPr>
                <w:noProof/>
                <w:webHidden/>
              </w:rPr>
              <w:t>31</w:t>
            </w:r>
            <w:r>
              <w:rPr>
                <w:noProof/>
                <w:webHidden/>
              </w:rPr>
              <w:fldChar w:fldCharType="end"/>
            </w:r>
          </w:hyperlink>
        </w:p>
        <w:p w14:paraId="6F55174B" w14:textId="27E8B604" w:rsidR="00A67CB3" w:rsidRDefault="00A67CB3">
          <w:pPr>
            <w:pStyle w:val="TOC3"/>
            <w:tabs>
              <w:tab w:val="right" w:leader="dot" w:pos="9350"/>
            </w:tabs>
            <w:rPr>
              <w:rFonts w:asciiTheme="minorHAnsi" w:eastAsiaTheme="minorEastAsia" w:hAnsiTheme="minorHAnsi"/>
              <w:noProof/>
              <w:color w:val="auto"/>
              <w:sz w:val="22"/>
            </w:rPr>
          </w:pPr>
          <w:hyperlink w:anchor="_Toc18182599" w:history="1">
            <w:r w:rsidRPr="004A64E8">
              <w:rPr>
                <w:rStyle w:val="Hyperlink"/>
                <w:noProof/>
              </w:rPr>
              <w:t>5.2.3 ANALYSIS FOR FINAL DATA OBJECT</w:t>
            </w:r>
            <w:r>
              <w:rPr>
                <w:noProof/>
                <w:webHidden/>
              </w:rPr>
              <w:tab/>
            </w:r>
            <w:r>
              <w:rPr>
                <w:noProof/>
                <w:webHidden/>
              </w:rPr>
              <w:fldChar w:fldCharType="begin"/>
            </w:r>
            <w:r>
              <w:rPr>
                <w:noProof/>
                <w:webHidden/>
              </w:rPr>
              <w:instrText xml:space="preserve"> PAGEREF _Toc18182599 \h </w:instrText>
            </w:r>
            <w:r>
              <w:rPr>
                <w:noProof/>
                <w:webHidden/>
              </w:rPr>
            </w:r>
            <w:r>
              <w:rPr>
                <w:noProof/>
                <w:webHidden/>
              </w:rPr>
              <w:fldChar w:fldCharType="separate"/>
            </w:r>
            <w:r>
              <w:rPr>
                <w:noProof/>
                <w:webHidden/>
              </w:rPr>
              <w:t>31</w:t>
            </w:r>
            <w:r>
              <w:rPr>
                <w:noProof/>
                <w:webHidden/>
              </w:rPr>
              <w:fldChar w:fldCharType="end"/>
            </w:r>
          </w:hyperlink>
        </w:p>
        <w:p w14:paraId="2E6B917B" w14:textId="7FCDEFD0" w:rsidR="00A67CB3" w:rsidRDefault="00A67CB3">
          <w:pPr>
            <w:pStyle w:val="TOC3"/>
            <w:tabs>
              <w:tab w:val="right" w:leader="dot" w:pos="9350"/>
            </w:tabs>
            <w:rPr>
              <w:rFonts w:asciiTheme="minorHAnsi" w:eastAsiaTheme="minorEastAsia" w:hAnsiTheme="minorHAnsi"/>
              <w:noProof/>
              <w:color w:val="auto"/>
              <w:sz w:val="22"/>
            </w:rPr>
          </w:pPr>
          <w:hyperlink w:anchor="_Toc18182600" w:history="1">
            <w:r w:rsidRPr="004A64E8">
              <w:rPr>
                <w:rStyle w:val="Hyperlink"/>
                <w:noProof/>
              </w:rPr>
              <w:t>5.2.4 FINAL DATA OBJECT</w:t>
            </w:r>
            <w:r>
              <w:rPr>
                <w:noProof/>
                <w:webHidden/>
              </w:rPr>
              <w:tab/>
            </w:r>
            <w:r>
              <w:rPr>
                <w:noProof/>
                <w:webHidden/>
              </w:rPr>
              <w:fldChar w:fldCharType="begin"/>
            </w:r>
            <w:r>
              <w:rPr>
                <w:noProof/>
                <w:webHidden/>
              </w:rPr>
              <w:instrText xml:space="preserve"> PAGEREF _Toc18182600 \h </w:instrText>
            </w:r>
            <w:r>
              <w:rPr>
                <w:noProof/>
                <w:webHidden/>
              </w:rPr>
            </w:r>
            <w:r>
              <w:rPr>
                <w:noProof/>
                <w:webHidden/>
              </w:rPr>
              <w:fldChar w:fldCharType="separate"/>
            </w:r>
            <w:r>
              <w:rPr>
                <w:noProof/>
                <w:webHidden/>
              </w:rPr>
              <w:t>32</w:t>
            </w:r>
            <w:r>
              <w:rPr>
                <w:noProof/>
                <w:webHidden/>
              </w:rPr>
              <w:fldChar w:fldCharType="end"/>
            </w:r>
          </w:hyperlink>
        </w:p>
        <w:p w14:paraId="6FB8F1A0" w14:textId="076DFF46" w:rsidR="00A67CB3" w:rsidRDefault="00A67CB3">
          <w:pPr>
            <w:pStyle w:val="TOC2"/>
            <w:tabs>
              <w:tab w:val="right" w:leader="dot" w:pos="9350"/>
            </w:tabs>
            <w:rPr>
              <w:rFonts w:asciiTheme="minorHAnsi" w:eastAsiaTheme="minorEastAsia" w:hAnsiTheme="minorHAnsi"/>
              <w:noProof/>
              <w:color w:val="auto"/>
              <w:sz w:val="22"/>
            </w:rPr>
          </w:pPr>
          <w:hyperlink w:anchor="_Toc18182601" w:history="1">
            <w:r w:rsidRPr="004A64E8">
              <w:rPr>
                <w:rStyle w:val="Hyperlink"/>
                <w:noProof/>
              </w:rPr>
              <w:t>5.3 DATA OBJECT RELATIONS</w:t>
            </w:r>
            <w:r>
              <w:rPr>
                <w:noProof/>
                <w:webHidden/>
              </w:rPr>
              <w:tab/>
            </w:r>
            <w:r>
              <w:rPr>
                <w:noProof/>
                <w:webHidden/>
              </w:rPr>
              <w:fldChar w:fldCharType="begin"/>
            </w:r>
            <w:r>
              <w:rPr>
                <w:noProof/>
                <w:webHidden/>
              </w:rPr>
              <w:instrText xml:space="preserve"> PAGEREF _Toc18182601 \h </w:instrText>
            </w:r>
            <w:r>
              <w:rPr>
                <w:noProof/>
                <w:webHidden/>
              </w:rPr>
            </w:r>
            <w:r>
              <w:rPr>
                <w:noProof/>
                <w:webHidden/>
              </w:rPr>
              <w:fldChar w:fldCharType="separate"/>
            </w:r>
            <w:r>
              <w:rPr>
                <w:noProof/>
                <w:webHidden/>
              </w:rPr>
              <w:t>33</w:t>
            </w:r>
            <w:r>
              <w:rPr>
                <w:noProof/>
                <w:webHidden/>
              </w:rPr>
              <w:fldChar w:fldCharType="end"/>
            </w:r>
          </w:hyperlink>
        </w:p>
        <w:p w14:paraId="251A6E14" w14:textId="36B5664B" w:rsidR="00A67CB3" w:rsidRDefault="00A67CB3">
          <w:pPr>
            <w:pStyle w:val="TOC2"/>
            <w:tabs>
              <w:tab w:val="right" w:leader="dot" w:pos="9350"/>
            </w:tabs>
            <w:rPr>
              <w:rFonts w:asciiTheme="minorHAnsi" w:eastAsiaTheme="minorEastAsia" w:hAnsiTheme="minorHAnsi"/>
              <w:noProof/>
              <w:color w:val="auto"/>
              <w:sz w:val="22"/>
            </w:rPr>
          </w:pPr>
          <w:hyperlink w:anchor="_Toc18182602" w:history="1">
            <w:r w:rsidRPr="004A64E8">
              <w:rPr>
                <w:rStyle w:val="Hyperlink"/>
                <w:noProof/>
              </w:rPr>
              <w:t>5.5 SCHEMA DIAGRAM</w:t>
            </w:r>
            <w:r>
              <w:rPr>
                <w:noProof/>
                <w:webHidden/>
              </w:rPr>
              <w:tab/>
            </w:r>
            <w:r>
              <w:rPr>
                <w:noProof/>
                <w:webHidden/>
              </w:rPr>
              <w:fldChar w:fldCharType="begin"/>
            </w:r>
            <w:r>
              <w:rPr>
                <w:noProof/>
                <w:webHidden/>
              </w:rPr>
              <w:instrText xml:space="preserve"> PAGEREF _Toc18182602 \h </w:instrText>
            </w:r>
            <w:r>
              <w:rPr>
                <w:noProof/>
                <w:webHidden/>
              </w:rPr>
            </w:r>
            <w:r>
              <w:rPr>
                <w:noProof/>
                <w:webHidden/>
              </w:rPr>
              <w:fldChar w:fldCharType="separate"/>
            </w:r>
            <w:r>
              <w:rPr>
                <w:noProof/>
                <w:webHidden/>
              </w:rPr>
              <w:t>34</w:t>
            </w:r>
            <w:r>
              <w:rPr>
                <w:noProof/>
                <w:webHidden/>
              </w:rPr>
              <w:fldChar w:fldCharType="end"/>
            </w:r>
          </w:hyperlink>
        </w:p>
        <w:p w14:paraId="01FDBEED" w14:textId="434315AE" w:rsidR="00A67CB3" w:rsidRDefault="00A67CB3">
          <w:pPr>
            <w:pStyle w:val="TOC1"/>
            <w:tabs>
              <w:tab w:val="right" w:leader="dot" w:pos="9350"/>
            </w:tabs>
            <w:rPr>
              <w:rFonts w:asciiTheme="minorHAnsi" w:eastAsiaTheme="minorEastAsia" w:hAnsiTheme="minorHAnsi"/>
              <w:noProof/>
              <w:color w:val="auto"/>
              <w:sz w:val="22"/>
            </w:rPr>
          </w:pPr>
          <w:hyperlink w:anchor="_Toc18182603" w:history="1">
            <w:r w:rsidRPr="004A64E8">
              <w:rPr>
                <w:rStyle w:val="Hyperlink"/>
                <w:noProof/>
              </w:rPr>
              <w:t>CHAPTER–06 CLASS BASED MODELING</w:t>
            </w:r>
            <w:r>
              <w:rPr>
                <w:noProof/>
                <w:webHidden/>
              </w:rPr>
              <w:tab/>
            </w:r>
            <w:r>
              <w:rPr>
                <w:noProof/>
                <w:webHidden/>
              </w:rPr>
              <w:fldChar w:fldCharType="begin"/>
            </w:r>
            <w:r>
              <w:rPr>
                <w:noProof/>
                <w:webHidden/>
              </w:rPr>
              <w:instrText xml:space="preserve"> PAGEREF _Toc18182603 \h </w:instrText>
            </w:r>
            <w:r>
              <w:rPr>
                <w:noProof/>
                <w:webHidden/>
              </w:rPr>
            </w:r>
            <w:r>
              <w:rPr>
                <w:noProof/>
                <w:webHidden/>
              </w:rPr>
              <w:fldChar w:fldCharType="separate"/>
            </w:r>
            <w:r>
              <w:rPr>
                <w:noProof/>
                <w:webHidden/>
              </w:rPr>
              <w:t>38</w:t>
            </w:r>
            <w:r>
              <w:rPr>
                <w:noProof/>
                <w:webHidden/>
              </w:rPr>
              <w:fldChar w:fldCharType="end"/>
            </w:r>
          </w:hyperlink>
        </w:p>
        <w:p w14:paraId="7E922C69" w14:textId="3C537D95" w:rsidR="00A67CB3" w:rsidRDefault="00A67CB3">
          <w:pPr>
            <w:pStyle w:val="TOC2"/>
            <w:tabs>
              <w:tab w:val="right" w:leader="dot" w:pos="9350"/>
            </w:tabs>
            <w:rPr>
              <w:rFonts w:asciiTheme="minorHAnsi" w:eastAsiaTheme="minorEastAsia" w:hAnsiTheme="minorHAnsi"/>
              <w:noProof/>
              <w:color w:val="auto"/>
              <w:sz w:val="22"/>
            </w:rPr>
          </w:pPr>
          <w:hyperlink w:anchor="_Toc18182604" w:history="1">
            <w:r w:rsidRPr="004A64E8">
              <w:rPr>
                <w:rStyle w:val="Hyperlink"/>
                <w:noProof/>
              </w:rPr>
              <w:t>6.1 INTRODUCTION</w:t>
            </w:r>
            <w:r>
              <w:rPr>
                <w:noProof/>
                <w:webHidden/>
              </w:rPr>
              <w:tab/>
            </w:r>
            <w:r>
              <w:rPr>
                <w:noProof/>
                <w:webHidden/>
              </w:rPr>
              <w:fldChar w:fldCharType="begin"/>
            </w:r>
            <w:r>
              <w:rPr>
                <w:noProof/>
                <w:webHidden/>
              </w:rPr>
              <w:instrText xml:space="preserve"> PAGEREF _Toc18182604 \h </w:instrText>
            </w:r>
            <w:r>
              <w:rPr>
                <w:noProof/>
                <w:webHidden/>
              </w:rPr>
            </w:r>
            <w:r>
              <w:rPr>
                <w:noProof/>
                <w:webHidden/>
              </w:rPr>
              <w:fldChar w:fldCharType="separate"/>
            </w:r>
            <w:r>
              <w:rPr>
                <w:noProof/>
                <w:webHidden/>
              </w:rPr>
              <w:t>38</w:t>
            </w:r>
            <w:r>
              <w:rPr>
                <w:noProof/>
                <w:webHidden/>
              </w:rPr>
              <w:fldChar w:fldCharType="end"/>
            </w:r>
          </w:hyperlink>
        </w:p>
        <w:p w14:paraId="48BEBFB1" w14:textId="56B15FF2" w:rsidR="00A67CB3" w:rsidRDefault="00A67CB3">
          <w:pPr>
            <w:pStyle w:val="TOC2"/>
            <w:tabs>
              <w:tab w:val="right" w:leader="dot" w:pos="9350"/>
            </w:tabs>
            <w:rPr>
              <w:rFonts w:asciiTheme="minorHAnsi" w:eastAsiaTheme="minorEastAsia" w:hAnsiTheme="minorHAnsi"/>
              <w:noProof/>
              <w:color w:val="auto"/>
              <w:sz w:val="22"/>
            </w:rPr>
          </w:pPr>
          <w:hyperlink w:anchor="_Toc18182605" w:history="1">
            <w:r w:rsidRPr="004A64E8">
              <w:rPr>
                <w:rStyle w:val="Hyperlink"/>
                <w:noProof/>
              </w:rPr>
              <w:t>6.2 IDENTIFYING ANALYSIS CLASS</w:t>
            </w:r>
            <w:r>
              <w:rPr>
                <w:noProof/>
                <w:webHidden/>
              </w:rPr>
              <w:tab/>
            </w:r>
            <w:r>
              <w:rPr>
                <w:noProof/>
                <w:webHidden/>
              </w:rPr>
              <w:fldChar w:fldCharType="begin"/>
            </w:r>
            <w:r>
              <w:rPr>
                <w:noProof/>
                <w:webHidden/>
              </w:rPr>
              <w:instrText xml:space="preserve"> PAGEREF _Toc18182605 \h </w:instrText>
            </w:r>
            <w:r>
              <w:rPr>
                <w:noProof/>
                <w:webHidden/>
              </w:rPr>
            </w:r>
            <w:r>
              <w:rPr>
                <w:noProof/>
                <w:webHidden/>
              </w:rPr>
              <w:fldChar w:fldCharType="separate"/>
            </w:r>
            <w:r>
              <w:rPr>
                <w:noProof/>
                <w:webHidden/>
              </w:rPr>
              <w:t>38</w:t>
            </w:r>
            <w:r>
              <w:rPr>
                <w:noProof/>
                <w:webHidden/>
              </w:rPr>
              <w:fldChar w:fldCharType="end"/>
            </w:r>
          </w:hyperlink>
        </w:p>
        <w:p w14:paraId="58CCCA55" w14:textId="4AEDBDE9" w:rsidR="00A67CB3" w:rsidRDefault="00A67CB3">
          <w:pPr>
            <w:pStyle w:val="TOC3"/>
            <w:tabs>
              <w:tab w:val="right" w:leader="dot" w:pos="9350"/>
            </w:tabs>
            <w:rPr>
              <w:rFonts w:asciiTheme="minorHAnsi" w:eastAsiaTheme="minorEastAsia" w:hAnsiTheme="minorHAnsi"/>
              <w:noProof/>
              <w:color w:val="auto"/>
              <w:sz w:val="22"/>
            </w:rPr>
          </w:pPr>
          <w:hyperlink w:anchor="_Toc18182606" w:history="1">
            <w:r w:rsidRPr="004A64E8">
              <w:rPr>
                <w:rStyle w:val="Hyperlink"/>
                <w:noProof/>
              </w:rPr>
              <w:t>6.2.1 GENERAL CLASSIFICATION</w:t>
            </w:r>
            <w:r>
              <w:rPr>
                <w:noProof/>
                <w:webHidden/>
              </w:rPr>
              <w:tab/>
            </w:r>
            <w:r>
              <w:rPr>
                <w:noProof/>
                <w:webHidden/>
              </w:rPr>
              <w:fldChar w:fldCharType="begin"/>
            </w:r>
            <w:r>
              <w:rPr>
                <w:noProof/>
                <w:webHidden/>
              </w:rPr>
              <w:instrText xml:space="preserve"> PAGEREF _Toc18182606 \h </w:instrText>
            </w:r>
            <w:r>
              <w:rPr>
                <w:noProof/>
                <w:webHidden/>
              </w:rPr>
            </w:r>
            <w:r>
              <w:rPr>
                <w:noProof/>
                <w:webHidden/>
              </w:rPr>
              <w:fldChar w:fldCharType="separate"/>
            </w:r>
            <w:r>
              <w:rPr>
                <w:noProof/>
                <w:webHidden/>
              </w:rPr>
              <w:t>38</w:t>
            </w:r>
            <w:r>
              <w:rPr>
                <w:noProof/>
                <w:webHidden/>
              </w:rPr>
              <w:fldChar w:fldCharType="end"/>
            </w:r>
          </w:hyperlink>
        </w:p>
        <w:p w14:paraId="437B0156" w14:textId="1FBF8976" w:rsidR="00A67CB3" w:rsidRDefault="00A67CB3">
          <w:pPr>
            <w:pStyle w:val="TOC3"/>
            <w:tabs>
              <w:tab w:val="right" w:leader="dot" w:pos="9350"/>
            </w:tabs>
            <w:rPr>
              <w:rFonts w:asciiTheme="minorHAnsi" w:eastAsiaTheme="minorEastAsia" w:hAnsiTheme="minorHAnsi"/>
              <w:noProof/>
              <w:color w:val="auto"/>
              <w:sz w:val="22"/>
            </w:rPr>
          </w:pPr>
          <w:hyperlink w:anchor="_Toc18182607" w:history="1">
            <w:r w:rsidRPr="004A64E8">
              <w:rPr>
                <w:rStyle w:val="Hyperlink"/>
                <w:noProof/>
              </w:rPr>
              <w:t>6.2.2 SELECTION CRITERIA</w:t>
            </w:r>
            <w:r>
              <w:rPr>
                <w:noProof/>
                <w:webHidden/>
              </w:rPr>
              <w:tab/>
            </w:r>
            <w:r>
              <w:rPr>
                <w:noProof/>
                <w:webHidden/>
              </w:rPr>
              <w:fldChar w:fldCharType="begin"/>
            </w:r>
            <w:r>
              <w:rPr>
                <w:noProof/>
                <w:webHidden/>
              </w:rPr>
              <w:instrText xml:space="preserve"> PAGEREF _Toc18182607 \h </w:instrText>
            </w:r>
            <w:r>
              <w:rPr>
                <w:noProof/>
                <w:webHidden/>
              </w:rPr>
            </w:r>
            <w:r>
              <w:rPr>
                <w:noProof/>
                <w:webHidden/>
              </w:rPr>
              <w:fldChar w:fldCharType="separate"/>
            </w:r>
            <w:r>
              <w:rPr>
                <w:noProof/>
                <w:webHidden/>
              </w:rPr>
              <w:t>40</w:t>
            </w:r>
            <w:r>
              <w:rPr>
                <w:noProof/>
                <w:webHidden/>
              </w:rPr>
              <w:fldChar w:fldCharType="end"/>
            </w:r>
          </w:hyperlink>
        </w:p>
        <w:p w14:paraId="60EF0DA4" w14:textId="7B779538" w:rsidR="00A67CB3" w:rsidRDefault="00A67CB3">
          <w:pPr>
            <w:pStyle w:val="TOC3"/>
            <w:tabs>
              <w:tab w:val="right" w:leader="dot" w:pos="9350"/>
            </w:tabs>
            <w:rPr>
              <w:rFonts w:asciiTheme="minorHAnsi" w:eastAsiaTheme="minorEastAsia" w:hAnsiTheme="minorHAnsi"/>
              <w:noProof/>
              <w:color w:val="auto"/>
              <w:sz w:val="22"/>
            </w:rPr>
          </w:pPr>
          <w:hyperlink w:anchor="_Toc18182608" w:history="1">
            <w:r w:rsidRPr="004A64E8">
              <w:rPr>
                <w:rStyle w:val="Hyperlink"/>
                <w:noProof/>
              </w:rPr>
              <w:t>6.2.3 ASSOCIATE NOUN WITH VERB</w:t>
            </w:r>
            <w:r>
              <w:rPr>
                <w:noProof/>
                <w:webHidden/>
              </w:rPr>
              <w:tab/>
            </w:r>
            <w:r>
              <w:rPr>
                <w:noProof/>
                <w:webHidden/>
              </w:rPr>
              <w:fldChar w:fldCharType="begin"/>
            </w:r>
            <w:r>
              <w:rPr>
                <w:noProof/>
                <w:webHidden/>
              </w:rPr>
              <w:instrText xml:space="preserve"> PAGEREF _Toc18182608 \h </w:instrText>
            </w:r>
            <w:r>
              <w:rPr>
                <w:noProof/>
                <w:webHidden/>
              </w:rPr>
            </w:r>
            <w:r>
              <w:rPr>
                <w:noProof/>
                <w:webHidden/>
              </w:rPr>
              <w:fldChar w:fldCharType="separate"/>
            </w:r>
            <w:r>
              <w:rPr>
                <w:noProof/>
                <w:webHidden/>
              </w:rPr>
              <w:t>41</w:t>
            </w:r>
            <w:r>
              <w:rPr>
                <w:noProof/>
                <w:webHidden/>
              </w:rPr>
              <w:fldChar w:fldCharType="end"/>
            </w:r>
          </w:hyperlink>
        </w:p>
        <w:p w14:paraId="4DEB3EC5" w14:textId="60A64282" w:rsidR="00A67CB3" w:rsidRDefault="00A67CB3">
          <w:pPr>
            <w:pStyle w:val="TOC3"/>
            <w:tabs>
              <w:tab w:val="right" w:leader="dot" w:pos="9350"/>
            </w:tabs>
            <w:rPr>
              <w:rFonts w:asciiTheme="minorHAnsi" w:eastAsiaTheme="minorEastAsia" w:hAnsiTheme="minorHAnsi"/>
              <w:noProof/>
              <w:color w:val="auto"/>
              <w:sz w:val="22"/>
            </w:rPr>
          </w:pPr>
          <w:hyperlink w:anchor="_Toc18182609" w:history="1">
            <w:r w:rsidRPr="004A64E8">
              <w:rPr>
                <w:rStyle w:val="Hyperlink"/>
                <w:noProof/>
              </w:rPr>
              <w:t>6.2.4 ATTRIBUTE SELECTION</w:t>
            </w:r>
            <w:r>
              <w:rPr>
                <w:noProof/>
                <w:webHidden/>
              </w:rPr>
              <w:tab/>
            </w:r>
            <w:r>
              <w:rPr>
                <w:noProof/>
                <w:webHidden/>
              </w:rPr>
              <w:fldChar w:fldCharType="begin"/>
            </w:r>
            <w:r>
              <w:rPr>
                <w:noProof/>
                <w:webHidden/>
              </w:rPr>
              <w:instrText xml:space="preserve"> PAGEREF _Toc18182609 \h </w:instrText>
            </w:r>
            <w:r>
              <w:rPr>
                <w:noProof/>
                <w:webHidden/>
              </w:rPr>
            </w:r>
            <w:r>
              <w:rPr>
                <w:noProof/>
                <w:webHidden/>
              </w:rPr>
              <w:fldChar w:fldCharType="separate"/>
            </w:r>
            <w:r>
              <w:rPr>
                <w:noProof/>
                <w:webHidden/>
              </w:rPr>
              <w:t>42</w:t>
            </w:r>
            <w:r>
              <w:rPr>
                <w:noProof/>
                <w:webHidden/>
              </w:rPr>
              <w:fldChar w:fldCharType="end"/>
            </w:r>
          </w:hyperlink>
        </w:p>
        <w:p w14:paraId="54D3DE83" w14:textId="4ED4CBFE" w:rsidR="00A67CB3" w:rsidRDefault="00A67CB3">
          <w:pPr>
            <w:pStyle w:val="TOC3"/>
            <w:tabs>
              <w:tab w:val="right" w:leader="dot" w:pos="9350"/>
            </w:tabs>
            <w:rPr>
              <w:rFonts w:asciiTheme="minorHAnsi" w:eastAsiaTheme="minorEastAsia" w:hAnsiTheme="minorHAnsi"/>
              <w:noProof/>
              <w:color w:val="auto"/>
              <w:sz w:val="22"/>
            </w:rPr>
          </w:pPr>
          <w:hyperlink w:anchor="_Toc18182610" w:history="1">
            <w:r w:rsidRPr="004A64E8">
              <w:rPr>
                <w:rStyle w:val="Hyperlink"/>
                <w:noProof/>
              </w:rPr>
              <w:t>6.2.5 METHOD IDENTIFICATION</w:t>
            </w:r>
            <w:r>
              <w:rPr>
                <w:noProof/>
                <w:webHidden/>
              </w:rPr>
              <w:tab/>
            </w:r>
            <w:r>
              <w:rPr>
                <w:noProof/>
                <w:webHidden/>
              </w:rPr>
              <w:fldChar w:fldCharType="begin"/>
            </w:r>
            <w:r>
              <w:rPr>
                <w:noProof/>
                <w:webHidden/>
              </w:rPr>
              <w:instrText xml:space="preserve"> PAGEREF _Toc18182610 \h </w:instrText>
            </w:r>
            <w:r>
              <w:rPr>
                <w:noProof/>
                <w:webHidden/>
              </w:rPr>
            </w:r>
            <w:r>
              <w:rPr>
                <w:noProof/>
                <w:webHidden/>
              </w:rPr>
              <w:fldChar w:fldCharType="separate"/>
            </w:r>
            <w:r>
              <w:rPr>
                <w:noProof/>
                <w:webHidden/>
              </w:rPr>
              <w:t>43</w:t>
            </w:r>
            <w:r>
              <w:rPr>
                <w:noProof/>
                <w:webHidden/>
              </w:rPr>
              <w:fldChar w:fldCharType="end"/>
            </w:r>
          </w:hyperlink>
        </w:p>
        <w:p w14:paraId="5F0C2459" w14:textId="030A9CBB" w:rsidR="00A67CB3" w:rsidRDefault="00A67CB3">
          <w:pPr>
            <w:pStyle w:val="TOC3"/>
            <w:tabs>
              <w:tab w:val="right" w:leader="dot" w:pos="9350"/>
            </w:tabs>
            <w:rPr>
              <w:rFonts w:asciiTheme="minorHAnsi" w:eastAsiaTheme="minorEastAsia" w:hAnsiTheme="minorHAnsi"/>
              <w:noProof/>
              <w:color w:val="auto"/>
              <w:sz w:val="22"/>
            </w:rPr>
          </w:pPr>
          <w:hyperlink w:anchor="_Toc18182611" w:history="1">
            <w:r w:rsidRPr="004A64E8">
              <w:rPr>
                <w:rStyle w:val="Hyperlink"/>
                <w:noProof/>
              </w:rPr>
              <w:t>6.2.6 CLASS CARDS</w:t>
            </w:r>
            <w:r>
              <w:rPr>
                <w:noProof/>
                <w:webHidden/>
              </w:rPr>
              <w:tab/>
            </w:r>
            <w:r>
              <w:rPr>
                <w:noProof/>
                <w:webHidden/>
              </w:rPr>
              <w:fldChar w:fldCharType="begin"/>
            </w:r>
            <w:r>
              <w:rPr>
                <w:noProof/>
                <w:webHidden/>
              </w:rPr>
              <w:instrText xml:space="preserve"> PAGEREF _Toc18182611 \h </w:instrText>
            </w:r>
            <w:r>
              <w:rPr>
                <w:noProof/>
                <w:webHidden/>
              </w:rPr>
            </w:r>
            <w:r>
              <w:rPr>
                <w:noProof/>
                <w:webHidden/>
              </w:rPr>
              <w:fldChar w:fldCharType="separate"/>
            </w:r>
            <w:r>
              <w:rPr>
                <w:noProof/>
                <w:webHidden/>
              </w:rPr>
              <w:t>43</w:t>
            </w:r>
            <w:r>
              <w:rPr>
                <w:noProof/>
                <w:webHidden/>
              </w:rPr>
              <w:fldChar w:fldCharType="end"/>
            </w:r>
          </w:hyperlink>
        </w:p>
        <w:p w14:paraId="6FDB6596" w14:textId="29C8F665" w:rsidR="00A67CB3" w:rsidRDefault="00A67CB3">
          <w:pPr>
            <w:pStyle w:val="TOC3"/>
            <w:tabs>
              <w:tab w:val="right" w:leader="dot" w:pos="9350"/>
            </w:tabs>
            <w:rPr>
              <w:rFonts w:asciiTheme="minorHAnsi" w:eastAsiaTheme="minorEastAsia" w:hAnsiTheme="minorHAnsi"/>
              <w:noProof/>
              <w:color w:val="auto"/>
              <w:sz w:val="22"/>
            </w:rPr>
          </w:pPr>
          <w:hyperlink w:anchor="_Toc18182612" w:history="1">
            <w:r w:rsidRPr="004A64E8">
              <w:rPr>
                <w:rStyle w:val="Hyperlink"/>
                <w:noProof/>
              </w:rPr>
              <w:t>6.2.7 CLASS COLLABORATION DIAGRAM</w:t>
            </w:r>
            <w:r>
              <w:rPr>
                <w:noProof/>
                <w:webHidden/>
              </w:rPr>
              <w:tab/>
            </w:r>
            <w:r>
              <w:rPr>
                <w:noProof/>
                <w:webHidden/>
              </w:rPr>
              <w:fldChar w:fldCharType="begin"/>
            </w:r>
            <w:r>
              <w:rPr>
                <w:noProof/>
                <w:webHidden/>
              </w:rPr>
              <w:instrText xml:space="preserve"> PAGEREF _Toc18182612 \h </w:instrText>
            </w:r>
            <w:r>
              <w:rPr>
                <w:noProof/>
                <w:webHidden/>
              </w:rPr>
            </w:r>
            <w:r>
              <w:rPr>
                <w:noProof/>
                <w:webHidden/>
              </w:rPr>
              <w:fldChar w:fldCharType="separate"/>
            </w:r>
            <w:r>
              <w:rPr>
                <w:noProof/>
                <w:webHidden/>
              </w:rPr>
              <w:t>47</w:t>
            </w:r>
            <w:r>
              <w:rPr>
                <w:noProof/>
                <w:webHidden/>
              </w:rPr>
              <w:fldChar w:fldCharType="end"/>
            </w:r>
          </w:hyperlink>
        </w:p>
        <w:p w14:paraId="4ED523FA" w14:textId="1FC816A3" w:rsidR="00A67CB3" w:rsidRDefault="00A67CB3">
          <w:pPr>
            <w:pStyle w:val="TOC1"/>
            <w:tabs>
              <w:tab w:val="right" w:leader="dot" w:pos="9350"/>
            </w:tabs>
            <w:rPr>
              <w:rFonts w:asciiTheme="minorHAnsi" w:eastAsiaTheme="minorEastAsia" w:hAnsiTheme="minorHAnsi"/>
              <w:noProof/>
              <w:color w:val="auto"/>
              <w:sz w:val="22"/>
            </w:rPr>
          </w:pPr>
          <w:hyperlink w:anchor="_Toc18182613" w:history="1">
            <w:r w:rsidRPr="004A64E8">
              <w:rPr>
                <w:rStyle w:val="Hyperlink"/>
                <w:noProof/>
              </w:rPr>
              <w:t>CHAPTER–07 ALGORITHMS IMPLEMENTATION</w:t>
            </w:r>
            <w:r>
              <w:rPr>
                <w:noProof/>
                <w:webHidden/>
              </w:rPr>
              <w:tab/>
            </w:r>
            <w:r>
              <w:rPr>
                <w:noProof/>
                <w:webHidden/>
              </w:rPr>
              <w:fldChar w:fldCharType="begin"/>
            </w:r>
            <w:r>
              <w:rPr>
                <w:noProof/>
                <w:webHidden/>
              </w:rPr>
              <w:instrText xml:space="preserve"> PAGEREF _Toc18182613 \h </w:instrText>
            </w:r>
            <w:r>
              <w:rPr>
                <w:noProof/>
                <w:webHidden/>
              </w:rPr>
            </w:r>
            <w:r>
              <w:rPr>
                <w:noProof/>
                <w:webHidden/>
              </w:rPr>
              <w:fldChar w:fldCharType="separate"/>
            </w:r>
            <w:r>
              <w:rPr>
                <w:noProof/>
                <w:webHidden/>
              </w:rPr>
              <w:t>48</w:t>
            </w:r>
            <w:r>
              <w:rPr>
                <w:noProof/>
                <w:webHidden/>
              </w:rPr>
              <w:fldChar w:fldCharType="end"/>
            </w:r>
          </w:hyperlink>
        </w:p>
        <w:p w14:paraId="61D20AA8" w14:textId="1C013EF4" w:rsidR="00A67CB3" w:rsidRDefault="00A67CB3">
          <w:pPr>
            <w:pStyle w:val="TOC2"/>
            <w:tabs>
              <w:tab w:val="right" w:leader="dot" w:pos="9350"/>
            </w:tabs>
            <w:rPr>
              <w:rFonts w:asciiTheme="minorHAnsi" w:eastAsiaTheme="minorEastAsia" w:hAnsiTheme="minorHAnsi"/>
              <w:noProof/>
              <w:color w:val="auto"/>
              <w:sz w:val="22"/>
            </w:rPr>
          </w:pPr>
          <w:hyperlink w:anchor="_Toc18182614" w:history="1">
            <w:r w:rsidRPr="004A64E8">
              <w:rPr>
                <w:rStyle w:val="Hyperlink"/>
                <w:noProof/>
              </w:rPr>
              <w:t>7.1 INTRODUCTION</w:t>
            </w:r>
            <w:r>
              <w:rPr>
                <w:noProof/>
                <w:webHidden/>
              </w:rPr>
              <w:tab/>
            </w:r>
            <w:r>
              <w:rPr>
                <w:noProof/>
                <w:webHidden/>
              </w:rPr>
              <w:fldChar w:fldCharType="begin"/>
            </w:r>
            <w:r>
              <w:rPr>
                <w:noProof/>
                <w:webHidden/>
              </w:rPr>
              <w:instrText xml:space="preserve"> PAGEREF _Toc18182614 \h </w:instrText>
            </w:r>
            <w:r>
              <w:rPr>
                <w:noProof/>
                <w:webHidden/>
              </w:rPr>
            </w:r>
            <w:r>
              <w:rPr>
                <w:noProof/>
                <w:webHidden/>
              </w:rPr>
              <w:fldChar w:fldCharType="separate"/>
            </w:r>
            <w:r>
              <w:rPr>
                <w:noProof/>
                <w:webHidden/>
              </w:rPr>
              <w:t>48</w:t>
            </w:r>
            <w:r>
              <w:rPr>
                <w:noProof/>
                <w:webHidden/>
              </w:rPr>
              <w:fldChar w:fldCharType="end"/>
            </w:r>
          </w:hyperlink>
        </w:p>
        <w:p w14:paraId="51EFAAE4" w14:textId="238DE2BD" w:rsidR="00A67CB3" w:rsidRDefault="00A67CB3">
          <w:pPr>
            <w:pStyle w:val="TOC2"/>
            <w:tabs>
              <w:tab w:val="right" w:leader="dot" w:pos="9350"/>
            </w:tabs>
            <w:rPr>
              <w:rFonts w:asciiTheme="minorHAnsi" w:eastAsiaTheme="minorEastAsia" w:hAnsiTheme="minorHAnsi"/>
              <w:noProof/>
              <w:color w:val="auto"/>
              <w:sz w:val="22"/>
            </w:rPr>
          </w:pPr>
          <w:hyperlink w:anchor="_Toc18182615" w:history="1">
            <w:r w:rsidRPr="004A64E8">
              <w:rPr>
                <w:rStyle w:val="Hyperlink"/>
                <w:noProof/>
              </w:rPr>
              <w:t>7.2 TECHNICAL CHALLENGES</w:t>
            </w:r>
            <w:r>
              <w:rPr>
                <w:noProof/>
                <w:webHidden/>
              </w:rPr>
              <w:tab/>
            </w:r>
            <w:r>
              <w:rPr>
                <w:noProof/>
                <w:webHidden/>
              </w:rPr>
              <w:fldChar w:fldCharType="begin"/>
            </w:r>
            <w:r>
              <w:rPr>
                <w:noProof/>
                <w:webHidden/>
              </w:rPr>
              <w:instrText xml:space="preserve"> PAGEREF _Toc18182615 \h </w:instrText>
            </w:r>
            <w:r>
              <w:rPr>
                <w:noProof/>
                <w:webHidden/>
              </w:rPr>
            </w:r>
            <w:r>
              <w:rPr>
                <w:noProof/>
                <w:webHidden/>
              </w:rPr>
              <w:fldChar w:fldCharType="separate"/>
            </w:r>
            <w:r>
              <w:rPr>
                <w:noProof/>
                <w:webHidden/>
              </w:rPr>
              <w:t>48</w:t>
            </w:r>
            <w:r>
              <w:rPr>
                <w:noProof/>
                <w:webHidden/>
              </w:rPr>
              <w:fldChar w:fldCharType="end"/>
            </w:r>
          </w:hyperlink>
        </w:p>
        <w:p w14:paraId="727BE130" w14:textId="38F3E6CD" w:rsidR="00A67CB3" w:rsidRDefault="00A67CB3">
          <w:pPr>
            <w:pStyle w:val="TOC2"/>
            <w:tabs>
              <w:tab w:val="right" w:leader="dot" w:pos="9350"/>
            </w:tabs>
            <w:rPr>
              <w:rFonts w:asciiTheme="minorHAnsi" w:eastAsiaTheme="minorEastAsia" w:hAnsiTheme="minorHAnsi"/>
              <w:noProof/>
              <w:color w:val="auto"/>
              <w:sz w:val="22"/>
            </w:rPr>
          </w:pPr>
          <w:hyperlink w:anchor="_Toc18182616" w:history="1">
            <w:r w:rsidRPr="004A64E8">
              <w:rPr>
                <w:rStyle w:val="Hyperlink"/>
                <w:noProof/>
              </w:rPr>
              <w:t>7. 3 ALGORITHMS</w:t>
            </w:r>
            <w:r>
              <w:rPr>
                <w:noProof/>
                <w:webHidden/>
              </w:rPr>
              <w:tab/>
            </w:r>
            <w:r>
              <w:rPr>
                <w:noProof/>
                <w:webHidden/>
              </w:rPr>
              <w:fldChar w:fldCharType="begin"/>
            </w:r>
            <w:r>
              <w:rPr>
                <w:noProof/>
                <w:webHidden/>
              </w:rPr>
              <w:instrText xml:space="preserve"> PAGEREF _Toc18182616 \h </w:instrText>
            </w:r>
            <w:r>
              <w:rPr>
                <w:noProof/>
                <w:webHidden/>
              </w:rPr>
            </w:r>
            <w:r>
              <w:rPr>
                <w:noProof/>
                <w:webHidden/>
              </w:rPr>
              <w:fldChar w:fldCharType="separate"/>
            </w:r>
            <w:r>
              <w:rPr>
                <w:noProof/>
                <w:webHidden/>
              </w:rPr>
              <w:t>48</w:t>
            </w:r>
            <w:r>
              <w:rPr>
                <w:noProof/>
                <w:webHidden/>
              </w:rPr>
              <w:fldChar w:fldCharType="end"/>
            </w:r>
          </w:hyperlink>
        </w:p>
        <w:p w14:paraId="157AF204" w14:textId="2A37BF8F" w:rsidR="00A67CB3" w:rsidRDefault="00A67CB3">
          <w:pPr>
            <w:pStyle w:val="TOC1"/>
            <w:tabs>
              <w:tab w:val="right" w:leader="dot" w:pos="9350"/>
            </w:tabs>
            <w:rPr>
              <w:rFonts w:asciiTheme="minorHAnsi" w:eastAsiaTheme="minorEastAsia" w:hAnsiTheme="minorHAnsi"/>
              <w:noProof/>
              <w:color w:val="auto"/>
              <w:sz w:val="22"/>
            </w:rPr>
          </w:pPr>
          <w:hyperlink w:anchor="_Toc18182617" w:history="1">
            <w:r w:rsidRPr="004A64E8">
              <w:rPr>
                <w:rStyle w:val="Hyperlink"/>
                <w:noProof/>
              </w:rPr>
              <w:t>CHAPTER–08: CONCLUSION</w:t>
            </w:r>
            <w:r>
              <w:rPr>
                <w:noProof/>
                <w:webHidden/>
              </w:rPr>
              <w:tab/>
            </w:r>
            <w:r>
              <w:rPr>
                <w:noProof/>
                <w:webHidden/>
              </w:rPr>
              <w:fldChar w:fldCharType="begin"/>
            </w:r>
            <w:r>
              <w:rPr>
                <w:noProof/>
                <w:webHidden/>
              </w:rPr>
              <w:instrText xml:space="preserve"> PAGEREF _Toc18182617 \h </w:instrText>
            </w:r>
            <w:r>
              <w:rPr>
                <w:noProof/>
                <w:webHidden/>
              </w:rPr>
            </w:r>
            <w:r>
              <w:rPr>
                <w:noProof/>
                <w:webHidden/>
              </w:rPr>
              <w:fldChar w:fldCharType="separate"/>
            </w:r>
            <w:r>
              <w:rPr>
                <w:noProof/>
                <w:webHidden/>
              </w:rPr>
              <w:t>49</w:t>
            </w:r>
            <w:r>
              <w:rPr>
                <w:noProof/>
                <w:webHidden/>
              </w:rPr>
              <w:fldChar w:fldCharType="end"/>
            </w:r>
          </w:hyperlink>
        </w:p>
        <w:p w14:paraId="0DD3FE28" w14:textId="7927B94B" w:rsidR="00E41B38" w:rsidRDefault="00E41B38">
          <w:r>
            <w:rPr>
              <w:b/>
              <w:bCs/>
              <w:noProof/>
            </w:rPr>
            <w:fldChar w:fldCharType="end"/>
          </w:r>
        </w:p>
      </w:sdtContent>
    </w:sdt>
    <w:p w14:paraId="1A6E5E6E" w14:textId="068F0A4C" w:rsidR="00CA41F0" w:rsidRDefault="00CA41F0" w:rsidP="000952EF">
      <w:pPr>
        <w:pStyle w:val="Heading4"/>
      </w:pPr>
      <w:r>
        <w:t>Tables of Figures</w:t>
      </w:r>
    </w:p>
    <w:p w14:paraId="1619404C" w14:textId="4A8DA945" w:rsidR="00D7099C" w:rsidRDefault="00DD285F">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18175093" w:history="1">
        <w:r w:rsidR="00D7099C" w:rsidRPr="005C7BC0">
          <w:rPr>
            <w:rStyle w:val="Hyperlink"/>
            <w:noProof/>
          </w:rPr>
          <w:t>Figure 1: level 0 use case diagram- EQAF</w:t>
        </w:r>
        <w:r w:rsidR="00D7099C">
          <w:rPr>
            <w:noProof/>
            <w:webHidden/>
          </w:rPr>
          <w:tab/>
        </w:r>
        <w:r w:rsidR="00D7099C">
          <w:rPr>
            <w:noProof/>
            <w:webHidden/>
          </w:rPr>
          <w:fldChar w:fldCharType="begin"/>
        </w:r>
        <w:r w:rsidR="00D7099C">
          <w:rPr>
            <w:noProof/>
            <w:webHidden/>
          </w:rPr>
          <w:instrText xml:space="preserve"> PAGEREF _Toc18175093 \h </w:instrText>
        </w:r>
        <w:r w:rsidR="00D7099C">
          <w:rPr>
            <w:noProof/>
            <w:webHidden/>
          </w:rPr>
        </w:r>
        <w:r w:rsidR="00D7099C">
          <w:rPr>
            <w:noProof/>
            <w:webHidden/>
          </w:rPr>
          <w:fldChar w:fldCharType="separate"/>
        </w:r>
        <w:r w:rsidR="004268A8">
          <w:rPr>
            <w:noProof/>
            <w:webHidden/>
          </w:rPr>
          <w:t>13</w:t>
        </w:r>
        <w:r w:rsidR="00D7099C">
          <w:rPr>
            <w:noProof/>
            <w:webHidden/>
          </w:rPr>
          <w:fldChar w:fldCharType="end"/>
        </w:r>
      </w:hyperlink>
    </w:p>
    <w:p w14:paraId="61C47342" w14:textId="1A16BE48" w:rsidR="00D7099C" w:rsidRDefault="004268A8">
      <w:pPr>
        <w:pStyle w:val="TableofFigures"/>
        <w:tabs>
          <w:tab w:val="right" w:leader="dot" w:pos="9350"/>
        </w:tabs>
        <w:rPr>
          <w:rFonts w:asciiTheme="minorHAnsi" w:eastAsiaTheme="minorEastAsia" w:hAnsiTheme="minorHAnsi"/>
          <w:noProof/>
          <w:color w:val="auto"/>
          <w:sz w:val="22"/>
        </w:rPr>
      </w:pPr>
      <w:hyperlink w:anchor="_Toc18175094" w:history="1">
        <w:r w:rsidR="00D7099C" w:rsidRPr="005C7BC0">
          <w:rPr>
            <w:rStyle w:val="Hyperlink"/>
            <w:noProof/>
          </w:rPr>
          <w:t>Figure-2: Figure 2level 1 use case diagram - Subsystem</w:t>
        </w:r>
        <w:r w:rsidR="00D7099C">
          <w:rPr>
            <w:noProof/>
            <w:webHidden/>
          </w:rPr>
          <w:tab/>
        </w:r>
        <w:r w:rsidR="00D7099C">
          <w:rPr>
            <w:noProof/>
            <w:webHidden/>
          </w:rPr>
          <w:fldChar w:fldCharType="begin"/>
        </w:r>
        <w:r w:rsidR="00D7099C">
          <w:rPr>
            <w:noProof/>
            <w:webHidden/>
          </w:rPr>
          <w:instrText xml:space="preserve"> PAGEREF _Toc18175094 \h </w:instrText>
        </w:r>
        <w:r w:rsidR="00D7099C">
          <w:rPr>
            <w:noProof/>
            <w:webHidden/>
          </w:rPr>
        </w:r>
        <w:r w:rsidR="00D7099C">
          <w:rPr>
            <w:noProof/>
            <w:webHidden/>
          </w:rPr>
          <w:fldChar w:fldCharType="separate"/>
        </w:r>
        <w:r>
          <w:rPr>
            <w:noProof/>
            <w:webHidden/>
          </w:rPr>
          <w:t>14</w:t>
        </w:r>
        <w:r w:rsidR="00D7099C">
          <w:rPr>
            <w:noProof/>
            <w:webHidden/>
          </w:rPr>
          <w:fldChar w:fldCharType="end"/>
        </w:r>
      </w:hyperlink>
    </w:p>
    <w:p w14:paraId="4886880A" w14:textId="7953B8E3" w:rsidR="00D7099C" w:rsidRDefault="004268A8">
      <w:pPr>
        <w:pStyle w:val="TableofFigures"/>
        <w:tabs>
          <w:tab w:val="right" w:leader="dot" w:pos="9350"/>
        </w:tabs>
        <w:rPr>
          <w:rFonts w:asciiTheme="minorHAnsi" w:eastAsiaTheme="minorEastAsia" w:hAnsiTheme="minorHAnsi"/>
          <w:noProof/>
          <w:color w:val="auto"/>
          <w:sz w:val="22"/>
        </w:rPr>
      </w:pPr>
      <w:hyperlink w:anchor="_Toc18175095" w:history="1">
        <w:r w:rsidR="00D7099C" w:rsidRPr="005C7BC0">
          <w:rPr>
            <w:rStyle w:val="Hyperlink"/>
            <w:noProof/>
          </w:rPr>
          <w:t>Figure-3: Figure 3level 1.1 use case diagram – Question management</w:t>
        </w:r>
        <w:r w:rsidR="00D7099C">
          <w:rPr>
            <w:noProof/>
            <w:webHidden/>
          </w:rPr>
          <w:tab/>
        </w:r>
        <w:r w:rsidR="00D7099C">
          <w:rPr>
            <w:noProof/>
            <w:webHidden/>
          </w:rPr>
          <w:fldChar w:fldCharType="begin"/>
        </w:r>
        <w:r w:rsidR="00D7099C">
          <w:rPr>
            <w:noProof/>
            <w:webHidden/>
          </w:rPr>
          <w:instrText xml:space="preserve"> PAGEREF _Toc18175095 \h </w:instrText>
        </w:r>
        <w:r w:rsidR="00D7099C">
          <w:rPr>
            <w:noProof/>
            <w:webHidden/>
          </w:rPr>
        </w:r>
        <w:r w:rsidR="00D7099C">
          <w:rPr>
            <w:noProof/>
            <w:webHidden/>
          </w:rPr>
          <w:fldChar w:fldCharType="separate"/>
        </w:r>
        <w:r>
          <w:rPr>
            <w:noProof/>
            <w:webHidden/>
          </w:rPr>
          <w:t>15</w:t>
        </w:r>
        <w:r w:rsidR="00D7099C">
          <w:rPr>
            <w:noProof/>
            <w:webHidden/>
          </w:rPr>
          <w:fldChar w:fldCharType="end"/>
        </w:r>
      </w:hyperlink>
    </w:p>
    <w:p w14:paraId="6C1DB209" w14:textId="50801131" w:rsidR="00D7099C" w:rsidRDefault="004268A8">
      <w:pPr>
        <w:pStyle w:val="TableofFigures"/>
        <w:tabs>
          <w:tab w:val="right" w:leader="dot" w:pos="9350"/>
        </w:tabs>
        <w:rPr>
          <w:rFonts w:asciiTheme="minorHAnsi" w:eastAsiaTheme="minorEastAsia" w:hAnsiTheme="minorHAnsi"/>
          <w:noProof/>
          <w:color w:val="auto"/>
          <w:sz w:val="22"/>
        </w:rPr>
      </w:pPr>
      <w:hyperlink w:anchor="_Toc18175096" w:history="1">
        <w:r w:rsidR="00D7099C" w:rsidRPr="005C7BC0">
          <w:rPr>
            <w:rStyle w:val="Hyperlink"/>
            <w:noProof/>
          </w:rPr>
          <w:t>Figure 4: level 1.2 use case diagram- Answer management</w:t>
        </w:r>
        <w:r w:rsidR="00D7099C">
          <w:rPr>
            <w:noProof/>
            <w:webHidden/>
          </w:rPr>
          <w:tab/>
        </w:r>
        <w:r w:rsidR="00D7099C">
          <w:rPr>
            <w:noProof/>
            <w:webHidden/>
          </w:rPr>
          <w:fldChar w:fldCharType="begin"/>
        </w:r>
        <w:r w:rsidR="00D7099C">
          <w:rPr>
            <w:noProof/>
            <w:webHidden/>
          </w:rPr>
          <w:instrText xml:space="preserve"> PAGEREF _Toc18175096 \h </w:instrText>
        </w:r>
        <w:r w:rsidR="00D7099C">
          <w:rPr>
            <w:noProof/>
            <w:webHidden/>
          </w:rPr>
        </w:r>
        <w:r w:rsidR="00D7099C">
          <w:rPr>
            <w:noProof/>
            <w:webHidden/>
          </w:rPr>
          <w:fldChar w:fldCharType="separate"/>
        </w:r>
        <w:r>
          <w:rPr>
            <w:noProof/>
            <w:webHidden/>
          </w:rPr>
          <w:t>17</w:t>
        </w:r>
        <w:r w:rsidR="00D7099C">
          <w:rPr>
            <w:noProof/>
            <w:webHidden/>
          </w:rPr>
          <w:fldChar w:fldCharType="end"/>
        </w:r>
      </w:hyperlink>
    </w:p>
    <w:p w14:paraId="4A43EB45" w14:textId="648D40B3" w:rsidR="00D7099C" w:rsidRDefault="004268A8">
      <w:pPr>
        <w:pStyle w:val="TableofFigures"/>
        <w:tabs>
          <w:tab w:val="right" w:leader="dot" w:pos="9350"/>
        </w:tabs>
        <w:rPr>
          <w:rFonts w:asciiTheme="minorHAnsi" w:eastAsiaTheme="minorEastAsia" w:hAnsiTheme="minorHAnsi"/>
          <w:noProof/>
          <w:color w:val="auto"/>
          <w:sz w:val="22"/>
        </w:rPr>
      </w:pPr>
      <w:hyperlink w:anchor="_Toc18175097" w:history="1">
        <w:r w:rsidR="00D7099C" w:rsidRPr="005C7BC0">
          <w:rPr>
            <w:rStyle w:val="Hyperlink"/>
            <w:noProof/>
          </w:rPr>
          <w:t>Figure 5: level 1.3 use case diagram- Comment management</w:t>
        </w:r>
        <w:r w:rsidR="00D7099C">
          <w:rPr>
            <w:noProof/>
            <w:webHidden/>
          </w:rPr>
          <w:tab/>
        </w:r>
        <w:r w:rsidR="00D7099C">
          <w:rPr>
            <w:noProof/>
            <w:webHidden/>
          </w:rPr>
          <w:fldChar w:fldCharType="begin"/>
        </w:r>
        <w:r w:rsidR="00D7099C">
          <w:rPr>
            <w:noProof/>
            <w:webHidden/>
          </w:rPr>
          <w:instrText xml:space="preserve"> PAGEREF _Toc18175097 \h </w:instrText>
        </w:r>
        <w:r w:rsidR="00D7099C">
          <w:rPr>
            <w:noProof/>
            <w:webHidden/>
          </w:rPr>
        </w:r>
        <w:r w:rsidR="00D7099C">
          <w:rPr>
            <w:noProof/>
            <w:webHidden/>
          </w:rPr>
          <w:fldChar w:fldCharType="separate"/>
        </w:r>
        <w:r>
          <w:rPr>
            <w:noProof/>
            <w:webHidden/>
          </w:rPr>
          <w:t>18</w:t>
        </w:r>
        <w:r w:rsidR="00D7099C">
          <w:rPr>
            <w:noProof/>
            <w:webHidden/>
          </w:rPr>
          <w:fldChar w:fldCharType="end"/>
        </w:r>
      </w:hyperlink>
    </w:p>
    <w:p w14:paraId="2AA59467" w14:textId="5AFE4783" w:rsidR="00D7099C" w:rsidRDefault="004268A8">
      <w:pPr>
        <w:pStyle w:val="TableofFigures"/>
        <w:tabs>
          <w:tab w:val="right" w:leader="dot" w:pos="9350"/>
        </w:tabs>
        <w:rPr>
          <w:rFonts w:asciiTheme="minorHAnsi" w:eastAsiaTheme="minorEastAsia" w:hAnsiTheme="minorHAnsi"/>
          <w:noProof/>
          <w:color w:val="auto"/>
          <w:sz w:val="22"/>
        </w:rPr>
      </w:pPr>
      <w:hyperlink w:anchor="_Toc18175098" w:history="1">
        <w:r w:rsidR="00D7099C" w:rsidRPr="005C7BC0">
          <w:rPr>
            <w:rStyle w:val="Hyperlink"/>
            <w:noProof/>
          </w:rPr>
          <w:t>Figure 6: level 1.4 use case diagram- user management</w:t>
        </w:r>
        <w:r w:rsidR="00D7099C">
          <w:rPr>
            <w:noProof/>
            <w:webHidden/>
          </w:rPr>
          <w:tab/>
        </w:r>
        <w:r w:rsidR="00D7099C">
          <w:rPr>
            <w:noProof/>
            <w:webHidden/>
          </w:rPr>
          <w:fldChar w:fldCharType="begin"/>
        </w:r>
        <w:r w:rsidR="00D7099C">
          <w:rPr>
            <w:noProof/>
            <w:webHidden/>
          </w:rPr>
          <w:instrText xml:space="preserve"> PAGEREF _Toc18175098 \h </w:instrText>
        </w:r>
        <w:r w:rsidR="00D7099C">
          <w:rPr>
            <w:noProof/>
            <w:webHidden/>
          </w:rPr>
        </w:r>
        <w:r w:rsidR="00D7099C">
          <w:rPr>
            <w:noProof/>
            <w:webHidden/>
          </w:rPr>
          <w:fldChar w:fldCharType="separate"/>
        </w:r>
        <w:r>
          <w:rPr>
            <w:noProof/>
            <w:webHidden/>
          </w:rPr>
          <w:t>20</w:t>
        </w:r>
        <w:r w:rsidR="00D7099C">
          <w:rPr>
            <w:noProof/>
            <w:webHidden/>
          </w:rPr>
          <w:fldChar w:fldCharType="end"/>
        </w:r>
      </w:hyperlink>
    </w:p>
    <w:p w14:paraId="2D3B0132" w14:textId="6FB7FF0D" w:rsidR="00D7099C" w:rsidRDefault="004268A8">
      <w:pPr>
        <w:pStyle w:val="TableofFigures"/>
        <w:tabs>
          <w:tab w:val="right" w:leader="dot" w:pos="9350"/>
        </w:tabs>
        <w:rPr>
          <w:rFonts w:asciiTheme="minorHAnsi" w:eastAsiaTheme="minorEastAsia" w:hAnsiTheme="minorHAnsi"/>
          <w:noProof/>
          <w:color w:val="auto"/>
          <w:sz w:val="22"/>
        </w:rPr>
      </w:pPr>
      <w:hyperlink w:anchor="_Toc18175099" w:history="1">
        <w:r w:rsidR="00D7099C" w:rsidRPr="005C7BC0">
          <w:rPr>
            <w:rStyle w:val="Hyperlink"/>
            <w:noProof/>
          </w:rPr>
          <w:t>Figure 7: Level 1.1 Activity diagram – Create question</w:t>
        </w:r>
        <w:r w:rsidR="00D7099C">
          <w:rPr>
            <w:noProof/>
            <w:webHidden/>
          </w:rPr>
          <w:tab/>
        </w:r>
        <w:r w:rsidR="00D7099C">
          <w:rPr>
            <w:noProof/>
            <w:webHidden/>
          </w:rPr>
          <w:fldChar w:fldCharType="begin"/>
        </w:r>
        <w:r w:rsidR="00D7099C">
          <w:rPr>
            <w:noProof/>
            <w:webHidden/>
          </w:rPr>
          <w:instrText xml:space="preserve"> PAGEREF _Toc18175099 \h </w:instrText>
        </w:r>
        <w:r w:rsidR="00D7099C">
          <w:rPr>
            <w:noProof/>
            <w:webHidden/>
          </w:rPr>
        </w:r>
        <w:r w:rsidR="00D7099C">
          <w:rPr>
            <w:noProof/>
            <w:webHidden/>
          </w:rPr>
          <w:fldChar w:fldCharType="separate"/>
        </w:r>
        <w:r>
          <w:rPr>
            <w:noProof/>
            <w:webHidden/>
          </w:rPr>
          <w:t>22</w:t>
        </w:r>
        <w:r w:rsidR="00D7099C">
          <w:rPr>
            <w:noProof/>
            <w:webHidden/>
          </w:rPr>
          <w:fldChar w:fldCharType="end"/>
        </w:r>
      </w:hyperlink>
    </w:p>
    <w:p w14:paraId="4BA9A378" w14:textId="72F1C8B5" w:rsidR="00D7099C" w:rsidRDefault="004268A8">
      <w:pPr>
        <w:pStyle w:val="TableofFigures"/>
        <w:tabs>
          <w:tab w:val="right" w:leader="dot" w:pos="9350"/>
        </w:tabs>
        <w:rPr>
          <w:rFonts w:asciiTheme="minorHAnsi" w:eastAsiaTheme="minorEastAsia" w:hAnsiTheme="minorHAnsi"/>
          <w:noProof/>
          <w:color w:val="auto"/>
          <w:sz w:val="22"/>
        </w:rPr>
      </w:pPr>
      <w:hyperlink w:anchor="_Toc18175100" w:history="1">
        <w:r w:rsidR="00D7099C" w:rsidRPr="005C7BC0">
          <w:rPr>
            <w:rStyle w:val="Hyperlink"/>
            <w:noProof/>
          </w:rPr>
          <w:t>Figure 8: Level 1.1.1 Activity diagram – User Reaction</w:t>
        </w:r>
        <w:r w:rsidR="00D7099C">
          <w:rPr>
            <w:noProof/>
            <w:webHidden/>
          </w:rPr>
          <w:tab/>
        </w:r>
        <w:r w:rsidR="00D7099C">
          <w:rPr>
            <w:noProof/>
            <w:webHidden/>
          </w:rPr>
          <w:fldChar w:fldCharType="begin"/>
        </w:r>
        <w:r w:rsidR="00D7099C">
          <w:rPr>
            <w:noProof/>
            <w:webHidden/>
          </w:rPr>
          <w:instrText xml:space="preserve"> PAGEREF _Toc18175100 \h </w:instrText>
        </w:r>
        <w:r w:rsidR="00D7099C">
          <w:rPr>
            <w:noProof/>
            <w:webHidden/>
          </w:rPr>
        </w:r>
        <w:r w:rsidR="00D7099C">
          <w:rPr>
            <w:noProof/>
            <w:webHidden/>
          </w:rPr>
          <w:fldChar w:fldCharType="separate"/>
        </w:r>
        <w:r>
          <w:rPr>
            <w:noProof/>
            <w:webHidden/>
          </w:rPr>
          <w:t>23</w:t>
        </w:r>
        <w:r w:rsidR="00D7099C">
          <w:rPr>
            <w:noProof/>
            <w:webHidden/>
          </w:rPr>
          <w:fldChar w:fldCharType="end"/>
        </w:r>
      </w:hyperlink>
    </w:p>
    <w:p w14:paraId="45F1174C" w14:textId="6430927B" w:rsidR="00D7099C" w:rsidRDefault="004268A8">
      <w:pPr>
        <w:pStyle w:val="TableofFigures"/>
        <w:tabs>
          <w:tab w:val="right" w:leader="dot" w:pos="9350"/>
        </w:tabs>
        <w:rPr>
          <w:rFonts w:asciiTheme="minorHAnsi" w:eastAsiaTheme="minorEastAsia" w:hAnsiTheme="minorHAnsi"/>
          <w:noProof/>
          <w:color w:val="auto"/>
          <w:sz w:val="22"/>
        </w:rPr>
      </w:pPr>
      <w:hyperlink w:anchor="_Toc18175101" w:history="1">
        <w:r w:rsidR="00D7099C" w:rsidRPr="005C7BC0">
          <w:rPr>
            <w:rStyle w:val="Hyperlink"/>
            <w:noProof/>
          </w:rPr>
          <w:t>Figure 9: Activity diagram of Answer to question</w:t>
        </w:r>
        <w:r w:rsidR="00D7099C">
          <w:rPr>
            <w:noProof/>
            <w:webHidden/>
          </w:rPr>
          <w:tab/>
        </w:r>
        <w:r w:rsidR="00D7099C">
          <w:rPr>
            <w:noProof/>
            <w:webHidden/>
          </w:rPr>
          <w:fldChar w:fldCharType="begin"/>
        </w:r>
        <w:r w:rsidR="00D7099C">
          <w:rPr>
            <w:noProof/>
            <w:webHidden/>
          </w:rPr>
          <w:instrText xml:space="preserve"> PAGEREF _Toc18175101 \h </w:instrText>
        </w:r>
        <w:r w:rsidR="00D7099C">
          <w:rPr>
            <w:noProof/>
            <w:webHidden/>
          </w:rPr>
        </w:r>
        <w:r w:rsidR="00D7099C">
          <w:rPr>
            <w:noProof/>
            <w:webHidden/>
          </w:rPr>
          <w:fldChar w:fldCharType="separate"/>
        </w:r>
        <w:r>
          <w:rPr>
            <w:noProof/>
            <w:webHidden/>
          </w:rPr>
          <w:t>24</w:t>
        </w:r>
        <w:r w:rsidR="00D7099C">
          <w:rPr>
            <w:noProof/>
            <w:webHidden/>
          </w:rPr>
          <w:fldChar w:fldCharType="end"/>
        </w:r>
      </w:hyperlink>
    </w:p>
    <w:p w14:paraId="4D179D3E" w14:textId="13A99057" w:rsidR="00D7099C" w:rsidRDefault="004268A8">
      <w:pPr>
        <w:pStyle w:val="TableofFigures"/>
        <w:tabs>
          <w:tab w:val="right" w:leader="dot" w:pos="9350"/>
        </w:tabs>
        <w:rPr>
          <w:rFonts w:asciiTheme="minorHAnsi" w:eastAsiaTheme="minorEastAsia" w:hAnsiTheme="minorHAnsi"/>
          <w:noProof/>
          <w:color w:val="auto"/>
          <w:sz w:val="22"/>
        </w:rPr>
      </w:pPr>
      <w:hyperlink w:anchor="_Toc18175102" w:history="1">
        <w:r w:rsidR="00D7099C" w:rsidRPr="005C7BC0">
          <w:rPr>
            <w:rStyle w:val="Hyperlink"/>
            <w:noProof/>
          </w:rPr>
          <w:t>Figure 10: Level 1.1.2 Activity diagram – User reaction to answer.</w:t>
        </w:r>
        <w:r w:rsidR="00D7099C">
          <w:rPr>
            <w:noProof/>
            <w:webHidden/>
          </w:rPr>
          <w:tab/>
        </w:r>
        <w:r w:rsidR="00D7099C">
          <w:rPr>
            <w:noProof/>
            <w:webHidden/>
          </w:rPr>
          <w:fldChar w:fldCharType="begin"/>
        </w:r>
        <w:r w:rsidR="00D7099C">
          <w:rPr>
            <w:noProof/>
            <w:webHidden/>
          </w:rPr>
          <w:instrText xml:space="preserve"> PAGEREF _Toc18175102 \h </w:instrText>
        </w:r>
        <w:r w:rsidR="00D7099C">
          <w:rPr>
            <w:noProof/>
            <w:webHidden/>
          </w:rPr>
        </w:r>
        <w:r w:rsidR="00D7099C">
          <w:rPr>
            <w:noProof/>
            <w:webHidden/>
          </w:rPr>
          <w:fldChar w:fldCharType="separate"/>
        </w:r>
        <w:r>
          <w:rPr>
            <w:noProof/>
            <w:webHidden/>
          </w:rPr>
          <w:t>25</w:t>
        </w:r>
        <w:r w:rsidR="00D7099C">
          <w:rPr>
            <w:noProof/>
            <w:webHidden/>
          </w:rPr>
          <w:fldChar w:fldCharType="end"/>
        </w:r>
      </w:hyperlink>
    </w:p>
    <w:p w14:paraId="1DF83D2D" w14:textId="53D89C96" w:rsidR="00D7099C" w:rsidRDefault="004268A8">
      <w:pPr>
        <w:pStyle w:val="TableofFigures"/>
        <w:tabs>
          <w:tab w:val="right" w:leader="dot" w:pos="9350"/>
        </w:tabs>
        <w:rPr>
          <w:rFonts w:asciiTheme="minorHAnsi" w:eastAsiaTheme="minorEastAsia" w:hAnsiTheme="minorHAnsi"/>
          <w:noProof/>
          <w:color w:val="auto"/>
          <w:sz w:val="22"/>
        </w:rPr>
      </w:pPr>
      <w:hyperlink w:anchor="_Toc18175103" w:history="1">
        <w:r w:rsidR="00D7099C" w:rsidRPr="005C7BC0">
          <w:rPr>
            <w:rStyle w:val="Hyperlink"/>
            <w:noProof/>
          </w:rPr>
          <w:t>Figure 11: Level 1.1.3 Activity diagram –User comment</w:t>
        </w:r>
        <w:r w:rsidR="00D7099C">
          <w:rPr>
            <w:noProof/>
            <w:webHidden/>
          </w:rPr>
          <w:tab/>
        </w:r>
        <w:r w:rsidR="00D7099C">
          <w:rPr>
            <w:noProof/>
            <w:webHidden/>
          </w:rPr>
          <w:fldChar w:fldCharType="begin"/>
        </w:r>
        <w:r w:rsidR="00D7099C">
          <w:rPr>
            <w:noProof/>
            <w:webHidden/>
          </w:rPr>
          <w:instrText xml:space="preserve"> PAGEREF _Toc18175103 \h </w:instrText>
        </w:r>
        <w:r w:rsidR="00D7099C">
          <w:rPr>
            <w:noProof/>
            <w:webHidden/>
          </w:rPr>
        </w:r>
        <w:r w:rsidR="00D7099C">
          <w:rPr>
            <w:noProof/>
            <w:webHidden/>
          </w:rPr>
          <w:fldChar w:fldCharType="separate"/>
        </w:r>
        <w:r>
          <w:rPr>
            <w:noProof/>
            <w:webHidden/>
          </w:rPr>
          <w:t>26</w:t>
        </w:r>
        <w:r w:rsidR="00D7099C">
          <w:rPr>
            <w:noProof/>
            <w:webHidden/>
          </w:rPr>
          <w:fldChar w:fldCharType="end"/>
        </w:r>
      </w:hyperlink>
    </w:p>
    <w:p w14:paraId="574F9F2B" w14:textId="5AC5019E" w:rsidR="00D7099C" w:rsidRDefault="004268A8">
      <w:pPr>
        <w:pStyle w:val="TableofFigures"/>
        <w:tabs>
          <w:tab w:val="right" w:leader="dot" w:pos="9350"/>
        </w:tabs>
        <w:rPr>
          <w:rFonts w:asciiTheme="minorHAnsi" w:eastAsiaTheme="minorEastAsia" w:hAnsiTheme="minorHAnsi"/>
          <w:noProof/>
          <w:color w:val="auto"/>
          <w:sz w:val="22"/>
        </w:rPr>
      </w:pPr>
      <w:hyperlink w:anchor="_Toc18175104" w:history="1">
        <w:r w:rsidR="00D7099C" w:rsidRPr="005C7BC0">
          <w:rPr>
            <w:rStyle w:val="Hyperlink"/>
            <w:noProof/>
          </w:rPr>
          <w:t>Figure 12: Level 1.2 Activity diagram – User Reaction to Comment</w:t>
        </w:r>
        <w:r w:rsidR="00D7099C">
          <w:rPr>
            <w:noProof/>
            <w:webHidden/>
          </w:rPr>
          <w:tab/>
        </w:r>
        <w:r w:rsidR="00D7099C">
          <w:rPr>
            <w:noProof/>
            <w:webHidden/>
          </w:rPr>
          <w:fldChar w:fldCharType="begin"/>
        </w:r>
        <w:r w:rsidR="00D7099C">
          <w:rPr>
            <w:noProof/>
            <w:webHidden/>
          </w:rPr>
          <w:instrText xml:space="preserve"> PAGEREF _Toc18175104 \h </w:instrText>
        </w:r>
        <w:r w:rsidR="00D7099C">
          <w:rPr>
            <w:noProof/>
            <w:webHidden/>
          </w:rPr>
        </w:r>
        <w:r w:rsidR="00D7099C">
          <w:rPr>
            <w:noProof/>
            <w:webHidden/>
          </w:rPr>
          <w:fldChar w:fldCharType="separate"/>
        </w:r>
        <w:r>
          <w:rPr>
            <w:noProof/>
            <w:webHidden/>
          </w:rPr>
          <w:t>27</w:t>
        </w:r>
        <w:r w:rsidR="00D7099C">
          <w:rPr>
            <w:noProof/>
            <w:webHidden/>
          </w:rPr>
          <w:fldChar w:fldCharType="end"/>
        </w:r>
      </w:hyperlink>
    </w:p>
    <w:p w14:paraId="249A1AD3" w14:textId="5A39F989" w:rsidR="00D7099C" w:rsidRDefault="004268A8">
      <w:pPr>
        <w:pStyle w:val="TableofFigures"/>
        <w:tabs>
          <w:tab w:val="right" w:leader="dot" w:pos="9350"/>
        </w:tabs>
        <w:rPr>
          <w:rFonts w:asciiTheme="minorHAnsi" w:eastAsiaTheme="minorEastAsia" w:hAnsiTheme="minorHAnsi"/>
          <w:noProof/>
          <w:color w:val="auto"/>
          <w:sz w:val="22"/>
        </w:rPr>
      </w:pPr>
      <w:hyperlink w:anchor="_Toc18175105" w:history="1">
        <w:r w:rsidR="00D7099C" w:rsidRPr="005C7BC0">
          <w:rPr>
            <w:rStyle w:val="Hyperlink"/>
            <w:noProof/>
          </w:rPr>
          <w:t>Figure 13: Level 1.2.1 Activity diagram – User search</w:t>
        </w:r>
        <w:r w:rsidR="00D7099C">
          <w:rPr>
            <w:noProof/>
            <w:webHidden/>
          </w:rPr>
          <w:tab/>
        </w:r>
        <w:r w:rsidR="00D7099C">
          <w:rPr>
            <w:noProof/>
            <w:webHidden/>
          </w:rPr>
          <w:fldChar w:fldCharType="begin"/>
        </w:r>
        <w:r w:rsidR="00D7099C">
          <w:rPr>
            <w:noProof/>
            <w:webHidden/>
          </w:rPr>
          <w:instrText xml:space="preserve"> PAGEREF _Toc18175105 \h </w:instrText>
        </w:r>
        <w:r w:rsidR="00D7099C">
          <w:rPr>
            <w:noProof/>
            <w:webHidden/>
          </w:rPr>
        </w:r>
        <w:r w:rsidR="00D7099C">
          <w:rPr>
            <w:noProof/>
            <w:webHidden/>
          </w:rPr>
          <w:fldChar w:fldCharType="separate"/>
        </w:r>
        <w:r>
          <w:rPr>
            <w:noProof/>
            <w:webHidden/>
          </w:rPr>
          <w:t>28</w:t>
        </w:r>
        <w:r w:rsidR="00D7099C">
          <w:rPr>
            <w:noProof/>
            <w:webHidden/>
          </w:rPr>
          <w:fldChar w:fldCharType="end"/>
        </w:r>
      </w:hyperlink>
    </w:p>
    <w:p w14:paraId="4703E133" w14:textId="589ED257" w:rsidR="00D7099C" w:rsidRDefault="004268A8">
      <w:pPr>
        <w:pStyle w:val="TableofFigures"/>
        <w:tabs>
          <w:tab w:val="right" w:leader="dot" w:pos="9350"/>
        </w:tabs>
        <w:rPr>
          <w:rFonts w:asciiTheme="minorHAnsi" w:eastAsiaTheme="minorEastAsia" w:hAnsiTheme="minorHAnsi"/>
          <w:noProof/>
          <w:color w:val="auto"/>
          <w:sz w:val="22"/>
        </w:rPr>
      </w:pPr>
      <w:hyperlink w:anchor="_Toc18175106" w:history="1">
        <w:r w:rsidR="00D7099C" w:rsidRPr="005C7BC0">
          <w:rPr>
            <w:rStyle w:val="Hyperlink"/>
            <w:noProof/>
          </w:rPr>
          <w:t>Figure 46: Relationships between data objects</w:t>
        </w:r>
        <w:r w:rsidR="00D7099C">
          <w:rPr>
            <w:noProof/>
            <w:webHidden/>
          </w:rPr>
          <w:tab/>
        </w:r>
        <w:r w:rsidR="00D7099C">
          <w:rPr>
            <w:noProof/>
            <w:webHidden/>
          </w:rPr>
          <w:fldChar w:fldCharType="begin"/>
        </w:r>
        <w:r w:rsidR="00D7099C">
          <w:rPr>
            <w:noProof/>
            <w:webHidden/>
          </w:rPr>
          <w:instrText xml:space="preserve"> PAGEREF _Toc18175106 \h </w:instrText>
        </w:r>
        <w:r w:rsidR="00D7099C">
          <w:rPr>
            <w:noProof/>
            <w:webHidden/>
          </w:rPr>
        </w:r>
        <w:r w:rsidR="00D7099C">
          <w:rPr>
            <w:noProof/>
            <w:webHidden/>
          </w:rPr>
          <w:fldChar w:fldCharType="separate"/>
        </w:r>
        <w:r>
          <w:rPr>
            <w:noProof/>
            <w:webHidden/>
          </w:rPr>
          <w:t>33</w:t>
        </w:r>
        <w:r w:rsidR="00D7099C">
          <w:rPr>
            <w:noProof/>
            <w:webHidden/>
          </w:rPr>
          <w:fldChar w:fldCharType="end"/>
        </w:r>
      </w:hyperlink>
    </w:p>
    <w:p w14:paraId="7AE3457A" w14:textId="4F5BBB6E" w:rsidR="00D7099C" w:rsidRDefault="004268A8">
      <w:pPr>
        <w:pStyle w:val="TableofFigures"/>
        <w:tabs>
          <w:tab w:val="right" w:leader="dot" w:pos="9350"/>
        </w:tabs>
        <w:rPr>
          <w:rFonts w:asciiTheme="minorHAnsi" w:eastAsiaTheme="minorEastAsia" w:hAnsiTheme="minorHAnsi"/>
          <w:noProof/>
          <w:color w:val="auto"/>
          <w:sz w:val="22"/>
        </w:rPr>
      </w:pPr>
      <w:hyperlink w:anchor="_Toc18175107" w:history="1">
        <w:r w:rsidR="00D7099C" w:rsidRPr="005C7BC0">
          <w:rPr>
            <w:rStyle w:val="Hyperlink"/>
            <w:noProof/>
          </w:rPr>
          <w:t>Figure 47: Entity Relationship of EQAF</w:t>
        </w:r>
        <w:r w:rsidR="00D7099C">
          <w:rPr>
            <w:noProof/>
            <w:webHidden/>
          </w:rPr>
          <w:tab/>
        </w:r>
        <w:r w:rsidR="00D7099C">
          <w:rPr>
            <w:noProof/>
            <w:webHidden/>
          </w:rPr>
          <w:fldChar w:fldCharType="begin"/>
        </w:r>
        <w:r w:rsidR="00D7099C">
          <w:rPr>
            <w:noProof/>
            <w:webHidden/>
          </w:rPr>
          <w:instrText xml:space="preserve"> PAGEREF _Toc18175107 \h </w:instrText>
        </w:r>
        <w:r w:rsidR="00D7099C">
          <w:rPr>
            <w:noProof/>
            <w:webHidden/>
          </w:rPr>
        </w:r>
        <w:r w:rsidR="00D7099C">
          <w:rPr>
            <w:noProof/>
            <w:webHidden/>
          </w:rPr>
          <w:fldChar w:fldCharType="separate"/>
        </w:r>
        <w:r>
          <w:rPr>
            <w:noProof/>
            <w:webHidden/>
          </w:rPr>
          <w:t>34</w:t>
        </w:r>
        <w:r w:rsidR="00D7099C">
          <w:rPr>
            <w:noProof/>
            <w:webHidden/>
          </w:rPr>
          <w:fldChar w:fldCharType="end"/>
        </w:r>
      </w:hyperlink>
    </w:p>
    <w:p w14:paraId="7BED655C" w14:textId="5D387620" w:rsidR="00D7099C" w:rsidRDefault="004268A8">
      <w:pPr>
        <w:pStyle w:val="TableofFigures"/>
        <w:tabs>
          <w:tab w:val="right" w:leader="dot" w:pos="9350"/>
        </w:tabs>
        <w:rPr>
          <w:rFonts w:asciiTheme="minorHAnsi" w:eastAsiaTheme="minorEastAsia" w:hAnsiTheme="minorHAnsi"/>
          <w:noProof/>
          <w:color w:val="auto"/>
          <w:sz w:val="22"/>
        </w:rPr>
      </w:pPr>
      <w:hyperlink w:anchor="_Toc18175108" w:history="1">
        <w:r w:rsidR="00D7099C" w:rsidRPr="005C7BC0">
          <w:rPr>
            <w:rStyle w:val="Hyperlink"/>
            <w:noProof/>
          </w:rPr>
          <w:t>Figure 48: Class collaboration diagram of EQAF</w:t>
        </w:r>
        <w:r w:rsidR="00D7099C">
          <w:rPr>
            <w:noProof/>
            <w:webHidden/>
          </w:rPr>
          <w:tab/>
        </w:r>
        <w:r w:rsidR="00D7099C">
          <w:rPr>
            <w:noProof/>
            <w:webHidden/>
          </w:rPr>
          <w:fldChar w:fldCharType="begin"/>
        </w:r>
        <w:r w:rsidR="00D7099C">
          <w:rPr>
            <w:noProof/>
            <w:webHidden/>
          </w:rPr>
          <w:instrText xml:space="preserve"> PAGEREF _Toc18175108 \h </w:instrText>
        </w:r>
        <w:r w:rsidR="00D7099C">
          <w:rPr>
            <w:noProof/>
            <w:webHidden/>
          </w:rPr>
        </w:r>
        <w:r w:rsidR="00D7099C">
          <w:rPr>
            <w:noProof/>
            <w:webHidden/>
          </w:rPr>
          <w:fldChar w:fldCharType="separate"/>
        </w:r>
        <w:r>
          <w:rPr>
            <w:noProof/>
            <w:webHidden/>
          </w:rPr>
          <w:t>47</w:t>
        </w:r>
        <w:r w:rsidR="00D7099C">
          <w:rPr>
            <w:noProof/>
            <w:webHidden/>
          </w:rPr>
          <w:fldChar w:fldCharType="end"/>
        </w:r>
      </w:hyperlink>
    </w:p>
    <w:p w14:paraId="388AC081" w14:textId="3DB9A5C5" w:rsidR="003D0B74" w:rsidRPr="003D0B74" w:rsidRDefault="00DD285F" w:rsidP="003D0B74">
      <w:r>
        <w:fldChar w:fldCharType="end"/>
      </w:r>
    </w:p>
    <w:p w14:paraId="60AD2ABF" w14:textId="1FFD240B" w:rsidR="00D35CFD" w:rsidRDefault="000952EF" w:rsidP="000952EF">
      <w:pPr>
        <w:pStyle w:val="Heading4"/>
      </w:pPr>
      <w:r>
        <w:t>List of Tables</w:t>
      </w:r>
    </w:p>
    <w:p w14:paraId="314C170A" w14:textId="7B5B282C" w:rsidR="00E41653" w:rsidRDefault="00534D4A">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18175073" w:history="1">
        <w:r w:rsidR="00E41653" w:rsidRPr="00306928">
          <w:rPr>
            <w:rStyle w:val="Hyperlink"/>
            <w:noProof/>
          </w:rPr>
          <w:t>Table 1: Noun Identification for Data Modelling</w:t>
        </w:r>
        <w:r w:rsidR="00E41653">
          <w:rPr>
            <w:noProof/>
            <w:webHidden/>
          </w:rPr>
          <w:tab/>
        </w:r>
        <w:r w:rsidR="00E41653">
          <w:rPr>
            <w:noProof/>
            <w:webHidden/>
          </w:rPr>
          <w:fldChar w:fldCharType="begin"/>
        </w:r>
        <w:r w:rsidR="00E41653">
          <w:rPr>
            <w:noProof/>
            <w:webHidden/>
          </w:rPr>
          <w:instrText xml:space="preserve"> PAGEREF _Toc18175073 \h </w:instrText>
        </w:r>
        <w:r w:rsidR="00E41653">
          <w:rPr>
            <w:noProof/>
            <w:webHidden/>
          </w:rPr>
        </w:r>
        <w:r w:rsidR="00E41653">
          <w:rPr>
            <w:noProof/>
            <w:webHidden/>
          </w:rPr>
          <w:fldChar w:fldCharType="separate"/>
        </w:r>
        <w:r w:rsidR="004268A8">
          <w:rPr>
            <w:noProof/>
            <w:webHidden/>
          </w:rPr>
          <w:t>29</w:t>
        </w:r>
        <w:r w:rsidR="00E41653">
          <w:rPr>
            <w:noProof/>
            <w:webHidden/>
          </w:rPr>
          <w:fldChar w:fldCharType="end"/>
        </w:r>
      </w:hyperlink>
    </w:p>
    <w:p w14:paraId="4F1CA004" w14:textId="58866710" w:rsidR="00E41653" w:rsidRDefault="004268A8">
      <w:pPr>
        <w:pStyle w:val="TableofFigures"/>
        <w:tabs>
          <w:tab w:val="right" w:leader="dot" w:pos="9350"/>
        </w:tabs>
        <w:rPr>
          <w:rFonts w:asciiTheme="minorHAnsi" w:eastAsiaTheme="minorEastAsia" w:hAnsiTheme="minorHAnsi"/>
          <w:noProof/>
          <w:color w:val="auto"/>
          <w:sz w:val="22"/>
        </w:rPr>
      </w:pPr>
      <w:hyperlink w:anchor="_Toc18175074" w:history="1">
        <w:r w:rsidR="00E41653" w:rsidRPr="00306928">
          <w:rPr>
            <w:rStyle w:val="Hyperlink"/>
            <w:noProof/>
          </w:rPr>
          <w:t>Table 2: schema table of User data object</w:t>
        </w:r>
        <w:r w:rsidR="00E41653">
          <w:rPr>
            <w:noProof/>
            <w:webHidden/>
          </w:rPr>
          <w:tab/>
        </w:r>
        <w:r w:rsidR="00E41653">
          <w:rPr>
            <w:noProof/>
            <w:webHidden/>
          </w:rPr>
          <w:fldChar w:fldCharType="begin"/>
        </w:r>
        <w:r w:rsidR="00E41653">
          <w:rPr>
            <w:noProof/>
            <w:webHidden/>
          </w:rPr>
          <w:instrText xml:space="preserve"> PAGEREF _Toc18175074 \h </w:instrText>
        </w:r>
        <w:r w:rsidR="00E41653">
          <w:rPr>
            <w:noProof/>
            <w:webHidden/>
          </w:rPr>
        </w:r>
        <w:r w:rsidR="00E41653">
          <w:rPr>
            <w:noProof/>
            <w:webHidden/>
          </w:rPr>
          <w:fldChar w:fldCharType="separate"/>
        </w:r>
        <w:r>
          <w:rPr>
            <w:noProof/>
            <w:webHidden/>
          </w:rPr>
          <w:t>35</w:t>
        </w:r>
        <w:r w:rsidR="00E41653">
          <w:rPr>
            <w:noProof/>
            <w:webHidden/>
          </w:rPr>
          <w:fldChar w:fldCharType="end"/>
        </w:r>
      </w:hyperlink>
    </w:p>
    <w:p w14:paraId="18339AF0" w14:textId="49E04037" w:rsidR="00E41653" w:rsidRDefault="004268A8">
      <w:pPr>
        <w:pStyle w:val="TableofFigures"/>
        <w:tabs>
          <w:tab w:val="right" w:leader="dot" w:pos="9350"/>
        </w:tabs>
        <w:rPr>
          <w:rFonts w:asciiTheme="minorHAnsi" w:eastAsiaTheme="minorEastAsia" w:hAnsiTheme="minorHAnsi"/>
          <w:noProof/>
          <w:color w:val="auto"/>
          <w:sz w:val="22"/>
        </w:rPr>
      </w:pPr>
      <w:hyperlink w:anchor="_Toc18175075" w:history="1">
        <w:r w:rsidR="00E41653" w:rsidRPr="00306928">
          <w:rPr>
            <w:rStyle w:val="Hyperlink"/>
            <w:noProof/>
          </w:rPr>
          <w:t>Table 3: schema table of Question data object</w:t>
        </w:r>
        <w:r w:rsidR="00E41653">
          <w:rPr>
            <w:noProof/>
            <w:webHidden/>
          </w:rPr>
          <w:tab/>
        </w:r>
        <w:r w:rsidR="00E41653">
          <w:rPr>
            <w:noProof/>
            <w:webHidden/>
          </w:rPr>
          <w:fldChar w:fldCharType="begin"/>
        </w:r>
        <w:r w:rsidR="00E41653">
          <w:rPr>
            <w:noProof/>
            <w:webHidden/>
          </w:rPr>
          <w:instrText xml:space="preserve"> PAGEREF _Toc18175075 \h </w:instrText>
        </w:r>
        <w:r w:rsidR="00E41653">
          <w:rPr>
            <w:noProof/>
            <w:webHidden/>
          </w:rPr>
        </w:r>
        <w:r w:rsidR="00E41653">
          <w:rPr>
            <w:noProof/>
            <w:webHidden/>
          </w:rPr>
          <w:fldChar w:fldCharType="separate"/>
        </w:r>
        <w:r>
          <w:rPr>
            <w:noProof/>
            <w:webHidden/>
          </w:rPr>
          <w:t>35</w:t>
        </w:r>
        <w:r w:rsidR="00E41653">
          <w:rPr>
            <w:noProof/>
            <w:webHidden/>
          </w:rPr>
          <w:fldChar w:fldCharType="end"/>
        </w:r>
      </w:hyperlink>
    </w:p>
    <w:p w14:paraId="0ECBA8BB" w14:textId="653B51D2" w:rsidR="00E41653" w:rsidRDefault="004268A8">
      <w:pPr>
        <w:pStyle w:val="TableofFigures"/>
        <w:tabs>
          <w:tab w:val="right" w:leader="dot" w:pos="9350"/>
        </w:tabs>
        <w:rPr>
          <w:rFonts w:asciiTheme="minorHAnsi" w:eastAsiaTheme="minorEastAsia" w:hAnsiTheme="minorHAnsi"/>
          <w:noProof/>
          <w:color w:val="auto"/>
          <w:sz w:val="22"/>
        </w:rPr>
      </w:pPr>
      <w:hyperlink w:anchor="_Toc18175076" w:history="1">
        <w:r w:rsidR="00E41653" w:rsidRPr="00306928">
          <w:rPr>
            <w:rStyle w:val="Hyperlink"/>
            <w:noProof/>
          </w:rPr>
          <w:t>Table 4: schema table of Answer data object</w:t>
        </w:r>
        <w:r w:rsidR="00E41653">
          <w:rPr>
            <w:noProof/>
            <w:webHidden/>
          </w:rPr>
          <w:tab/>
        </w:r>
        <w:r w:rsidR="00E41653">
          <w:rPr>
            <w:noProof/>
            <w:webHidden/>
          </w:rPr>
          <w:fldChar w:fldCharType="begin"/>
        </w:r>
        <w:r w:rsidR="00E41653">
          <w:rPr>
            <w:noProof/>
            <w:webHidden/>
          </w:rPr>
          <w:instrText xml:space="preserve"> PAGEREF _Toc18175076 \h </w:instrText>
        </w:r>
        <w:r w:rsidR="00E41653">
          <w:rPr>
            <w:noProof/>
            <w:webHidden/>
          </w:rPr>
        </w:r>
        <w:r w:rsidR="00E41653">
          <w:rPr>
            <w:noProof/>
            <w:webHidden/>
          </w:rPr>
          <w:fldChar w:fldCharType="separate"/>
        </w:r>
        <w:r>
          <w:rPr>
            <w:noProof/>
            <w:webHidden/>
          </w:rPr>
          <w:t>36</w:t>
        </w:r>
        <w:r w:rsidR="00E41653">
          <w:rPr>
            <w:noProof/>
            <w:webHidden/>
          </w:rPr>
          <w:fldChar w:fldCharType="end"/>
        </w:r>
      </w:hyperlink>
    </w:p>
    <w:p w14:paraId="3614C29C" w14:textId="443B60B6" w:rsidR="00E41653" w:rsidRDefault="004268A8">
      <w:pPr>
        <w:pStyle w:val="TableofFigures"/>
        <w:tabs>
          <w:tab w:val="right" w:leader="dot" w:pos="9350"/>
        </w:tabs>
        <w:rPr>
          <w:rFonts w:asciiTheme="minorHAnsi" w:eastAsiaTheme="minorEastAsia" w:hAnsiTheme="minorHAnsi"/>
          <w:noProof/>
          <w:color w:val="auto"/>
          <w:sz w:val="22"/>
        </w:rPr>
      </w:pPr>
      <w:hyperlink w:anchor="_Toc18175077" w:history="1">
        <w:r w:rsidR="00E41653" w:rsidRPr="00306928">
          <w:rPr>
            <w:rStyle w:val="Hyperlink"/>
            <w:noProof/>
          </w:rPr>
          <w:t>Table 5: schema table of Comment data object</w:t>
        </w:r>
        <w:r w:rsidR="00E41653">
          <w:rPr>
            <w:noProof/>
            <w:webHidden/>
          </w:rPr>
          <w:tab/>
        </w:r>
        <w:r w:rsidR="00E41653">
          <w:rPr>
            <w:noProof/>
            <w:webHidden/>
          </w:rPr>
          <w:fldChar w:fldCharType="begin"/>
        </w:r>
        <w:r w:rsidR="00E41653">
          <w:rPr>
            <w:noProof/>
            <w:webHidden/>
          </w:rPr>
          <w:instrText xml:space="preserve"> PAGEREF _Toc18175077 \h </w:instrText>
        </w:r>
        <w:r w:rsidR="00E41653">
          <w:rPr>
            <w:noProof/>
            <w:webHidden/>
          </w:rPr>
        </w:r>
        <w:r w:rsidR="00E41653">
          <w:rPr>
            <w:noProof/>
            <w:webHidden/>
          </w:rPr>
          <w:fldChar w:fldCharType="separate"/>
        </w:r>
        <w:r>
          <w:rPr>
            <w:noProof/>
            <w:webHidden/>
          </w:rPr>
          <w:t>36</w:t>
        </w:r>
        <w:r w:rsidR="00E41653">
          <w:rPr>
            <w:noProof/>
            <w:webHidden/>
          </w:rPr>
          <w:fldChar w:fldCharType="end"/>
        </w:r>
      </w:hyperlink>
    </w:p>
    <w:p w14:paraId="557AA8BF" w14:textId="76222892" w:rsidR="00E41653" w:rsidRDefault="004268A8">
      <w:pPr>
        <w:pStyle w:val="TableofFigures"/>
        <w:tabs>
          <w:tab w:val="right" w:leader="dot" w:pos="9350"/>
        </w:tabs>
        <w:rPr>
          <w:rFonts w:asciiTheme="minorHAnsi" w:eastAsiaTheme="minorEastAsia" w:hAnsiTheme="minorHAnsi"/>
          <w:noProof/>
          <w:color w:val="auto"/>
          <w:sz w:val="22"/>
        </w:rPr>
      </w:pPr>
      <w:hyperlink w:anchor="_Toc18175078" w:history="1">
        <w:r w:rsidR="00E41653" w:rsidRPr="00306928">
          <w:rPr>
            <w:rStyle w:val="Hyperlink"/>
            <w:noProof/>
          </w:rPr>
          <w:t>Table 6: schema table of Tag data object</w:t>
        </w:r>
        <w:r w:rsidR="00E41653">
          <w:rPr>
            <w:noProof/>
            <w:webHidden/>
          </w:rPr>
          <w:tab/>
        </w:r>
        <w:r w:rsidR="00E41653">
          <w:rPr>
            <w:noProof/>
            <w:webHidden/>
          </w:rPr>
          <w:fldChar w:fldCharType="begin"/>
        </w:r>
        <w:r w:rsidR="00E41653">
          <w:rPr>
            <w:noProof/>
            <w:webHidden/>
          </w:rPr>
          <w:instrText xml:space="preserve"> PAGEREF _Toc18175078 \h </w:instrText>
        </w:r>
        <w:r w:rsidR="00E41653">
          <w:rPr>
            <w:noProof/>
            <w:webHidden/>
          </w:rPr>
        </w:r>
        <w:r w:rsidR="00E41653">
          <w:rPr>
            <w:noProof/>
            <w:webHidden/>
          </w:rPr>
          <w:fldChar w:fldCharType="separate"/>
        </w:r>
        <w:r>
          <w:rPr>
            <w:noProof/>
            <w:webHidden/>
          </w:rPr>
          <w:t>37</w:t>
        </w:r>
        <w:r w:rsidR="00E41653">
          <w:rPr>
            <w:noProof/>
            <w:webHidden/>
          </w:rPr>
          <w:fldChar w:fldCharType="end"/>
        </w:r>
      </w:hyperlink>
    </w:p>
    <w:p w14:paraId="5DA88B90" w14:textId="711D2853" w:rsidR="00E41653" w:rsidRDefault="004268A8">
      <w:pPr>
        <w:pStyle w:val="TableofFigures"/>
        <w:tabs>
          <w:tab w:val="right" w:leader="dot" w:pos="9350"/>
        </w:tabs>
        <w:rPr>
          <w:rFonts w:asciiTheme="minorHAnsi" w:eastAsiaTheme="minorEastAsia" w:hAnsiTheme="minorHAnsi"/>
          <w:noProof/>
          <w:color w:val="auto"/>
          <w:sz w:val="22"/>
        </w:rPr>
      </w:pPr>
      <w:hyperlink w:anchor="_Toc18175079" w:history="1">
        <w:r w:rsidR="00E41653" w:rsidRPr="00306928">
          <w:rPr>
            <w:rStyle w:val="Hyperlink"/>
            <w:noProof/>
          </w:rPr>
          <w:t>Table 7: schema table of Notification data object</w:t>
        </w:r>
        <w:r w:rsidR="00E41653">
          <w:rPr>
            <w:noProof/>
            <w:webHidden/>
          </w:rPr>
          <w:tab/>
        </w:r>
        <w:r w:rsidR="00E41653">
          <w:rPr>
            <w:noProof/>
            <w:webHidden/>
          </w:rPr>
          <w:fldChar w:fldCharType="begin"/>
        </w:r>
        <w:r w:rsidR="00E41653">
          <w:rPr>
            <w:noProof/>
            <w:webHidden/>
          </w:rPr>
          <w:instrText xml:space="preserve"> PAGEREF _Toc18175079 \h </w:instrText>
        </w:r>
        <w:r w:rsidR="00E41653">
          <w:rPr>
            <w:noProof/>
            <w:webHidden/>
          </w:rPr>
        </w:r>
        <w:r w:rsidR="00E41653">
          <w:rPr>
            <w:noProof/>
            <w:webHidden/>
          </w:rPr>
          <w:fldChar w:fldCharType="separate"/>
        </w:r>
        <w:r>
          <w:rPr>
            <w:noProof/>
            <w:webHidden/>
          </w:rPr>
          <w:t>37</w:t>
        </w:r>
        <w:r w:rsidR="00E41653">
          <w:rPr>
            <w:noProof/>
            <w:webHidden/>
          </w:rPr>
          <w:fldChar w:fldCharType="end"/>
        </w:r>
      </w:hyperlink>
    </w:p>
    <w:p w14:paraId="25FF0DE6" w14:textId="66288677" w:rsidR="00E41653" w:rsidRDefault="004268A8">
      <w:pPr>
        <w:pStyle w:val="TableofFigures"/>
        <w:tabs>
          <w:tab w:val="right" w:leader="dot" w:pos="9350"/>
        </w:tabs>
        <w:rPr>
          <w:rFonts w:asciiTheme="minorHAnsi" w:eastAsiaTheme="minorEastAsia" w:hAnsiTheme="minorHAnsi"/>
          <w:noProof/>
          <w:color w:val="auto"/>
          <w:sz w:val="22"/>
        </w:rPr>
      </w:pPr>
      <w:hyperlink w:anchor="_Toc18175080" w:history="1">
        <w:r w:rsidR="00E41653" w:rsidRPr="00306928">
          <w:rPr>
            <w:rStyle w:val="Hyperlink"/>
            <w:noProof/>
          </w:rPr>
          <w:t>Table 11: Noun with general classification</w:t>
        </w:r>
        <w:r w:rsidR="00E41653">
          <w:rPr>
            <w:noProof/>
            <w:webHidden/>
          </w:rPr>
          <w:tab/>
        </w:r>
        <w:r w:rsidR="00E41653">
          <w:rPr>
            <w:noProof/>
            <w:webHidden/>
          </w:rPr>
          <w:fldChar w:fldCharType="begin"/>
        </w:r>
        <w:r w:rsidR="00E41653">
          <w:rPr>
            <w:noProof/>
            <w:webHidden/>
          </w:rPr>
          <w:instrText xml:space="preserve"> PAGEREF _Toc18175080 \h </w:instrText>
        </w:r>
        <w:r w:rsidR="00E41653">
          <w:rPr>
            <w:noProof/>
            <w:webHidden/>
          </w:rPr>
        </w:r>
        <w:r w:rsidR="00E41653">
          <w:rPr>
            <w:noProof/>
            <w:webHidden/>
          </w:rPr>
          <w:fldChar w:fldCharType="separate"/>
        </w:r>
        <w:r>
          <w:rPr>
            <w:noProof/>
            <w:webHidden/>
          </w:rPr>
          <w:t>39</w:t>
        </w:r>
        <w:r w:rsidR="00E41653">
          <w:rPr>
            <w:noProof/>
            <w:webHidden/>
          </w:rPr>
          <w:fldChar w:fldCharType="end"/>
        </w:r>
      </w:hyperlink>
    </w:p>
    <w:p w14:paraId="44C4EA53" w14:textId="2007D507" w:rsidR="00E41653" w:rsidRDefault="004268A8">
      <w:pPr>
        <w:pStyle w:val="TableofFigures"/>
        <w:tabs>
          <w:tab w:val="right" w:leader="dot" w:pos="9350"/>
        </w:tabs>
        <w:rPr>
          <w:rFonts w:asciiTheme="minorHAnsi" w:eastAsiaTheme="minorEastAsia" w:hAnsiTheme="minorHAnsi"/>
          <w:noProof/>
          <w:color w:val="auto"/>
          <w:sz w:val="22"/>
        </w:rPr>
      </w:pPr>
      <w:hyperlink w:anchor="_Toc18175081" w:history="1">
        <w:r w:rsidR="00E41653" w:rsidRPr="00306928">
          <w:rPr>
            <w:rStyle w:val="Hyperlink"/>
            <w:noProof/>
          </w:rPr>
          <w:t>Table 12: selection criteria of nouns</w:t>
        </w:r>
        <w:r w:rsidR="00E41653">
          <w:rPr>
            <w:noProof/>
            <w:webHidden/>
          </w:rPr>
          <w:tab/>
        </w:r>
        <w:r w:rsidR="00E41653">
          <w:rPr>
            <w:noProof/>
            <w:webHidden/>
          </w:rPr>
          <w:fldChar w:fldCharType="begin"/>
        </w:r>
        <w:r w:rsidR="00E41653">
          <w:rPr>
            <w:noProof/>
            <w:webHidden/>
          </w:rPr>
          <w:instrText xml:space="preserve"> PAGEREF _Toc18175081 \h </w:instrText>
        </w:r>
        <w:r w:rsidR="00E41653">
          <w:rPr>
            <w:noProof/>
            <w:webHidden/>
          </w:rPr>
        </w:r>
        <w:r w:rsidR="00E41653">
          <w:rPr>
            <w:noProof/>
            <w:webHidden/>
          </w:rPr>
          <w:fldChar w:fldCharType="separate"/>
        </w:r>
        <w:r>
          <w:rPr>
            <w:noProof/>
            <w:webHidden/>
          </w:rPr>
          <w:t>40</w:t>
        </w:r>
        <w:r w:rsidR="00E41653">
          <w:rPr>
            <w:noProof/>
            <w:webHidden/>
          </w:rPr>
          <w:fldChar w:fldCharType="end"/>
        </w:r>
      </w:hyperlink>
    </w:p>
    <w:p w14:paraId="515E4DB7" w14:textId="5820B2DE" w:rsidR="00E41653" w:rsidRDefault="004268A8">
      <w:pPr>
        <w:pStyle w:val="TableofFigures"/>
        <w:tabs>
          <w:tab w:val="right" w:leader="dot" w:pos="9350"/>
        </w:tabs>
        <w:rPr>
          <w:rFonts w:asciiTheme="minorHAnsi" w:eastAsiaTheme="minorEastAsia" w:hAnsiTheme="minorHAnsi"/>
          <w:noProof/>
          <w:color w:val="auto"/>
          <w:sz w:val="22"/>
        </w:rPr>
      </w:pPr>
      <w:hyperlink w:anchor="_Toc18175082" w:history="1">
        <w:r w:rsidR="00E41653" w:rsidRPr="00306928">
          <w:rPr>
            <w:rStyle w:val="Hyperlink"/>
            <w:noProof/>
          </w:rPr>
          <w:t>Table 13: Associate noun and verb identification</w:t>
        </w:r>
        <w:r w:rsidR="00E41653">
          <w:rPr>
            <w:noProof/>
            <w:webHidden/>
          </w:rPr>
          <w:tab/>
        </w:r>
        <w:r w:rsidR="00E41653">
          <w:rPr>
            <w:noProof/>
            <w:webHidden/>
          </w:rPr>
          <w:fldChar w:fldCharType="begin"/>
        </w:r>
        <w:r w:rsidR="00E41653">
          <w:rPr>
            <w:noProof/>
            <w:webHidden/>
          </w:rPr>
          <w:instrText xml:space="preserve"> PAGEREF _Toc18175082 \h </w:instrText>
        </w:r>
        <w:r w:rsidR="00E41653">
          <w:rPr>
            <w:noProof/>
            <w:webHidden/>
          </w:rPr>
        </w:r>
        <w:r w:rsidR="00E41653">
          <w:rPr>
            <w:noProof/>
            <w:webHidden/>
          </w:rPr>
          <w:fldChar w:fldCharType="separate"/>
        </w:r>
        <w:r>
          <w:rPr>
            <w:noProof/>
            <w:webHidden/>
          </w:rPr>
          <w:t>41</w:t>
        </w:r>
        <w:r w:rsidR="00E41653">
          <w:rPr>
            <w:noProof/>
            <w:webHidden/>
          </w:rPr>
          <w:fldChar w:fldCharType="end"/>
        </w:r>
      </w:hyperlink>
    </w:p>
    <w:p w14:paraId="29D83DF9" w14:textId="7919362C" w:rsidR="00E41653" w:rsidRDefault="004268A8">
      <w:pPr>
        <w:pStyle w:val="TableofFigures"/>
        <w:tabs>
          <w:tab w:val="right" w:leader="dot" w:pos="9350"/>
        </w:tabs>
        <w:rPr>
          <w:rFonts w:asciiTheme="minorHAnsi" w:eastAsiaTheme="minorEastAsia" w:hAnsiTheme="minorHAnsi"/>
          <w:noProof/>
          <w:color w:val="auto"/>
          <w:sz w:val="22"/>
        </w:rPr>
      </w:pPr>
      <w:hyperlink w:anchor="_Toc18175083" w:history="1">
        <w:r w:rsidR="00E41653" w:rsidRPr="00306928">
          <w:rPr>
            <w:rStyle w:val="Hyperlink"/>
            <w:noProof/>
          </w:rPr>
          <w:t>Table 14: class and attributes selection</w:t>
        </w:r>
        <w:r w:rsidR="00E41653">
          <w:rPr>
            <w:noProof/>
            <w:webHidden/>
          </w:rPr>
          <w:tab/>
        </w:r>
        <w:r w:rsidR="00E41653">
          <w:rPr>
            <w:noProof/>
            <w:webHidden/>
          </w:rPr>
          <w:fldChar w:fldCharType="begin"/>
        </w:r>
        <w:r w:rsidR="00E41653">
          <w:rPr>
            <w:noProof/>
            <w:webHidden/>
          </w:rPr>
          <w:instrText xml:space="preserve"> PAGEREF _Toc18175083 \h </w:instrText>
        </w:r>
        <w:r w:rsidR="00E41653">
          <w:rPr>
            <w:noProof/>
            <w:webHidden/>
          </w:rPr>
        </w:r>
        <w:r w:rsidR="00E41653">
          <w:rPr>
            <w:noProof/>
            <w:webHidden/>
          </w:rPr>
          <w:fldChar w:fldCharType="separate"/>
        </w:r>
        <w:r>
          <w:rPr>
            <w:noProof/>
            <w:webHidden/>
          </w:rPr>
          <w:t>42</w:t>
        </w:r>
        <w:r w:rsidR="00E41653">
          <w:rPr>
            <w:noProof/>
            <w:webHidden/>
          </w:rPr>
          <w:fldChar w:fldCharType="end"/>
        </w:r>
      </w:hyperlink>
    </w:p>
    <w:p w14:paraId="67CE40C9" w14:textId="517D8E73" w:rsidR="00E41653" w:rsidRDefault="004268A8">
      <w:pPr>
        <w:pStyle w:val="TableofFigures"/>
        <w:tabs>
          <w:tab w:val="right" w:leader="dot" w:pos="9350"/>
        </w:tabs>
        <w:rPr>
          <w:rFonts w:asciiTheme="minorHAnsi" w:eastAsiaTheme="minorEastAsia" w:hAnsiTheme="minorHAnsi"/>
          <w:noProof/>
          <w:color w:val="auto"/>
          <w:sz w:val="22"/>
        </w:rPr>
      </w:pPr>
      <w:hyperlink w:anchor="_Toc18175084" w:history="1">
        <w:r w:rsidR="00E41653" w:rsidRPr="00306928">
          <w:rPr>
            <w:rStyle w:val="Hyperlink"/>
            <w:noProof/>
          </w:rPr>
          <w:t>Table 15: Method identification</w:t>
        </w:r>
        <w:r w:rsidR="00E41653">
          <w:rPr>
            <w:noProof/>
            <w:webHidden/>
          </w:rPr>
          <w:tab/>
        </w:r>
        <w:r w:rsidR="00E41653">
          <w:rPr>
            <w:noProof/>
            <w:webHidden/>
          </w:rPr>
          <w:fldChar w:fldCharType="begin"/>
        </w:r>
        <w:r w:rsidR="00E41653">
          <w:rPr>
            <w:noProof/>
            <w:webHidden/>
          </w:rPr>
          <w:instrText xml:space="preserve"> PAGEREF _Toc18175084 \h </w:instrText>
        </w:r>
        <w:r w:rsidR="00E41653">
          <w:rPr>
            <w:noProof/>
            <w:webHidden/>
          </w:rPr>
        </w:r>
        <w:r w:rsidR="00E41653">
          <w:rPr>
            <w:noProof/>
            <w:webHidden/>
          </w:rPr>
          <w:fldChar w:fldCharType="separate"/>
        </w:r>
        <w:r>
          <w:rPr>
            <w:noProof/>
            <w:webHidden/>
          </w:rPr>
          <w:t>43</w:t>
        </w:r>
        <w:r w:rsidR="00E41653">
          <w:rPr>
            <w:noProof/>
            <w:webHidden/>
          </w:rPr>
          <w:fldChar w:fldCharType="end"/>
        </w:r>
      </w:hyperlink>
    </w:p>
    <w:p w14:paraId="6E985C39" w14:textId="0A448D77" w:rsidR="00E41653" w:rsidRDefault="004268A8">
      <w:pPr>
        <w:pStyle w:val="TableofFigures"/>
        <w:tabs>
          <w:tab w:val="right" w:leader="dot" w:pos="9350"/>
        </w:tabs>
        <w:rPr>
          <w:rFonts w:asciiTheme="minorHAnsi" w:eastAsiaTheme="minorEastAsia" w:hAnsiTheme="minorHAnsi"/>
          <w:noProof/>
          <w:color w:val="auto"/>
          <w:sz w:val="22"/>
        </w:rPr>
      </w:pPr>
      <w:hyperlink w:anchor="_Toc18175085" w:history="1">
        <w:r w:rsidR="00E41653" w:rsidRPr="00306928">
          <w:rPr>
            <w:rStyle w:val="Hyperlink"/>
            <w:noProof/>
          </w:rPr>
          <w:t>Table 16: User</w:t>
        </w:r>
        <w:r w:rsidR="00E41653">
          <w:rPr>
            <w:noProof/>
            <w:webHidden/>
          </w:rPr>
          <w:tab/>
        </w:r>
        <w:r w:rsidR="00E41653">
          <w:rPr>
            <w:noProof/>
            <w:webHidden/>
          </w:rPr>
          <w:fldChar w:fldCharType="begin"/>
        </w:r>
        <w:r w:rsidR="00E41653">
          <w:rPr>
            <w:noProof/>
            <w:webHidden/>
          </w:rPr>
          <w:instrText xml:space="preserve"> PAGEREF _Toc18175085 \h </w:instrText>
        </w:r>
        <w:r w:rsidR="00E41653">
          <w:rPr>
            <w:noProof/>
            <w:webHidden/>
          </w:rPr>
        </w:r>
        <w:r w:rsidR="00E41653">
          <w:rPr>
            <w:noProof/>
            <w:webHidden/>
          </w:rPr>
          <w:fldChar w:fldCharType="separate"/>
        </w:r>
        <w:r>
          <w:rPr>
            <w:noProof/>
            <w:webHidden/>
          </w:rPr>
          <w:t>43</w:t>
        </w:r>
        <w:r w:rsidR="00E41653">
          <w:rPr>
            <w:noProof/>
            <w:webHidden/>
          </w:rPr>
          <w:fldChar w:fldCharType="end"/>
        </w:r>
      </w:hyperlink>
    </w:p>
    <w:p w14:paraId="6616E48D" w14:textId="5B0ABD8E" w:rsidR="00E41653" w:rsidRDefault="004268A8">
      <w:pPr>
        <w:pStyle w:val="TableofFigures"/>
        <w:tabs>
          <w:tab w:val="right" w:leader="dot" w:pos="9350"/>
        </w:tabs>
        <w:rPr>
          <w:rFonts w:asciiTheme="minorHAnsi" w:eastAsiaTheme="minorEastAsia" w:hAnsiTheme="minorHAnsi"/>
          <w:noProof/>
          <w:color w:val="auto"/>
          <w:sz w:val="22"/>
        </w:rPr>
      </w:pPr>
      <w:hyperlink w:anchor="_Toc18175086" w:history="1">
        <w:r w:rsidR="00E41653" w:rsidRPr="00306928">
          <w:rPr>
            <w:rStyle w:val="Hyperlink"/>
            <w:noProof/>
          </w:rPr>
          <w:t>Table 17: Question</w:t>
        </w:r>
        <w:r w:rsidR="00E41653">
          <w:rPr>
            <w:noProof/>
            <w:webHidden/>
          </w:rPr>
          <w:tab/>
        </w:r>
        <w:r w:rsidR="00E41653">
          <w:rPr>
            <w:noProof/>
            <w:webHidden/>
          </w:rPr>
          <w:fldChar w:fldCharType="begin"/>
        </w:r>
        <w:r w:rsidR="00E41653">
          <w:rPr>
            <w:noProof/>
            <w:webHidden/>
          </w:rPr>
          <w:instrText xml:space="preserve"> PAGEREF _Toc18175086 \h </w:instrText>
        </w:r>
        <w:r w:rsidR="00E41653">
          <w:rPr>
            <w:noProof/>
            <w:webHidden/>
          </w:rPr>
        </w:r>
        <w:r w:rsidR="00E41653">
          <w:rPr>
            <w:noProof/>
            <w:webHidden/>
          </w:rPr>
          <w:fldChar w:fldCharType="separate"/>
        </w:r>
        <w:r>
          <w:rPr>
            <w:noProof/>
            <w:webHidden/>
          </w:rPr>
          <w:t>44</w:t>
        </w:r>
        <w:r w:rsidR="00E41653">
          <w:rPr>
            <w:noProof/>
            <w:webHidden/>
          </w:rPr>
          <w:fldChar w:fldCharType="end"/>
        </w:r>
      </w:hyperlink>
    </w:p>
    <w:p w14:paraId="174ADA27" w14:textId="7693DB69" w:rsidR="00E41653" w:rsidRDefault="004268A8">
      <w:pPr>
        <w:pStyle w:val="TableofFigures"/>
        <w:tabs>
          <w:tab w:val="right" w:leader="dot" w:pos="9350"/>
        </w:tabs>
        <w:rPr>
          <w:rFonts w:asciiTheme="minorHAnsi" w:eastAsiaTheme="minorEastAsia" w:hAnsiTheme="minorHAnsi"/>
          <w:noProof/>
          <w:color w:val="auto"/>
          <w:sz w:val="22"/>
        </w:rPr>
      </w:pPr>
      <w:hyperlink w:anchor="_Toc18175087" w:history="1">
        <w:r w:rsidR="00E41653" w:rsidRPr="00306928">
          <w:rPr>
            <w:rStyle w:val="Hyperlink"/>
            <w:noProof/>
          </w:rPr>
          <w:t>Table 18:Answer</w:t>
        </w:r>
        <w:r w:rsidR="00E41653">
          <w:rPr>
            <w:noProof/>
            <w:webHidden/>
          </w:rPr>
          <w:tab/>
        </w:r>
        <w:r w:rsidR="00E41653">
          <w:rPr>
            <w:noProof/>
            <w:webHidden/>
          </w:rPr>
          <w:fldChar w:fldCharType="begin"/>
        </w:r>
        <w:r w:rsidR="00E41653">
          <w:rPr>
            <w:noProof/>
            <w:webHidden/>
          </w:rPr>
          <w:instrText xml:space="preserve"> PAGEREF _Toc18175087 \h </w:instrText>
        </w:r>
        <w:r w:rsidR="00E41653">
          <w:rPr>
            <w:noProof/>
            <w:webHidden/>
          </w:rPr>
        </w:r>
        <w:r w:rsidR="00E41653">
          <w:rPr>
            <w:noProof/>
            <w:webHidden/>
          </w:rPr>
          <w:fldChar w:fldCharType="separate"/>
        </w:r>
        <w:r>
          <w:rPr>
            <w:noProof/>
            <w:webHidden/>
          </w:rPr>
          <w:t>44</w:t>
        </w:r>
        <w:r w:rsidR="00E41653">
          <w:rPr>
            <w:noProof/>
            <w:webHidden/>
          </w:rPr>
          <w:fldChar w:fldCharType="end"/>
        </w:r>
      </w:hyperlink>
    </w:p>
    <w:p w14:paraId="2D9FD758" w14:textId="61019E06" w:rsidR="00E41653" w:rsidRDefault="004268A8">
      <w:pPr>
        <w:pStyle w:val="TableofFigures"/>
        <w:tabs>
          <w:tab w:val="right" w:leader="dot" w:pos="9350"/>
        </w:tabs>
        <w:rPr>
          <w:rFonts w:asciiTheme="minorHAnsi" w:eastAsiaTheme="minorEastAsia" w:hAnsiTheme="minorHAnsi"/>
          <w:noProof/>
          <w:color w:val="auto"/>
          <w:sz w:val="22"/>
        </w:rPr>
      </w:pPr>
      <w:hyperlink w:anchor="_Toc18175088" w:history="1">
        <w:r w:rsidR="00E41653" w:rsidRPr="00306928">
          <w:rPr>
            <w:rStyle w:val="Hyperlink"/>
            <w:noProof/>
          </w:rPr>
          <w:t>Table 19: Comment</w:t>
        </w:r>
        <w:r w:rsidR="00E41653">
          <w:rPr>
            <w:noProof/>
            <w:webHidden/>
          </w:rPr>
          <w:tab/>
        </w:r>
        <w:r w:rsidR="00E41653">
          <w:rPr>
            <w:noProof/>
            <w:webHidden/>
          </w:rPr>
          <w:fldChar w:fldCharType="begin"/>
        </w:r>
        <w:r w:rsidR="00E41653">
          <w:rPr>
            <w:noProof/>
            <w:webHidden/>
          </w:rPr>
          <w:instrText xml:space="preserve"> PAGEREF _Toc18175088 \h </w:instrText>
        </w:r>
        <w:r w:rsidR="00E41653">
          <w:rPr>
            <w:noProof/>
            <w:webHidden/>
          </w:rPr>
        </w:r>
        <w:r w:rsidR="00E41653">
          <w:rPr>
            <w:noProof/>
            <w:webHidden/>
          </w:rPr>
          <w:fldChar w:fldCharType="separate"/>
        </w:r>
        <w:r>
          <w:rPr>
            <w:noProof/>
            <w:webHidden/>
          </w:rPr>
          <w:t>44</w:t>
        </w:r>
        <w:r w:rsidR="00E41653">
          <w:rPr>
            <w:noProof/>
            <w:webHidden/>
          </w:rPr>
          <w:fldChar w:fldCharType="end"/>
        </w:r>
      </w:hyperlink>
    </w:p>
    <w:p w14:paraId="68152841" w14:textId="3B34946C" w:rsidR="00E41653" w:rsidRDefault="004268A8">
      <w:pPr>
        <w:pStyle w:val="TableofFigures"/>
        <w:tabs>
          <w:tab w:val="right" w:leader="dot" w:pos="9350"/>
        </w:tabs>
        <w:rPr>
          <w:rFonts w:asciiTheme="minorHAnsi" w:eastAsiaTheme="minorEastAsia" w:hAnsiTheme="minorHAnsi"/>
          <w:noProof/>
          <w:color w:val="auto"/>
          <w:sz w:val="22"/>
        </w:rPr>
      </w:pPr>
      <w:hyperlink w:anchor="_Toc18175089" w:history="1">
        <w:r w:rsidR="00E41653" w:rsidRPr="00306928">
          <w:rPr>
            <w:rStyle w:val="Hyperlink"/>
            <w:noProof/>
          </w:rPr>
          <w:t>Table 20: UserActivity</w:t>
        </w:r>
        <w:r w:rsidR="00E41653">
          <w:rPr>
            <w:noProof/>
            <w:webHidden/>
          </w:rPr>
          <w:tab/>
        </w:r>
        <w:r w:rsidR="00E41653">
          <w:rPr>
            <w:noProof/>
            <w:webHidden/>
          </w:rPr>
          <w:fldChar w:fldCharType="begin"/>
        </w:r>
        <w:r w:rsidR="00E41653">
          <w:rPr>
            <w:noProof/>
            <w:webHidden/>
          </w:rPr>
          <w:instrText xml:space="preserve"> PAGEREF _Toc18175089 \h </w:instrText>
        </w:r>
        <w:r w:rsidR="00E41653">
          <w:rPr>
            <w:noProof/>
            <w:webHidden/>
          </w:rPr>
        </w:r>
        <w:r w:rsidR="00E41653">
          <w:rPr>
            <w:noProof/>
            <w:webHidden/>
          </w:rPr>
          <w:fldChar w:fldCharType="separate"/>
        </w:r>
        <w:r>
          <w:rPr>
            <w:noProof/>
            <w:webHidden/>
          </w:rPr>
          <w:t>45</w:t>
        </w:r>
        <w:r w:rsidR="00E41653">
          <w:rPr>
            <w:noProof/>
            <w:webHidden/>
          </w:rPr>
          <w:fldChar w:fldCharType="end"/>
        </w:r>
      </w:hyperlink>
    </w:p>
    <w:p w14:paraId="0EB624ED" w14:textId="7EBD3537" w:rsidR="00E41653" w:rsidRDefault="004268A8">
      <w:pPr>
        <w:pStyle w:val="TableofFigures"/>
        <w:tabs>
          <w:tab w:val="right" w:leader="dot" w:pos="9350"/>
        </w:tabs>
        <w:rPr>
          <w:rFonts w:asciiTheme="minorHAnsi" w:eastAsiaTheme="minorEastAsia" w:hAnsiTheme="minorHAnsi"/>
          <w:noProof/>
          <w:color w:val="auto"/>
          <w:sz w:val="22"/>
        </w:rPr>
      </w:pPr>
      <w:hyperlink w:anchor="_Toc18175090" w:history="1">
        <w:r w:rsidR="00E41653" w:rsidRPr="00306928">
          <w:rPr>
            <w:rStyle w:val="Hyperlink"/>
            <w:noProof/>
          </w:rPr>
          <w:t xml:space="preserve">Table 21: </w:t>
        </w:r>
        <w:r w:rsidR="00E41653" w:rsidRPr="00306928">
          <w:rPr>
            <w:rStyle w:val="Hyperlink"/>
            <w:rFonts w:cs="Times New Roman"/>
            <w:noProof/>
          </w:rPr>
          <w:t>Recommendation</w:t>
        </w:r>
        <w:r w:rsidR="00E41653">
          <w:rPr>
            <w:noProof/>
            <w:webHidden/>
          </w:rPr>
          <w:tab/>
        </w:r>
        <w:r w:rsidR="00E41653">
          <w:rPr>
            <w:noProof/>
            <w:webHidden/>
          </w:rPr>
          <w:fldChar w:fldCharType="begin"/>
        </w:r>
        <w:r w:rsidR="00E41653">
          <w:rPr>
            <w:noProof/>
            <w:webHidden/>
          </w:rPr>
          <w:instrText xml:space="preserve"> PAGEREF _Toc18175090 \h </w:instrText>
        </w:r>
        <w:r w:rsidR="00E41653">
          <w:rPr>
            <w:noProof/>
            <w:webHidden/>
          </w:rPr>
        </w:r>
        <w:r w:rsidR="00E41653">
          <w:rPr>
            <w:noProof/>
            <w:webHidden/>
          </w:rPr>
          <w:fldChar w:fldCharType="separate"/>
        </w:r>
        <w:r>
          <w:rPr>
            <w:noProof/>
            <w:webHidden/>
          </w:rPr>
          <w:t>45</w:t>
        </w:r>
        <w:r w:rsidR="00E41653">
          <w:rPr>
            <w:noProof/>
            <w:webHidden/>
          </w:rPr>
          <w:fldChar w:fldCharType="end"/>
        </w:r>
      </w:hyperlink>
    </w:p>
    <w:p w14:paraId="7CB34D5E" w14:textId="5710BB6C" w:rsidR="00E41653" w:rsidRDefault="004268A8">
      <w:pPr>
        <w:pStyle w:val="TableofFigures"/>
        <w:tabs>
          <w:tab w:val="right" w:leader="dot" w:pos="9350"/>
        </w:tabs>
        <w:rPr>
          <w:rFonts w:asciiTheme="minorHAnsi" w:eastAsiaTheme="minorEastAsia" w:hAnsiTheme="minorHAnsi"/>
          <w:noProof/>
          <w:color w:val="auto"/>
          <w:sz w:val="22"/>
        </w:rPr>
      </w:pPr>
      <w:hyperlink w:anchor="_Toc18175091" w:history="1">
        <w:r w:rsidR="00E41653" w:rsidRPr="00306928">
          <w:rPr>
            <w:rStyle w:val="Hyperlink"/>
            <w:noProof/>
          </w:rPr>
          <w:t>Table 22: Tag</w:t>
        </w:r>
        <w:r w:rsidR="00E41653">
          <w:rPr>
            <w:noProof/>
            <w:webHidden/>
          </w:rPr>
          <w:tab/>
        </w:r>
        <w:r w:rsidR="00E41653">
          <w:rPr>
            <w:noProof/>
            <w:webHidden/>
          </w:rPr>
          <w:fldChar w:fldCharType="begin"/>
        </w:r>
        <w:r w:rsidR="00E41653">
          <w:rPr>
            <w:noProof/>
            <w:webHidden/>
          </w:rPr>
          <w:instrText xml:space="preserve"> PAGEREF _Toc18175091 \h </w:instrText>
        </w:r>
        <w:r w:rsidR="00E41653">
          <w:rPr>
            <w:noProof/>
            <w:webHidden/>
          </w:rPr>
        </w:r>
        <w:r w:rsidR="00E41653">
          <w:rPr>
            <w:noProof/>
            <w:webHidden/>
          </w:rPr>
          <w:fldChar w:fldCharType="separate"/>
        </w:r>
        <w:r>
          <w:rPr>
            <w:noProof/>
            <w:webHidden/>
          </w:rPr>
          <w:t>46</w:t>
        </w:r>
        <w:r w:rsidR="00E41653">
          <w:rPr>
            <w:noProof/>
            <w:webHidden/>
          </w:rPr>
          <w:fldChar w:fldCharType="end"/>
        </w:r>
      </w:hyperlink>
    </w:p>
    <w:p w14:paraId="05AC14F9" w14:textId="021D804F" w:rsidR="00E41653" w:rsidRDefault="004268A8">
      <w:pPr>
        <w:pStyle w:val="TableofFigures"/>
        <w:tabs>
          <w:tab w:val="right" w:leader="dot" w:pos="9350"/>
        </w:tabs>
        <w:rPr>
          <w:rFonts w:asciiTheme="minorHAnsi" w:eastAsiaTheme="minorEastAsia" w:hAnsiTheme="minorHAnsi"/>
          <w:noProof/>
          <w:color w:val="auto"/>
          <w:sz w:val="22"/>
        </w:rPr>
      </w:pPr>
      <w:hyperlink w:anchor="_Toc18175092" w:history="1">
        <w:r w:rsidR="00E41653" w:rsidRPr="00306928">
          <w:rPr>
            <w:rStyle w:val="Hyperlink"/>
            <w:noProof/>
          </w:rPr>
          <w:t>Table 23: UserManager</w:t>
        </w:r>
        <w:r w:rsidR="00E41653">
          <w:rPr>
            <w:noProof/>
            <w:webHidden/>
          </w:rPr>
          <w:tab/>
        </w:r>
        <w:r w:rsidR="00E41653">
          <w:rPr>
            <w:noProof/>
            <w:webHidden/>
          </w:rPr>
          <w:fldChar w:fldCharType="begin"/>
        </w:r>
        <w:r w:rsidR="00E41653">
          <w:rPr>
            <w:noProof/>
            <w:webHidden/>
          </w:rPr>
          <w:instrText xml:space="preserve"> PAGEREF _Toc18175092 \h </w:instrText>
        </w:r>
        <w:r w:rsidR="00E41653">
          <w:rPr>
            <w:noProof/>
            <w:webHidden/>
          </w:rPr>
        </w:r>
        <w:r w:rsidR="00E41653">
          <w:rPr>
            <w:noProof/>
            <w:webHidden/>
          </w:rPr>
          <w:fldChar w:fldCharType="separate"/>
        </w:r>
        <w:r>
          <w:rPr>
            <w:noProof/>
            <w:webHidden/>
          </w:rPr>
          <w:t>46</w:t>
        </w:r>
        <w:r w:rsidR="00E41653">
          <w:rPr>
            <w:noProof/>
            <w:webHidden/>
          </w:rPr>
          <w:fldChar w:fldCharType="end"/>
        </w:r>
      </w:hyperlink>
    </w:p>
    <w:p w14:paraId="6B2EF7C1" w14:textId="2E4F3FB7" w:rsidR="00AD03EF" w:rsidRDefault="00534D4A" w:rsidP="00851696">
      <w:pPr>
        <w:sectPr w:rsidR="00AD03EF" w:rsidSect="00AD03EF">
          <w:pgSz w:w="12240" w:h="15840" w:code="1"/>
          <w:pgMar w:top="1152" w:right="1440" w:bottom="1440" w:left="1440" w:header="720" w:footer="720" w:gutter="0"/>
          <w:pgNumType w:fmt="lowerRoman"/>
          <w:cols w:space="720"/>
          <w:titlePg/>
          <w:docGrid w:linePitch="360"/>
        </w:sectPr>
      </w:pPr>
      <w:r>
        <w:fldChar w:fldCharType="end"/>
      </w:r>
    </w:p>
    <w:p w14:paraId="24EA4111" w14:textId="53D998AA" w:rsidR="008F64CF" w:rsidRDefault="002B2F02" w:rsidP="001F5AC6">
      <w:pPr>
        <w:pStyle w:val="Heading1"/>
        <w:rPr>
          <w:rFonts w:cs="Times New Roman"/>
          <w:u w:val="single"/>
        </w:rPr>
      </w:pPr>
      <w:bookmarkStart w:id="13" w:name="_Toc18182564"/>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3"/>
    </w:p>
    <w:p w14:paraId="426C66B7" w14:textId="59B486EB" w:rsidR="002B2F02" w:rsidRPr="00C236F6" w:rsidRDefault="002B2F02" w:rsidP="00CA3EE3">
      <w:pPr>
        <w:rPr>
          <w:rFonts w:cs="Times New Roman"/>
        </w:rPr>
      </w:pPr>
      <w:r w:rsidRPr="002B2F02">
        <w:rPr>
          <w:rFonts w:cs="Times New Roman"/>
        </w:rPr>
        <w:t xml:space="preserve">This chapter is a part of </w:t>
      </w:r>
      <w:r w:rsidR="00743ADC">
        <w:rPr>
          <w:rFonts w:cs="Times New Roman"/>
        </w:rPr>
        <w:t xml:space="preserve">my </w:t>
      </w:r>
      <w:r w:rsidRPr="002B2F02">
        <w:rPr>
          <w:rFonts w:cs="Times New Roman"/>
        </w:rPr>
        <w:t>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t>
      </w:r>
      <w:r w:rsidR="005405D5">
        <w:rPr>
          <w:rFonts w:cs="Times New Roman"/>
        </w:rPr>
        <w:t>I</w:t>
      </w:r>
      <w:r w:rsidRPr="002B2F02">
        <w:rPr>
          <w:rFonts w:cs="Times New Roman"/>
        </w:rPr>
        <w:t xml:space="preserv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4" w:name="_Toc18182565"/>
      <w:r>
        <w:rPr>
          <w:rFonts w:cs="Times New Roman"/>
        </w:rPr>
        <w:t>1.1</w:t>
      </w:r>
      <w:r w:rsidR="00827FCA">
        <w:rPr>
          <w:rFonts w:cs="Times New Roman"/>
        </w:rPr>
        <w:t xml:space="preserve"> </w:t>
      </w:r>
      <w:r w:rsidR="004F3905" w:rsidRPr="008F64CF">
        <w:rPr>
          <w:rFonts w:cs="Times New Roman"/>
        </w:rPr>
        <w:t>PURPOSE</w:t>
      </w:r>
      <w:bookmarkEnd w:id="14"/>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55FD1EB2" w:rsidR="008F64CF" w:rsidRPr="004F3905" w:rsidRDefault="00D10EA6" w:rsidP="008F64CF">
      <w:pPr>
        <w:pStyle w:val="Heading2"/>
        <w:numPr>
          <w:ilvl w:val="1"/>
          <w:numId w:val="1"/>
        </w:numPr>
        <w:rPr>
          <w:rFonts w:cs="Times New Roman"/>
        </w:rPr>
      </w:pPr>
      <w:r>
        <w:rPr>
          <w:rFonts w:cs="Times New Roman"/>
        </w:rPr>
        <w:t xml:space="preserve"> </w:t>
      </w:r>
      <w:bookmarkStart w:id="15" w:name="_Toc18182566"/>
      <w:r w:rsidR="002B2F02" w:rsidRPr="008F64CF">
        <w:rPr>
          <w:rFonts w:cs="Times New Roman"/>
        </w:rPr>
        <w:t>INTENDED AUDIENCE</w:t>
      </w:r>
      <w:bookmarkEnd w:id="15"/>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6" w:name="_Toc18182567"/>
      <w:r w:rsidR="008F64CF" w:rsidRPr="008F64CF">
        <w:rPr>
          <w:rFonts w:cs="Times New Roman"/>
        </w:rPr>
        <w:t>CONCLUSION</w:t>
      </w:r>
      <w:bookmarkEnd w:id="16"/>
    </w:p>
    <w:p w14:paraId="0F3F1064" w14:textId="2426A355" w:rsidR="008F64CF" w:rsidRDefault="008F64CF" w:rsidP="008F64CF">
      <w:pPr>
        <w:rPr>
          <w:rFonts w:cs="Times New Roman"/>
        </w:rPr>
      </w:pPr>
      <w:r w:rsidRPr="008F64CF">
        <w:rPr>
          <w:rFonts w:cs="Times New Roman"/>
        </w:rPr>
        <w:t>This analysis of the audience helped</w:t>
      </w:r>
      <w:r w:rsidR="00743ADC">
        <w:rPr>
          <w:rFonts w:cs="Times New Roman"/>
        </w:rPr>
        <w:t xml:space="preserve"> me </w:t>
      </w:r>
      <w:r w:rsidRPr="008F64CF">
        <w:rPr>
          <w:rFonts w:cs="Times New Roman"/>
        </w:rPr>
        <w:t xml:space="preserve">to focus on the users who will be using </w:t>
      </w:r>
      <w:r w:rsidR="00743ADC">
        <w:rPr>
          <w:rFonts w:cs="Times New Roman"/>
        </w:rPr>
        <w:t xml:space="preserve">my </w:t>
      </w:r>
      <w:r w:rsidRPr="008F64CF">
        <w:rPr>
          <w:rFonts w:cs="Times New Roman"/>
        </w:rPr>
        <w:t>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1FC33D51" w:rsidR="007D16E3" w:rsidRPr="00A25B85" w:rsidRDefault="008F64CF" w:rsidP="00A25B85">
      <w:pPr>
        <w:pStyle w:val="Heading1"/>
        <w:rPr>
          <w:u w:val="single"/>
        </w:rPr>
      </w:pPr>
      <w:bookmarkStart w:id="17" w:name="_Toc18182568"/>
      <w:r w:rsidRPr="007D16E3">
        <w:rPr>
          <w:u w:val="single"/>
        </w:rPr>
        <w:lastRenderedPageBreak/>
        <w:t>CHAPTER-</w:t>
      </w:r>
      <w:r w:rsidR="007D16E3" w:rsidRPr="007D16E3">
        <w:rPr>
          <w:u w:val="single"/>
        </w:rPr>
        <w:t>02:</w:t>
      </w:r>
      <w:r w:rsidRPr="007D16E3">
        <w:rPr>
          <w:u w:val="single"/>
        </w:rPr>
        <w:t xml:space="preserve"> INCEPTION</w:t>
      </w:r>
      <w:bookmarkEnd w:id="17"/>
    </w:p>
    <w:p w14:paraId="652DAE10" w14:textId="6D453D13" w:rsidR="007D16E3" w:rsidRDefault="007D16E3" w:rsidP="007D16E3">
      <w:pPr>
        <w:pStyle w:val="Heading2"/>
      </w:pPr>
      <w:bookmarkStart w:id="18" w:name="_Toc18182569"/>
      <w:r>
        <w:t xml:space="preserve">2.1 </w:t>
      </w:r>
      <w:r w:rsidRPr="00186056">
        <w:rPr>
          <w:noProof/>
        </w:rPr>
        <w:t>INT</w:t>
      </w:r>
      <w:r w:rsidR="00186056">
        <w:rPr>
          <w:noProof/>
        </w:rPr>
        <w:t>R</w:t>
      </w:r>
      <w:r w:rsidRPr="00186056">
        <w:rPr>
          <w:noProof/>
        </w:rPr>
        <w:t>ODUCTION</w:t>
      </w:r>
      <w:bookmarkEnd w:id="18"/>
    </w:p>
    <w:p w14:paraId="61A32633" w14:textId="1EF1BE4F"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t>
      </w:r>
      <w:r w:rsidR="00743ADC">
        <w:rPr>
          <w:rFonts w:cs="Times New Roman"/>
          <w:color w:val="000000"/>
          <w:lang w:bidi="bn-IN"/>
        </w:rPr>
        <w:t>I</w:t>
      </w:r>
      <w:r w:rsidRPr="007D16E3">
        <w:rPr>
          <w:rFonts w:cs="Times New Roman"/>
          <w:color w:val="000000"/>
          <w:lang w:bidi="bn-IN"/>
        </w:rPr>
        <w:t xml:space="preserv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23258B21" w:rsidR="007D16E3" w:rsidRDefault="007D16E3" w:rsidP="007D16E3">
      <w:pPr>
        <w:rPr>
          <w:rFonts w:cs="Times New Roman"/>
          <w:color w:val="000000"/>
          <w:lang w:bidi="bn-IN"/>
        </w:rPr>
      </w:pPr>
      <w:r w:rsidRPr="007D16E3">
        <w:rPr>
          <w:rFonts w:cs="Times New Roman"/>
          <w:color w:val="000000"/>
          <w:lang w:bidi="bn-IN"/>
        </w:rPr>
        <w:t xml:space="preserve">To establish the groundwork, </w:t>
      </w:r>
      <w:r w:rsidR="00743ADC">
        <w:rPr>
          <w:rFonts w:cs="Times New Roman"/>
          <w:color w:val="000000"/>
          <w:lang w:bidi="bn-IN"/>
        </w:rPr>
        <w:t>I</w:t>
      </w:r>
      <w:r w:rsidRPr="007D16E3">
        <w:rPr>
          <w:rFonts w:cs="Times New Roman"/>
          <w:color w:val="000000"/>
          <w:lang w:bidi="bn-IN"/>
        </w:rPr>
        <w:t xml:space="preserv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19" w:name="_Toc18182570"/>
      <w:r>
        <w:t>2.1.1 LIST OF STAKEHOLDERS</w:t>
      </w:r>
      <w:bookmarkEnd w:id="19"/>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146C576A" w:rsidR="00F525D5" w:rsidRPr="00F525D5" w:rsidRDefault="007D16E3" w:rsidP="00471980">
      <w:r w:rsidRPr="007D16E3">
        <w:t xml:space="preserve">To identify stakeholders, </w:t>
      </w:r>
      <w:r w:rsidR="00743ADC">
        <w:t>I</w:t>
      </w:r>
      <w:r w:rsidRPr="007D16E3">
        <w:t xml:space="preserv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3616EE0D" w:rsidR="00471980" w:rsidRDefault="00743ADC" w:rsidP="00471980">
      <w:pPr>
        <w:rPr>
          <w:rFonts w:cs="Times New Roman"/>
        </w:rPr>
      </w:pPr>
      <w:r>
        <w:rPr>
          <w:rFonts w:cs="Times New Roman"/>
        </w:rPr>
        <w:t>I</w:t>
      </w:r>
      <w:r w:rsidR="00471980">
        <w:rPr>
          <w:rFonts w:cs="Times New Roman"/>
        </w:rPr>
        <w:t xml:space="preserve"> identified following stakeholders for </w:t>
      </w:r>
      <w:r>
        <w:rPr>
          <w:rFonts w:cs="Times New Roman"/>
        </w:rPr>
        <w:t xml:space="preserve">my </w:t>
      </w:r>
      <w:r w:rsidR="00AB5F1A">
        <w:rPr>
          <w:rFonts w:cs="Times New Roman"/>
        </w:rPr>
        <w:t>Educational Question Answer Foru</w:t>
      </w:r>
      <w:r w:rsidR="00037C5F">
        <w:rPr>
          <w:rFonts w:cs="Times New Roman"/>
        </w:rPr>
        <w:t>m</w:t>
      </w:r>
      <w:r w:rsidR="00471980">
        <w:rPr>
          <w:rFonts w:cs="Times New Roman"/>
        </w:rPr>
        <w:t>:</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lastRenderedPageBreak/>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0" w:name="_Toc18182571"/>
      <w:r>
        <w:t>2.1.2 MULTIPLE VIEWPOINTS</w:t>
      </w:r>
      <w:bookmarkEnd w:id="20"/>
    </w:p>
    <w:p w14:paraId="248031F0" w14:textId="5CC779D9" w:rsidR="00EC4254" w:rsidRPr="00EC4254" w:rsidRDefault="00EC4254" w:rsidP="00EC4254">
      <w:pPr>
        <w:rPr>
          <w:rFonts w:cs="Times New Roman"/>
        </w:rPr>
      </w:pPr>
      <w:r w:rsidRPr="00EC4254">
        <w:rPr>
          <w:rFonts w:cs="Times New Roman"/>
        </w:rPr>
        <w:t xml:space="preserve">Different stakeholders achieve different benefits from the system. Consequently, each of them has a different view of the system. So, </w:t>
      </w:r>
      <w:r w:rsidR="00743ADC">
        <w:rPr>
          <w:rFonts w:cs="Times New Roman"/>
        </w:rPr>
        <w:t>I</w:t>
      </w:r>
      <w:r w:rsidRPr="00EC4254">
        <w:rPr>
          <w:rFonts w:cs="Times New Roman"/>
        </w:rPr>
        <w:t xml:space="preserv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1" w:name="_Toc18182572"/>
      <w:r>
        <w:t>2.1.3 WORKING TOWARDS COLLABORATION</w:t>
      </w:r>
      <w:bookmarkEnd w:id="21"/>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lastRenderedPageBreak/>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2" w:name="_Toc18182573"/>
      <w:r>
        <w:t xml:space="preserve">2.1.4 REQUIREMENTS </w:t>
      </w:r>
      <w:r w:rsidRPr="00186056">
        <w:rPr>
          <w:noProof/>
        </w:rPr>
        <w:t>QUESTION</w:t>
      </w:r>
      <w:r w:rsidR="00186056">
        <w:rPr>
          <w:noProof/>
        </w:rPr>
        <w:t>NAI</w:t>
      </w:r>
      <w:r w:rsidRPr="00186056">
        <w:rPr>
          <w:noProof/>
        </w:rPr>
        <w:t>RE</w:t>
      </w:r>
      <w:bookmarkEnd w:id="22"/>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3" w:name="_Toc18182574"/>
      <w:r w:rsidRPr="007E465E">
        <w:lastRenderedPageBreak/>
        <w:t>2.2</w:t>
      </w:r>
      <w:r w:rsidR="00B962BB" w:rsidRPr="007E465E">
        <w:t xml:space="preserve"> CONCLUSION</w:t>
      </w:r>
      <w:bookmarkEnd w:id="23"/>
    </w:p>
    <w:p w14:paraId="1A2EA63C" w14:textId="371F749A"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w:t>
      </w:r>
      <w:r w:rsidR="00743ADC">
        <w:rPr>
          <w:rFonts w:cs="Times New Roman"/>
          <w:color w:val="000000"/>
        </w:rPr>
        <w:t xml:space="preserve"> me </w:t>
      </w:r>
      <w:r w:rsidRPr="00B962BB">
        <w:rPr>
          <w:rFonts w:cs="Times New Roman"/>
          <w:color w:val="000000"/>
        </w:rPr>
        <w:t>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B20421">
        <w:rPr>
          <w:rFonts w:cs="Times New Roman"/>
          <w:color w:val="000000"/>
        </w:rPr>
        <w:t>Educational Question Answer Forum</w:t>
      </w:r>
      <w:r w:rsidRPr="00B962BB">
        <w:rPr>
          <w:rFonts w:cs="Times New Roman"/>
          <w:color w:val="000000"/>
        </w:rPr>
        <w:t xml:space="preserve">, identify the stakeholders who will be benefited if this system becomes automated, define the nature of the system and the tasks done by the system, and establish a preliminary communication with </w:t>
      </w:r>
      <w:r w:rsidR="00743ADC">
        <w:rPr>
          <w:rFonts w:cs="Times New Roman"/>
          <w:color w:val="000000"/>
        </w:rPr>
        <w:t xml:space="preserve">my </w:t>
      </w:r>
      <w:r w:rsidRPr="00B962BB">
        <w:rPr>
          <w:rFonts w:cs="Times New Roman"/>
          <w:color w:val="000000"/>
        </w:rPr>
        <w:t xml:space="preserve">stakeholders. </w:t>
      </w:r>
    </w:p>
    <w:p w14:paraId="702E8DEC" w14:textId="5D0D3978" w:rsidR="00B962BB" w:rsidRPr="00B962BB" w:rsidRDefault="00B962BB" w:rsidP="00B962BB">
      <w:pPr>
        <w:rPr>
          <w:rFonts w:cs="Times New Roman"/>
        </w:rPr>
      </w:pPr>
      <w:r w:rsidRPr="00B962BB">
        <w:rPr>
          <w:rFonts w:cs="Times New Roman"/>
          <w:color w:val="000000"/>
        </w:rPr>
        <w:t xml:space="preserve">In </w:t>
      </w:r>
      <w:r w:rsidR="00743ADC">
        <w:rPr>
          <w:rFonts w:cs="Times New Roman"/>
          <w:color w:val="000000"/>
        </w:rPr>
        <w:t xml:space="preserve">my </w:t>
      </w:r>
      <w:r w:rsidRPr="00B962BB">
        <w:rPr>
          <w:rFonts w:cs="Times New Roman"/>
          <w:color w:val="000000"/>
        </w:rPr>
        <w:t xml:space="preserve">project, </w:t>
      </w:r>
      <w:r w:rsidR="00743ADC">
        <w:rPr>
          <w:rFonts w:cs="Times New Roman"/>
          <w:color w:val="000000"/>
        </w:rPr>
        <w:t>I</w:t>
      </w:r>
      <w:r w:rsidRPr="00B962BB">
        <w:rPr>
          <w:rFonts w:cs="Times New Roman"/>
          <w:color w:val="000000"/>
        </w:rPr>
        <w:t xml:space="preserv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w:t>
      </w:r>
      <w:r w:rsidR="001175FC" w:rsidRPr="00B962BB">
        <w:rPr>
          <w:rFonts w:cs="Times New Roman"/>
          <w:color w:val="000000"/>
        </w:rPr>
        <w:t>project.</w:t>
      </w:r>
      <w:r w:rsidR="001175FC">
        <w:rPr>
          <w:rFonts w:cs="Times New Roman"/>
          <w:color w:val="000000"/>
        </w:rPr>
        <w:t xml:space="preserve"> I</w:t>
      </w:r>
      <w:r w:rsidRPr="00B962BB">
        <w:rPr>
          <w:rFonts w:cs="Times New Roman"/>
          <w:color w:val="000000"/>
        </w:rPr>
        <w:t xml:space="preserve"> believe that the full functioning document will help </w:t>
      </w:r>
      <w:r w:rsidR="00743ADC">
        <w:rPr>
          <w:rFonts w:cs="Times New Roman"/>
          <w:color w:val="000000"/>
        </w:rPr>
        <w:t>me</w:t>
      </w:r>
      <w:r w:rsidRPr="00B962BB">
        <w:rPr>
          <w:rFonts w:cs="Times New Roman"/>
          <w:color w:val="000000"/>
        </w:rPr>
        <w:t xml:space="preserve">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4" w:name="_Toc18182575"/>
      <w:r w:rsidRPr="009A1CAF">
        <w:lastRenderedPageBreak/>
        <w:t>CHAPTER-03: ELICITATION</w:t>
      </w:r>
      <w:bookmarkEnd w:id="24"/>
    </w:p>
    <w:p w14:paraId="728912BE" w14:textId="2A5F2183" w:rsidR="009A1CAF" w:rsidRDefault="009A1CAF" w:rsidP="009A1CAF">
      <w:r>
        <w:t xml:space="preserve">After discussing on the inception phase, </w:t>
      </w:r>
      <w:r w:rsidR="00743ADC">
        <w:t xml:space="preserve">I </w:t>
      </w:r>
      <w:r>
        <w:t>need to focus on Elicitation phase. So, this chapter specifies the Elicitation phase.</w:t>
      </w:r>
    </w:p>
    <w:p w14:paraId="7F74FD9A" w14:textId="5118EB58" w:rsidR="009A1CAF" w:rsidRDefault="009A1CAF" w:rsidP="001529DA">
      <w:pPr>
        <w:pStyle w:val="Heading2"/>
      </w:pPr>
      <w:bookmarkStart w:id="25" w:name="_Toc18182576"/>
      <w:r>
        <w:t>3.1 INTRODUCTION</w:t>
      </w:r>
      <w:bookmarkEnd w:id="25"/>
    </w:p>
    <w:p w14:paraId="2BDD35EE" w14:textId="39FC2E80"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t>
      </w:r>
      <w:r w:rsidR="00743ADC">
        <w:t xml:space="preserve">I </w:t>
      </w:r>
      <w:r>
        <w:t xml:space="preserve">have faced many difficulties, like understanding the problems, making questions for the stakeholders, problems of scope and volatility. Though it is not easy to gather requirements within a very short time, </w:t>
      </w:r>
      <w:r w:rsidR="00743ADC">
        <w:t xml:space="preserve">I </w:t>
      </w:r>
      <w:r>
        <w:t>have surpassed these problems in an organized and systematic manner.</w:t>
      </w:r>
    </w:p>
    <w:p w14:paraId="59AD405D" w14:textId="63774E2D" w:rsidR="009A1CAF" w:rsidRDefault="009A1CAF" w:rsidP="00ED6A70">
      <w:pPr>
        <w:pStyle w:val="Heading2"/>
      </w:pPr>
      <w:bookmarkStart w:id="26" w:name="_Toc18182577"/>
      <w:r>
        <w:t>3.2 ELICITING REQUIREMENTS</w:t>
      </w:r>
      <w:bookmarkEnd w:id="26"/>
    </w:p>
    <w:p w14:paraId="01AEF1C3" w14:textId="782A58C4" w:rsidR="009A1CAF" w:rsidRDefault="00743ADC" w:rsidP="009A1CAF">
      <w:r>
        <w:t xml:space="preserve">I </w:t>
      </w:r>
      <w:r w:rsidR="009A1CAF">
        <w:t xml:space="preserve">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t>
      </w:r>
      <w:r>
        <w:t xml:space="preserve">I </w:t>
      </w:r>
      <w:r w:rsidR="009A1CAF">
        <w:t>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27" w:name="_Toc18182578"/>
      <w:r w:rsidRPr="007E465E">
        <w:t>3.2.1 COLLABORATIVE REQUIREMENTS GATHERING</w:t>
      </w:r>
      <w:bookmarkEnd w:id="27"/>
    </w:p>
    <w:p w14:paraId="4F3E78BC" w14:textId="5B9952F4" w:rsidR="008B6C3E" w:rsidRDefault="00743ADC" w:rsidP="001A1E52">
      <w:r>
        <w:t xml:space="preserve">I </w:t>
      </w:r>
      <w:r w:rsidR="008B6C3E">
        <w:t>have met with stakeholders in the inception phase. The stakeholders are In</w:t>
      </w:r>
      <w:r w:rsidR="00FA7640">
        <w:t>quirer</w:t>
      </w:r>
      <w:r w:rsidR="008B6C3E">
        <w:t xml:space="preserve"> and </w:t>
      </w:r>
      <w:r w:rsidR="00FA7640">
        <w:t>Responder</w:t>
      </w:r>
      <w:r w:rsidR="008B6C3E">
        <w:t>.</w:t>
      </w:r>
      <w:r w:rsidR="000E4E5A">
        <w:t xml:space="preserve"> </w:t>
      </w:r>
      <w:r w:rsidR="008B6C3E">
        <w:t xml:space="preserve">Many different approaches to collaborative requirements gathering have been proposed by the stakeholders. To solve this problem, </w:t>
      </w:r>
      <w:r>
        <w:t xml:space="preserve">I </w:t>
      </w:r>
      <w:r w:rsidR="008B6C3E">
        <w:t>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28" w:name="_Toc18182579"/>
      <w:r>
        <w:lastRenderedPageBreak/>
        <w:t>3.2.2 PROBLEM IN THE SCOPE</w:t>
      </w:r>
      <w:bookmarkEnd w:id="28"/>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17EC4658" w:rsidR="003858C0" w:rsidRPr="003858C0" w:rsidRDefault="00481B3E" w:rsidP="004844CE">
      <w:pPr>
        <w:pStyle w:val="ListParagraph"/>
        <w:numPr>
          <w:ilvl w:val="0"/>
          <w:numId w:val="19"/>
        </w:numPr>
        <w:rPr>
          <w:sz w:val="23"/>
          <w:szCs w:val="23"/>
        </w:rPr>
      </w:pPr>
      <w:r>
        <w:t>The forum is only for educational purpose not other.</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29" w:name="_Toc18182580"/>
      <w:r>
        <w:t>3.2.3 QUALITY FUNCTION DEPLOYMENT</w:t>
      </w:r>
      <w:bookmarkEnd w:id="29"/>
    </w:p>
    <w:p w14:paraId="79B077F0" w14:textId="2151CF77"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t>
      </w:r>
      <w:r w:rsidR="00743ADC">
        <w:t xml:space="preserve">I </w:t>
      </w:r>
      <w:r>
        <w:t>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2E9907AB"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w:t>
      </w:r>
      <w:r w:rsidR="00743ADC">
        <w:t xml:space="preserve">my </w:t>
      </w:r>
      <w:r>
        <w:t>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0" w:name="_Toc18182581"/>
      <w:r w:rsidRPr="00673F91">
        <w:t>3.2.4 USAGE SCENARIO</w:t>
      </w:r>
      <w:bookmarkEnd w:id="30"/>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1" w:name="_Toc18182582"/>
      <w:r>
        <w:t>3.2.5 ELICITATION WORK PRODUCT</w:t>
      </w:r>
      <w:bookmarkEnd w:id="31"/>
    </w:p>
    <w:p w14:paraId="4EBD1703" w14:textId="7DCB7CEE" w:rsidR="004A4002" w:rsidRPr="004A4002" w:rsidRDefault="004A4002" w:rsidP="000A1D7C">
      <w:r w:rsidRPr="004A4002">
        <w:t xml:space="preserve">At first, </w:t>
      </w:r>
      <w:r w:rsidR="00743ADC">
        <w:t xml:space="preserve">I </w:t>
      </w:r>
      <w:r w:rsidRPr="004A4002">
        <w:t xml:space="preserve">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4C5D282D"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requirements for the </w:t>
      </w:r>
      <w:r w:rsidR="00B92C84">
        <w:rPr>
          <w:rFonts w:ascii="Times New Roman" w:hAnsi="Times New Roman" w:cs="Times New Roman"/>
          <w:sz w:val="22"/>
          <w:szCs w:val="22"/>
        </w:rPr>
        <w:t>Educational Question Answer Forum</w:t>
      </w:r>
      <w:r w:rsidRPr="004A4002">
        <w:rPr>
          <w:rFonts w:ascii="Times New Roman" w:hAnsi="Times New Roman" w:cs="Times New Roman"/>
          <w:sz w:val="22"/>
          <w:szCs w:val="22"/>
        </w:rPr>
        <w:t xml:space="preserve">. </w:t>
      </w:r>
    </w:p>
    <w:p w14:paraId="7E20E2BB" w14:textId="2FC8D801"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w:t>
      </w:r>
      <w:r w:rsidR="00743ADC">
        <w:rPr>
          <w:rFonts w:ascii="Times New Roman" w:hAnsi="Times New Roman" w:cs="Times New Roman"/>
          <w:sz w:val="22"/>
          <w:szCs w:val="22"/>
        </w:rPr>
        <w:t xml:space="preserve">my </w:t>
      </w:r>
      <w:r w:rsidRPr="004A4002">
        <w:rPr>
          <w:rFonts w:ascii="Times New Roman" w:hAnsi="Times New Roman" w:cs="Times New Roman"/>
          <w:sz w:val="22"/>
          <w:szCs w:val="22"/>
        </w:rPr>
        <w:t xml:space="preserve">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21522DF4" w:rsidR="004A4002" w:rsidRPr="003C5208" w:rsidRDefault="004A4002" w:rsidP="003C5208">
      <w:pPr>
        <w:pStyle w:val="Heading1"/>
        <w:rPr>
          <w:u w:val="single"/>
        </w:rPr>
      </w:pPr>
      <w:bookmarkStart w:id="32" w:name="_Toc18182583"/>
      <w:r w:rsidRPr="004A4002">
        <w:rPr>
          <w:u w:val="single"/>
        </w:rPr>
        <w:lastRenderedPageBreak/>
        <w:t>CHAPTER-04: SCENARIO BASED MODELING</w:t>
      </w:r>
      <w:bookmarkEnd w:id="32"/>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3" w:name="_Toc18182584"/>
      <w:r>
        <w:t>4.1 INTRODUCTION</w:t>
      </w:r>
      <w:bookmarkEnd w:id="33"/>
    </w:p>
    <w:p w14:paraId="24363CD9" w14:textId="4DB879F0" w:rsidR="004A4002" w:rsidRDefault="004A4002" w:rsidP="004A4002">
      <w:r>
        <w:t xml:space="preserve">Although the success of a computer-based system or product is measured in many ways, user satisfaction resides at the top of the list. If </w:t>
      </w:r>
      <w:r w:rsidR="00743ADC">
        <w:t xml:space="preserve">I </w:t>
      </w:r>
      <w:r>
        <w:t xml:space="preserve">understand how end users (and other actors) want to interact with a system, </w:t>
      </w:r>
      <w:r w:rsidR="00743ADC">
        <w:t xml:space="preserve">my </w:t>
      </w:r>
      <w:r>
        <w:t>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4" w:name="_Toc18182585"/>
      <w:r>
        <w:t xml:space="preserve">4.2 </w:t>
      </w:r>
      <w:r w:rsidRPr="00B67704">
        <w:rPr>
          <w:noProof/>
        </w:rPr>
        <w:t>DEFIN</w:t>
      </w:r>
      <w:r w:rsidR="00B67704">
        <w:rPr>
          <w:noProof/>
        </w:rPr>
        <w:t>I</w:t>
      </w:r>
      <w:r w:rsidRPr="00B67704">
        <w:rPr>
          <w:noProof/>
        </w:rPr>
        <w:t>TION</w:t>
      </w:r>
      <w:r>
        <w:t xml:space="preserve"> OF USE CASE</w:t>
      </w:r>
      <w:bookmarkEnd w:id="34"/>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5" w:name="_Toc18182586"/>
      <w:r>
        <w:lastRenderedPageBreak/>
        <w:t>4.3 USE CASE DIAGRAM</w:t>
      </w:r>
      <w:bookmarkEnd w:id="35"/>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6" w:name="_Toc18182587"/>
      <w:r w:rsidRPr="00233134">
        <w:t>4.3.1</w:t>
      </w:r>
      <w:r w:rsidRPr="00CA0F3E">
        <w:rPr>
          <w:rStyle w:val="Heading1Char"/>
          <w:b/>
          <w:color w:val="2E74B5" w:themeColor="accent5" w:themeShade="BF"/>
          <w:sz w:val="28"/>
          <w:szCs w:val="24"/>
        </w:rPr>
        <w:t xml:space="preserve"> </w:t>
      </w:r>
      <w:r w:rsidRPr="00233134">
        <w:t>LEVEL- 0 USE CASE DIAGRAM-</w:t>
      </w:r>
      <w:r w:rsidR="00A2379C">
        <w:t>EQAF(Educational question-answer forum)</w:t>
      </w:r>
      <w:bookmarkEnd w:id="36"/>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7CB14D18" w:rsidR="00940A28" w:rsidRDefault="00573F1B" w:rsidP="00573F1B">
      <w:pPr>
        <w:pStyle w:val="Caption"/>
        <w:jc w:val="center"/>
        <w:rPr>
          <w:b/>
          <w:noProof/>
          <w:sz w:val="28"/>
          <w:szCs w:val="28"/>
        </w:rPr>
      </w:pPr>
      <w:bookmarkStart w:id="37" w:name="_Toc509280738"/>
      <w:bookmarkStart w:id="38" w:name="_Toc509283024"/>
      <w:bookmarkStart w:id="39" w:name="_Toc18175093"/>
      <w:r>
        <w:t xml:space="preserve">Figure </w:t>
      </w:r>
      <w:fldSimple w:instr=" SEQ Figure \* ARABIC ">
        <w:r w:rsidR="004268A8">
          <w:rPr>
            <w:noProof/>
          </w:rPr>
          <w:t>1</w:t>
        </w:r>
      </w:fldSimple>
      <w:r w:rsidR="007A320E">
        <w:t>:</w:t>
      </w:r>
      <w:r w:rsidRPr="0049705B">
        <w:t xml:space="preserve"> level 0 use case diagram- </w:t>
      </w:r>
      <w:bookmarkEnd w:id="37"/>
      <w:bookmarkEnd w:id="38"/>
      <w:r w:rsidR="007E3B84">
        <w:t>E</w:t>
      </w:r>
      <w:r w:rsidR="00BC6A66">
        <w:t>Q</w:t>
      </w:r>
      <w:r w:rsidR="007E3B84">
        <w:t>AF</w:t>
      </w:r>
      <w:bookmarkEnd w:id="39"/>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C01CD0D" w:rsidR="004262A1" w:rsidRDefault="004262A1" w:rsidP="004262A1">
      <w:pPr>
        <w:rPr>
          <w:sz w:val="23"/>
          <w:szCs w:val="23"/>
        </w:rPr>
      </w:pPr>
      <w:r>
        <w:rPr>
          <w:sz w:val="23"/>
          <w:szCs w:val="23"/>
        </w:rPr>
        <w:t xml:space="preserve">After analyzing user story, </w:t>
      </w:r>
      <w:r w:rsidR="00743ADC">
        <w:rPr>
          <w:sz w:val="23"/>
          <w:szCs w:val="23"/>
        </w:rPr>
        <w:t xml:space="preserve">I </w:t>
      </w:r>
      <w:r>
        <w:rPr>
          <w:sz w:val="23"/>
          <w:szCs w:val="23"/>
        </w:rPr>
        <w:t xml:space="preserve">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0" w:name="_Toc18182588"/>
      <w:r>
        <w:t xml:space="preserve">4.3.2 LEVEL -1 </w:t>
      </w:r>
      <w:r w:rsidRPr="00940A28">
        <w:t>USE</w:t>
      </w:r>
      <w:r>
        <w:t>CASE DIAGRAM-SUBSYSTEM</w:t>
      </w:r>
      <w:r w:rsidR="00645ED6">
        <w:t xml:space="preserve"> of eqaf</w:t>
      </w:r>
      <w:bookmarkEnd w:id="40"/>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4878DDD0" w:rsidR="00940A28" w:rsidRPr="007D547A" w:rsidRDefault="00940A28" w:rsidP="008361EC">
      <w:pPr>
        <w:pStyle w:val="Caption"/>
      </w:pPr>
      <w:r>
        <w:tab/>
      </w:r>
      <w:r>
        <w:tab/>
      </w:r>
      <w:r>
        <w:tab/>
      </w:r>
      <w:r>
        <w:tab/>
      </w:r>
      <w:bookmarkStart w:id="41" w:name="_Toc509280739"/>
      <w:bookmarkStart w:id="42" w:name="_Toc509283025"/>
      <w:bookmarkStart w:id="43" w:name="_Toc18175094"/>
      <w:r>
        <w:t xml:space="preserve">Figure-2: </w:t>
      </w:r>
      <w:r w:rsidR="008361EC">
        <w:t xml:space="preserve">Figure </w:t>
      </w:r>
      <w:fldSimple w:instr=" SEQ Figure \* ARABIC ">
        <w:r w:rsidR="004268A8">
          <w:rPr>
            <w:noProof/>
          </w:rPr>
          <w:t>2</w:t>
        </w:r>
      </w:fldSimple>
      <w:r w:rsidR="008361EC" w:rsidRPr="003603B7">
        <w:t>level 1 use case diagram - Subsystem</w:t>
      </w:r>
      <w:bookmarkEnd w:id="41"/>
      <w:bookmarkEnd w:id="42"/>
      <w:bookmarkEnd w:id="43"/>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4" w:name="_Toc18182589"/>
      <w:r>
        <w:lastRenderedPageBreak/>
        <w:t>4.3.3 LEVEL</w:t>
      </w:r>
      <w:r w:rsidR="006278CB">
        <w:t>-</w:t>
      </w:r>
      <w:r>
        <w:t xml:space="preserve"> 1.1 USE CASE DIAGRAM- </w:t>
      </w:r>
      <w:r w:rsidR="009C044D">
        <w:t>question management</w:t>
      </w:r>
      <w:bookmarkEnd w:id="44"/>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6F3FE6AC" w:rsidR="00940A28" w:rsidRPr="007D547A" w:rsidRDefault="00940A28" w:rsidP="00D20180">
      <w:pPr>
        <w:pStyle w:val="Caption"/>
      </w:pPr>
      <w:r>
        <w:tab/>
      </w:r>
      <w:r>
        <w:tab/>
      </w:r>
      <w:r>
        <w:tab/>
      </w:r>
      <w:bookmarkStart w:id="45" w:name="_Toc509280740"/>
      <w:bookmarkStart w:id="46" w:name="_Toc509283026"/>
      <w:bookmarkStart w:id="47" w:name="_Toc18175095"/>
      <w:r>
        <w:t xml:space="preserve">Figure-3: </w:t>
      </w:r>
      <w:r w:rsidR="00D20180">
        <w:t xml:space="preserve">Figure </w:t>
      </w:r>
      <w:fldSimple w:instr=" SEQ Figure \* ARABIC ">
        <w:r w:rsidR="004268A8">
          <w:rPr>
            <w:noProof/>
          </w:rPr>
          <w:t>3</w:t>
        </w:r>
      </w:fldSimple>
      <w:r w:rsidR="00D20180" w:rsidRPr="00276BEF">
        <w:t>level 1</w:t>
      </w:r>
      <w:r w:rsidR="00DB5490">
        <w:t>.1</w:t>
      </w:r>
      <w:r w:rsidR="00D20180" w:rsidRPr="00276BEF">
        <w:t xml:space="preserve"> use case diagram – </w:t>
      </w:r>
      <w:bookmarkEnd w:id="45"/>
      <w:bookmarkEnd w:id="46"/>
      <w:r w:rsidR="007064DB">
        <w:t>Question management</w:t>
      </w:r>
      <w:bookmarkEnd w:id="47"/>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bookmarkStart w:id="48" w:name="_Toc18182590"/>
      <w:r w:rsidRPr="00033A41">
        <w:t>4.3.4 LEVEL</w:t>
      </w:r>
      <w:r w:rsidR="001C7BB8" w:rsidRPr="00033A41">
        <w:t xml:space="preserve"> </w:t>
      </w:r>
      <w:r w:rsidRPr="00033A41">
        <w:t>-</w:t>
      </w:r>
      <w:r w:rsidR="001C7BB8" w:rsidRPr="00033A41">
        <w:t xml:space="preserve">1.2 USE CASE DIAGRAM- </w:t>
      </w:r>
      <w:r w:rsidR="002477B2" w:rsidRPr="00033A41">
        <w:t>ANSWER MANAGEMAGEMEnt</w:t>
      </w:r>
      <w:bookmarkEnd w:id="48"/>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404A5574" w:rsidR="00940A28" w:rsidRDefault="00D20180" w:rsidP="00D20180">
      <w:pPr>
        <w:pStyle w:val="Caption"/>
        <w:jc w:val="center"/>
      </w:pPr>
      <w:bookmarkStart w:id="49" w:name="_Toc509280741"/>
      <w:bookmarkStart w:id="50" w:name="_Toc509283027"/>
      <w:bookmarkStart w:id="51" w:name="_Toc18175096"/>
      <w:r>
        <w:t xml:space="preserve">Figure </w:t>
      </w:r>
      <w:fldSimple w:instr=" SEQ Figure \* ARABIC ">
        <w:r w:rsidR="004268A8">
          <w:rPr>
            <w:noProof/>
          </w:rPr>
          <w:t>4</w:t>
        </w:r>
      </w:fldSimple>
      <w:r w:rsidR="007A320E">
        <w:t xml:space="preserve">: </w:t>
      </w:r>
      <w:r w:rsidRPr="00F600E3">
        <w:t>level 1.2 use case diagram- A</w:t>
      </w:r>
      <w:r w:rsidR="00172BBA">
        <w:t>nswer</w:t>
      </w:r>
      <w:r w:rsidRPr="00F600E3">
        <w:t xml:space="preserve"> management</w:t>
      </w:r>
      <w:bookmarkEnd w:id="49"/>
      <w:bookmarkEnd w:id="50"/>
      <w:bookmarkEnd w:id="51"/>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0CE3A54E" w:rsidR="00940A28" w:rsidRDefault="00940A28" w:rsidP="00940A28">
      <w:r>
        <w:t xml:space="preserve">There are </w:t>
      </w:r>
      <w:r w:rsidR="00B94B43">
        <w:t>2</w:t>
      </w:r>
      <w:r>
        <w:t xml:space="preserve"> subsystems in A</w:t>
      </w:r>
      <w:r w:rsidR="00B6477C">
        <w:t>nswer management</w:t>
      </w:r>
      <w:r>
        <w:t xml:space="preserve">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2" w:name="_Toc18182591"/>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r w:rsidR="00F40F26" w:rsidRPr="009B6186">
        <w:t>COMMENT MANAGEMENT</w:t>
      </w:r>
      <w:bookmarkEnd w:id="52"/>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771F3A50" w:rsidR="00940A28" w:rsidRDefault="00322CDF" w:rsidP="001A210C">
      <w:pPr>
        <w:pStyle w:val="Caption"/>
        <w:jc w:val="center"/>
      </w:pPr>
      <w:bookmarkStart w:id="53" w:name="_Toc509280743"/>
      <w:bookmarkStart w:id="54" w:name="_Toc509283029"/>
      <w:bookmarkStart w:id="55" w:name="_Toc18175097"/>
      <w:r>
        <w:t>Figure</w:t>
      </w:r>
      <w:r w:rsidR="002E650E">
        <w:t xml:space="preserve"> </w:t>
      </w:r>
      <w:fldSimple w:instr=" SEQ Figure \* ARABIC ">
        <w:r w:rsidR="004268A8">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3"/>
      <w:bookmarkEnd w:id="54"/>
      <w:bookmarkEnd w:id="55"/>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r>
        <w:t xml:space="preserve">DESCRIPTION OF LEVEL </w:t>
      </w:r>
      <w:r w:rsidR="007E465E">
        <w:t>-</w:t>
      </w:r>
      <w:r w:rsidR="00A3241D">
        <w:t>1.3 USE CASE DIAGRAM</w:t>
      </w:r>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6" w:name="_Toc18182592"/>
      <w:r w:rsidRPr="00DE431D">
        <w:lastRenderedPageBreak/>
        <w:t>4.3.</w:t>
      </w:r>
      <w:r w:rsidR="006F59F5">
        <w:t>6</w:t>
      </w:r>
      <w:r w:rsidRPr="00DE431D">
        <w:t xml:space="preserve"> LEVEL -1.4 USE CASE DIAGRAM -</w:t>
      </w:r>
      <w:r w:rsidR="009269FD" w:rsidRPr="00DE431D">
        <w:t>USER MANAGEMENT</w:t>
      </w:r>
      <w:bookmarkEnd w:id="56"/>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63F53724" w:rsidR="00DE431D" w:rsidRDefault="00D82151" w:rsidP="00D82151">
      <w:pPr>
        <w:pStyle w:val="Caption"/>
        <w:jc w:val="center"/>
      </w:pPr>
      <w:bookmarkStart w:id="57" w:name="_Toc18175098"/>
      <w:r>
        <w:t xml:space="preserve">Figure </w:t>
      </w:r>
      <w:fldSimple w:instr=" SEQ Figure \* ARABIC ">
        <w:r w:rsidR="004268A8">
          <w:rPr>
            <w:noProof/>
          </w:rPr>
          <w:t>6</w:t>
        </w:r>
      </w:fldSimple>
      <w:r>
        <w:t xml:space="preserve">: </w:t>
      </w:r>
      <w:r w:rsidRPr="00763CD9">
        <w:t>level 1.</w:t>
      </w:r>
      <w:r>
        <w:t>4</w:t>
      </w:r>
      <w:r w:rsidRPr="00763CD9">
        <w:t xml:space="preserve"> use case diagram- </w:t>
      </w:r>
      <w:r>
        <w:t>user management</w:t>
      </w:r>
      <w:bookmarkEnd w:id="57"/>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bookmarkStart w:id="58" w:name="_Toc18182593"/>
      <w:r>
        <w:lastRenderedPageBreak/>
        <w:t>4.4 Activity Diagrams</w:t>
      </w:r>
      <w:bookmarkEnd w:id="58"/>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056F255C" w:rsidR="001F5AC6" w:rsidRDefault="001A210C" w:rsidP="001A210C">
      <w:pPr>
        <w:pStyle w:val="Caption"/>
        <w:jc w:val="center"/>
      </w:pPr>
      <w:bookmarkStart w:id="59" w:name="_Toc509280744"/>
      <w:bookmarkStart w:id="60" w:name="_Toc509283030"/>
      <w:bookmarkStart w:id="61" w:name="_Toc18175099"/>
      <w:r>
        <w:t xml:space="preserve">Figure </w:t>
      </w:r>
      <w:fldSimple w:instr=" SEQ Figure \* ARABIC ">
        <w:r w:rsidR="004268A8">
          <w:rPr>
            <w:noProof/>
          </w:rPr>
          <w:t>7</w:t>
        </w:r>
      </w:fldSimple>
      <w:r w:rsidR="007A320E">
        <w:t xml:space="preserve">: </w:t>
      </w:r>
      <w:r w:rsidRPr="006606F4">
        <w:t xml:space="preserve">Level 1.1 Activity diagram – </w:t>
      </w:r>
      <w:bookmarkEnd w:id="59"/>
      <w:bookmarkEnd w:id="60"/>
      <w:r w:rsidR="003F7F48">
        <w:t>Create question</w:t>
      </w:r>
      <w:bookmarkEnd w:id="61"/>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8C840CC" w:rsidR="00AF7362" w:rsidRDefault="001A210C" w:rsidP="001A210C">
      <w:pPr>
        <w:pStyle w:val="Caption"/>
        <w:jc w:val="center"/>
      </w:pPr>
      <w:bookmarkStart w:id="62" w:name="_Toc509280745"/>
      <w:bookmarkStart w:id="63" w:name="_Toc509283031"/>
      <w:bookmarkStart w:id="64" w:name="_Toc18175100"/>
      <w:r>
        <w:t xml:space="preserve">Figure </w:t>
      </w:r>
      <w:fldSimple w:instr=" SEQ Figure \* ARABIC ">
        <w:r w:rsidR="004268A8">
          <w:rPr>
            <w:noProof/>
          </w:rPr>
          <w:t>8</w:t>
        </w:r>
      </w:fldSimple>
      <w:r w:rsidR="007A320E">
        <w:t xml:space="preserve">: </w:t>
      </w:r>
      <w:r w:rsidRPr="007D6F35">
        <w:t xml:space="preserve">Level 1.1.1 Activity diagram – </w:t>
      </w:r>
      <w:bookmarkEnd w:id="62"/>
      <w:bookmarkEnd w:id="63"/>
      <w:r w:rsidR="00796D9E">
        <w:t>User Reaction</w:t>
      </w:r>
      <w:bookmarkEnd w:id="64"/>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06233A1A" w:rsidR="000C0F4D" w:rsidRDefault="000A2E8C" w:rsidP="000A2E8C">
      <w:pPr>
        <w:pStyle w:val="Caption"/>
        <w:jc w:val="center"/>
      </w:pPr>
      <w:bookmarkStart w:id="65" w:name="_Toc18175101"/>
      <w:r>
        <w:t xml:space="preserve">Figure </w:t>
      </w:r>
      <w:fldSimple w:instr=" SEQ Figure \* ARABIC ">
        <w:r w:rsidR="004268A8">
          <w:rPr>
            <w:noProof/>
          </w:rPr>
          <w:t>9</w:t>
        </w:r>
      </w:fldSimple>
      <w:r>
        <w:t>: Activity diagram of Answer to question</w:t>
      </w:r>
      <w:bookmarkEnd w:id="65"/>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3079C7F6" w:rsidR="00E71A7B" w:rsidRDefault="001A210C" w:rsidP="001A210C">
      <w:pPr>
        <w:pStyle w:val="Caption"/>
        <w:jc w:val="center"/>
      </w:pPr>
      <w:bookmarkStart w:id="66" w:name="_Toc509280746"/>
      <w:bookmarkStart w:id="67" w:name="_Toc509283032"/>
      <w:bookmarkStart w:id="68" w:name="_Toc18175102"/>
      <w:r>
        <w:t xml:space="preserve">Figure </w:t>
      </w:r>
      <w:fldSimple w:instr=" SEQ Figure \* ARABIC ">
        <w:r w:rsidR="004268A8">
          <w:rPr>
            <w:noProof/>
          </w:rPr>
          <w:t>10</w:t>
        </w:r>
      </w:fldSimple>
      <w:r w:rsidR="007A320E">
        <w:t xml:space="preserve">: </w:t>
      </w:r>
      <w:r w:rsidRPr="00252FE8">
        <w:t xml:space="preserve">Level 1.1.2 Activity diagram – </w:t>
      </w:r>
      <w:r w:rsidR="004864D0">
        <w:t>User reaction to answer</w:t>
      </w:r>
      <w:r w:rsidRPr="00252FE8">
        <w:t>.</w:t>
      </w:r>
      <w:bookmarkEnd w:id="66"/>
      <w:bookmarkEnd w:id="67"/>
      <w:bookmarkEnd w:id="68"/>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7C37E42A" w:rsidR="00E71A7B" w:rsidRDefault="001A210C" w:rsidP="001A210C">
      <w:pPr>
        <w:pStyle w:val="Caption"/>
        <w:jc w:val="center"/>
      </w:pPr>
      <w:bookmarkStart w:id="69" w:name="_Toc509280747"/>
      <w:bookmarkStart w:id="70" w:name="_Toc509283033"/>
      <w:bookmarkStart w:id="71" w:name="_Toc18175103"/>
      <w:r>
        <w:t xml:space="preserve">Figure </w:t>
      </w:r>
      <w:fldSimple w:instr=" SEQ Figure \* ARABIC ">
        <w:r w:rsidR="004268A8">
          <w:rPr>
            <w:noProof/>
          </w:rPr>
          <w:t>11</w:t>
        </w:r>
      </w:fldSimple>
      <w:r w:rsidR="007A320E">
        <w:t xml:space="preserve">: </w:t>
      </w:r>
      <w:r w:rsidRPr="00914BB8">
        <w:t>Level 1.1.3 Activity diagram –</w:t>
      </w:r>
      <w:bookmarkEnd w:id="69"/>
      <w:bookmarkEnd w:id="70"/>
      <w:r w:rsidR="001B1CFA">
        <w:t>User comment</w:t>
      </w:r>
      <w:bookmarkEnd w:id="71"/>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6E34DD35" w:rsidR="00E71A7B" w:rsidRDefault="001A210C" w:rsidP="001A210C">
      <w:pPr>
        <w:pStyle w:val="Caption"/>
        <w:jc w:val="center"/>
      </w:pPr>
      <w:bookmarkStart w:id="72" w:name="_Toc509280748"/>
      <w:bookmarkStart w:id="73" w:name="_Toc509283034"/>
      <w:bookmarkStart w:id="74" w:name="_Toc18175104"/>
      <w:r>
        <w:t xml:space="preserve">Figure </w:t>
      </w:r>
      <w:fldSimple w:instr=" SEQ Figure \* ARABIC ">
        <w:r w:rsidR="004268A8">
          <w:rPr>
            <w:noProof/>
          </w:rPr>
          <w:t>12</w:t>
        </w:r>
      </w:fldSimple>
      <w:r w:rsidR="007A320E">
        <w:t xml:space="preserve">: </w:t>
      </w:r>
      <w:r w:rsidRPr="00C0171D">
        <w:t xml:space="preserve">Level 1.2 Activity diagram – </w:t>
      </w:r>
      <w:bookmarkEnd w:id="72"/>
      <w:bookmarkEnd w:id="73"/>
      <w:r w:rsidR="00D4514D">
        <w:t>User Reaction to Comment</w:t>
      </w:r>
      <w:bookmarkEnd w:id="74"/>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0111172F" w:rsidR="00E71A7B" w:rsidRDefault="001A210C" w:rsidP="001A210C">
      <w:pPr>
        <w:pStyle w:val="Caption"/>
        <w:jc w:val="center"/>
      </w:pPr>
      <w:bookmarkStart w:id="75" w:name="_Toc509280749"/>
      <w:bookmarkStart w:id="76" w:name="_Toc509283035"/>
      <w:bookmarkStart w:id="77" w:name="_Toc18175105"/>
      <w:r>
        <w:t xml:space="preserve">Figure </w:t>
      </w:r>
      <w:fldSimple w:instr=" SEQ Figure \* ARABIC ">
        <w:r w:rsidR="004268A8">
          <w:rPr>
            <w:noProof/>
          </w:rPr>
          <w:t>13</w:t>
        </w:r>
      </w:fldSimple>
      <w:r w:rsidR="007A320E">
        <w:t xml:space="preserve">: </w:t>
      </w:r>
      <w:r w:rsidRPr="004F7209">
        <w:t xml:space="preserve">Level 1.2.1 Activity diagram – </w:t>
      </w:r>
      <w:bookmarkEnd w:id="75"/>
      <w:bookmarkEnd w:id="76"/>
      <w:r w:rsidR="00AD2CDC">
        <w:t>User search</w:t>
      </w:r>
      <w:bookmarkEnd w:id="77"/>
    </w:p>
    <w:p w14:paraId="447F5379" w14:textId="77777777" w:rsidR="00E71A7B" w:rsidRPr="000760DC" w:rsidRDefault="00E71A7B" w:rsidP="000760DC"/>
    <w:p w14:paraId="29AB24B9" w14:textId="4B3F1D2E" w:rsidR="00573B61" w:rsidRPr="005559A1" w:rsidRDefault="00573B61" w:rsidP="00573B61">
      <w:pPr>
        <w:pStyle w:val="Heading1"/>
        <w:rPr>
          <w:u w:val="single"/>
        </w:rPr>
      </w:pPr>
      <w:bookmarkStart w:id="78" w:name="_Toc18182594"/>
      <w:r w:rsidRPr="005559A1">
        <w:rPr>
          <w:u w:val="single"/>
        </w:rPr>
        <w:lastRenderedPageBreak/>
        <w:t>CHAPTER</w:t>
      </w:r>
      <w:r w:rsidR="00651861">
        <w:rPr>
          <w:u w:val="single"/>
        </w:rPr>
        <w:t>-0</w:t>
      </w:r>
      <w:r w:rsidRPr="005559A1">
        <w:rPr>
          <w:u w:val="single"/>
        </w:rPr>
        <w:t>5: DATA BASED MODELING OF</w:t>
      </w:r>
      <w:r>
        <w:rPr>
          <w:u w:val="single"/>
        </w:rPr>
        <w:t xml:space="preserve"> </w:t>
      </w:r>
      <w:r w:rsidR="002B7F0C">
        <w:rPr>
          <w:u w:val="single"/>
        </w:rPr>
        <w:t>EQAF</w:t>
      </w:r>
      <w:bookmarkEnd w:id="78"/>
    </w:p>
    <w:p w14:paraId="25AC8AE0" w14:textId="24631D38"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w:t>
      </w:r>
      <w:r w:rsidR="00B6477C">
        <w:t>Educational Question Answer Forum</w:t>
      </w:r>
      <w:r>
        <w:t xml:space="preserve">. </w:t>
      </w:r>
    </w:p>
    <w:p w14:paraId="675879A8" w14:textId="77777777" w:rsidR="00573B61" w:rsidRPr="00AA60BB" w:rsidRDefault="00573B61" w:rsidP="00573B61">
      <w:pPr>
        <w:pStyle w:val="Heading2"/>
      </w:pPr>
      <w:bookmarkStart w:id="79" w:name="_Toc18182595"/>
      <w:r w:rsidRPr="00AA60BB">
        <w:t>5.1 INTRODUCTION</w:t>
      </w:r>
      <w:bookmarkEnd w:id="79"/>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80" w:name="_Toc18182596"/>
      <w:r w:rsidRPr="00100A08">
        <w:t>5.2 DATA OBJECTS</w:t>
      </w:r>
      <w:bookmarkEnd w:id="80"/>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81" w:name="_Toc18182597"/>
      <w:r w:rsidRPr="00100A08">
        <w:t>5.2.1 NOUN IDENTIFICATION</w:t>
      </w:r>
      <w:bookmarkEnd w:id="81"/>
      <w:r w:rsidRPr="00100A08">
        <w:t xml:space="preserve"> </w:t>
      </w:r>
    </w:p>
    <w:p w14:paraId="342ADE58" w14:textId="392CAA04" w:rsidR="00573B61" w:rsidRDefault="00743ADC" w:rsidP="00573B61">
      <w:pPr>
        <w:rPr>
          <w:sz w:val="23"/>
          <w:szCs w:val="23"/>
        </w:rPr>
      </w:pPr>
      <w:r>
        <w:rPr>
          <w:sz w:val="23"/>
          <w:szCs w:val="23"/>
        </w:rPr>
        <w:t xml:space="preserve">I </w:t>
      </w:r>
      <w:r w:rsidR="00573B61">
        <w:rPr>
          <w:sz w:val="23"/>
          <w:szCs w:val="23"/>
        </w:rPr>
        <w:t xml:space="preserve">identified all the nouns whether they are in problem space or in solution space from </w:t>
      </w:r>
      <w:r>
        <w:rPr>
          <w:sz w:val="23"/>
          <w:szCs w:val="23"/>
        </w:rPr>
        <w:t xml:space="preserve">my </w:t>
      </w:r>
      <w:r w:rsidR="00573B61">
        <w:rPr>
          <w:sz w:val="23"/>
          <w:szCs w:val="23"/>
        </w:rPr>
        <w:t>usage scenario.</w:t>
      </w:r>
    </w:p>
    <w:p w14:paraId="6BA09A4D" w14:textId="77777777" w:rsidR="00573B61" w:rsidRDefault="00573B61" w:rsidP="00573B61">
      <w:pPr>
        <w:rPr>
          <w:sz w:val="23"/>
          <w:szCs w:val="23"/>
        </w:rPr>
      </w:pPr>
    </w:p>
    <w:p w14:paraId="0B4C6EFE" w14:textId="2AFF1461" w:rsidR="00573B61" w:rsidRDefault="00FC1A52" w:rsidP="00FC1A52">
      <w:pPr>
        <w:pStyle w:val="Caption"/>
        <w:jc w:val="center"/>
        <w:rPr>
          <w:sz w:val="23"/>
          <w:szCs w:val="23"/>
        </w:rPr>
      </w:pPr>
      <w:bookmarkStart w:id="82" w:name="_Toc509284816"/>
      <w:bookmarkStart w:id="83" w:name="_Toc18175073"/>
      <w:r>
        <w:t xml:space="preserve">Table </w:t>
      </w:r>
      <w:fldSimple w:instr=" SEQ Table \* ARABIC ">
        <w:r w:rsidR="004268A8">
          <w:rPr>
            <w:noProof/>
          </w:rPr>
          <w:t>1</w:t>
        </w:r>
      </w:fldSimple>
      <w:r w:rsidRPr="003F2DD9">
        <w:t>: Noun Identification for Data Modelling</w:t>
      </w:r>
      <w:bookmarkEnd w:id="82"/>
      <w:bookmarkEnd w:id="83"/>
    </w:p>
    <w:tbl>
      <w:tblPr>
        <w:tblW w:w="86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6"/>
        <w:gridCol w:w="2633"/>
        <w:gridCol w:w="1641"/>
        <w:gridCol w:w="3195"/>
      </w:tblGrid>
      <w:tr w:rsidR="00275444" w14:paraId="1244CE81" w14:textId="77777777" w:rsidTr="001A4B6D">
        <w:trPr>
          <w:trHeight w:val="491"/>
          <w:jc w:val="center"/>
        </w:trPr>
        <w:tc>
          <w:tcPr>
            <w:tcW w:w="1206" w:type="dxa"/>
          </w:tcPr>
          <w:p w14:paraId="0E4AB2DC" w14:textId="77777777" w:rsidR="00275444" w:rsidRDefault="00275444" w:rsidP="00EC0755">
            <w:pPr>
              <w:jc w:val="center"/>
            </w:pPr>
            <w:r>
              <w:t>Serial</w:t>
            </w:r>
          </w:p>
        </w:tc>
        <w:tc>
          <w:tcPr>
            <w:tcW w:w="2633" w:type="dxa"/>
          </w:tcPr>
          <w:p w14:paraId="0F4D763C" w14:textId="69876750" w:rsidR="00275444" w:rsidRDefault="00275444" w:rsidP="00EC0755">
            <w:pPr>
              <w:tabs>
                <w:tab w:val="left" w:pos="1175"/>
                <w:tab w:val="center" w:pos="1646"/>
              </w:tabs>
              <w:jc w:val="center"/>
            </w:pPr>
            <w:r>
              <w:rPr>
                <w:rFonts w:cs="Times New Roman"/>
              </w:rPr>
              <w:t>Noun</w:t>
            </w:r>
          </w:p>
        </w:tc>
        <w:tc>
          <w:tcPr>
            <w:tcW w:w="1641" w:type="dxa"/>
          </w:tcPr>
          <w:p w14:paraId="1E816708" w14:textId="21809526" w:rsidR="00275444" w:rsidRDefault="00275444" w:rsidP="00EC0755">
            <w:pPr>
              <w:jc w:val="center"/>
            </w:pPr>
            <w:r>
              <w:t>S/P</w:t>
            </w:r>
          </w:p>
        </w:tc>
        <w:tc>
          <w:tcPr>
            <w:tcW w:w="3195" w:type="dxa"/>
          </w:tcPr>
          <w:p w14:paraId="689409B2" w14:textId="5A7992A8" w:rsidR="00275444" w:rsidRDefault="00275444" w:rsidP="00EC0755">
            <w:pPr>
              <w:jc w:val="center"/>
            </w:pPr>
            <w:r>
              <w:t>Attributes</w:t>
            </w:r>
          </w:p>
        </w:tc>
      </w:tr>
      <w:tr w:rsidR="00275444" w14:paraId="1D6DF595" w14:textId="77777777" w:rsidTr="001A4B6D">
        <w:trPr>
          <w:trHeight w:val="623"/>
          <w:jc w:val="center"/>
        </w:trPr>
        <w:tc>
          <w:tcPr>
            <w:tcW w:w="1206" w:type="dxa"/>
          </w:tcPr>
          <w:p w14:paraId="74B2E05C" w14:textId="77777777" w:rsidR="00275444" w:rsidRDefault="00275444" w:rsidP="00EC0755">
            <w:pPr>
              <w:jc w:val="center"/>
            </w:pPr>
            <w:r>
              <w:t>1</w:t>
            </w:r>
          </w:p>
        </w:tc>
        <w:tc>
          <w:tcPr>
            <w:tcW w:w="2633" w:type="dxa"/>
          </w:tcPr>
          <w:p w14:paraId="6930F676" w14:textId="4581ADF8" w:rsidR="00275444" w:rsidRDefault="00275444" w:rsidP="00EC0755">
            <w:pPr>
              <w:jc w:val="center"/>
            </w:pPr>
            <w:r>
              <w:rPr>
                <w:rFonts w:cs="Times New Roman"/>
              </w:rPr>
              <w:t>User</w:t>
            </w:r>
          </w:p>
        </w:tc>
        <w:tc>
          <w:tcPr>
            <w:tcW w:w="1641" w:type="dxa"/>
          </w:tcPr>
          <w:p w14:paraId="577A910B" w14:textId="006ABF92" w:rsidR="00275444" w:rsidRDefault="00275444" w:rsidP="00EC0755">
            <w:pPr>
              <w:jc w:val="center"/>
            </w:pPr>
            <w:r>
              <w:t>S</w:t>
            </w:r>
          </w:p>
        </w:tc>
        <w:tc>
          <w:tcPr>
            <w:tcW w:w="3195" w:type="dxa"/>
          </w:tcPr>
          <w:p w14:paraId="0A23E0A6" w14:textId="38375B0B" w:rsidR="00275444" w:rsidRDefault="00D62609" w:rsidP="00EC0755">
            <w:pPr>
              <w:jc w:val="center"/>
            </w:pPr>
            <w:r>
              <w:t>7</w:t>
            </w:r>
            <w:r w:rsidR="00E83043">
              <w:t>,23</w:t>
            </w:r>
            <w:r w:rsidR="00AB5990">
              <w:t>,</w:t>
            </w:r>
            <w:r w:rsidR="00041F1A">
              <w:t>31</w:t>
            </w:r>
            <w:r w:rsidR="00AD7C6B">
              <w:t>,32</w:t>
            </w:r>
          </w:p>
        </w:tc>
      </w:tr>
      <w:tr w:rsidR="00275444" w14:paraId="1EB3CAFE" w14:textId="77777777" w:rsidTr="001A4B6D">
        <w:trPr>
          <w:trHeight w:val="607"/>
          <w:jc w:val="center"/>
        </w:trPr>
        <w:tc>
          <w:tcPr>
            <w:tcW w:w="1206" w:type="dxa"/>
          </w:tcPr>
          <w:p w14:paraId="1E730E3A" w14:textId="77777777" w:rsidR="00275444" w:rsidRDefault="00275444" w:rsidP="00EC0755">
            <w:pPr>
              <w:jc w:val="center"/>
            </w:pPr>
            <w:r>
              <w:t>2</w:t>
            </w:r>
          </w:p>
        </w:tc>
        <w:tc>
          <w:tcPr>
            <w:tcW w:w="2633" w:type="dxa"/>
          </w:tcPr>
          <w:p w14:paraId="4655EA37" w14:textId="1AFBD84A" w:rsidR="00275444" w:rsidRDefault="00275444" w:rsidP="00EC0755">
            <w:pPr>
              <w:jc w:val="center"/>
            </w:pPr>
            <w:r>
              <w:rPr>
                <w:rFonts w:cs="Times New Roman"/>
              </w:rPr>
              <w:t>Inquirer</w:t>
            </w:r>
          </w:p>
        </w:tc>
        <w:tc>
          <w:tcPr>
            <w:tcW w:w="1641" w:type="dxa"/>
          </w:tcPr>
          <w:p w14:paraId="75AA3056" w14:textId="58FDC6B1" w:rsidR="00275444" w:rsidRDefault="00275444" w:rsidP="00EC0755">
            <w:pPr>
              <w:jc w:val="center"/>
            </w:pPr>
            <w:r>
              <w:t>S</w:t>
            </w:r>
          </w:p>
        </w:tc>
        <w:tc>
          <w:tcPr>
            <w:tcW w:w="3195" w:type="dxa"/>
          </w:tcPr>
          <w:p w14:paraId="2041FDD6" w14:textId="797A279C" w:rsidR="00275444" w:rsidRDefault="00D755D2" w:rsidP="00EC0755">
            <w:pPr>
              <w:jc w:val="center"/>
            </w:pPr>
            <w:r>
              <w:t>7,23,</w:t>
            </w:r>
            <w:r w:rsidR="00041F1A">
              <w:t>31</w:t>
            </w:r>
            <w:r w:rsidR="00AD7C6B">
              <w:t>,32</w:t>
            </w:r>
          </w:p>
        </w:tc>
      </w:tr>
      <w:tr w:rsidR="00275444" w14:paraId="676024CF" w14:textId="77777777" w:rsidTr="001A4B6D">
        <w:trPr>
          <w:trHeight w:val="623"/>
          <w:jc w:val="center"/>
        </w:trPr>
        <w:tc>
          <w:tcPr>
            <w:tcW w:w="1206" w:type="dxa"/>
          </w:tcPr>
          <w:p w14:paraId="727F3A5A" w14:textId="77777777" w:rsidR="00275444" w:rsidRDefault="00275444" w:rsidP="00EC0755">
            <w:pPr>
              <w:jc w:val="center"/>
            </w:pPr>
            <w:r>
              <w:t>3</w:t>
            </w:r>
          </w:p>
        </w:tc>
        <w:tc>
          <w:tcPr>
            <w:tcW w:w="2633" w:type="dxa"/>
          </w:tcPr>
          <w:p w14:paraId="52988663" w14:textId="4AA55684" w:rsidR="00275444" w:rsidRDefault="00275444" w:rsidP="00EC0755">
            <w:pPr>
              <w:jc w:val="center"/>
            </w:pPr>
            <w:r>
              <w:rPr>
                <w:rFonts w:cs="Times New Roman"/>
              </w:rPr>
              <w:t>Responder</w:t>
            </w:r>
          </w:p>
        </w:tc>
        <w:tc>
          <w:tcPr>
            <w:tcW w:w="1641" w:type="dxa"/>
          </w:tcPr>
          <w:p w14:paraId="22A055AA" w14:textId="4B9A14A0" w:rsidR="00275444" w:rsidRDefault="00275444" w:rsidP="00EC0755">
            <w:pPr>
              <w:jc w:val="center"/>
            </w:pPr>
            <w:r>
              <w:t>S</w:t>
            </w:r>
          </w:p>
        </w:tc>
        <w:tc>
          <w:tcPr>
            <w:tcW w:w="3195" w:type="dxa"/>
          </w:tcPr>
          <w:p w14:paraId="1063FFFC" w14:textId="376749D1" w:rsidR="00275444" w:rsidRDefault="00D755D2" w:rsidP="00EC0755">
            <w:pPr>
              <w:jc w:val="center"/>
            </w:pPr>
            <w:r>
              <w:t>7,23,</w:t>
            </w:r>
            <w:r w:rsidR="00041F1A">
              <w:t>31</w:t>
            </w:r>
            <w:r w:rsidR="00877E3B">
              <w:t>,32</w:t>
            </w:r>
          </w:p>
        </w:tc>
      </w:tr>
      <w:tr w:rsidR="00275444" w14:paraId="025080FB" w14:textId="77777777" w:rsidTr="001A4B6D">
        <w:trPr>
          <w:trHeight w:val="623"/>
          <w:jc w:val="center"/>
        </w:trPr>
        <w:tc>
          <w:tcPr>
            <w:tcW w:w="1206" w:type="dxa"/>
          </w:tcPr>
          <w:p w14:paraId="6E71173A" w14:textId="77777777" w:rsidR="00275444" w:rsidRDefault="00275444" w:rsidP="00EC0755">
            <w:pPr>
              <w:jc w:val="center"/>
            </w:pPr>
            <w:r>
              <w:t>4</w:t>
            </w:r>
          </w:p>
        </w:tc>
        <w:tc>
          <w:tcPr>
            <w:tcW w:w="2633" w:type="dxa"/>
          </w:tcPr>
          <w:p w14:paraId="0236533B" w14:textId="43F4D24E" w:rsidR="00275444" w:rsidRDefault="00275444" w:rsidP="00EC0755">
            <w:pPr>
              <w:jc w:val="center"/>
            </w:pPr>
            <w:r>
              <w:rPr>
                <w:rFonts w:cs="Times New Roman"/>
              </w:rPr>
              <w:t>Question</w:t>
            </w:r>
          </w:p>
        </w:tc>
        <w:tc>
          <w:tcPr>
            <w:tcW w:w="1641" w:type="dxa"/>
          </w:tcPr>
          <w:p w14:paraId="1E932AF6" w14:textId="3FC7E84F" w:rsidR="00275444" w:rsidRDefault="00275444" w:rsidP="00EC0755">
            <w:pPr>
              <w:jc w:val="center"/>
            </w:pPr>
            <w:r>
              <w:t>S</w:t>
            </w:r>
          </w:p>
        </w:tc>
        <w:tc>
          <w:tcPr>
            <w:tcW w:w="3195" w:type="dxa"/>
          </w:tcPr>
          <w:p w14:paraId="3E7DFC9A" w14:textId="02F2C041" w:rsidR="00275444" w:rsidRDefault="004B0E1A" w:rsidP="00EC0755">
            <w:pPr>
              <w:jc w:val="center"/>
            </w:pPr>
            <w:r>
              <w:t>9</w:t>
            </w:r>
            <w:r w:rsidR="0022474D">
              <w:t xml:space="preserve"> </w:t>
            </w:r>
            <w:r w:rsidR="00777A5C">
              <w:t>,</w:t>
            </w:r>
            <w:r w:rsidR="00761B9B">
              <w:t>12,13,14</w:t>
            </w:r>
            <w:r w:rsidR="0004457A">
              <w:t>,17</w:t>
            </w:r>
            <w:r w:rsidR="00D05C82">
              <w:t>,23</w:t>
            </w:r>
            <w:r w:rsidR="008263BE">
              <w:t>,24</w:t>
            </w:r>
            <w:r w:rsidR="0022474D">
              <w:t>,</w:t>
            </w:r>
            <w:r w:rsidR="006F3798">
              <w:t>31</w:t>
            </w:r>
          </w:p>
        </w:tc>
      </w:tr>
      <w:tr w:rsidR="00275444" w14:paraId="4FB4638A" w14:textId="77777777" w:rsidTr="001A4B6D">
        <w:trPr>
          <w:trHeight w:val="623"/>
          <w:jc w:val="center"/>
        </w:trPr>
        <w:tc>
          <w:tcPr>
            <w:tcW w:w="1206" w:type="dxa"/>
          </w:tcPr>
          <w:p w14:paraId="6570D946" w14:textId="77777777" w:rsidR="00275444" w:rsidRDefault="00275444" w:rsidP="00EC0755">
            <w:pPr>
              <w:jc w:val="center"/>
            </w:pPr>
            <w:r>
              <w:lastRenderedPageBreak/>
              <w:t>5</w:t>
            </w:r>
          </w:p>
        </w:tc>
        <w:tc>
          <w:tcPr>
            <w:tcW w:w="2633" w:type="dxa"/>
          </w:tcPr>
          <w:p w14:paraId="6A86BCA4" w14:textId="2234D7B3" w:rsidR="00275444" w:rsidRDefault="00275444" w:rsidP="00EC0755">
            <w:pPr>
              <w:jc w:val="center"/>
            </w:pPr>
            <w:r>
              <w:rPr>
                <w:rFonts w:cs="Times New Roman"/>
              </w:rPr>
              <w:t>Answer</w:t>
            </w:r>
          </w:p>
        </w:tc>
        <w:tc>
          <w:tcPr>
            <w:tcW w:w="1641" w:type="dxa"/>
          </w:tcPr>
          <w:p w14:paraId="54EE7C35" w14:textId="7327E521" w:rsidR="00275444" w:rsidRDefault="00275444" w:rsidP="00EC0755">
            <w:pPr>
              <w:jc w:val="center"/>
            </w:pPr>
            <w:r>
              <w:t>S</w:t>
            </w:r>
          </w:p>
        </w:tc>
        <w:tc>
          <w:tcPr>
            <w:tcW w:w="3195" w:type="dxa"/>
          </w:tcPr>
          <w:p w14:paraId="5A6AD684" w14:textId="050B7A29" w:rsidR="00275444" w:rsidRDefault="001422A1" w:rsidP="00EC0755">
            <w:pPr>
              <w:jc w:val="center"/>
            </w:pPr>
            <w:r>
              <w:t>9,12,14</w:t>
            </w:r>
            <w:r w:rsidR="00131D96">
              <w:t>,17</w:t>
            </w:r>
            <w:r w:rsidR="00685C1D">
              <w:t>,</w:t>
            </w:r>
            <w:r w:rsidR="00CA1DBA">
              <w:t>23,</w:t>
            </w:r>
            <w:r w:rsidR="00685C1D">
              <w:t>24</w:t>
            </w:r>
            <w:r w:rsidR="00C4720F">
              <w:t>,27</w:t>
            </w:r>
          </w:p>
        </w:tc>
      </w:tr>
      <w:tr w:rsidR="00275444" w14:paraId="68A4C955" w14:textId="77777777" w:rsidTr="001A4B6D">
        <w:trPr>
          <w:trHeight w:val="623"/>
          <w:jc w:val="center"/>
        </w:trPr>
        <w:tc>
          <w:tcPr>
            <w:tcW w:w="1206" w:type="dxa"/>
          </w:tcPr>
          <w:p w14:paraId="565B79F3" w14:textId="77777777" w:rsidR="00275444" w:rsidRDefault="00275444" w:rsidP="00EC0755">
            <w:pPr>
              <w:jc w:val="center"/>
            </w:pPr>
            <w:r>
              <w:t>6</w:t>
            </w:r>
          </w:p>
        </w:tc>
        <w:tc>
          <w:tcPr>
            <w:tcW w:w="2633" w:type="dxa"/>
          </w:tcPr>
          <w:p w14:paraId="6C94C930" w14:textId="6043ADF1" w:rsidR="00275444" w:rsidRDefault="00275444" w:rsidP="00EC0755">
            <w:pPr>
              <w:jc w:val="center"/>
            </w:pPr>
            <w:r>
              <w:rPr>
                <w:rFonts w:cs="Times New Roman"/>
              </w:rPr>
              <w:t>Forum</w:t>
            </w:r>
          </w:p>
        </w:tc>
        <w:tc>
          <w:tcPr>
            <w:tcW w:w="1641" w:type="dxa"/>
          </w:tcPr>
          <w:p w14:paraId="509C1693" w14:textId="5C8E194C" w:rsidR="00275444" w:rsidRDefault="00275444" w:rsidP="00EC0755">
            <w:pPr>
              <w:jc w:val="center"/>
            </w:pPr>
            <w:r>
              <w:t>P</w:t>
            </w:r>
          </w:p>
        </w:tc>
        <w:tc>
          <w:tcPr>
            <w:tcW w:w="3195" w:type="dxa"/>
          </w:tcPr>
          <w:p w14:paraId="776B40E0" w14:textId="3AF278EB" w:rsidR="00275444" w:rsidRDefault="00275444" w:rsidP="00EC0755">
            <w:pPr>
              <w:jc w:val="center"/>
            </w:pPr>
          </w:p>
        </w:tc>
      </w:tr>
      <w:tr w:rsidR="00275444" w14:paraId="3922C2AE" w14:textId="77777777" w:rsidTr="001A4B6D">
        <w:trPr>
          <w:trHeight w:val="607"/>
          <w:jc w:val="center"/>
        </w:trPr>
        <w:tc>
          <w:tcPr>
            <w:tcW w:w="1206" w:type="dxa"/>
          </w:tcPr>
          <w:p w14:paraId="14CCBABE" w14:textId="77777777" w:rsidR="00275444" w:rsidRDefault="00275444" w:rsidP="00EC0755">
            <w:pPr>
              <w:jc w:val="center"/>
            </w:pPr>
            <w:r>
              <w:t>7</w:t>
            </w:r>
          </w:p>
        </w:tc>
        <w:tc>
          <w:tcPr>
            <w:tcW w:w="2633" w:type="dxa"/>
          </w:tcPr>
          <w:p w14:paraId="7E62E111" w14:textId="1F74CE12" w:rsidR="00275444" w:rsidRDefault="00275444" w:rsidP="00EC0755">
            <w:pPr>
              <w:tabs>
                <w:tab w:val="center" w:pos="1646"/>
                <w:tab w:val="right" w:pos="3293"/>
              </w:tabs>
              <w:jc w:val="center"/>
            </w:pPr>
            <w:r>
              <w:rPr>
                <w:rFonts w:cs="Times New Roman"/>
              </w:rPr>
              <w:t>Reputation</w:t>
            </w:r>
          </w:p>
        </w:tc>
        <w:tc>
          <w:tcPr>
            <w:tcW w:w="1641" w:type="dxa"/>
          </w:tcPr>
          <w:p w14:paraId="15889879" w14:textId="213A4930" w:rsidR="00275444" w:rsidRDefault="00275444" w:rsidP="00EC0755">
            <w:pPr>
              <w:jc w:val="center"/>
            </w:pPr>
            <w:r>
              <w:t>S</w:t>
            </w:r>
          </w:p>
        </w:tc>
        <w:tc>
          <w:tcPr>
            <w:tcW w:w="3195" w:type="dxa"/>
          </w:tcPr>
          <w:p w14:paraId="65E5BA23" w14:textId="706295CA" w:rsidR="00275444" w:rsidRDefault="00275444" w:rsidP="00EC0755">
            <w:pPr>
              <w:jc w:val="center"/>
            </w:pPr>
          </w:p>
        </w:tc>
      </w:tr>
      <w:tr w:rsidR="00275444" w14:paraId="42D84A57" w14:textId="77777777" w:rsidTr="001A4B6D">
        <w:trPr>
          <w:trHeight w:val="623"/>
          <w:jc w:val="center"/>
        </w:trPr>
        <w:tc>
          <w:tcPr>
            <w:tcW w:w="1206" w:type="dxa"/>
          </w:tcPr>
          <w:p w14:paraId="0593719E" w14:textId="77777777" w:rsidR="00275444" w:rsidRDefault="00275444" w:rsidP="00EC0755">
            <w:pPr>
              <w:jc w:val="center"/>
            </w:pPr>
            <w:r>
              <w:t>8</w:t>
            </w:r>
          </w:p>
        </w:tc>
        <w:tc>
          <w:tcPr>
            <w:tcW w:w="2633" w:type="dxa"/>
          </w:tcPr>
          <w:p w14:paraId="5893C80E" w14:textId="5F124202" w:rsidR="00275444" w:rsidRDefault="00275444" w:rsidP="00EC0755">
            <w:pPr>
              <w:jc w:val="center"/>
            </w:pPr>
            <w:r>
              <w:rPr>
                <w:rFonts w:cs="Times New Roman"/>
              </w:rPr>
              <w:t>Comment</w:t>
            </w:r>
          </w:p>
        </w:tc>
        <w:tc>
          <w:tcPr>
            <w:tcW w:w="1641" w:type="dxa"/>
          </w:tcPr>
          <w:p w14:paraId="33B6525B" w14:textId="4F8B946F" w:rsidR="00275444" w:rsidRDefault="00275444" w:rsidP="00EC0755">
            <w:pPr>
              <w:jc w:val="center"/>
            </w:pPr>
            <w:r>
              <w:t>S</w:t>
            </w:r>
          </w:p>
        </w:tc>
        <w:tc>
          <w:tcPr>
            <w:tcW w:w="3195" w:type="dxa"/>
          </w:tcPr>
          <w:p w14:paraId="774F9371" w14:textId="275DF313" w:rsidR="00275444" w:rsidRDefault="0085027A" w:rsidP="00EC0755">
            <w:pPr>
              <w:jc w:val="center"/>
            </w:pPr>
            <w:r>
              <w:t>12,</w:t>
            </w:r>
            <w:r w:rsidR="00D31221">
              <w:t>14,</w:t>
            </w:r>
            <w:r w:rsidR="007B1262">
              <w:t>17,</w:t>
            </w:r>
            <w:r w:rsidR="004328EE">
              <w:t>23</w:t>
            </w:r>
            <w:r w:rsidR="001E2E4B">
              <w:t>,</w:t>
            </w:r>
            <w:r w:rsidR="00F9462B">
              <w:t>29</w:t>
            </w:r>
          </w:p>
        </w:tc>
      </w:tr>
      <w:tr w:rsidR="00275444" w14:paraId="2532D0D7" w14:textId="77777777" w:rsidTr="001A4B6D">
        <w:trPr>
          <w:trHeight w:val="623"/>
          <w:jc w:val="center"/>
        </w:trPr>
        <w:tc>
          <w:tcPr>
            <w:tcW w:w="1206" w:type="dxa"/>
          </w:tcPr>
          <w:p w14:paraId="7EA8C1D8" w14:textId="77777777" w:rsidR="00275444" w:rsidRDefault="00275444" w:rsidP="00EC0755">
            <w:pPr>
              <w:jc w:val="center"/>
            </w:pPr>
            <w:r>
              <w:t>9</w:t>
            </w:r>
          </w:p>
        </w:tc>
        <w:tc>
          <w:tcPr>
            <w:tcW w:w="2633" w:type="dxa"/>
          </w:tcPr>
          <w:p w14:paraId="0A92B5B9" w14:textId="4B90798E" w:rsidR="00275444" w:rsidRDefault="006E4188" w:rsidP="00EC0755">
            <w:pPr>
              <w:jc w:val="center"/>
            </w:pPr>
            <w:r>
              <w:rPr>
                <w:rFonts w:cs="Times New Roman"/>
              </w:rPr>
              <w:t>f</w:t>
            </w:r>
            <w:r w:rsidR="00275444">
              <w:rPr>
                <w:rFonts w:cs="Times New Roman"/>
              </w:rPr>
              <w:t>ile</w:t>
            </w:r>
            <w:r>
              <w:rPr>
                <w:rFonts w:cs="Times New Roman"/>
              </w:rPr>
              <w:t>Name</w:t>
            </w:r>
          </w:p>
        </w:tc>
        <w:tc>
          <w:tcPr>
            <w:tcW w:w="1641" w:type="dxa"/>
          </w:tcPr>
          <w:p w14:paraId="4417C08A" w14:textId="45CC71BC" w:rsidR="00275444" w:rsidRDefault="00275444" w:rsidP="00EC0755">
            <w:pPr>
              <w:jc w:val="center"/>
            </w:pPr>
            <w:r>
              <w:t>S</w:t>
            </w:r>
          </w:p>
        </w:tc>
        <w:tc>
          <w:tcPr>
            <w:tcW w:w="3195" w:type="dxa"/>
          </w:tcPr>
          <w:p w14:paraId="2066DCD6" w14:textId="016B272B" w:rsidR="00275444" w:rsidRDefault="00275444" w:rsidP="00EC0755">
            <w:pPr>
              <w:jc w:val="center"/>
            </w:pPr>
          </w:p>
        </w:tc>
      </w:tr>
      <w:tr w:rsidR="00275444" w14:paraId="0C11705F" w14:textId="77777777" w:rsidTr="001A4B6D">
        <w:trPr>
          <w:trHeight w:val="623"/>
          <w:jc w:val="center"/>
        </w:trPr>
        <w:tc>
          <w:tcPr>
            <w:tcW w:w="1206" w:type="dxa"/>
          </w:tcPr>
          <w:p w14:paraId="29828C71" w14:textId="77777777" w:rsidR="00275444" w:rsidRDefault="00275444" w:rsidP="00EC0755">
            <w:pPr>
              <w:jc w:val="center"/>
            </w:pPr>
            <w:r>
              <w:t>10</w:t>
            </w:r>
          </w:p>
        </w:tc>
        <w:tc>
          <w:tcPr>
            <w:tcW w:w="2633" w:type="dxa"/>
          </w:tcPr>
          <w:p w14:paraId="2313A8B4" w14:textId="316E1B86" w:rsidR="00275444" w:rsidRDefault="00275444" w:rsidP="00EC0755">
            <w:pPr>
              <w:jc w:val="center"/>
            </w:pPr>
            <w:r>
              <w:rPr>
                <w:rFonts w:cs="Times New Roman"/>
              </w:rPr>
              <w:t>Tag</w:t>
            </w:r>
          </w:p>
        </w:tc>
        <w:tc>
          <w:tcPr>
            <w:tcW w:w="1641" w:type="dxa"/>
          </w:tcPr>
          <w:p w14:paraId="2E3D7F3C" w14:textId="0242870B" w:rsidR="00275444" w:rsidRDefault="00275444" w:rsidP="00EC0755">
            <w:pPr>
              <w:jc w:val="center"/>
            </w:pPr>
            <w:r>
              <w:t>S</w:t>
            </w:r>
          </w:p>
        </w:tc>
        <w:tc>
          <w:tcPr>
            <w:tcW w:w="3195" w:type="dxa"/>
          </w:tcPr>
          <w:p w14:paraId="54278B22" w14:textId="36D94A70" w:rsidR="00275444" w:rsidRDefault="004F0C7D" w:rsidP="00EC0755">
            <w:pPr>
              <w:jc w:val="center"/>
            </w:pPr>
            <w:r>
              <w:t>12</w:t>
            </w:r>
            <w:r w:rsidR="001C4D6E">
              <w:t>,</w:t>
            </w:r>
            <w:r w:rsidR="000E6CBA">
              <w:t>22</w:t>
            </w:r>
            <w:r w:rsidR="00B23FC4">
              <w:t>,28</w:t>
            </w:r>
          </w:p>
        </w:tc>
      </w:tr>
      <w:tr w:rsidR="00275444" w14:paraId="1C8ADB66" w14:textId="77777777" w:rsidTr="001A4B6D">
        <w:trPr>
          <w:trHeight w:val="623"/>
          <w:jc w:val="center"/>
        </w:trPr>
        <w:tc>
          <w:tcPr>
            <w:tcW w:w="1206" w:type="dxa"/>
          </w:tcPr>
          <w:p w14:paraId="141097E6" w14:textId="77777777" w:rsidR="00275444" w:rsidRDefault="00275444" w:rsidP="00EC0755">
            <w:pPr>
              <w:jc w:val="center"/>
            </w:pPr>
            <w:r>
              <w:t>11</w:t>
            </w:r>
          </w:p>
        </w:tc>
        <w:tc>
          <w:tcPr>
            <w:tcW w:w="2633" w:type="dxa"/>
          </w:tcPr>
          <w:p w14:paraId="42349335" w14:textId="1F9097E7" w:rsidR="00275444" w:rsidRDefault="00275444" w:rsidP="00EC0755">
            <w:pPr>
              <w:jc w:val="center"/>
            </w:pPr>
            <w:r>
              <w:rPr>
                <w:rFonts w:cs="Times New Roman"/>
              </w:rPr>
              <w:t>Notification</w:t>
            </w:r>
          </w:p>
        </w:tc>
        <w:tc>
          <w:tcPr>
            <w:tcW w:w="1641" w:type="dxa"/>
          </w:tcPr>
          <w:p w14:paraId="26324F14" w14:textId="7CFEDD15" w:rsidR="00275444" w:rsidRDefault="00275444" w:rsidP="00EC0755">
            <w:pPr>
              <w:jc w:val="center"/>
            </w:pPr>
            <w:r>
              <w:t>S</w:t>
            </w:r>
          </w:p>
        </w:tc>
        <w:tc>
          <w:tcPr>
            <w:tcW w:w="3195" w:type="dxa"/>
          </w:tcPr>
          <w:p w14:paraId="0CD32DA5" w14:textId="0E982346" w:rsidR="00275444" w:rsidRDefault="00A37966" w:rsidP="00EC0755">
            <w:pPr>
              <w:jc w:val="center"/>
            </w:pPr>
            <w:r>
              <w:t>12</w:t>
            </w:r>
            <w:r w:rsidR="007F64AF">
              <w:t>,14</w:t>
            </w:r>
            <w:r w:rsidR="00DF0695">
              <w:t>,23</w:t>
            </w:r>
            <w:r w:rsidR="008926EC">
              <w:t>,30</w:t>
            </w:r>
            <w:r w:rsidR="00B04CBC">
              <w:t>,33</w:t>
            </w:r>
          </w:p>
        </w:tc>
      </w:tr>
      <w:tr w:rsidR="00275444" w14:paraId="6B1F67F0" w14:textId="77777777" w:rsidTr="001A4B6D">
        <w:trPr>
          <w:trHeight w:val="623"/>
          <w:jc w:val="center"/>
        </w:trPr>
        <w:tc>
          <w:tcPr>
            <w:tcW w:w="1206" w:type="dxa"/>
          </w:tcPr>
          <w:p w14:paraId="160FA456" w14:textId="77777777" w:rsidR="00275444" w:rsidRDefault="00275444" w:rsidP="00EC0755">
            <w:pPr>
              <w:jc w:val="center"/>
            </w:pPr>
            <w:r>
              <w:t>12</w:t>
            </w:r>
          </w:p>
        </w:tc>
        <w:tc>
          <w:tcPr>
            <w:tcW w:w="2633" w:type="dxa"/>
          </w:tcPr>
          <w:p w14:paraId="01046F18" w14:textId="0920377D" w:rsidR="00275444" w:rsidRDefault="00275444" w:rsidP="00EC0755">
            <w:pPr>
              <w:jc w:val="center"/>
            </w:pPr>
            <w:r>
              <w:rPr>
                <w:rFonts w:cs="Times New Roman"/>
              </w:rPr>
              <w:t>Description</w:t>
            </w:r>
          </w:p>
        </w:tc>
        <w:tc>
          <w:tcPr>
            <w:tcW w:w="1641" w:type="dxa"/>
          </w:tcPr>
          <w:p w14:paraId="59E4DB9F" w14:textId="5874768C" w:rsidR="00275444" w:rsidRDefault="00275444" w:rsidP="00EC0755">
            <w:pPr>
              <w:jc w:val="center"/>
            </w:pPr>
            <w:r>
              <w:t>S</w:t>
            </w:r>
          </w:p>
        </w:tc>
        <w:tc>
          <w:tcPr>
            <w:tcW w:w="3195" w:type="dxa"/>
          </w:tcPr>
          <w:p w14:paraId="0E40E860" w14:textId="0B5891B1" w:rsidR="00275444" w:rsidRDefault="00275444" w:rsidP="00EC0755">
            <w:pPr>
              <w:jc w:val="center"/>
            </w:pPr>
          </w:p>
        </w:tc>
      </w:tr>
      <w:tr w:rsidR="00275444" w14:paraId="47967AC1" w14:textId="77777777" w:rsidTr="001A4B6D">
        <w:trPr>
          <w:trHeight w:val="623"/>
          <w:jc w:val="center"/>
        </w:trPr>
        <w:tc>
          <w:tcPr>
            <w:tcW w:w="1206" w:type="dxa"/>
          </w:tcPr>
          <w:p w14:paraId="2EE363D1" w14:textId="77777777" w:rsidR="00275444" w:rsidRDefault="00275444" w:rsidP="00EC0755">
            <w:pPr>
              <w:jc w:val="center"/>
            </w:pPr>
            <w:r>
              <w:t>13</w:t>
            </w:r>
          </w:p>
        </w:tc>
        <w:tc>
          <w:tcPr>
            <w:tcW w:w="2633" w:type="dxa"/>
          </w:tcPr>
          <w:p w14:paraId="3C54AE41" w14:textId="33FD5D39" w:rsidR="00275444" w:rsidRDefault="00275444" w:rsidP="00EC0755">
            <w:pPr>
              <w:jc w:val="center"/>
            </w:pPr>
            <w:r>
              <w:rPr>
                <w:rFonts w:cs="Times New Roman"/>
              </w:rPr>
              <w:t>Title</w:t>
            </w:r>
          </w:p>
        </w:tc>
        <w:tc>
          <w:tcPr>
            <w:tcW w:w="1641" w:type="dxa"/>
          </w:tcPr>
          <w:p w14:paraId="5A891A56" w14:textId="06F4C5E2" w:rsidR="00275444" w:rsidRDefault="00275444" w:rsidP="00EC0755">
            <w:pPr>
              <w:jc w:val="center"/>
            </w:pPr>
            <w:r>
              <w:t>S</w:t>
            </w:r>
          </w:p>
        </w:tc>
        <w:tc>
          <w:tcPr>
            <w:tcW w:w="3195" w:type="dxa"/>
          </w:tcPr>
          <w:p w14:paraId="491F0F30" w14:textId="45071702" w:rsidR="00275444" w:rsidRDefault="00275444" w:rsidP="00EC0755">
            <w:pPr>
              <w:jc w:val="center"/>
            </w:pPr>
          </w:p>
        </w:tc>
      </w:tr>
      <w:tr w:rsidR="00275444" w14:paraId="1573976B" w14:textId="77777777" w:rsidTr="001A4B6D">
        <w:trPr>
          <w:trHeight w:val="623"/>
          <w:jc w:val="center"/>
        </w:trPr>
        <w:tc>
          <w:tcPr>
            <w:tcW w:w="1206" w:type="dxa"/>
          </w:tcPr>
          <w:p w14:paraId="72F0218A" w14:textId="77777777" w:rsidR="00275444" w:rsidRDefault="00275444" w:rsidP="00EC0755">
            <w:pPr>
              <w:jc w:val="center"/>
            </w:pPr>
            <w:r>
              <w:t>14</w:t>
            </w:r>
          </w:p>
        </w:tc>
        <w:tc>
          <w:tcPr>
            <w:tcW w:w="2633" w:type="dxa"/>
          </w:tcPr>
          <w:p w14:paraId="020A38C8" w14:textId="19EE30FF" w:rsidR="00275444" w:rsidRDefault="00275444" w:rsidP="00EC0755">
            <w:pPr>
              <w:jc w:val="center"/>
            </w:pPr>
            <w:r>
              <w:rPr>
                <w:rFonts w:cs="Times New Roman"/>
              </w:rPr>
              <w:t>Time</w:t>
            </w:r>
          </w:p>
        </w:tc>
        <w:tc>
          <w:tcPr>
            <w:tcW w:w="1641" w:type="dxa"/>
          </w:tcPr>
          <w:p w14:paraId="7D0F1F1A" w14:textId="77582D97" w:rsidR="00275444" w:rsidRDefault="00275444" w:rsidP="00EC0755">
            <w:pPr>
              <w:jc w:val="center"/>
            </w:pPr>
            <w:r>
              <w:t>S</w:t>
            </w:r>
          </w:p>
        </w:tc>
        <w:tc>
          <w:tcPr>
            <w:tcW w:w="3195" w:type="dxa"/>
          </w:tcPr>
          <w:p w14:paraId="7BDE2D0F" w14:textId="7B1EFD93" w:rsidR="00275444" w:rsidRDefault="00275444" w:rsidP="00EC0755">
            <w:pPr>
              <w:jc w:val="center"/>
            </w:pPr>
          </w:p>
        </w:tc>
      </w:tr>
      <w:tr w:rsidR="00275444" w14:paraId="2556DEB6" w14:textId="77777777" w:rsidTr="001A4B6D">
        <w:trPr>
          <w:trHeight w:val="623"/>
          <w:jc w:val="center"/>
        </w:trPr>
        <w:tc>
          <w:tcPr>
            <w:tcW w:w="1206" w:type="dxa"/>
          </w:tcPr>
          <w:p w14:paraId="0E84A297" w14:textId="77777777" w:rsidR="00275444" w:rsidRDefault="00275444" w:rsidP="00EC0755">
            <w:pPr>
              <w:jc w:val="center"/>
            </w:pPr>
            <w:r>
              <w:t>15</w:t>
            </w:r>
          </w:p>
        </w:tc>
        <w:tc>
          <w:tcPr>
            <w:tcW w:w="2633" w:type="dxa"/>
          </w:tcPr>
          <w:p w14:paraId="3AB7F234" w14:textId="61DA5F95" w:rsidR="00275444" w:rsidRDefault="00275444" w:rsidP="00EC0755">
            <w:pPr>
              <w:jc w:val="center"/>
            </w:pPr>
            <w:r>
              <w:rPr>
                <w:rFonts w:cs="Times New Roman"/>
              </w:rPr>
              <w:t>Recommendation</w:t>
            </w:r>
          </w:p>
        </w:tc>
        <w:tc>
          <w:tcPr>
            <w:tcW w:w="1641" w:type="dxa"/>
          </w:tcPr>
          <w:p w14:paraId="6EAA32CF" w14:textId="0C16CAFA" w:rsidR="00275444" w:rsidRDefault="00275444" w:rsidP="00EC0755">
            <w:pPr>
              <w:jc w:val="center"/>
            </w:pPr>
            <w:r>
              <w:t>S</w:t>
            </w:r>
          </w:p>
        </w:tc>
        <w:tc>
          <w:tcPr>
            <w:tcW w:w="3195" w:type="dxa"/>
          </w:tcPr>
          <w:p w14:paraId="0E13B6C2" w14:textId="7A3E8DE1" w:rsidR="00275444" w:rsidRDefault="00275444" w:rsidP="00EC0755">
            <w:pPr>
              <w:jc w:val="center"/>
            </w:pPr>
          </w:p>
        </w:tc>
      </w:tr>
      <w:tr w:rsidR="00275444" w14:paraId="561BA22F" w14:textId="77777777" w:rsidTr="001A4B6D">
        <w:trPr>
          <w:trHeight w:val="623"/>
          <w:jc w:val="center"/>
        </w:trPr>
        <w:tc>
          <w:tcPr>
            <w:tcW w:w="1206" w:type="dxa"/>
          </w:tcPr>
          <w:p w14:paraId="10AAA25E" w14:textId="77777777" w:rsidR="00275444" w:rsidRDefault="00275444" w:rsidP="00EC0755">
            <w:pPr>
              <w:jc w:val="center"/>
            </w:pPr>
            <w:r>
              <w:t>16</w:t>
            </w:r>
          </w:p>
        </w:tc>
        <w:tc>
          <w:tcPr>
            <w:tcW w:w="2633" w:type="dxa"/>
          </w:tcPr>
          <w:p w14:paraId="745478ED" w14:textId="1191B2C5" w:rsidR="00275444" w:rsidRDefault="00275444" w:rsidP="00EC0755">
            <w:pPr>
              <w:jc w:val="center"/>
            </w:pPr>
            <w:r>
              <w:rPr>
                <w:rFonts w:cs="Times New Roman"/>
              </w:rPr>
              <w:t>Similar Question</w:t>
            </w:r>
          </w:p>
        </w:tc>
        <w:tc>
          <w:tcPr>
            <w:tcW w:w="1641" w:type="dxa"/>
          </w:tcPr>
          <w:p w14:paraId="5686AC3D" w14:textId="73A5A786" w:rsidR="00275444" w:rsidRDefault="00275444" w:rsidP="00EC0755">
            <w:pPr>
              <w:jc w:val="center"/>
            </w:pPr>
            <w:r>
              <w:t>S</w:t>
            </w:r>
          </w:p>
        </w:tc>
        <w:tc>
          <w:tcPr>
            <w:tcW w:w="3195" w:type="dxa"/>
          </w:tcPr>
          <w:p w14:paraId="1A80B139" w14:textId="48270CAD" w:rsidR="00275444" w:rsidRDefault="00275444" w:rsidP="00EC0755">
            <w:pPr>
              <w:jc w:val="center"/>
            </w:pPr>
          </w:p>
        </w:tc>
      </w:tr>
      <w:tr w:rsidR="00275444" w14:paraId="2AA68FCC" w14:textId="77777777" w:rsidTr="001A4B6D">
        <w:trPr>
          <w:trHeight w:val="623"/>
          <w:jc w:val="center"/>
        </w:trPr>
        <w:tc>
          <w:tcPr>
            <w:tcW w:w="1206" w:type="dxa"/>
          </w:tcPr>
          <w:p w14:paraId="7D29D40A" w14:textId="77777777" w:rsidR="00275444" w:rsidRDefault="00275444" w:rsidP="00EC0755">
            <w:pPr>
              <w:jc w:val="center"/>
            </w:pPr>
            <w:r>
              <w:t>17</w:t>
            </w:r>
          </w:p>
        </w:tc>
        <w:tc>
          <w:tcPr>
            <w:tcW w:w="2633" w:type="dxa"/>
          </w:tcPr>
          <w:p w14:paraId="6A152979" w14:textId="1D83E8AA" w:rsidR="00275444" w:rsidRDefault="00275444" w:rsidP="00EC0755">
            <w:pPr>
              <w:jc w:val="center"/>
            </w:pPr>
            <w:r>
              <w:rPr>
                <w:rFonts w:cs="Times New Roman"/>
              </w:rPr>
              <w:t>Reaction</w:t>
            </w:r>
          </w:p>
        </w:tc>
        <w:tc>
          <w:tcPr>
            <w:tcW w:w="1641" w:type="dxa"/>
          </w:tcPr>
          <w:p w14:paraId="65B0CC98" w14:textId="1201C7D6" w:rsidR="00275444" w:rsidRDefault="00275444" w:rsidP="00EC0755">
            <w:pPr>
              <w:jc w:val="center"/>
            </w:pPr>
            <w:r>
              <w:t>S</w:t>
            </w:r>
          </w:p>
        </w:tc>
        <w:tc>
          <w:tcPr>
            <w:tcW w:w="3195" w:type="dxa"/>
          </w:tcPr>
          <w:p w14:paraId="5A131F59" w14:textId="266DBF66" w:rsidR="00275444" w:rsidRDefault="00275444" w:rsidP="00EC0755">
            <w:pPr>
              <w:jc w:val="center"/>
            </w:pPr>
          </w:p>
        </w:tc>
      </w:tr>
      <w:tr w:rsidR="00275444" w14:paraId="1288BB01" w14:textId="77777777" w:rsidTr="001A4B6D">
        <w:trPr>
          <w:trHeight w:val="623"/>
          <w:jc w:val="center"/>
        </w:trPr>
        <w:tc>
          <w:tcPr>
            <w:tcW w:w="1206" w:type="dxa"/>
          </w:tcPr>
          <w:p w14:paraId="52E73F41" w14:textId="77777777" w:rsidR="00275444" w:rsidRDefault="00275444" w:rsidP="00EC0755">
            <w:pPr>
              <w:jc w:val="center"/>
            </w:pPr>
            <w:r>
              <w:t>18</w:t>
            </w:r>
          </w:p>
        </w:tc>
        <w:tc>
          <w:tcPr>
            <w:tcW w:w="2633" w:type="dxa"/>
          </w:tcPr>
          <w:p w14:paraId="13DDB241" w14:textId="688184F7" w:rsidR="00275444" w:rsidRDefault="00275444" w:rsidP="00EC0755">
            <w:pPr>
              <w:tabs>
                <w:tab w:val="center" w:pos="1646"/>
                <w:tab w:val="right" w:pos="3293"/>
              </w:tabs>
              <w:jc w:val="center"/>
            </w:pPr>
            <w:r>
              <w:rPr>
                <w:rFonts w:cs="Times New Roman"/>
              </w:rPr>
              <w:t>User activity</w:t>
            </w:r>
          </w:p>
        </w:tc>
        <w:tc>
          <w:tcPr>
            <w:tcW w:w="1641" w:type="dxa"/>
          </w:tcPr>
          <w:p w14:paraId="559FFF9C" w14:textId="3F92176B" w:rsidR="00275444" w:rsidRDefault="00275444" w:rsidP="00EC0755">
            <w:pPr>
              <w:jc w:val="center"/>
            </w:pPr>
            <w:r>
              <w:t>S</w:t>
            </w:r>
          </w:p>
        </w:tc>
        <w:tc>
          <w:tcPr>
            <w:tcW w:w="3195" w:type="dxa"/>
          </w:tcPr>
          <w:p w14:paraId="6A106893" w14:textId="51517A03" w:rsidR="00275444" w:rsidRDefault="00275444" w:rsidP="00EC0755">
            <w:pPr>
              <w:jc w:val="center"/>
            </w:pPr>
          </w:p>
        </w:tc>
      </w:tr>
      <w:tr w:rsidR="00275444" w14:paraId="2EFA1C3B" w14:textId="77777777" w:rsidTr="001A4B6D">
        <w:trPr>
          <w:trHeight w:val="623"/>
          <w:jc w:val="center"/>
        </w:trPr>
        <w:tc>
          <w:tcPr>
            <w:tcW w:w="1206" w:type="dxa"/>
          </w:tcPr>
          <w:p w14:paraId="227AC28C" w14:textId="77777777" w:rsidR="00275444" w:rsidRDefault="00275444" w:rsidP="00EC0755">
            <w:pPr>
              <w:jc w:val="center"/>
            </w:pPr>
            <w:r>
              <w:t>19</w:t>
            </w:r>
          </w:p>
        </w:tc>
        <w:tc>
          <w:tcPr>
            <w:tcW w:w="2633" w:type="dxa"/>
          </w:tcPr>
          <w:p w14:paraId="5994FD3E" w14:textId="4BD6F54F" w:rsidR="00275444" w:rsidRDefault="00275444" w:rsidP="00EC0755">
            <w:pPr>
              <w:jc w:val="center"/>
            </w:pPr>
            <w:r>
              <w:rPr>
                <w:rFonts w:cs="Times New Roman"/>
              </w:rPr>
              <w:t>UserManagement</w:t>
            </w:r>
          </w:p>
        </w:tc>
        <w:tc>
          <w:tcPr>
            <w:tcW w:w="1641" w:type="dxa"/>
          </w:tcPr>
          <w:p w14:paraId="7296DE75" w14:textId="4165CC82" w:rsidR="00275444" w:rsidRDefault="00275444" w:rsidP="00EC0755">
            <w:pPr>
              <w:jc w:val="center"/>
            </w:pPr>
            <w:r>
              <w:t>S</w:t>
            </w:r>
          </w:p>
        </w:tc>
        <w:tc>
          <w:tcPr>
            <w:tcW w:w="3195" w:type="dxa"/>
          </w:tcPr>
          <w:p w14:paraId="77A5CEC4" w14:textId="723D5541" w:rsidR="00275444" w:rsidRDefault="00275444" w:rsidP="00EC0755">
            <w:pPr>
              <w:jc w:val="center"/>
            </w:pPr>
          </w:p>
        </w:tc>
      </w:tr>
      <w:tr w:rsidR="00275444" w14:paraId="4F50CD17" w14:textId="77777777" w:rsidTr="001A4B6D">
        <w:trPr>
          <w:trHeight w:val="623"/>
          <w:jc w:val="center"/>
        </w:trPr>
        <w:tc>
          <w:tcPr>
            <w:tcW w:w="1206" w:type="dxa"/>
          </w:tcPr>
          <w:p w14:paraId="4C19D3FB" w14:textId="77777777" w:rsidR="00275444" w:rsidRDefault="00275444" w:rsidP="00EC0755">
            <w:pPr>
              <w:jc w:val="center"/>
            </w:pPr>
            <w:r>
              <w:t>20</w:t>
            </w:r>
          </w:p>
        </w:tc>
        <w:tc>
          <w:tcPr>
            <w:tcW w:w="2633" w:type="dxa"/>
          </w:tcPr>
          <w:p w14:paraId="55FBFB08" w14:textId="1AF28870" w:rsidR="00275444" w:rsidRDefault="00275444" w:rsidP="00EC0755">
            <w:pPr>
              <w:jc w:val="center"/>
            </w:pPr>
            <w:r>
              <w:t>Character</w:t>
            </w:r>
          </w:p>
        </w:tc>
        <w:tc>
          <w:tcPr>
            <w:tcW w:w="1641" w:type="dxa"/>
          </w:tcPr>
          <w:p w14:paraId="78BB73A7" w14:textId="09F5D6C7" w:rsidR="00275444" w:rsidRDefault="00275444" w:rsidP="00EC0755">
            <w:pPr>
              <w:jc w:val="center"/>
            </w:pPr>
            <w:r>
              <w:t>P</w:t>
            </w:r>
          </w:p>
        </w:tc>
        <w:tc>
          <w:tcPr>
            <w:tcW w:w="3195" w:type="dxa"/>
          </w:tcPr>
          <w:p w14:paraId="174864D4" w14:textId="35BEFC9C" w:rsidR="00275444" w:rsidRDefault="00275444" w:rsidP="00EC0755">
            <w:pPr>
              <w:jc w:val="center"/>
            </w:pPr>
          </w:p>
        </w:tc>
      </w:tr>
      <w:tr w:rsidR="00275444" w14:paraId="602BE4E7" w14:textId="77777777" w:rsidTr="001A4B6D">
        <w:trPr>
          <w:trHeight w:val="607"/>
          <w:jc w:val="center"/>
        </w:trPr>
        <w:tc>
          <w:tcPr>
            <w:tcW w:w="1206" w:type="dxa"/>
          </w:tcPr>
          <w:p w14:paraId="69D8CE69" w14:textId="77777777" w:rsidR="00275444" w:rsidRDefault="00275444" w:rsidP="00EC0755">
            <w:pPr>
              <w:jc w:val="center"/>
            </w:pPr>
            <w:r>
              <w:t>21</w:t>
            </w:r>
          </w:p>
        </w:tc>
        <w:tc>
          <w:tcPr>
            <w:tcW w:w="2633" w:type="dxa"/>
          </w:tcPr>
          <w:p w14:paraId="548947B0" w14:textId="02AC48CB" w:rsidR="00275444" w:rsidRDefault="00275444" w:rsidP="00EC0755">
            <w:pPr>
              <w:jc w:val="center"/>
            </w:pPr>
            <w:r>
              <w:t>Number</w:t>
            </w:r>
          </w:p>
        </w:tc>
        <w:tc>
          <w:tcPr>
            <w:tcW w:w="1641" w:type="dxa"/>
          </w:tcPr>
          <w:p w14:paraId="1A8083F8" w14:textId="373D3E26" w:rsidR="00275444" w:rsidRDefault="00275444" w:rsidP="00EC0755">
            <w:pPr>
              <w:jc w:val="center"/>
            </w:pPr>
            <w:r>
              <w:t>P</w:t>
            </w:r>
          </w:p>
        </w:tc>
        <w:tc>
          <w:tcPr>
            <w:tcW w:w="3195" w:type="dxa"/>
          </w:tcPr>
          <w:p w14:paraId="3758AE85" w14:textId="0DA08FE1" w:rsidR="00275444" w:rsidRDefault="00275444" w:rsidP="00EC0755">
            <w:pPr>
              <w:jc w:val="center"/>
            </w:pPr>
          </w:p>
        </w:tc>
      </w:tr>
      <w:tr w:rsidR="001C4D6E" w14:paraId="78D32375" w14:textId="77777777" w:rsidTr="001A4B6D">
        <w:trPr>
          <w:trHeight w:val="607"/>
          <w:jc w:val="center"/>
        </w:trPr>
        <w:tc>
          <w:tcPr>
            <w:tcW w:w="1206" w:type="dxa"/>
          </w:tcPr>
          <w:p w14:paraId="5314F1E1" w14:textId="5546FFF4" w:rsidR="001C4D6E" w:rsidRDefault="001C4D6E" w:rsidP="00EC0755">
            <w:pPr>
              <w:jc w:val="center"/>
            </w:pPr>
            <w:r>
              <w:t>22</w:t>
            </w:r>
          </w:p>
        </w:tc>
        <w:tc>
          <w:tcPr>
            <w:tcW w:w="2633" w:type="dxa"/>
          </w:tcPr>
          <w:p w14:paraId="65901848" w14:textId="6D57BA74" w:rsidR="001C4D6E" w:rsidRDefault="000B3D99" w:rsidP="00EC0755">
            <w:pPr>
              <w:jc w:val="center"/>
            </w:pPr>
            <w:r>
              <w:t>tagName</w:t>
            </w:r>
          </w:p>
        </w:tc>
        <w:tc>
          <w:tcPr>
            <w:tcW w:w="1641" w:type="dxa"/>
          </w:tcPr>
          <w:p w14:paraId="6400704D" w14:textId="01B8AD0D" w:rsidR="001C4D6E" w:rsidRDefault="00542783" w:rsidP="00EC0755">
            <w:pPr>
              <w:jc w:val="center"/>
            </w:pPr>
            <w:r>
              <w:t>S</w:t>
            </w:r>
          </w:p>
        </w:tc>
        <w:tc>
          <w:tcPr>
            <w:tcW w:w="3195" w:type="dxa"/>
          </w:tcPr>
          <w:p w14:paraId="7FE11442" w14:textId="77777777" w:rsidR="001C4D6E" w:rsidRDefault="001C4D6E" w:rsidP="00EC0755">
            <w:pPr>
              <w:jc w:val="center"/>
            </w:pPr>
          </w:p>
        </w:tc>
      </w:tr>
      <w:tr w:rsidR="00542783" w14:paraId="4D936D2F" w14:textId="77777777" w:rsidTr="001A4B6D">
        <w:trPr>
          <w:trHeight w:val="607"/>
          <w:jc w:val="center"/>
        </w:trPr>
        <w:tc>
          <w:tcPr>
            <w:tcW w:w="1206" w:type="dxa"/>
          </w:tcPr>
          <w:p w14:paraId="2759C3FE" w14:textId="7A35F7C3" w:rsidR="00542783" w:rsidRDefault="00542783" w:rsidP="00EC0755">
            <w:pPr>
              <w:jc w:val="center"/>
            </w:pPr>
            <w:r>
              <w:t>23</w:t>
            </w:r>
          </w:p>
        </w:tc>
        <w:tc>
          <w:tcPr>
            <w:tcW w:w="2633" w:type="dxa"/>
          </w:tcPr>
          <w:p w14:paraId="39C0B6C6" w14:textId="0473F4B4" w:rsidR="00542783" w:rsidRDefault="00542783" w:rsidP="00EC0755">
            <w:pPr>
              <w:jc w:val="center"/>
            </w:pPr>
            <w:r>
              <w:t>userId</w:t>
            </w:r>
          </w:p>
        </w:tc>
        <w:tc>
          <w:tcPr>
            <w:tcW w:w="1641" w:type="dxa"/>
          </w:tcPr>
          <w:p w14:paraId="3130990E" w14:textId="6F7F4CF8" w:rsidR="00542783" w:rsidRDefault="00542783" w:rsidP="00EC0755">
            <w:pPr>
              <w:jc w:val="center"/>
            </w:pPr>
            <w:r>
              <w:t>S</w:t>
            </w:r>
          </w:p>
        </w:tc>
        <w:tc>
          <w:tcPr>
            <w:tcW w:w="3195" w:type="dxa"/>
          </w:tcPr>
          <w:p w14:paraId="306C80BC" w14:textId="77777777" w:rsidR="00542783" w:rsidRDefault="00542783" w:rsidP="00EC0755">
            <w:pPr>
              <w:jc w:val="center"/>
            </w:pPr>
          </w:p>
        </w:tc>
      </w:tr>
      <w:tr w:rsidR="004D2698" w14:paraId="61C1E5D2" w14:textId="77777777" w:rsidTr="001A4B6D">
        <w:trPr>
          <w:trHeight w:val="607"/>
          <w:jc w:val="center"/>
        </w:trPr>
        <w:tc>
          <w:tcPr>
            <w:tcW w:w="1206" w:type="dxa"/>
          </w:tcPr>
          <w:p w14:paraId="68F428B8" w14:textId="5171717A" w:rsidR="004D2698" w:rsidRDefault="004D2698" w:rsidP="00EC0755">
            <w:pPr>
              <w:jc w:val="center"/>
            </w:pPr>
            <w:r>
              <w:t>24</w:t>
            </w:r>
          </w:p>
        </w:tc>
        <w:tc>
          <w:tcPr>
            <w:tcW w:w="2633" w:type="dxa"/>
          </w:tcPr>
          <w:p w14:paraId="79CB0490" w14:textId="25955576" w:rsidR="004D2698" w:rsidRDefault="009B2699" w:rsidP="00EC0755">
            <w:pPr>
              <w:jc w:val="center"/>
            </w:pPr>
            <w:r>
              <w:t>question</w:t>
            </w:r>
            <w:r w:rsidR="004D2698">
              <w:t>Id</w:t>
            </w:r>
          </w:p>
        </w:tc>
        <w:tc>
          <w:tcPr>
            <w:tcW w:w="1641" w:type="dxa"/>
          </w:tcPr>
          <w:p w14:paraId="7C7B13D3" w14:textId="4A5AF182" w:rsidR="004D2698" w:rsidRDefault="004D2698" w:rsidP="00EC0755">
            <w:pPr>
              <w:jc w:val="center"/>
            </w:pPr>
            <w:r>
              <w:t>S</w:t>
            </w:r>
          </w:p>
        </w:tc>
        <w:tc>
          <w:tcPr>
            <w:tcW w:w="3195" w:type="dxa"/>
          </w:tcPr>
          <w:p w14:paraId="18B48E40" w14:textId="77777777" w:rsidR="004D2698" w:rsidRDefault="004D2698" w:rsidP="00EC0755">
            <w:pPr>
              <w:jc w:val="center"/>
            </w:pPr>
          </w:p>
        </w:tc>
      </w:tr>
      <w:tr w:rsidR="009B2699" w14:paraId="0065875E" w14:textId="77777777" w:rsidTr="001A4B6D">
        <w:trPr>
          <w:trHeight w:val="607"/>
          <w:jc w:val="center"/>
        </w:trPr>
        <w:tc>
          <w:tcPr>
            <w:tcW w:w="1206" w:type="dxa"/>
          </w:tcPr>
          <w:p w14:paraId="57AE26A5" w14:textId="6BA4A976" w:rsidR="009B2699" w:rsidRDefault="009B2699" w:rsidP="00EC0755">
            <w:pPr>
              <w:jc w:val="center"/>
            </w:pPr>
            <w:r>
              <w:lastRenderedPageBreak/>
              <w:t>27</w:t>
            </w:r>
          </w:p>
        </w:tc>
        <w:tc>
          <w:tcPr>
            <w:tcW w:w="2633" w:type="dxa"/>
          </w:tcPr>
          <w:p w14:paraId="4F0D68C0" w14:textId="23907BA5" w:rsidR="009B2699" w:rsidRDefault="009B2699" w:rsidP="00EC0755">
            <w:pPr>
              <w:jc w:val="center"/>
            </w:pPr>
            <w:r>
              <w:t>answerId</w:t>
            </w:r>
          </w:p>
        </w:tc>
        <w:tc>
          <w:tcPr>
            <w:tcW w:w="1641" w:type="dxa"/>
          </w:tcPr>
          <w:p w14:paraId="50785B4D" w14:textId="290449FB" w:rsidR="009B2699" w:rsidRDefault="00065585" w:rsidP="00EC0755">
            <w:pPr>
              <w:jc w:val="center"/>
            </w:pPr>
            <w:r>
              <w:t>S</w:t>
            </w:r>
          </w:p>
        </w:tc>
        <w:tc>
          <w:tcPr>
            <w:tcW w:w="3195" w:type="dxa"/>
          </w:tcPr>
          <w:p w14:paraId="345372BD" w14:textId="77777777" w:rsidR="009B2699" w:rsidRDefault="009B2699" w:rsidP="00EC0755">
            <w:pPr>
              <w:jc w:val="center"/>
            </w:pPr>
          </w:p>
        </w:tc>
      </w:tr>
      <w:tr w:rsidR="004B4559" w14:paraId="58CE8EC8" w14:textId="77777777" w:rsidTr="001A4B6D">
        <w:trPr>
          <w:trHeight w:val="607"/>
          <w:jc w:val="center"/>
        </w:trPr>
        <w:tc>
          <w:tcPr>
            <w:tcW w:w="1206" w:type="dxa"/>
          </w:tcPr>
          <w:p w14:paraId="4D442D3B" w14:textId="02954284" w:rsidR="004B4559" w:rsidRDefault="004B4559" w:rsidP="00EC0755">
            <w:pPr>
              <w:jc w:val="center"/>
            </w:pPr>
            <w:r>
              <w:t>28</w:t>
            </w:r>
          </w:p>
        </w:tc>
        <w:tc>
          <w:tcPr>
            <w:tcW w:w="2633" w:type="dxa"/>
          </w:tcPr>
          <w:p w14:paraId="4B88101E" w14:textId="4CD60E76" w:rsidR="004B4559" w:rsidRDefault="004B4559" w:rsidP="00EC0755">
            <w:pPr>
              <w:jc w:val="center"/>
            </w:pPr>
            <w:r>
              <w:t>tagId</w:t>
            </w:r>
          </w:p>
        </w:tc>
        <w:tc>
          <w:tcPr>
            <w:tcW w:w="1641" w:type="dxa"/>
          </w:tcPr>
          <w:p w14:paraId="3DDF2704" w14:textId="2496F9ED" w:rsidR="004B4559" w:rsidRDefault="00065585" w:rsidP="00EC0755">
            <w:pPr>
              <w:jc w:val="center"/>
            </w:pPr>
            <w:r>
              <w:t>S</w:t>
            </w:r>
          </w:p>
        </w:tc>
        <w:tc>
          <w:tcPr>
            <w:tcW w:w="3195" w:type="dxa"/>
          </w:tcPr>
          <w:p w14:paraId="34E88F4F" w14:textId="77777777" w:rsidR="004B4559" w:rsidRDefault="004B4559" w:rsidP="00EC0755">
            <w:pPr>
              <w:jc w:val="center"/>
            </w:pPr>
          </w:p>
        </w:tc>
      </w:tr>
      <w:tr w:rsidR="00C72925" w14:paraId="7D92F105" w14:textId="77777777" w:rsidTr="001A4B6D">
        <w:trPr>
          <w:trHeight w:val="607"/>
          <w:jc w:val="center"/>
        </w:trPr>
        <w:tc>
          <w:tcPr>
            <w:tcW w:w="1206" w:type="dxa"/>
          </w:tcPr>
          <w:p w14:paraId="206EB1C5" w14:textId="5B65BB52" w:rsidR="00C72925" w:rsidRDefault="00C72925" w:rsidP="00EC0755">
            <w:pPr>
              <w:jc w:val="center"/>
            </w:pPr>
            <w:r>
              <w:t>29</w:t>
            </w:r>
          </w:p>
        </w:tc>
        <w:tc>
          <w:tcPr>
            <w:tcW w:w="2633" w:type="dxa"/>
          </w:tcPr>
          <w:p w14:paraId="51A68BA9" w14:textId="777B92A9" w:rsidR="00C72925" w:rsidRDefault="00A723DA" w:rsidP="00EC0755">
            <w:pPr>
              <w:jc w:val="center"/>
            </w:pPr>
            <w:r>
              <w:t>s</w:t>
            </w:r>
            <w:r w:rsidR="00C72925">
              <w:t>ource</w:t>
            </w:r>
          </w:p>
        </w:tc>
        <w:tc>
          <w:tcPr>
            <w:tcW w:w="1641" w:type="dxa"/>
          </w:tcPr>
          <w:p w14:paraId="7D48BBF7" w14:textId="2D39A1B4" w:rsidR="00C72925" w:rsidRDefault="00C72925" w:rsidP="00EC0755">
            <w:pPr>
              <w:jc w:val="center"/>
            </w:pPr>
            <w:r>
              <w:t>S</w:t>
            </w:r>
          </w:p>
        </w:tc>
        <w:tc>
          <w:tcPr>
            <w:tcW w:w="3195" w:type="dxa"/>
          </w:tcPr>
          <w:p w14:paraId="6A5FF04F" w14:textId="77777777" w:rsidR="00C72925" w:rsidRDefault="00C72925" w:rsidP="00EC0755">
            <w:pPr>
              <w:jc w:val="center"/>
            </w:pPr>
          </w:p>
        </w:tc>
      </w:tr>
      <w:tr w:rsidR="00267EE6" w14:paraId="7C348634" w14:textId="77777777" w:rsidTr="001A4B6D">
        <w:trPr>
          <w:trHeight w:val="607"/>
          <w:jc w:val="center"/>
        </w:trPr>
        <w:tc>
          <w:tcPr>
            <w:tcW w:w="1206" w:type="dxa"/>
          </w:tcPr>
          <w:p w14:paraId="6A1831CB" w14:textId="4F3310B9" w:rsidR="00267EE6" w:rsidRDefault="00267EE6" w:rsidP="00EC0755">
            <w:pPr>
              <w:jc w:val="center"/>
            </w:pPr>
            <w:r>
              <w:t>30</w:t>
            </w:r>
          </w:p>
        </w:tc>
        <w:tc>
          <w:tcPr>
            <w:tcW w:w="2633" w:type="dxa"/>
          </w:tcPr>
          <w:p w14:paraId="3D3B3534" w14:textId="50C595F7" w:rsidR="00267EE6" w:rsidRDefault="00267EE6" w:rsidP="00EC0755">
            <w:pPr>
              <w:jc w:val="center"/>
            </w:pPr>
            <w:r>
              <w:t>status</w:t>
            </w:r>
          </w:p>
        </w:tc>
        <w:tc>
          <w:tcPr>
            <w:tcW w:w="1641" w:type="dxa"/>
          </w:tcPr>
          <w:p w14:paraId="2374DA6B" w14:textId="471705C3" w:rsidR="00267EE6" w:rsidRDefault="00267EE6" w:rsidP="00EC0755">
            <w:pPr>
              <w:jc w:val="center"/>
            </w:pPr>
            <w:r>
              <w:t>S</w:t>
            </w:r>
          </w:p>
        </w:tc>
        <w:tc>
          <w:tcPr>
            <w:tcW w:w="3195" w:type="dxa"/>
          </w:tcPr>
          <w:p w14:paraId="54EBFC22" w14:textId="77777777" w:rsidR="00267EE6" w:rsidRDefault="00267EE6" w:rsidP="00EC0755">
            <w:pPr>
              <w:jc w:val="center"/>
            </w:pPr>
          </w:p>
        </w:tc>
      </w:tr>
      <w:tr w:rsidR="00010D15" w14:paraId="2C2E277C" w14:textId="77777777" w:rsidTr="001A4B6D">
        <w:trPr>
          <w:trHeight w:val="607"/>
          <w:jc w:val="center"/>
        </w:trPr>
        <w:tc>
          <w:tcPr>
            <w:tcW w:w="1206" w:type="dxa"/>
          </w:tcPr>
          <w:p w14:paraId="05236EE1" w14:textId="7701C42B" w:rsidR="00010D15" w:rsidRDefault="00010D15" w:rsidP="00EC0755">
            <w:pPr>
              <w:jc w:val="center"/>
            </w:pPr>
            <w:r>
              <w:t>31</w:t>
            </w:r>
          </w:p>
        </w:tc>
        <w:tc>
          <w:tcPr>
            <w:tcW w:w="2633" w:type="dxa"/>
          </w:tcPr>
          <w:p w14:paraId="3B616C3B" w14:textId="17EE44BE" w:rsidR="00010D15" w:rsidRDefault="00010D15" w:rsidP="00EC0755">
            <w:pPr>
              <w:jc w:val="center"/>
            </w:pPr>
            <w:r>
              <w:t>tags</w:t>
            </w:r>
          </w:p>
        </w:tc>
        <w:tc>
          <w:tcPr>
            <w:tcW w:w="1641" w:type="dxa"/>
          </w:tcPr>
          <w:p w14:paraId="2381D9A5" w14:textId="2ACFF9C0" w:rsidR="00010D15" w:rsidRDefault="00010D15" w:rsidP="00EC0755">
            <w:pPr>
              <w:jc w:val="center"/>
            </w:pPr>
            <w:r>
              <w:t>S</w:t>
            </w:r>
          </w:p>
        </w:tc>
        <w:tc>
          <w:tcPr>
            <w:tcW w:w="3195" w:type="dxa"/>
          </w:tcPr>
          <w:p w14:paraId="478749FC" w14:textId="31373A1A" w:rsidR="00010D15" w:rsidRDefault="009D7C64" w:rsidP="00EC0755">
            <w:pPr>
              <w:jc w:val="center"/>
            </w:pPr>
            <w:r>
              <w:t>23</w:t>
            </w:r>
          </w:p>
        </w:tc>
      </w:tr>
      <w:tr w:rsidR="005E0A93" w14:paraId="419453E4" w14:textId="77777777" w:rsidTr="001A4B6D">
        <w:trPr>
          <w:trHeight w:val="607"/>
          <w:jc w:val="center"/>
        </w:trPr>
        <w:tc>
          <w:tcPr>
            <w:tcW w:w="1206" w:type="dxa"/>
          </w:tcPr>
          <w:p w14:paraId="5A37CEB3" w14:textId="60E2988D" w:rsidR="005E0A93" w:rsidRDefault="005E0A93" w:rsidP="00EC0755">
            <w:pPr>
              <w:jc w:val="center"/>
            </w:pPr>
            <w:r>
              <w:t>32</w:t>
            </w:r>
          </w:p>
        </w:tc>
        <w:tc>
          <w:tcPr>
            <w:tcW w:w="2633" w:type="dxa"/>
          </w:tcPr>
          <w:p w14:paraId="2A018C75" w14:textId="5D79224E" w:rsidR="005E0A93" w:rsidRDefault="005E0A93" w:rsidP="00EC0755">
            <w:pPr>
              <w:jc w:val="center"/>
            </w:pPr>
            <w:r>
              <w:t>location</w:t>
            </w:r>
          </w:p>
        </w:tc>
        <w:tc>
          <w:tcPr>
            <w:tcW w:w="1641" w:type="dxa"/>
          </w:tcPr>
          <w:p w14:paraId="18763FC5" w14:textId="71782500" w:rsidR="005E0A93" w:rsidRDefault="007959CE" w:rsidP="00EC0755">
            <w:pPr>
              <w:jc w:val="center"/>
            </w:pPr>
            <w:r>
              <w:t>S</w:t>
            </w:r>
          </w:p>
        </w:tc>
        <w:tc>
          <w:tcPr>
            <w:tcW w:w="3195" w:type="dxa"/>
          </w:tcPr>
          <w:p w14:paraId="0B792530" w14:textId="77777777" w:rsidR="005E0A93" w:rsidRDefault="005E0A93" w:rsidP="00EC0755">
            <w:pPr>
              <w:jc w:val="center"/>
            </w:pPr>
          </w:p>
        </w:tc>
      </w:tr>
      <w:tr w:rsidR="004F3F46" w14:paraId="52E70E64" w14:textId="77777777" w:rsidTr="001A4B6D">
        <w:trPr>
          <w:trHeight w:val="607"/>
          <w:jc w:val="center"/>
        </w:trPr>
        <w:tc>
          <w:tcPr>
            <w:tcW w:w="1206" w:type="dxa"/>
          </w:tcPr>
          <w:p w14:paraId="5EF322A9" w14:textId="3363AE6D" w:rsidR="004F3F46" w:rsidRDefault="004F3F46" w:rsidP="00EC0755">
            <w:pPr>
              <w:jc w:val="center"/>
            </w:pPr>
            <w:r>
              <w:t>33</w:t>
            </w:r>
          </w:p>
        </w:tc>
        <w:tc>
          <w:tcPr>
            <w:tcW w:w="2633" w:type="dxa"/>
          </w:tcPr>
          <w:p w14:paraId="3085928D" w14:textId="2559A6CD" w:rsidR="004F3F46" w:rsidRDefault="004F3F46" w:rsidP="00EC0755">
            <w:pPr>
              <w:jc w:val="center"/>
            </w:pPr>
            <w:r>
              <w:t>notificationId</w:t>
            </w:r>
          </w:p>
        </w:tc>
        <w:tc>
          <w:tcPr>
            <w:tcW w:w="1641" w:type="dxa"/>
          </w:tcPr>
          <w:p w14:paraId="0F53E6F2" w14:textId="170F7F2B" w:rsidR="004F3F46" w:rsidRDefault="00E53922" w:rsidP="00EC0755">
            <w:pPr>
              <w:jc w:val="center"/>
            </w:pPr>
            <w:r>
              <w:t>S</w:t>
            </w:r>
          </w:p>
        </w:tc>
        <w:tc>
          <w:tcPr>
            <w:tcW w:w="3195" w:type="dxa"/>
          </w:tcPr>
          <w:p w14:paraId="20CF7C7A" w14:textId="77777777" w:rsidR="004F3F46" w:rsidRDefault="004F3F46" w:rsidP="00EC0755">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84" w:name="_Toc18182598"/>
      <w:r w:rsidRPr="007A7BE1">
        <w:t>5.2.2 POTENTIAL DATA OBJECTS</w:t>
      </w:r>
      <w:bookmarkEnd w:id="84"/>
      <w:r w:rsidRPr="007A7BE1">
        <w:t xml:space="preserve"> </w:t>
      </w:r>
    </w:p>
    <w:p w14:paraId="5D3861C8" w14:textId="174BF93B" w:rsidR="00573B61" w:rsidRDefault="00573B61" w:rsidP="00573B61">
      <w:pPr>
        <w:pStyle w:val="ListParagraph"/>
        <w:numPr>
          <w:ilvl w:val="0"/>
          <w:numId w:val="61"/>
        </w:numPr>
        <w:spacing w:line="259" w:lineRule="auto"/>
      </w:pPr>
      <w:r w:rsidRPr="000D4D36">
        <w:rPr>
          <w:b/>
        </w:rPr>
        <w:t>User:</w:t>
      </w:r>
      <w:r w:rsidR="00BB67BD" w:rsidRPr="00BB67BD">
        <w:t xml:space="preserve"> </w:t>
      </w:r>
      <w:r w:rsidR="00BB67BD">
        <w:t>7,23,31,32</w:t>
      </w:r>
    </w:p>
    <w:p w14:paraId="570C1FE7" w14:textId="17407D49" w:rsidR="00573B61" w:rsidRDefault="001C7D83" w:rsidP="00573B61">
      <w:pPr>
        <w:pStyle w:val="ListParagraph"/>
        <w:numPr>
          <w:ilvl w:val="0"/>
          <w:numId w:val="61"/>
        </w:numPr>
        <w:spacing w:line="259" w:lineRule="auto"/>
      </w:pPr>
      <w:r>
        <w:rPr>
          <w:b/>
        </w:rPr>
        <w:t>Inquirer</w:t>
      </w:r>
      <w:r w:rsidR="00573B61" w:rsidRPr="000D4D36">
        <w:rPr>
          <w:b/>
        </w:rPr>
        <w:t>:</w:t>
      </w:r>
      <w:r w:rsidR="00721747" w:rsidRPr="00721747">
        <w:t xml:space="preserve"> </w:t>
      </w:r>
      <w:r w:rsidR="00721747">
        <w:t>7,23,31,32</w:t>
      </w:r>
    </w:p>
    <w:p w14:paraId="0730D07D" w14:textId="7D07FE2D" w:rsidR="00573B61" w:rsidRDefault="001C7D83" w:rsidP="00573B61">
      <w:pPr>
        <w:pStyle w:val="ListParagraph"/>
        <w:numPr>
          <w:ilvl w:val="0"/>
          <w:numId w:val="61"/>
        </w:numPr>
        <w:spacing w:line="259" w:lineRule="auto"/>
      </w:pPr>
      <w:r>
        <w:rPr>
          <w:b/>
        </w:rPr>
        <w:t>Responder</w:t>
      </w:r>
      <w:r w:rsidR="00573B61" w:rsidRPr="000D4D36">
        <w:rPr>
          <w:b/>
        </w:rPr>
        <w:t>:</w:t>
      </w:r>
      <w:r w:rsidR="00721747" w:rsidRPr="00721747">
        <w:t xml:space="preserve"> </w:t>
      </w:r>
      <w:r w:rsidR="00721747">
        <w:t>7,23,31,32</w:t>
      </w:r>
    </w:p>
    <w:p w14:paraId="76BB10A4" w14:textId="2B1C54E1" w:rsidR="00573B61" w:rsidRDefault="00F072CB" w:rsidP="00573B61">
      <w:pPr>
        <w:pStyle w:val="ListParagraph"/>
        <w:numPr>
          <w:ilvl w:val="0"/>
          <w:numId w:val="61"/>
        </w:numPr>
        <w:spacing w:line="259" w:lineRule="auto"/>
      </w:pPr>
      <w:r>
        <w:rPr>
          <w:b/>
        </w:rPr>
        <w:t>Question</w:t>
      </w:r>
      <w:r w:rsidR="00573B61" w:rsidRPr="000D4D36">
        <w:rPr>
          <w:b/>
        </w:rPr>
        <w:t>:</w:t>
      </w:r>
      <w:r w:rsidR="00634F0A" w:rsidRPr="00634F0A">
        <w:t xml:space="preserve"> </w:t>
      </w:r>
      <w:r w:rsidR="00634F0A">
        <w:t>9 ,12,13,14,17,23,24,31</w:t>
      </w:r>
    </w:p>
    <w:p w14:paraId="017A5D7E" w14:textId="5184C60A" w:rsidR="00573B61" w:rsidRPr="00A51887" w:rsidRDefault="00F072CB" w:rsidP="00573B61">
      <w:pPr>
        <w:pStyle w:val="ListParagraph"/>
        <w:numPr>
          <w:ilvl w:val="0"/>
          <w:numId w:val="61"/>
        </w:numPr>
        <w:spacing w:line="259" w:lineRule="auto"/>
        <w:rPr>
          <w:b/>
        </w:rPr>
      </w:pPr>
      <w:r>
        <w:rPr>
          <w:b/>
        </w:rPr>
        <w:t>Answer</w:t>
      </w:r>
      <w:r w:rsidR="00573B61">
        <w:rPr>
          <w:b/>
        </w:rPr>
        <w:t xml:space="preserve">: </w:t>
      </w:r>
      <w:r w:rsidR="00A4529F">
        <w:t>9,12,14,17,23,24,27</w:t>
      </w:r>
    </w:p>
    <w:p w14:paraId="4E614C44" w14:textId="04FBA53A" w:rsidR="00573B61" w:rsidRPr="00A51887" w:rsidRDefault="00F072CB" w:rsidP="00573B61">
      <w:pPr>
        <w:pStyle w:val="ListParagraph"/>
        <w:numPr>
          <w:ilvl w:val="0"/>
          <w:numId w:val="61"/>
        </w:numPr>
        <w:spacing w:line="259" w:lineRule="auto"/>
        <w:rPr>
          <w:b/>
        </w:rPr>
      </w:pPr>
      <w:r>
        <w:rPr>
          <w:b/>
        </w:rPr>
        <w:t>Comment</w:t>
      </w:r>
      <w:r w:rsidR="00573B61">
        <w:rPr>
          <w:b/>
        </w:rPr>
        <w:t>:</w:t>
      </w:r>
      <w:r w:rsidR="00573B61">
        <w:t>37,42,67</w:t>
      </w:r>
    </w:p>
    <w:p w14:paraId="05B7ADF7" w14:textId="5D91FC8D" w:rsidR="00573B61" w:rsidRPr="00A51887" w:rsidRDefault="00494A7F" w:rsidP="00573B61">
      <w:pPr>
        <w:pStyle w:val="ListParagraph"/>
        <w:numPr>
          <w:ilvl w:val="0"/>
          <w:numId w:val="61"/>
        </w:numPr>
        <w:spacing w:line="259" w:lineRule="auto"/>
        <w:rPr>
          <w:b/>
        </w:rPr>
      </w:pPr>
      <w:r>
        <w:rPr>
          <w:b/>
        </w:rPr>
        <w:t>Tags</w:t>
      </w:r>
      <w:r w:rsidR="00573B61">
        <w:rPr>
          <w:b/>
        </w:rPr>
        <w:t>:</w:t>
      </w:r>
      <w:r w:rsidR="00FE7B23" w:rsidRPr="00FE7B23">
        <w:t xml:space="preserve"> </w:t>
      </w:r>
      <w:r w:rsidR="00FE7B23">
        <w:t>12,14,17,23,29</w:t>
      </w:r>
    </w:p>
    <w:p w14:paraId="729992D3" w14:textId="34F65D2B" w:rsidR="00573B61" w:rsidRPr="00A51887" w:rsidRDefault="00494A7F" w:rsidP="00573B61">
      <w:pPr>
        <w:pStyle w:val="ListParagraph"/>
        <w:numPr>
          <w:ilvl w:val="0"/>
          <w:numId w:val="61"/>
        </w:numPr>
        <w:spacing w:line="259" w:lineRule="auto"/>
        <w:rPr>
          <w:b/>
        </w:rPr>
      </w:pPr>
      <w:r>
        <w:rPr>
          <w:b/>
        </w:rPr>
        <w:t>Notification</w:t>
      </w:r>
      <w:r w:rsidR="00573B61">
        <w:rPr>
          <w:b/>
        </w:rPr>
        <w:t>:</w:t>
      </w:r>
      <w:r w:rsidR="00D04CDE" w:rsidRPr="00D04CDE">
        <w:t xml:space="preserve"> </w:t>
      </w:r>
      <w:r w:rsidR="00D04CDE">
        <w:t>12,14,23,30,33</w:t>
      </w:r>
    </w:p>
    <w:p w14:paraId="681C38C5" w14:textId="77777777" w:rsidR="00573B61" w:rsidRDefault="00573B61" w:rsidP="00573B61">
      <w:pPr>
        <w:pStyle w:val="Heading3"/>
      </w:pPr>
      <w:bookmarkStart w:id="85" w:name="_Toc18182599"/>
      <w:r>
        <w:t>5.2.3 ANALYSIS FOR FINAL DATA OBJECT</w:t>
      </w:r>
      <w:bookmarkEnd w:id="85"/>
    </w:p>
    <w:p w14:paraId="72D2590A" w14:textId="28995E92" w:rsidR="00140916" w:rsidRDefault="00140916" w:rsidP="00573B61">
      <w:pPr>
        <w:pStyle w:val="ListParagraph"/>
        <w:numPr>
          <w:ilvl w:val="0"/>
          <w:numId w:val="62"/>
        </w:numPr>
        <w:spacing w:line="259" w:lineRule="auto"/>
      </w:pPr>
      <w:r>
        <w:t>User store user information such as userId,</w:t>
      </w:r>
      <w:r w:rsidR="00CB2EFC">
        <w:t xml:space="preserve"> </w:t>
      </w:r>
      <w:r w:rsidR="00841E4F">
        <w:t>tags</w:t>
      </w:r>
      <w:r w:rsidR="002F1C6C">
        <w:t>,</w:t>
      </w:r>
      <w:r w:rsidR="00F004DD">
        <w:t xml:space="preserve"> </w:t>
      </w:r>
      <w:r w:rsidR="00CF35A0">
        <w:t>reputation</w:t>
      </w:r>
      <w:r w:rsidR="003212F0">
        <w:t>,</w:t>
      </w:r>
      <w:r w:rsidR="00957603">
        <w:t xml:space="preserve"> </w:t>
      </w:r>
      <w:r w:rsidR="003212F0">
        <w:t>location</w:t>
      </w:r>
    </w:p>
    <w:p w14:paraId="1DBAD800" w14:textId="155B838C" w:rsidR="00573B61" w:rsidRDefault="00573B61" w:rsidP="00573B61">
      <w:pPr>
        <w:pStyle w:val="ListParagraph"/>
        <w:numPr>
          <w:ilvl w:val="0"/>
          <w:numId w:val="62"/>
        </w:numPr>
        <w:spacing w:line="259" w:lineRule="auto"/>
      </w:pPr>
      <w:r>
        <w:t>I</w:t>
      </w:r>
      <w:r w:rsidR="00F00349">
        <w:t>nquirer</w:t>
      </w:r>
      <w:r>
        <w:t xml:space="preserve"> and </w:t>
      </w:r>
      <w:r w:rsidR="00F00349">
        <w:t>Responder</w:t>
      </w:r>
      <w:r>
        <w:t xml:space="preserve"> are all users of </w:t>
      </w:r>
      <w:r w:rsidR="00F00349">
        <w:t>EQAF</w:t>
      </w:r>
      <w:r>
        <w:t xml:space="preserve"> and thus common attributes stored as data object User.</w:t>
      </w:r>
    </w:p>
    <w:p w14:paraId="23FD4A33" w14:textId="31FCD5EA" w:rsidR="00573B61" w:rsidRDefault="00135EA0" w:rsidP="00573B61">
      <w:pPr>
        <w:pStyle w:val="ListParagraph"/>
        <w:numPr>
          <w:ilvl w:val="0"/>
          <w:numId w:val="62"/>
        </w:numPr>
        <w:spacing w:line="259" w:lineRule="auto"/>
      </w:pPr>
      <w:r>
        <w:t>Question</w:t>
      </w:r>
      <w:r w:rsidR="00573B61">
        <w:t xml:space="preserve"> stores </w:t>
      </w:r>
      <w:r>
        <w:t>question</w:t>
      </w:r>
      <w:r w:rsidR="00573B61">
        <w:t xml:space="preserve"> information such as </w:t>
      </w:r>
      <w:r>
        <w:t xml:space="preserve">title, </w:t>
      </w:r>
      <w:r w:rsidR="00DC359C">
        <w:t>tags</w:t>
      </w:r>
      <w:r>
        <w:t>, time</w:t>
      </w:r>
      <w:r w:rsidR="00573B61">
        <w:t>,</w:t>
      </w:r>
      <w:r>
        <w:t xml:space="preserve"> user</w:t>
      </w:r>
      <w:r w:rsidR="009379E1">
        <w:t xml:space="preserve">, description, </w:t>
      </w:r>
      <w:r w:rsidR="009A3DE7">
        <w:t>file, reaction</w:t>
      </w:r>
    </w:p>
    <w:p w14:paraId="29DCD81E" w14:textId="4AF5DF1F" w:rsidR="00573B61" w:rsidRDefault="00573B61" w:rsidP="0000626A">
      <w:pPr>
        <w:pStyle w:val="ListParagraph"/>
        <w:numPr>
          <w:ilvl w:val="0"/>
          <w:numId w:val="62"/>
        </w:numPr>
        <w:spacing w:line="259" w:lineRule="auto"/>
      </w:pPr>
      <w:r>
        <w:t>A</w:t>
      </w:r>
      <w:r w:rsidR="00A534AC">
        <w:t>nswer</w:t>
      </w:r>
      <w:r>
        <w:t xml:space="preserve"> stores </w:t>
      </w:r>
      <w:r w:rsidR="00A534AC">
        <w:t>answer</w:t>
      </w:r>
      <w:r>
        <w:t xml:space="preserve"> information such as </w:t>
      </w:r>
      <w:r w:rsidR="00114189">
        <w:t>answer</w:t>
      </w:r>
      <w:r>
        <w:t xml:space="preserve"> description, </w:t>
      </w:r>
      <w:r w:rsidR="00432951">
        <w:t>file</w:t>
      </w:r>
      <w:r>
        <w:t xml:space="preserve">, </w:t>
      </w:r>
      <w:r w:rsidR="00FE109A">
        <w:t>time</w:t>
      </w:r>
      <w:r w:rsidR="00B67704">
        <w:t>,</w:t>
      </w:r>
      <w:r>
        <w:t xml:space="preserve"> </w:t>
      </w:r>
      <w:r w:rsidR="007F17DD">
        <w:rPr>
          <w:noProof/>
        </w:rPr>
        <w:t>question</w:t>
      </w:r>
      <w:r w:rsidR="00864913">
        <w:rPr>
          <w:noProof/>
        </w:rPr>
        <w:t>,reactions</w:t>
      </w:r>
      <w:r>
        <w:t>.</w:t>
      </w:r>
    </w:p>
    <w:p w14:paraId="185BD0BD" w14:textId="248B024B" w:rsidR="00573B61" w:rsidRDefault="00573B61" w:rsidP="00573B61">
      <w:pPr>
        <w:pStyle w:val="ListParagraph"/>
        <w:numPr>
          <w:ilvl w:val="0"/>
          <w:numId w:val="62"/>
        </w:numPr>
        <w:spacing w:line="259" w:lineRule="auto"/>
      </w:pPr>
      <w:r>
        <w:t xml:space="preserve">Comment stores information such as comment </w:t>
      </w:r>
      <w:r w:rsidR="00F83881">
        <w:t>user</w:t>
      </w:r>
      <w:r w:rsidR="008A1E87">
        <w:t>Id</w:t>
      </w:r>
      <w:r w:rsidR="00F83881">
        <w:t>,</w:t>
      </w:r>
      <w:r w:rsidR="008A1E87">
        <w:t xml:space="preserve"> </w:t>
      </w:r>
      <w:r>
        <w:t>description,</w:t>
      </w:r>
      <w:r w:rsidR="00511B7D">
        <w:t xml:space="preserve"> reaction,</w:t>
      </w:r>
      <w:r>
        <w:t xml:space="preserve"> </w:t>
      </w:r>
      <w:r w:rsidR="002B21A9">
        <w:t>source</w:t>
      </w:r>
      <w:r w:rsidR="00B1386C">
        <w:t>,</w:t>
      </w:r>
      <w:r w:rsidR="005B2B5D">
        <w:t xml:space="preserve"> </w:t>
      </w:r>
      <w:r w:rsidR="00B1386C">
        <w:t>time</w:t>
      </w:r>
      <w:r w:rsidR="00B95C58">
        <w:t>.</w:t>
      </w:r>
    </w:p>
    <w:p w14:paraId="1563B456" w14:textId="4F4D98BB" w:rsidR="00573B61" w:rsidRDefault="00F3626F" w:rsidP="00573B61">
      <w:pPr>
        <w:pStyle w:val="ListParagraph"/>
        <w:numPr>
          <w:ilvl w:val="0"/>
          <w:numId w:val="62"/>
        </w:numPr>
        <w:spacing w:line="259" w:lineRule="auto"/>
      </w:pPr>
      <w:r>
        <w:t>Tag</w:t>
      </w:r>
      <w:r w:rsidR="00573B61">
        <w:t xml:space="preserve">s are the </w:t>
      </w:r>
      <w:r>
        <w:t>Question topics</w:t>
      </w:r>
      <w:r w:rsidR="00573B61">
        <w:t xml:space="preserve"> </w:t>
      </w:r>
      <w:r w:rsidR="00A928F3">
        <w:t xml:space="preserve">which store name, description, </w:t>
      </w:r>
      <w:r w:rsidR="00D26B0F">
        <w:t>tagId.</w:t>
      </w:r>
    </w:p>
    <w:p w14:paraId="6EE9275B" w14:textId="539D3859" w:rsidR="008C2414" w:rsidRDefault="008C2414" w:rsidP="008C2414">
      <w:pPr>
        <w:spacing w:line="259" w:lineRule="auto"/>
      </w:pPr>
    </w:p>
    <w:p w14:paraId="5187937C" w14:textId="77777777" w:rsidR="008C2414" w:rsidRDefault="008C2414" w:rsidP="008C2414">
      <w:pPr>
        <w:spacing w:line="259" w:lineRule="auto"/>
      </w:pPr>
    </w:p>
    <w:p w14:paraId="2D09FA45" w14:textId="77777777" w:rsidR="00573B61" w:rsidRDefault="00573B61" w:rsidP="00573B61">
      <w:pPr>
        <w:pStyle w:val="Heading3"/>
      </w:pPr>
      <w:bookmarkStart w:id="86" w:name="_Toc18182600"/>
      <w:r>
        <w:lastRenderedPageBreak/>
        <w:t>5.2.4 FINAL DATA OBJECT</w:t>
      </w:r>
      <w:bookmarkEnd w:id="86"/>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r w:rsidRPr="007F05A3">
              <w:t>userId</w:t>
            </w:r>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r w:rsidR="007A64DE" w:rsidRPr="0071542D">
              <w:t>fileName,</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r w:rsidR="007A64DE" w:rsidRPr="0071542D">
              <w:t>userId,</w:t>
            </w:r>
            <w:r w:rsidR="0071542D" w:rsidRPr="0071542D">
              <w:t xml:space="preserve"> </w:t>
            </w:r>
            <w:r w:rsidR="007A64DE" w:rsidRPr="0071542D">
              <w:t>questionId,</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r w:rsidR="00485E5F" w:rsidRPr="00485E5F">
              <w:t>fileName, description, time, reaction, userId, questionId, answerId</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description, time, reaction, userId,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r w:rsidR="006809D5" w:rsidRPr="006809D5">
              <w:t>tagname,</w:t>
            </w:r>
            <w:r w:rsidR="006809D5">
              <w:t xml:space="preserve"> </w:t>
            </w:r>
            <w:r w:rsidR="006809D5" w:rsidRPr="006809D5">
              <w:t>tagId</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r w:rsidRPr="009E450E">
              <w:t>userId,</w:t>
            </w:r>
            <w:r>
              <w:t xml:space="preserve"> </w:t>
            </w:r>
            <w:r w:rsidRPr="009E450E">
              <w:t>status</w:t>
            </w:r>
            <w:r w:rsidR="00495D15">
              <w:t>, notificationId</w:t>
            </w:r>
          </w:p>
        </w:tc>
      </w:tr>
    </w:tbl>
    <w:p w14:paraId="1A4553D5" w14:textId="77777777" w:rsidR="00573B61" w:rsidRDefault="00573B61" w:rsidP="00573B61">
      <w:pPr>
        <w:pStyle w:val="Heading2"/>
      </w:pPr>
      <w:bookmarkStart w:id="87" w:name="_Toc18182601"/>
      <w:r w:rsidRPr="00175FFC">
        <w:lastRenderedPageBreak/>
        <w:t>5.3 DATA OBJECT RELATIONS</w:t>
      </w:r>
      <w:bookmarkEnd w:id="87"/>
    </w:p>
    <w:p w14:paraId="70ADC853" w14:textId="7ACB208D" w:rsidR="00573B61" w:rsidRDefault="00DB6013" w:rsidP="00573B61">
      <w:pPr>
        <w:jc w:val="center"/>
      </w:pPr>
      <w:r>
        <w:rPr>
          <w:noProof/>
        </w:rPr>
        <w:drawing>
          <wp:inline distT="0" distB="0" distL="0" distR="0" wp14:anchorId="5DACB270" wp14:editId="0528EC12">
            <wp:extent cx="5724525" cy="7477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object-relation-spl3.png"/>
                    <pic:cNvPicPr/>
                  </pic:nvPicPr>
                  <pic:blipFill>
                    <a:blip r:embed="rId26">
                      <a:extLst>
                        <a:ext uri="{28A0092B-C50C-407E-A947-70E740481C1C}">
                          <a14:useLocalDpi xmlns:a14="http://schemas.microsoft.com/office/drawing/2010/main" val="0"/>
                        </a:ext>
                      </a:extLst>
                    </a:blip>
                    <a:stretch>
                      <a:fillRect/>
                    </a:stretch>
                  </pic:blipFill>
                  <pic:spPr>
                    <a:xfrm>
                      <a:off x="0" y="0"/>
                      <a:ext cx="5724525" cy="7477125"/>
                    </a:xfrm>
                    <a:prstGeom prst="rect">
                      <a:avLst/>
                    </a:prstGeom>
                  </pic:spPr>
                </pic:pic>
              </a:graphicData>
            </a:graphic>
          </wp:inline>
        </w:drawing>
      </w:r>
    </w:p>
    <w:p w14:paraId="55EB0FF6" w14:textId="035DD798" w:rsidR="00573B61" w:rsidRDefault="00570BF5" w:rsidP="00570BF5">
      <w:pPr>
        <w:pStyle w:val="Caption"/>
        <w:jc w:val="center"/>
      </w:pPr>
      <w:bookmarkStart w:id="88" w:name="_Toc509283068"/>
      <w:bookmarkStart w:id="89" w:name="_Toc18175106"/>
      <w:r>
        <w:t xml:space="preserve">Figure </w:t>
      </w:r>
      <w:fldSimple w:instr=" SEQ Figure \* ARABIC ">
        <w:r w:rsidR="004268A8">
          <w:rPr>
            <w:noProof/>
          </w:rPr>
          <w:t>14</w:t>
        </w:r>
      </w:fldSimple>
      <w:r w:rsidRPr="00AD175A">
        <w:t>: Relationships between data objects</w:t>
      </w:r>
      <w:bookmarkEnd w:id="88"/>
      <w:bookmarkEnd w:id="89"/>
    </w:p>
    <w:p w14:paraId="35D03B4A" w14:textId="0817526C" w:rsidR="00573B61" w:rsidRPr="00825897" w:rsidRDefault="004420F0" w:rsidP="008D7EED">
      <w:pPr>
        <w:jc w:val="center"/>
      </w:pPr>
      <w:r>
        <w:rPr>
          <w:noProof/>
        </w:rPr>
        <w:lastRenderedPageBreak/>
        <w:drawing>
          <wp:inline distT="0" distB="0" distL="0" distR="0" wp14:anchorId="01C1A320" wp14:editId="30B6526D">
            <wp:extent cx="5943600" cy="460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607560"/>
                    </a:xfrm>
                    <a:prstGeom prst="rect">
                      <a:avLst/>
                    </a:prstGeom>
                  </pic:spPr>
                </pic:pic>
              </a:graphicData>
            </a:graphic>
          </wp:inline>
        </w:drawing>
      </w:r>
    </w:p>
    <w:p w14:paraId="02B02090" w14:textId="033339D1" w:rsidR="00573B61" w:rsidRDefault="00570BF5" w:rsidP="00570BF5">
      <w:pPr>
        <w:pStyle w:val="Caption"/>
        <w:jc w:val="center"/>
        <w:rPr>
          <w:sz w:val="21"/>
          <w:szCs w:val="21"/>
        </w:rPr>
      </w:pPr>
      <w:bookmarkStart w:id="90" w:name="_Toc509283069"/>
      <w:bookmarkStart w:id="91" w:name="_Toc18175107"/>
      <w:r>
        <w:t xml:space="preserve">Figure </w:t>
      </w:r>
      <w:fldSimple w:instr=" SEQ Figure \* ARABIC ">
        <w:r w:rsidR="004268A8">
          <w:rPr>
            <w:noProof/>
          </w:rPr>
          <w:t>15</w:t>
        </w:r>
      </w:fldSimple>
      <w:r w:rsidRPr="00972A07">
        <w:t xml:space="preserve">: Entity Relationship of </w:t>
      </w:r>
      <w:bookmarkEnd w:id="90"/>
      <w:r w:rsidR="00E27B25">
        <w:t>EQAF</w:t>
      </w:r>
      <w:bookmarkEnd w:id="91"/>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92" w:name="_Toc18182602"/>
      <w:r>
        <w:t>5.5 SCHEMA DIAGRAM</w:t>
      </w:r>
      <w:bookmarkEnd w:id="92"/>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0B18DF81" w:rsidR="00A23769" w:rsidRDefault="00FC1A52" w:rsidP="00FC1A52">
      <w:pPr>
        <w:pStyle w:val="Caption"/>
        <w:jc w:val="center"/>
      </w:pPr>
      <w:bookmarkStart w:id="93" w:name="_Toc509284817"/>
      <w:bookmarkStart w:id="94" w:name="_Toc18175074"/>
      <w:r>
        <w:lastRenderedPageBreak/>
        <w:t xml:space="preserve">Table </w:t>
      </w:r>
      <w:fldSimple w:instr=" SEQ Table \* ARABIC ">
        <w:r w:rsidR="004268A8">
          <w:rPr>
            <w:noProof/>
          </w:rPr>
          <w:t>2</w:t>
        </w:r>
      </w:fldSimple>
      <w:r w:rsidRPr="00E21BD3">
        <w:t>: schema table of User data object</w:t>
      </w:r>
      <w:bookmarkEnd w:id="93"/>
      <w:bookmarkEnd w:id="9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r w:rsidRPr="00C20BEB">
              <w:rPr>
                <w:b/>
                <w:u w:val="single"/>
              </w:rPr>
              <w:t>user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58AB52B7" w:rsidR="00A23769" w:rsidRDefault="00FC1A52" w:rsidP="00FC1A52">
      <w:pPr>
        <w:pStyle w:val="Caption"/>
        <w:jc w:val="center"/>
      </w:pPr>
      <w:bookmarkStart w:id="95" w:name="_Toc509284818"/>
      <w:bookmarkStart w:id="96" w:name="_Toc18175075"/>
      <w:r>
        <w:t xml:space="preserve">Table </w:t>
      </w:r>
      <w:fldSimple w:instr=" SEQ Table \* ARABIC ">
        <w:r w:rsidR="004268A8">
          <w:rPr>
            <w:noProof/>
          </w:rPr>
          <w:t>3</w:t>
        </w:r>
      </w:fldSimple>
      <w:r w:rsidRPr="00520D1E">
        <w:t xml:space="preserve">: schema table of </w:t>
      </w:r>
      <w:r w:rsidR="00F2701E">
        <w:t>Question</w:t>
      </w:r>
      <w:r w:rsidRPr="00520D1E">
        <w:t xml:space="preserve"> data object</w:t>
      </w:r>
      <w:bookmarkEnd w:id="95"/>
      <w:bookmarkEnd w:id="96"/>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3741DF1A" w:rsidR="00573B61" w:rsidRPr="006C2441" w:rsidRDefault="00E76B8B" w:rsidP="00573B61">
            <w:pPr>
              <w:jc w:val="center"/>
              <w:rPr>
                <w:b/>
              </w:rPr>
            </w:pPr>
            <w:r>
              <w:rPr>
                <w:b/>
                <w:u w:val="single"/>
              </w:rPr>
              <w:t>question</w:t>
            </w:r>
            <w:r w:rsidR="00573B61"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13B0667E" w:rsidR="00573B61" w:rsidRPr="006C2441" w:rsidRDefault="00E76B8B" w:rsidP="00573B61">
            <w:pPr>
              <w:jc w:val="center"/>
              <w:rPr>
                <w:b/>
              </w:rPr>
            </w:pPr>
            <w:r>
              <w:rPr>
                <w:b/>
              </w:rPr>
              <w:t>file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6E08307A" w:rsidR="00573B61" w:rsidRPr="006C2441" w:rsidRDefault="00E76B8B" w:rsidP="00573B61">
            <w:pPr>
              <w:jc w:val="center"/>
              <w:rPr>
                <w:b/>
              </w:rPr>
            </w:pPr>
            <w:r>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97"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2088F0CE" w:rsidR="00573B61" w:rsidRDefault="00FC1A52" w:rsidP="00FC1A52">
      <w:pPr>
        <w:pStyle w:val="Caption"/>
        <w:jc w:val="center"/>
      </w:pPr>
      <w:bookmarkStart w:id="98" w:name="_Toc18175076"/>
      <w:r>
        <w:lastRenderedPageBreak/>
        <w:t xml:space="preserve">Table </w:t>
      </w:r>
      <w:fldSimple w:instr=" SEQ Table \* ARABIC ">
        <w:r w:rsidR="004268A8">
          <w:rPr>
            <w:noProof/>
          </w:rPr>
          <w:t>4</w:t>
        </w:r>
      </w:fldSimple>
      <w:r w:rsidRPr="00572DB4">
        <w:t xml:space="preserve">: schema table of </w:t>
      </w:r>
      <w:r w:rsidR="00541676">
        <w:t>Answer</w:t>
      </w:r>
      <w:r w:rsidRPr="00572DB4">
        <w:t xml:space="preserve"> data object</w:t>
      </w:r>
      <w:bookmarkEnd w:id="97"/>
      <w:bookmarkEnd w:id="98"/>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r>
              <w:rPr>
                <w:b/>
                <w:u w:val="single"/>
              </w:rPr>
              <w:t>answer</w:t>
            </w:r>
            <w:r w:rsidR="00573B61" w:rsidRPr="00C20BEB">
              <w:rPr>
                <w:b/>
                <w:u w:val="single"/>
              </w:rPr>
              <w:t>Id</w:t>
            </w:r>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1B9760BE" w:rsidR="00573B61" w:rsidRPr="006C2441" w:rsidRDefault="00642A71" w:rsidP="00573B61">
            <w:pPr>
              <w:jc w:val="center"/>
              <w:rPr>
                <w:b/>
              </w:rPr>
            </w:pPr>
            <w:r>
              <w:rPr>
                <w:b/>
              </w:rPr>
              <w:t>fileName</w:t>
            </w:r>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50D22AA1" w:rsidR="00573B61" w:rsidRPr="006C2441" w:rsidRDefault="00642A71" w:rsidP="00573B61">
            <w:pPr>
              <w:jc w:val="center"/>
              <w:rPr>
                <w:b/>
              </w:rPr>
            </w:pPr>
            <w:r>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15F6ED8A" w:rsidR="00573B61" w:rsidRPr="006C2441" w:rsidRDefault="00642A71" w:rsidP="00573B61">
            <w:pPr>
              <w:jc w:val="center"/>
              <w:rPr>
                <w:b/>
              </w:rPr>
            </w:pPr>
            <w:r>
              <w:rPr>
                <w:b/>
              </w:rPr>
              <w:t>reaction</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0FDF60FB" w:rsidR="00573B61" w:rsidRDefault="00FC1A52" w:rsidP="00FC1A52">
      <w:pPr>
        <w:pStyle w:val="Caption"/>
        <w:jc w:val="center"/>
      </w:pPr>
      <w:bookmarkStart w:id="99" w:name="_Toc509284820"/>
      <w:bookmarkStart w:id="100" w:name="_Toc18175077"/>
      <w:r>
        <w:t xml:space="preserve">Table </w:t>
      </w:r>
      <w:fldSimple w:instr=" SEQ Table \* ARABIC ">
        <w:r w:rsidR="004268A8">
          <w:rPr>
            <w:noProof/>
          </w:rPr>
          <w:t>5</w:t>
        </w:r>
      </w:fldSimple>
      <w:r w:rsidRPr="00D5114F">
        <w:t xml:space="preserve">: schema table of </w:t>
      </w:r>
      <w:r w:rsidR="008B752A">
        <w:t>Comment</w:t>
      </w:r>
      <w:r w:rsidRPr="00D5114F">
        <w:t xml:space="preserve"> data object</w:t>
      </w:r>
      <w:bookmarkEnd w:id="99"/>
      <w:bookmarkEnd w:id="100"/>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r>
              <w:rPr>
                <w:b/>
                <w:u w:val="single"/>
              </w:rPr>
              <w:t>user</w:t>
            </w:r>
            <w:r w:rsidR="00573B61" w:rsidRPr="00C20BEB">
              <w:rPr>
                <w:b/>
                <w:u w:val="single"/>
              </w:rPr>
              <w:t>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4CB07864" w:rsidR="00573B61" w:rsidRPr="00075ACB" w:rsidRDefault="004F476C" w:rsidP="00573B61">
            <w:pPr>
              <w:jc w:val="center"/>
              <w:rPr>
                <w:b/>
              </w:rPr>
            </w:pPr>
            <w:r>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1F48DF60" w:rsidR="00573B61" w:rsidRPr="00075ACB" w:rsidRDefault="004F476C" w:rsidP="00573B61">
            <w:pPr>
              <w:jc w:val="center"/>
              <w:rPr>
                <w:b/>
              </w:rPr>
            </w:pPr>
            <w:r>
              <w:rPr>
                <w:b/>
              </w:rPr>
              <w:t>source</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17FF6035" w:rsidR="00573B61" w:rsidRPr="00075ACB" w:rsidRDefault="004F476C" w:rsidP="00573B61">
            <w:pPr>
              <w:jc w:val="center"/>
              <w:rPr>
                <w:b/>
              </w:rPr>
            </w:pPr>
            <w:r>
              <w:rPr>
                <w:b/>
              </w:rPr>
              <w:t>reaction</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0FB098C4" w:rsidR="00573B61" w:rsidRPr="00075ACB" w:rsidRDefault="004F476C" w:rsidP="00573B61">
            <w:pPr>
              <w:jc w:val="center"/>
              <w:rPr>
                <w:b/>
              </w:rPr>
            </w:pPr>
            <w:r>
              <w:rPr>
                <w:b/>
              </w:rPr>
              <w:t>description</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321B7BB7" w:rsidR="00A23769" w:rsidRDefault="00FC1A52" w:rsidP="00FC1A52">
      <w:pPr>
        <w:pStyle w:val="Caption"/>
        <w:jc w:val="center"/>
      </w:pPr>
      <w:bookmarkStart w:id="101" w:name="_Toc509284821"/>
      <w:bookmarkStart w:id="102" w:name="_Toc18175078"/>
      <w:r>
        <w:t xml:space="preserve">Table </w:t>
      </w:r>
      <w:fldSimple w:instr=" SEQ Table \* ARABIC ">
        <w:r w:rsidR="004268A8">
          <w:rPr>
            <w:noProof/>
          </w:rPr>
          <w:t>6</w:t>
        </w:r>
      </w:fldSimple>
      <w:r w:rsidRPr="00EA52C5">
        <w:t xml:space="preserve">: schema table of </w:t>
      </w:r>
      <w:r w:rsidR="00C51DA6">
        <w:t>Tag</w:t>
      </w:r>
      <w:r w:rsidRPr="00EA52C5">
        <w:t xml:space="preserve"> data object</w:t>
      </w:r>
      <w:bookmarkEnd w:id="101"/>
      <w:bookmarkEnd w:id="102"/>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r>
              <w:rPr>
                <w:b/>
                <w:u w:val="single"/>
              </w:rPr>
              <w:t>tag</w:t>
            </w:r>
            <w:r w:rsidR="00573B61" w:rsidRPr="00C20BEB">
              <w:rPr>
                <w:u w:val="single"/>
              </w:rPr>
              <w:t>_</w:t>
            </w:r>
            <w:r w:rsidR="00573B61"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02CED716" w:rsidR="00573B61" w:rsidRPr="00FE66F6" w:rsidRDefault="00461DA0" w:rsidP="00573B61">
            <w:pPr>
              <w:jc w:val="center"/>
              <w:rPr>
                <w:b/>
              </w:rPr>
            </w:pPr>
            <w:r>
              <w:rPr>
                <w:b/>
              </w:rPr>
              <w:t>tagN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bl>
    <w:p w14:paraId="1143DABD" w14:textId="77777777" w:rsidR="00573B61" w:rsidRDefault="00573B61" w:rsidP="00573B61"/>
    <w:p w14:paraId="732B4B04" w14:textId="171E9F1D" w:rsidR="00573B61" w:rsidRDefault="0089645B" w:rsidP="0089645B">
      <w:pPr>
        <w:pStyle w:val="Caption"/>
        <w:jc w:val="center"/>
      </w:pPr>
      <w:bookmarkStart w:id="103" w:name="_Toc509284822"/>
      <w:bookmarkStart w:id="104" w:name="_Toc18175079"/>
      <w:r>
        <w:t xml:space="preserve">Table </w:t>
      </w:r>
      <w:fldSimple w:instr=" SEQ Table \* ARABIC ">
        <w:r w:rsidR="004268A8">
          <w:rPr>
            <w:noProof/>
          </w:rPr>
          <w:t>7</w:t>
        </w:r>
      </w:fldSimple>
      <w:r w:rsidRPr="001E371E">
        <w:t xml:space="preserve">: schema table of </w:t>
      </w:r>
      <w:r w:rsidR="00320DA3">
        <w:t>Notification</w:t>
      </w:r>
      <w:r w:rsidRPr="001E371E">
        <w:t xml:space="preserve"> data object</w:t>
      </w:r>
      <w:bookmarkEnd w:id="103"/>
      <w:bookmarkEnd w:id="104"/>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r>
              <w:rPr>
                <w:b/>
                <w:u w:val="single"/>
              </w:rPr>
              <w:t>notificationI</w:t>
            </w:r>
            <w:r w:rsidR="00573B61" w:rsidRPr="00812FA7">
              <w:rPr>
                <w:b/>
                <w:u w:val="single"/>
              </w:rPr>
              <w:t>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r w:rsidRPr="0081762D">
              <w:rPr>
                <w:b/>
              </w:rPr>
              <w:t>userId</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41E8D047" w:rsidR="000709B0" w:rsidRDefault="000709B0" w:rsidP="000709B0">
      <w:pPr>
        <w:pStyle w:val="Heading1"/>
        <w:rPr>
          <w:u w:val="single"/>
        </w:rPr>
      </w:pPr>
      <w:bookmarkStart w:id="105" w:name="_Toc18182603"/>
      <w:r w:rsidRPr="00A35016">
        <w:rPr>
          <w:u w:val="single"/>
        </w:rPr>
        <w:lastRenderedPageBreak/>
        <w:t>CHAPTER–</w:t>
      </w:r>
      <w:r w:rsidR="002F730C">
        <w:rPr>
          <w:u w:val="single"/>
        </w:rPr>
        <w:t>0</w:t>
      </w:r>
      <w:r w:rsidRPr="00A35016">
        <w:rPr>
          <w:u w:val="single"/>
        </w:rPr>
        <w:t>6 CLASS BASED MODELING</w:t>
      </w:r>
      <w:bookmarkEnd w:id="105"/>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06" w:name="_Toc18182604"/>
      <w:r>
        <w:t>6.1 INTRODUCTION</w:t>
      </w:r>
      <w:bookmarkEnd w:id="106"/>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07" w:name="_Toc18182605"/>
      <w:r>
        <w:t>6.2 IDENTIFYING ANALYSIS CLASS</w:t>
      </w:r>
      <w:bookmarkEnd w:id="107"/>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08" w:name="_Toc18182606"/>
      <w:r>
        <w:t>6.2.1 GENERAL CLASSIFICATION</w:t>
      </w:r>
      <w:bookmarkEnd w:id="108"/>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1ABE8E7F" w:rsidR="000709B0" w:rsidRPr="00DE0649" w:rsidRDefault="0089645B" w:rsidP="0089645B">
      <w:pPr>
        <w:pStyle w:val="Caption"/>
        <w:jc w:val="center"/>
        <w:rPr>
          <w:rFonts w:cs="Times New Roman"/>
        </w:rPr>
      </w:pPr>
      <w:bookmarkStart w:id="109" w:name="_Toc509284826"/>
      <w:bookmarkStart w:id="110" w:name="_Toc18175080"/>
      <w:r>
        <w:t xml:space="preserve">Table </w:t>
      </w:r>
      <w:fldSimple w:instr=" SEQ Table \* ARABIC ">
        <w:r w:rsidR="004268A8">
          <w:rPr>
            <w:noProof/>
          </w:rPr>
          <w:t>8</w:t>
        </w:r>
      </w:fldSimple>
      <w:r w:rsidRPr="00134B1E">
        <w:t>: Noun with general classification</w:t>
      </w:r>
      <w:bookmarkEnd w:id="109"/>
      <w:bookmarkEnd w:id="110"/>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r>
              <w:rPr>
                <w:rFonts w:ascii="Times New Roman" w:hAnsi="Times New Roman" w:cs="Times New Roman"/>
              </w:rPr>
              <w:t>UserManagement</w:t>
            </w:r>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DD5C77" w14:paraId="26B1D153" w14:textId="77777777" w:rsidTr="0089645B">
        <w:tc>
          <w:tcPr>
            <w:tcW w:w="1743" w:type="dxa"/>
          </w:tcPr>
          <w:p w14:paraId="12755BCF" w14:textId="47D2BD1C" w:rsidR="00DD5C77" w:rsidRDefault="00DD5C77" w:rsidP="00B30FBA">
            <w:pPr>
              <w:pStyle w:val="Default"/>
              <w:spacing w:line="360" w:lineRule="auto"/>
              <w:jc w:val="center"/>
              <w:rPr>
                <w:rFonts w:ascii="Times New Roman" w:hAnsi="Times New Roman" w:cs="Times New Roman"/>
              </w:rPr>
            </w:pPr>
            <w:r>
              <w:rPr>
                <w:rFonts w:ascii="Times New Roman" w:hAnsi="Times New Roman" w:cs="Times New Roman"/>
              </w:rPr>
              <w:t>20</w:t>
            </w:r>
          </w:p>
        </w:tc>
        <w:tc>
          <w:tcPr>
            <w:tcW w:w="2769" w:type="dxa"/>
          </w:tcPr>
          <w:p w14:paraId="3B4FD397" w14:textId="3C2321FC" w:rsidR="00DD5C77" w:rsidRDefault="00DD5C77" w:rsidP="000709B0">
            <w:pPr>
              <w:pStyle w:val="Default"/>
              <w:spacing w:line="360" w:lineRule="auto"/>
              <w:jc w:val="both"/>
              <w:rPr>
                <w:rFonts w:ascii="Times New Roman" w:hAnsi="Times New Roman" w:cs="Times New Roman"/>
              </w:rPr>
            </w:pPr>
            <w:r>
              <w:rPr>
                <w:rFonts w:ascii="Times New Roman" w:hAnsi="Times New Roman" w:cs="Times New Roman"/>
              </w:rPr>
              <w:t>Name</w:t>
            </w:r>
          </w:p>
        </w:tc>
        <w:tc>
          <w:tcPr>
            <w:tcW w:w="3202" w:type="dxa"/>
          </w:tcPr>
          <w:p w14:paraId="007514F6" w14:textId="483BDFBF" w:rsidR="00DD5C77" w:rsidRDefault="00B51329"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454369" w14:paraId="2CA69422" w14:textId="77777777" w:rsidTr="0089645B">
        <w:tc>
          <w:tcPr>
            <w:tcW w:w="1743" w:type="dxa"/>
          </w:tcPr>
          <w:p w14:paraId="482FB001" w14:textId="0D62EC34" w:rsidR="00454369" w:rsidRDefault="00454369" w:rsidP="00B30FBA">
            <w:pPr>
              <w:pStyle w:val="Default"/>
              <w:spacing w:line="360" w:lineRule="auto"/>
              <w:jc w:val="center"/>
              <w:rPr>
                <w:rFonts w:ascii="Times New Roman" w:hAnsi="Times New Roman" w:cs="Times New Roman"/>
              </w:rPr>
            </w:pPr>
            <w:r>
              <w:rPr>
                <w:rFonts w:ascii="Times New Roman" w:hAnsi="Times New Roman" w:cs="Times New Roman"/>
              </w:rPr>
              <w:lastRenderedPageBreak/>
              <w:t>21</w:t>
            </w:r>
          </w:p>
        </w:tc>
        <w:tc>
          <w:tcPr>
            <w:tcW w:w="2769" w:type="dxa"/>
          </w:tcPr>
          <w:p w14:paraId="687FFD9D" w14:textId="5DE56856"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UserId</w:t>
            </w:r>
          </w:p>
        </w:tc>
        <w:tc>
          <w:tcPr>
            <w:tcW w:w="3202" w:type="dxa"/>
          </w:tcPr>
          <w:p w14:paraId="1131556B" w14:textId="44E0A287"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2</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111" w:name="_Toc18182607"/>
      <w:r w:rsidRPr="00191FA5">
        <w:t>6.2</w:t>
      </w:r>
      <w:r>
        <w:t>.</w:t>
      </w:r>
      <w:r w:rsidRPr="00191FA5">
        <w:t>2 S</w:t>
      </w:r>
      <w:r w:rsidR="006E6395">
        <w:t>ELECTION</w:t>
      </w:r>
      <w:r w:rsidRPr="00191FA5">
        <w:t xml:space="preserve"> C</w:t>
      </w:r>
      <w:r w:rsidR="008E551F">
        <w:t>RITERIA</w:t>
      </w:r>
      <w:bookmarkEnd w:id="111"/>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493421A9" w:rsidR="007E4599" w:rsidRDefault="0089645B" w:rsidP="0089645B">
      <w:pPr>
        <w:pStyle w:val="Caption"/>
        <w:jc w:val="center"/>
        <w:rPr>
          <w:sz w:val="22"/>
        </w:rPr>
      </w:pPr>
      <w:bookmarkStart w:id="112" w:name="_Toc509284827"/>
      <w:bookmarkStart w:id="113" w:name="_Toc18175081"/>
      <w:r>
        <w:t xml:space="preserve">Table </w:t>
      </w:r>
      <w:fldSimple w:instr=" SEQ Table \* ARABIC ">
        <w:r w:rsidR="004268A8">
          <w:rPr>
            <w:noProof/>
          </w:rPr>
          <w:t>9</w:t>
        </w:r>
      </w:fldSimple>
      <w:r w:rsidRPr="001A26F6">
        <w:t>: selection criteria of nouns</w:t>
      </w:r>
      <w:bookmarkEnd w:id="112"/>
      <w:bookmarkEnd w:id="113"/>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lastRenderedPageBreak/>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r>
              <w:t>UserActivity</w:t>
            </w:r>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r>
              <w:t>UserManagement</w:t>
            </w:r>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114" w:name="_Toc18182608"/>
      <w:r>
        <w:t xml:space="preserve">6.2.3 </w:t>
      </w:r>
      <w:r w:rsidR="000709B0">
        <w:t>ASSOCIATE NOUN WITH VERB</w:t>
      </w:r>
      <w:bookmarkEnd w:id="114"/>
    </w:p>
    <w:p w14:paraId="601A03D5" w14:textId="36D54B40" w:rsidR="000709B0" w:rsidRDefault="00743ADC" w:rsidP="000709B0">
      <w:pPr>
        <w:rPr>
          <w:rFonts w:cs="Times New Roman"/>
          <w:szCs w:val="24"/>
        </w:rPr>
      </w:pPr>
      <w:r>
        <w:rPr>
          <w:rFonts w:cs="Times New Roman"/>
          <w:szCs w:val="24"/>
        </w:rPr>
        <w:t xml:space="preserve">I </w:t>
      </w:r>
      <w:r w:rsidR="000709B0" w:rsidRPr="007E226A">
        <w:rPr>
          <w:rFonts w:cs="Times New Roman"/>
          <w:szCs w:val="24"/>
        </w:rPr>
        <w:t>now identify the nouns and verbs associated with the potential classes to better find out the attributes and methods of each class.</w:t>
      </w:r>
    </w:p>
    <w:p w14:paraId="7247D46C" w14:textId="592AE9B4" w:rsidR="007E4599" w:rsidRDefault="0089645B" w:rsidP="0089645B">
      <w:pPr>
        <w:pStyle w:val="Caption"/>
        <w:jc w:val="center"/>
        <w:rPr>
          <w:rFonts w:cs="Times New Roman"/>
          <w:szCs w:val="24"/>
        </w:rPr>
      </w:pPr>
      <w:bookmarkStart w:id="115" w:name="_Toc509284828"/>
      <w:bookmarkStart w:id="116" w:name="_Toc18175082"/>
      <w:r>
        <w:t xml:space="preserve">Table </w:t>
      </w:r>
      <w:fldSimple w:instr=" SEQ Table \* ARABIC ">
        <w:r w:rsidR="004268A8">
          <w:rPr>
            <w:noProof/>
          </w:rPr>
          <w:t>10</w:t>
        </w:r>
      </w:fldSimple>
      <w:r w:rsidRPr="004A5A77">
        <w:t>: Associate noun and verb identification</w:t>
      </w:r>
      <w:bookmarkEnd w:id="115"/>
      <w:bookmarkEnd w:id="116"/>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EF8FB92"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r w:rsidR="007A42F1">
              <w:rPr>
                <w:rFonts w:cs="Times New Roman"/>
                <w:szCs w:val="24"/>
              </w:rPr>
              <w:t>,</w:t>
            </w:r>
            <w:r w:rsidR="00E77BD9">
              <w:rPr>
                <w:rFonts w:cs="Times New Roman"/>
                <w:szCs w:val="24"/>
              </w:rPr>
              <w:t xml:space="preserve"> </w:t>
            </w:r>
            <w:r w:rsidR="007A42F1">
              <w:rPr>
                <w:rFonts w:cs="Times New Roman"/>
                <w:szCs w:val="24"/>
              </w:rPr>
              <w:t>UserId</w:t>
            </w:r>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lastRenderedPageBreak/>
              <w:t>6</w:t>
            </w:r>
          </w:p>
        </w:tc>
        <w:tc>
          <w:tcPr>
            <w:tcW w:w="1800" w:type="dxa"/>
          </w:tcPr>
          <w:p w14:paraId="36A7E1EB" w14:textId="2023C059" w:rsidR="00A257ED" w:rsidRDefault="00A257ED" w:rsidP="000709B0">
            <w:pPr>
              <w:rPr>
                <w:rFonts w:cs="Times New Roman"/>
                <w:szCs w:val="24"/>
              </w:rPr>
            </w:pPr>
            <w:r>
              <w:rPr>
                <w:rFonts w:cs="Times New Roman"/>
                <w:szCs w:val="24"/>
              </w:rPr>
              <w:t>UserActivity</w:t>
            </w:r>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findSimilarQuestion</w:t>
            </w:r>
            <w:r w:rsidR="00D0557D">
              <w:rPr>
                <w:rFonts w:cs="Times New Roman"/>
                <w:szCs w:val="24"/>
              </w:rPr>
              <w:t>s</w:t>
            </w:r>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r>
              <w:rPr>
                <w:rFonts w:cs="Times New Roman"/>
                <w:szCs w:val="24"/>
              </w:rPr>
              <w:t>UserManagement</w:t>
            </w:r>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117" w:name="_Toc18182609"/>
      <w:r>
        <w:t xml:space="preserve">6.2.4 </w:t>
      </w:r>
      <w:r w:rsidR="000709B0">
        <w:t>ATTRIBUTE SELECTION</w:t>
      </w:r>
      <w:bookmarkEnd w:id="117"/>
    </w:p>
    <w:p w14:paraId="688E5F17" w14:textId="1EC50E3F" w:rsidR="000709B0" w:rsidRPr="00DD1950" w:rsidRDefault="0089645B" w:rsidP="0089645B">
      <w:pPr>
        <w:pStyle w:val="Caption"/>
        <w:jc w:val="center"/>
      </w:pPr>
      <w:bookmarkStart w:id="118" w:name="_Toc509284829"/>
      <w:bookmarkStart w:id="119" w:name="_Toc18175083"/>
      <w:r>
        <w:t xml:space="preserve">Table </w:t>
      </w:r>
      <w:fldSimple w:instr=" SEQ Table \* ARABIC ">
        <w:r w:rsidR="004268A8">
          <w:rPr>
            <w:noProof/>
          </w:rPr>
          <w:t>11</w:t>
        </w:r>
      </w:fldSimple>
      <w:r w:rsidRPr="007566A6">
        <w:t>: class and attributes selection</w:t>
      </w:r>
      <w:bookmarkEnd w:id="118"/>
      <w:bookmarkEnd w:id="119"/>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Id,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Activity</w:t>
            </w:r>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serManager</w:t>
            </w:r>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20" w:name="_Toc18182610"/>
      <w:r>
        <w:lastRenderedPageBreak/>
        <w:t xml:space="preserve">6.2.5 </w:t>
      </w:r>
      <w:r w:rsidR="000709B0">
        <w:t>METHOD IDENTIFICATION</w:t>
      </w:r>
      <w:bookmarkEnd w:id="120"/>
      <w:r w:rsidR="000709B0">
        <w:t xml:space="preserve"> </w:t>
      </w:r>
      <w:r w:rsidR="007E4599">
        <w:t xml:space="preserve">       </w:t>
      </w:r>
    </w:p>
    <w:p w14:paraId="0F906E5F" w14:textId="77777777" w:rsidR="0089645B" w:rsidRDefault="0089645B" w:rsidP="0089645B">
      <w:pPr>
        <w:pStyle w:val="Caption"/>
      </w:pPr>
    </w:p>
    <w:p w14:paraId="747FE752" w14:textId="020AF0AB" w:rsidR="000709B0" w:rsidRPr="000709B0" w:rsidRDefault="0089645B" w:rsidP="0089645B">
      <w:pPr>
        <w:pStyle w:val="Caption"/>
        <w:jc w:val="center"/>
      </w:pPr>
      <w:bookmarkStart w:id="121" w:name="_Toc509284830"/>
      <w:bookmarkStart w:id="122" w:name="_Toc18175084"/>
      <w:r>
        <w:t xml:space="preserve">Table </w:t>
      </w:r>
      <w:fldSimple w:instr=" SEQ Table \* ARABIC ">
        <w:r w:rsidR="004268A8">
          <w:rPr>
            <w:noProof/>
          </w:rPr>
          <w:t>12</w:t>
        </w:r>
      </w:fldSimple>
      <w:r w:rsidRPr="00435CD4">
        <w:t>: Method identification</w:t>
      </w:r>
      <w:bookmarkEnd w:id="121"/>
      <w:bookmarkEnd w:id="122"/>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r>
              <w:rPr>
                <w:rFonts w:cs="Times New Roman"/>
                <w:szCs w:val="24"/>
              </w:rPr>
              <w:t>UserActivity</w:t>
            </w:r>
          </w:p>
        </w:tc>
        <w:tc>
          <w:tcPr>
            <w:tcW w:w="3685" w:type="dxa"/>
          </w:tcPr>
          <w:p w14:paraId="6EE4EDCA" w14:textId="4CE51C11" w:rsidR="000709B0" w:rsidRDefault="000E188F" w:rsidP="000709B0">
            <w:r>
              <w:rPr>
                <w:rFonts w:cs="Times New Roman"/>
                <w:szCs w:val="24"/>
              </w:rPr>
              <w:t>Answer</w:t>
            </w:r>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r>
              <w:rPr>
                <w:rFonts w:cs="Times New Roman"/>
                <w:szCs w:val="24"/>
              </w:rPr>
              <w:t>Recommend</w:t>
            </w:r>
            <w:r w:rsidR="00C91F08">
              <w:rPr>
                <w:rFonts w:cs="Times New Roman"/>
                <w:szCs w:val="24"/>
              </w:rPr>
              <w:t>()</w:t>
            </w:r>
            <w:r>
              <w:rPr>
                <w:rFonts w:cs="Times New Roman"/>
                <w:szCs w:val="24"/>
              </w:rPr>
              <w:t>, findSimilarQuestions</w:t>
            </w:r>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r>
              <w:rPr>
                <w:rFonts w:cs="Times New Roman"/>
                <w:szCs w:val="24"/>
              </w:rPr>
              <w:t>UserManager</w:t>
            </w:r>
          </w:p>
        </w:tc>
        <w:tc>
          <w:tcPr>
            <w:tcW w:w="3685" w:type="dxa"/>
          </w:tcPr>
          <w:p w14:paraId="0B6C42D9" w14:textId="06D4E959" w:rsidR="00717A50" w:rsidRDefault="00717A50" w:rsidP="000709B0">
            <w:pPr>
              <w:rPr>
                <w:rFonts w:cs="Times New Roman"/>
                <w:szCs w:val="24"/>
              </w:rPr>
            </w:pPr>
            <w:r>
              <w:rPr>
                <w:rFonts w:cs="Times New Roman"/>
                <w:szCs w:val="24"/>
              </w:rPr>
              <w:t>Get</w:t>
            </w:r>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addTag(), removeTag()</w:t>
            </w:r>
          </w:p>
        </w:tc>
      </w:tr>
    </w:tbl>
    <w:p w14:paraId="6FF290D1" w14:textId="77777777" w:rsidR="000709B0" w:rsidRDefault="000709B0" w:rsidP="00C520D1"/>
    <w:p w14:paraId="2E2347F7" w14:textId="79978B86" w:rsidR="000709B0" w:rsidRDefault="00B758AF" w:rsidP="00B758AF">
      <w:pPr>
        <w:pStyle w:val="Heading3"/>
      </w:pPr>
      <w:bookmarkStart w:id="123" w:name="_Toc18182611"/>
      <w:r>
        <w:t xml:space="preserve">6.2.6 </w:t>
      </w:r>
      <w:r w:rsidR="000709B0">
        <w:t>CLASS CARDS</w:t>
      </w:r>
      <w:bookmarkEnd w:id="123"/>
    </w:p>
    <w:p w14:paraId="1DF2BFD4" w14:textId="228EE530" w:rsidR="000709B0" w:rsidRDefault="000709B0" w:rsidP="000709B0">
      <w:pPr>
        <w:ind w:left="90"/>
      </w:pPr>
      <w:r>
        <w:t xml:space="preserve">After identifying </w:t>
      </w:r>
      <w:r w:rsidR="00743ADC">
        <w:t xml:space="preserve">my </w:t>
      </w:r>
      <w:r>
        <w:t xml:space="preserve">final </w:t>
      </w:r>
      <w:r w:rsidR="007E4599">
        <w:t>classes,</w:t>
      </w:r>
      <w:r>
        <w:t xml:space="preserve"> </w:t>
      </w:r>
      <w:r w:rsidR="00743ADC">
        <w:t xml:space="preserve">I </w:t>
      </w:r>
      <w:r>
        <w:t>have generated following class cards</w:t>
      </w:r>
    </w:p>
    <w:p w14:paraId="6AE79983" w14:textId="7B44666E" w:rsidR="007E4599" w:rsidRDefault="0089645B" w:rsidP="0089645B">
      <w:pPr>
        <w:pStyle w:val="Caption"/>
        <w:jc w:val="center"/>
      </w:pPr>
      <w:bookmarkStart w:id="124" w:name="_Toc509284831"/>
      <w:bookmarkStart w:id="125" w:name="_Toc18175085"/>
      <w:r>
        <w:t xml:space="preserve">Table </w:t>
      </w:r>
      <w:fldSimple w:instr=" SEQ Table \* ARABIC ">
        <w:r w:rsidR="004268A8">
          <w:rPr>
            <w:noProof/>
          </w:rPr>
          <w:t>13</w:t>
        </w:r>
      </w:fldSimple>
      <w:r w:rsidRPr="008868D3">
        <w:t>: User</w:t>
      </w:r>
      <w:bookmarkEnd w:id="124"/>
      <w:bookmarkEnd w:id="125"/>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r>
              <w:rPr>
                <w:rFonts w:cs="Times New Roman"/>
                <w:szCs w:val="24"/>
              </w:rPr>
              <w:t>UserId,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2916DDAE" w:rsidR="007E4599" w:rsidRDefault="0089645B" w:rsidP="003071C4">
      <w:pPr>
        <w:pStyle w:val="Caption"/>
        <w:jc w:val="center"/>
      </w:pPr>
      <w:bookmarkStart w:id="126" w:name="_Toc509284832"/>
      <w:bookmarkStart w:id="127" w:name="_Toc18175086"/>
      <w:r>
        <w:t xml:space="preserve">Table </w:t>
      </w:r>
      <w:fldSimple w:instr=" SEQ Table \* ARABIC ">
        <w:r w:rsidR="004268A8">
          <w:rPr>
            <w:noProof/>
          </w:rPr>
          <w:t>14</w:t>
        </w:r>
      </w:fldSimple>
      <w:r w:rsidRPr="00C16E8D">
        <w:t xml:space="preserve">: </w:t>
      </w:r>
      <w:bookmarkEnd w:id="126"/>
      <w:r w:rsidR="00F157E0">
        <w:t>Question</w:t>
      </w:r>
      <w:bookmarkEnd w:id="12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5519B877" w:rsidR="00616380" w:rsidRDefault="00616380" w:rsidP="00616380">
      <w:pPr>
        <w:pStyle w:val="Caption"/>
        <w:keepNext/>
        <w:jc w:val="center"/>
      </w:pPr>
      <w:bookmarkStart w:id="128" w:name="_Toc18175087"/>
      <w:r>
        <w:t xml:space="preserve">Table </w:t>
      </w:r>
      <w:fldSimple w:instr=" SEQ Table \* ARABIC ">
        <w:r w:rsidR="004268A8">
          <w:rPr>
            <w:noProof/>
          </w:rPr>
          <w:t>15</w:t>
        </w:r>
      </w:fldSimple>
      <w:r>
        <w:t>:Answer</w:t>
      </w:r>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1EE6888C" w:rsidR="000709B0" w:rsidRDefault="0089645B" w:rsidP="0089645B">
      <w:pPr>
        <w:pStyle w:val="Caption"/>
        <w:jc w:val="center"/>
      </w:pPr>
      <w:bookmarkStart w:id="129" w:name="_Toc509284833"/>
      <w:bookmarkStart w:id="130" w:name="_Toc18175088"/>
      <w:r>
        <w:t xml:space="preserve">Table </w:t>
      </w:r>
      <w:fldSimple w:instr=" SEQ Table \* ARABIC ">
        <w:r w:rsidR="004268A8">
          <w:rPr>
            <w:noProof/>
          </w:rPr>
          <w:t>16</w:t>
        </w:r>
      </w:fldSimple>
      <w:r w:rsidRPr="008B1AE7">
        <w:t xml:space="preserve">: </w:t>
      </w:r>
      <w:bookmarkEnd w:id="129"/>
      <w:r w:rsidR="00B45FAE">
        <w:t>Comment</w:t>
      </w:r>
      <w:bookmarkEnd w:id="13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6EA6A5E5" w:rsidR="000709B0" w:rsidRDefault="008678FC" w:rsidP="00250454">
      <w:pPr>
        <w:pStyle w:val="Caption"/>
        <w:jc w:val="center"/>
      </w:pPr>
      <w:bookmarkStart w:id="131" w:name="_Toc509284834"/>
      <w:bookmarkStart w:id="132" w:name="_Toc18175089"/>
      <w:r>
        <w:t xml:space="preserve">Table </w:t>
      </w:r>
      <w:fldSimple w:instr=" SEQ Table \* ARABIC ">
        <w:r w:rsidR="004268A8">
          <w:rPr>
            <w:noProof/>
          </w:rPr>
          <w:t>17</w:t>
        </w:r>
      </w:fldSimple>
      <w:r w:rsidRPr="007142BB">
        <w:t xml:space="preserve">: </w:t>
      </w:r>
      <w:bookmarkEnd w:id="131"/>
      <w:r w:rsidR="000F2DC0">
        <w:t>UserActivity</w:t>
      </w:r>
      <w:bookmarkEnd w:id="13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3" w:name="_Toc509284835"/>
    </w:p>
    <w:p w14:paraId="07EB0EF3" w14:textId="17ABD0AF" w:rsidR="007E4599" w:rsidRPr="0069547F" w:rsidRDefault="008678FC" w:rsidP="008678FC">
      <w:pPr>
        <w:pStyle w:val="Caption"/>
        <w:jc w:val="center"/>
      </w:pPr>
      <w:bookmarkStart w:id="134" w:name="_Toc18175090"/>
      <w:r>
        <w:t xml:space="preserve">Table </w:t>
      </w:r>
      <w:fldSimple w:instr=" SEQ Table \* ARABIC ">
        <w:r w:rsidR="004268A8">
          <w:rPr>
            <w:noProof/>
          </w:rPr>
          <w:t>18</w:t>
        </w:r>
      </w:fldSimple>
      <w:r w:rsidRPr="00E206AE">
        <w:t xml:space="preserve">: </w:t>
      </w:r>
      <w:bookmarkEnd w:id="133"/>
      <w:r w:rsidR="003118BF">
        <w:rPr>
          <w:rFonts w:cs="Times New Roman"/>
          <w:szCs w:val="24"/>
        </w:rPr>
        <w:t>Recommendation</w:t>
      </w:r>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Recommend(),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72614507" w:rsidR="000709B0" w:rsidRDefault="008678FC" w:rsidP="008678FC">
      <w:pPr>
        <w:pStyle w:val="Caption"/>
        <w:jc w:val="center"/>
      </w:pPr>
      <w:bookmarkStart w:id="135" w:name="_Toc509284836"/>
      <w:bookmarkStart w:id="136" w:name="_Toc18175091"/>
      <w:r>
        <w:t xml:space="preserve">Table </w:t>
      </w:r>
      <w:fldSimple w:instr=" SEQ Table \* ARABIC ">
        <w:r w:rsidR="004268A8">
          <w:rPr>
            <w:noProof/>
          </w:rPr>
          <w:t>19</w:t>
        </w:r>
      </w:fldSimple>
      <w:r w:rsidRPr="00D070E4">
        <w:t xml:space="preserve">: </w:t>
      </w:r>
      <w:bookmarkEnd w:id="135"/>
      <w:r w:rsidR="000B6649">
        <w:t>Tag</w:t>
      </w:r>
      <w:bookmarkEnd w:id="136"/>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2FB9C599" w:rsidR="007E4599" w:rsidRDefault="008678FC" w:rsidP="008678FC">
      <w:pPr>
        <w:pStyle w:val="Caption"/>
        <w:jc w:val="center"/>
      </w:pPr>
      <w:bookmarkStart w:id="137" w:name="_Toc509284837"/>
      <w:bookmarkStart w:id="138" w:name="_Toc18175092"/>
      <w:r>
        <w:t xml:space="preserve">Table </w:t>
      </w:r>
      <w:fldSimple w:instr=" SEQ Table \* ARABIC ">
        <w:r w:rsidR="004268A8">
          <w:rPr>
            <w:noProof/>
          </w:rPr>
          <w:t>20</w:t>
        </w:r>
      </w:fldSimple>
      <w:r w:rsidRPr="00094884">
        <w:t xml:space="preserve">: </w:t>
      </w:r>
      <w:bookmarkEnd w:id="137"/>
      <w:r w:rsidR="00652A10">
        <w:t>UserManager</w:t>
      </w:r>
      <w:bookmarkEnd w:id="13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39" w:name="_Toc18182612"/>
      <w:r>
        <w:lastRenderedPageBreak/>
        <w:t>6.2.7</w:t>
      </w:r>
      <w:r w:rsidR="00191FA5">
        <w:t xml:space="preserve"> </w:t>
      </w:r>
      <w:r w:rsidR="000411F0">
        <w:t>C</w:t>
      </w:r>
      <w:r w:rsidR="00191FA5">
        <w:t>LASS COLLABORATION DIAGRAM</w:t>
      </w:r>
      <w:bookmarkEnd w:id="139"/>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0CF574BB" w:rsidR="00A75655" w:rsidRPr="00191FA5" w:rsidRDefault="00570BF5" w:rsidP="006D33F2">
      <w:pPr>
        <w:pStyle w:val="Caption"/>
        <w:jc w:val="center"/>
      </w:pPr>
      <w:bookmarkStart w:id="140" w:name="_Toc509283070"/>
      <w:bookmarkStart w:id="141" w:name="_Toc18175108"/>
      <w:r>
        <w:t xml:space="preserve">Figure </w:t>
      </w:r>
      <w:fldSimple w:instr=" SEQ Figure \* ARABIC ">
        <w:r w:rsidR="004268A8">
          <w:rPr>
            <w:noProof/>
          </w:rPr>
          <w:t>16</w:t>
        </w:r>
      </w:fldSimple>
      <w:r w:rsidRPr="00DB04CC">
        <w:t xml:space="preserve">: Class collaboration diagram of </w:t>
      </w:r>
      <w:bookmarkEnd w:id="140"/>
      <w:r w:rsidR="006C7A93">
        <w:t>EQAF</w:t>
      </w:r>
      <w:bookmarkEnd w:id="141"/>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5B94B7EF" w14:textId="12E56CF6" w:rsidR="00FA4755" w:rsidRDefault="00FA4755" w:rsidP="00FA4755">
      <w:pPr>
        <w:pStyle w:val="Heading1"/>
        <w:rPr>
          <w:u w:val="single"/>
        </w:rPr>
      </w:pPr>
      <w:bookmarkStart w:id="142" w:name="_Toc18182613"/>
      <w:r w:rsidRPr="00A35016">
        <w:rPr>
          <w:u w:val="single"/>
        </w:rPr>
        <w:lastRenderedPageBreak/>
        <w:t>CHAPTER–</w:t>
      </w:r>
      <w:r>
        <w:rPr>
          <w:u w:val="single"/>
        </w:rPr>
        <w:t>0</w:t>
      </w:r>
      <w:r w:rsidR="0075640A">
        <w:rPr>
          <w:u w:val="single"/>
        </w:rPr>
        <w:t>7</w:t>
      </w:r>
      <w:r w:rsidRPr="00A35016">
        <w:rPr>
          <w:u w:val="single"/>
        </w:rPr>
        <w:t xml:space="preserve"> </w:t>
      </w:r>
      <w:r w:rsidR="0075640A">
        <w:rPr>
          <w:u w:val="single"/>
        </w:rPr>
        <w:t>ALGORITHMS IMPLEMENTATION</w:t>
      </w:r>
      <w:bookmarkEnd w:id="142"/>
      <w:r w:rsidRPr="00A35016">
        <w:rPr>
          <w:u w:val="single"/>
        </w:rPr>
        <w:t xml:space="preserve">  </w:t>
      </w:r>
    </w:p>
    <w:p w14:paraId="44075286" w14:textId="1A04AE6B" w:rsidR="009A2EC7" w:rsidRPr="006A71CB" w:rsidRDefault="006A71CB" w:rsidP="006A71CB">
      <w:pPr>
        <w:pStyle w:val="Heading2"/>
      </w:pPr>
      <w:bookmarkStart w:id="143" w:name="_Toc18182614"/>
      <w:r>
        <w:t xml:space="preserve">7.1 </w:t>
      </w:r>
      <w:r w:rsidR="00C97500" w:rsidRPr="006A71CB">
        <w:t>INTRODUCTION</w:t>
      </w:r>
      <w:bookmarkEnd w:id="143"/>
    </w:p>
    <w:p w14:paraId="4592D31D" w14:textId="7D92F383" w:rsidR="00C97500" w:rsidRDefault="00CB548E" w:rsidP="001118BB">
      <w:r>
        <w:t xml:space="preserve">In this project </w:t>
      </w:r>
      <w:r w:rsidR="009A4E19">
        <w:t xml:space="preserve">there </w:t>
      </w:r>
      <w:r w:rsidR="002B3FE9">
        <w:t>exist</w:t>
      </w:r>
      <w:r w:rsidR="009A4E19">
        <w:t xml:space="preserve"> technical challenges.</w:t>
      </w:r>
      <w:r w:rsidR="002B3FE9">
        <w:t xml:space="preserve"> </w:t>
      </w:r>
      <w:r w:rsidR="00E80EE3">
        <w:t xml:space="preserve">To </w:t>
      </w:r>
      <w:r w:rsidR="00FB6531">
        <w:t>get solution to these challenges I need to implement some algorithms.</w:t>
      </w:r>
    </w:p>
    <w:p w14:paraId="51FC3F4E" w14:textId="294C3A44" w:rsidR="000A0225" w:rsidRPr="006A71CB" w:rsidRDefault="006A71CB" w:rsidP="006A71CB">
      <w:pPr>
        <w:pStyle w:val="Heading2"/>
      </w:pPr>
      <w:bookmarkStart w:id="144" w:name="_Toc18182615"/>
      <w:r>
        <w:t>7.2</w:t>
      </w:r>
      <w:r w:rsidR="004A2F27">
        <w:t xml:space="preserve"> </w:t>
      </w:r>
      <w:r w:rsidR="000A0225" w:rsidRPr="006A71CB">
        <w:t>TECHNICAL CHALLENGES</w:t>
      </w:r>
      <w:bookmarkEnd w:id="144"/>
    </w:p>
    <w:p w14:paraId="78405D9E" w14:textId="6E476A55" w:rsidR="000A0225" w:rsidRDefault="00AF24B4" w:rsidP="000A0225">
      <w:r>
        <w:t>There are two technical challenges</w:t>
      </w:r>
    </w:p>
    <w:p w14:paraId="44C7241B" w14:textId="14DA339D" w:rsidR="00AF24B4" w:rsidRDefault="00AF24B4" w:rsidP="00AF24B4">
      <w:pPr>
        <w:pStyle w:val="ListParagraph"/>
        <w:numPr>
          <w:ilvl w:val="0"/>
          <w:numId w:val="70"/>
        </w:numPr>
      </w:pPr>
      <w:r>
        <w:t>Question recommendation to appropriate users</w:t>
      </w:r>
    </w:p>
    <w:p w14:paraId="11FAD00D" w14:textId="211C3CC5" w:rsidR="00AF24B4" w:rsidRDefault="00AF24B4" w:rsidP="00AF24B4">
      <w:pPr>
        <w:pStyle w:val="ListParagraph"/>
        <w:numPr>
          <w:ilvl w:val="0"/>
          <w:numId w:val="70"/>
        </w:numPr>
      </w:pPr>
      <w:r>
        <w:t>Similar Question suggestion</w:t>
      </w:r>
      <w:r w:rsidR="003945A1">
        <w:t xml:space="preserve"> to user</w:t>
      </w:r>
      <w:r>
        <w:t xml:space="preserve"> while creating question</w:t>
      </w:r>
    </w:p>
    <w:p w14:paraId="5354039E" w14:textId="4A7B2AFE" w:rsidR="00133B2B" w:rsidRPr="00486FF5" w:rsidRDefault="006A71CB" w:rsidP="00486FF5">
      <w:pPr>
        <w:pStyle w:val="Heading2"/>
      </w:pPr>
      <w:bookmarkStart w:id="145" w:name="_Toc18182616"/>
      <w:r w:rsidRPr="00486FF5">
        <w:t>7. 3</w:t>
      </w:r>
      <w:r w:rsidR="004A2F27" w:rsidRPr="00486FF5">
        <w:t xml:space="preserve"> </w:t>
      </w:r>
      <w:r w:rsidR="00E876AB" w:rsidRPr="00486FF5">
        <w:t>ALGORITHMS</w:t>
      </w:r>
      <w:bookmarkEnd w:id="145"/>
    </w:p>
    <w:p w14:paraId="722D3002" w14:textId="37D32670" w:rsidR="00486FF5" w:rsidRDefault="004C4471" w:rsidP="005C6085">
      <w:pPr>
        <w:ind w:left="720"/>
      </w:pPr>
      <w:r>
        <w:t>1. Apriori: To recommend/send asked question to appropriate users</w:t>
      </w:r>
    </w:p>
    <w:p w14:paraId="3A767480" w14:textId="2CFB71FA" w:rsidR="006967EA" w:rsidRDefault="006967EA" w:rsidP="005C6085">
      <w:pPr>
        <w:ind w:left="720"/>
      </w:pPr>
      <w:r>
        <w:t>2. Cosine Similarity measurement: To get similar question while user creating question</w:t>
      </w:r>
    </w:p>
    <w:p w14:paraId="45504070" w14:textId="5722508B" w:rsidR="00D71967" w:rsidRPr="00486FF5" w:rsidRDefault="00D71967" w:rsidP="00486FF5"/>
    <w:p w14:paraId="54287402" w14:textId="77777777" w:rsidR="006A71CB" w:rsidRPr="000A0225" w:rsidRDefault="006A71CB" w:rsidP="006A71CB"/>
    <w:p w14:paraId="0994D311" w14:textId="77777777" w:rsidR="00E00ACC" w:rsidRPr="00C97500" w:rsidRDefault="00E00ACC" w:rsidP="001118BB"/>
    <w:p w14:paraId="75831A33" w14:textId="3CF18C43" w:rsidR="00C96407" w:rsidRPr="00AB6159" w:rsidRDefault="00C96407" w:rsidP="00C96407">
      <w:pPr>
        <w:pStyle w:val="Heading1"/>
        <w:rPr>
          <w:u w:val="single"/>
        </w:rPr>
      </w:pPr>
      <w:bookmarkStart w:id="146" w:name="_Toc18182617"/>
      <w:r w:rsidRPr="00AB6159">
        <w:rPr>
          <w:u w:val="single"/>
        </w:rPr>
        <w:lastRenderedPageBreak/>
        <w:t>CHAPTER–</w:t>
      </w:r>
      <w:r w:rsidR="00102A52">
        <w:rPr>
          <w:u w:val="single"/>
        </w:rPr>
        <w:t>0</w:t>
      </w:r>
      <w:r w:rsidR="00912BC0">
        <w:rPr>
          <w:u w:val="single"/>
        </w:rPr>
        <w:t>8</w:t>
      </w:r>
      <w:r w:rsidRPr="00AB6159">
        <w:rPr>
          <w:u w:val="single"/>
        </w:rPr>
        <w:t>: CONCLUSION</w:t>
      </w:r>
      <w:bookmarkEnd w:id="146"/>
    </w:p>
    <w:p w14:paraId="606ABC3E" w14:textId="0D88022F" w:rsidR="00C96407" w:rsidRPr="00C96407" w:rsidRDefault="00083B8C" w:rsidP="00C96407">
      <w:pPr>
        <w:jc w:val="left"/>
        <w:rPr>
          <w:szCs w:val="24"/>
        </w:rPr>
      </w:pPr>
      <w:r>
        <w:rPr>
          <w:szCs w:val="24"/>
        </w:rPr>
        <w:t>I</w:t>
      </w:r>
      <w:r w:rsidR="00C96407" w:rsidRPr="00C96407">
        <w:rPr>
          <w:szCs w:val="24"/>
        </w:rPr>
        <w:t xml:space="preserve"> </w:t>
      </w:r>
      <w:r>
        <w:rPr>
          <w:szCs w:val="24"/>
        </w:rPr>
        <w:t>am</w:t>
      </w:r>
      <w:r w:rsidR="00C96407" w:rsidRPr="00C96407">
        <w:rPr>
          <w:szCs w:val="24"/>
        </w:rPr>
        <w:t xml:space="preserve"> pleased to submit the final SRS report on </w:t>
      </w:r>
      <w:r w:rsidR="00BD35BB">
        <w:rPr>
          <w:szCs w:val="24"/>
        </w:rPr>
        <w:t>Educational Question Answer Forum</w:t>
      </w:r>
      <w:r w:rsidR="00C96407" w:rsidRPr="00C96407">
        <w:rPr>
          <w:szCs w:val="24"/>
        </w:rPr>
        <w:t xml:space="preserve">. From this, the readers will get a clear and easy view of the overall </w:t>
      </w:r>
      <w:r w:rsidR="00C96407" w:rsidRPr="00815D25">
        <w:rPr>
          <w:noProof/>
          <w:szCs w:val="24"/>
        </w:rPr>
        <w:t>system.</w:t>
      </w:r>
      <w:r w:rsidR="00C96407" w:rsidRPr="00C96407">
        <w:rPr>
          <w:szCs w:val="24"/>
        </w:rPr>
        <w:t xml:space="preserve"> This SRS document can be used effectively to maintain the software development cycle. It will be very easy to conduct the whole project using this SRS. Hopefully, this document can also help </w:t>
      </w:r>
      <w:r w:rsidR="0054571B">
        <w:rPr>
          <w:szCs w:val="24"/>
        </w:rPr>
        <w:t>my</w:t>
      </w:r>
      <w:r w:rsidR="00C96407" w:rsidRPr="00C96407">
        <w:rPr>
          <w:szCs w:val="24"/>
        </w:rPr>
        <w:t xml:space="preserve"> junior BSSE batch students. </w:t>
      </w:r>
      <w:r w:rsidR="0054571B">
        <w:rPr>
          <w:szCs w:val="24"/>
        </w:rPr>
        <w:t>I</w:t>
      </w:r>
      <w:r w:rsidR="00C96407" w:rsidRPr="00C96407">
        <w:rPr>
          <w:szCs w:val="24"/>
        </w:rPr>
        <w:t xml:space="preserve"> tried </w:t>
      </w:r>
      <w:r w:rsidR="0054571B">
        <w:rPr>
          <w:szCs w:val="24"/>
        </w:rPr>
        <w:t>my</w:t>
      </w:r>
      <w:r w:rsidR="00C96407" w:rsidRPr="00C96407">
        <w:rPr>
          <w:szCs w:val="24"/>
        </w:rPr>
        <w:t xml:space="preserve"> best to remove all dependencies and make an effective and fully designed SRS. </w:t>
      </w:r>
      <w:r w:rsidR="0054571B">
        <w:rPr>
          <w:szCs w:val="24"/>
        </w:rPr>
        <w:t>I</w:t>
      </w:r>
      <w:r w:rsidR="00C96407" w:rsidRPr="00C96407">
        <w:rPr>
          <w:szCs w:val="24"/>
        </w:rPr>
        <w:t xml:space="preserve"> believe that the reader will find it in order.</w:t>
      </w:r>
    </w:p>
    <w:p w14:paraId="72592156" w14:textId="77DD11D1" w:rsidR="00C96407" w:rsidRPr="00C96407" w:rsidRDefault="00C96407" w:rsidP="00C96407"/>
    <w:sectPr w:rsidR="00C96407" w:rsidRPr="00C96407" w:rsidSect="00627220">
      <w:footerReference w:type="first" r:id="rId29"/>
      <w:pgSz w:w="12240" w:h="15840" w:code="1"/>
      <w:pgMar w:top="1152"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292E8" w14:textId="77777777" w:rsidR="008043BF" w:rsidRDefault="008043BF" w:rsidP="00927011">
      <w:pPr>
        <w:spacing w:line="240" w:lineRule="auto"/>
      </w:pPr>
      <w:r>
        <w:separator/>
      </w:r>
    </w:p>
  </w:endnote>
  <w:endnote w:type="continuationSeparator" w:id="0">
    <w:p w14:paraId="3FA7C8B1" w14:textId="77777777" w:rsidR="008043BF" w:rsidRDefault="008043BF"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4268A8" w:rsidRDefault="004268A8">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4268A8" w:rsidRDefault="004268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4268A8" w:rsidRDefault="004268A8">
    <w:pPr>
      <w:pStyle w:val="Footer"/>
      <w:jc w:val="right"/>
    </w:pPr>
  </w:p>
  <w:p w14:paraId="5E390574" w14:textId="77777777" w:rsidR="004268A8" w:rsidRDefault="004268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4268A8" w:rsidRDefault="004268A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4268A8" w:rsidRDefault="004268A8"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17760"/>
      <w:docPartObj>
        <w:docPartGallery w:val="Page Numbers (Bottom of Page)"/>
        <w:docPartUnique/>
      </w:docPartObj>
    </w:sdtPr>
    <w:sdtEndPr>
      <w:rPr>
        <w:noProof/>
      </w:rPr>
    </w:sdtEndPr>
    <w:sdtContent>
      <w:p w14:paraId="7225A6F2" w14:textId="77777777" w:rsidR="004268A8" w:rsidRDefault="004268A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29827EC9" w14:textId="77777777" w:rsidR="004268A8" w:rsidRDefault="004268A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13E95" w14:textId="77777777" w:rsidR="008043BF" w:rsidRDefault="008043BF" w:rsidP="00927011">
      <w:pPr>
        <w:spacing w:line="240" w:lineRule="auto"/>
      </w:pPr>
      <w:r>
        <w:separator/>
      </w:r>
    </w:p>
  </w:footnote>
  <w:footnote w:type="continuationSeparator" w:id="0">
    <w:p w14:paraId="310AF65A" w14:textId="77777777" w:rsidR="008043BF" w:rsidRDefault="008043BF"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337EBE"/>
    <w:multiLevelType w:val="hybridMultilevel"/>
    <w:tmpl w:val="5C86F7F2"/>
    <w:lvl w:ilvl="0" w:tplc="63A2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83C7BA9"/>
    <w:multiLevelType w:val="hybridMultilevel"/>
    <w:tmpl w:val="DD943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1435A4"/>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60"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9"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7"/>
  </w:num>
  <w:num w:numId="3">
    <w:abstractNumId w:val="44"/>
  </w:num>
  <w:num w:numId="4">
    <w:abstractNumId w:val="53"/>
  </w:num>
  <w:num w:numId="5">
    <w:abstractNumId w:val="28"/>
  </w:num>
  <w:num w:numId="6">
    <w:abstractNumId w:val="22"/>
  </w:num>
  <w:num w:numId="7">
    <w:abstractNumId w:val="26"/>
  </w:num>
  <w:num w:numId="8">
    <w:abstractNumId w:val="24"/>
  </w:num>
  <w:num w:numId="9">
    <w:abstractNumId w:val="57"/>
  </w:num>
  <w:num w:numId="10">
    <w:abstractNumId w:val="8"/>
  </w:num>
  <w:num w:numId="11">
    <w:abstractNumId w:val="11"/>
  </w:num>
  <w:num w:numId="12">
    <w:abstractNumId w:val="20"/>
  </w:num>
  <w:num w:numId="13">
    <w:abstractNumId w:val="68"/>
  </w:num>
  <w:num w:numId="14">
    <w:abstractNumId w:val="7"/>
  </w:num>
  <w:num w:numId="15">
    <w:abstractNumId w:val="1"/>
  </w:num>
  <w:num w:numId="16">
    <w:abstractNumId w:val="52"/>
  </w:num>
  <w:num w:numId="17">
    <w:abstractNumId w:val="15"/>
  </w:num>
  <w:num w:numId="18">
    <w:abstractNumId w:val="48"/>
  </w:num>
  <w:num w:numId="19">
    <w:abstractNumId w:val="50"/>
  </w:num>
  <w:num w:numId="20">
    <w:abstractNumId w:val="58"/>
  </w:num>
  <w:num w:numId="21">
    <w:abstractNumId w:val="29"/>
  </w:num>
  <w:num w:numId="22">
    <w:abstractNumId w:val="13"/>
  </w:num>
  <w:num w:numId="23">
    <w:abstractNumId w:val="33"/>
  </w:num>
  <w:num w:numId="24">
    <w:abstractNumId w:val="39"/>
  </w:num>
  <w:num w:numId="25">
    <w:abstractNumId w:val="38"/>
  </w:num>
  <w:num w:numId="26">
    <w:abstractNumId w:val="4"/>
  </w:num>
  <w:num w:numId="27">
    <w:abstractNumId w:val="34"/>
  </w:num>
  <w:num w:numId="28">
    <w:abstractNumId w:val="51"/>
  </w:num>
  <w:num w:numId="29">
    <w:abstractNumId w:val="9"/>
  </w:num>
  <w:num w:numId="30">
    <w:abstractNumId w:val="55"/>
  </w:num>
  <w:num w:numId="31">
    <w:abstractNumId w:val="25"/>
  </w:num>
  <w:num w:numId="32">
    <w:abstractNumId w:val="69"/>
  </w:num>
  <w:num w:numId="33">
    <w:abstractNumId w:val="67"/>
  </w:num>
  <w:num w:numId="34">
    <w:abstractNumId w:val="43"/>
  </w:num>
  <w:num w:numId="35">
    <w:abstractNumId w:val="63"/>
  </w:num>
  <w:num w:numId="36">
    <w:abstractNumId w:val="62"/>
  </w:num>
  <w:num w:numId="37">
    <w:abstractNumId w:val="64"/>
  </w:num>
  <w:num w:numId="38">
    <w:abstractNumId w:val="3"/>
  </w:num>
  <w:num w:numId="39">
    <w:abstractNumId w:val="47"/>
  </w:num>
  <w:num w:numId="40">
    <w:abstractNumId w:val="40"/>
  </w:num>
  <w:num w:numId="41">
    <w:abstractNumId w:val="32"/>
  </w:num>
  <w:num w:numId="42">
    <w:abstractNumId w:val="65"/>
  </w:num>
  <w:num w:numId="43">
    <w:abstractNumId w:val="41"/>
  </w:num>
  <w:num w:numId="44">
    <w:abstractNumId w:val="19"/>
  </w:num>
  <w:num w:numId="45">
    <w:abstractNumId w:val="42"/>
  </w:num>
  <w:num w:numId="46">
    <w:abstractNumId w:val="6"/>
  </w:num>
  <w:num w:numId="47">
    <w:abstractNumId w:val="54"/>
  </w:num>
  <w:num w:numId="48">
    <w:abstractNumId w:val="60"/>
  </w:num>
  <w:num w:numId="49">
    <w:abstractNumId w:val="21"/>
  </w:num>
  <w:num w:numId="50">
    <w:abstractNumId w:val="66"/>
  </w:num>
  <w:num w:numId="51">
    <w:abstractNumId w:val="56"/>
  </w:num>
  <w:num w:numId="52">
    <w:abstractNumId w:val="46"/>
  </w:num>
  <w:num w:numId="53">
    <w:abstractNumId w:val="18"/>
  </w:num>
  <w:num w:numId="54">
    <w:abstractNumId w:val="49"/>
  </w:num>
  <w:num w:numId="55">
    <w:abstractNumId w:val="17"/>
  </w:num>
  <w:num w:numId="56">
    <w:abstractNumId w:val="2"/>
  </w:num>
  <w:num w:numId="57">
    <w:abstractNumId w:val="5"/>
  </w:num>
  <w:num w:numId="58">
    <w:abstractNumId w:val="61"/>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9"/>
  </w:num>
  <w:num w:numId="68">
    <w:abstractNumId w:val="45"/>
  </w:num>
  <w:num w:numId="69">
    <w:abstractNumId w:val="36"/>
  </w:num>
  <w:num w:numId="70">
    <w:abstractNumId w:val="35"/>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4FAL/yZDYtAAAA"/>
  </w:docVars>
  <w:rsids>
    <w:rsidRoot w:val="00B120CD"/>
    <w:rsid w:val="00001784"/>
    <w:rsid w:val="00001A0C"/>
    <w:rsid w:val="00002D78"/>
    <w:rsid w:val="0000429C"/>
    <w:rsid w:val="00004655"/>
    <w:rsid w:val="000047A3"/>
    <w:rsid w:val="00005281"/>
    <w:rsid w:val="00005315"/>
    <w:rsid w:val="0000626A"/>
    <w:rsid w:val="0000635B"/>
    <w:rsid w:val="00010006"/>
    <w:rsid w:val="00010D15"/>
    <w:rsid w:val="00010F29"/>
    <w:rsid w:val="000111BB"/>
    <w:rsid w:val="0001332B"/>
    <w:rsid w:val="000145D7"/>
    <w:rsid w:val="00014C44"/>
    <w:rsid w:val="0002004B"/>
    <w:rsid w:val="00023317"/>
    <w:rsid w:val="00026290"/>
    <w:rsid w:val="0003209D"/>
    <w:rsid w:val="00033A41"/>
    <w:rsid w:val="00033C93"/>
    <w:rsid w:val="00037C5F"/>
    <w:rsid w:val="0004092A"/>
    <w:rsid w:val="000411F0"/>
    <w:rsid w:val="000414B9"/>
    <w:rsid w:val="0004188F"/>
    <w:rsid w:val="00041F1A"/>
    <w:rsid w:val="000430A4"/>
    <w:rsid w:val="0004457A"/>
    <w:rsid w:val="000467C9"/>
    <w:rsid w:val="000467DF"/>
    <w:rsid w:val="00047523"/>
    <w:rsid w:val="00050974"/>
    <w:rsid w:val="00050A19"/>
    <w:rsid w:val="000512D5"/>
    <w:rsid w:val="000639D6"/>
    <w:rsid w:val="00064528"/>
    <w:rsid w:val="00064579"/>
    <w:rsid w:val="00065585"/>
    <w:rsid w:val="0006622B"/>
    <w:rsid w:val="00070427"/>
    <w:rsid w:val="000709B0"/>
    <w:rsid w:val="00072A1F"/>
    <w:rsid w:val="00072CCE"/>
    <w:rsid w:val="000760DC"/>
    <w:rsid w:val="00076C68"/>
    <w:rsid w:val="00077FDB"/>
    <w:rsid w:val="00080B51"/>
    <w:rsid w:val="00083B8C"/>
    <w:rsid w:val="00084592"/>
    <w:rsid w:val="00084D48"/>
    <w:rsid w:val="000904BE"/>
    <w:rsid w:val="0009068D"/>
    <w:rsid w:val="0009187D"/>
    <w:rsid w:val="0009236C"/>
    <w:rsid w:val="0009341A"/>
    <w:rsid w:val="000952EF"/>
    <w:rsid w:val="00095BC8"/>
    <w:rsid w:val="00097A55"/>
    <w:rsid w:val="000A022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C00FA"/>
    <w:rsid w:val="000C0F4D"/>
    <w:rsid w:val="000C3179"/>
    <w:rsid w:val="000C429D"/>
    <w:rsid w:val="000C5493"/>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1003F2"/>
    <w:rsid w:val="00102A52"/>
    <w:rsid w:val="001031BB"/>
    <w:rsid w:val="001065D0"/>
    <w:rsid w:val="00106678"/>
    <w:rsid w:val="00106E0F"/>
    <w:rsid w:val="001118BB"/>
    <w:rsid w:val="00114008"/>
    <w:rsid w:val="00114189"/>
    <w:rsid w:val="00114486"/>
    <w:rsid w:val="00115D97"/>
    <w:rsid w:val="00115EFD"/>
    <w:rsid w:val="001175FC"/>
    <w:rsid w:val="0011775B"/>
    <w:rsid w:val="001212BD"/>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3B2B"/>
    <w:rsid w:val="00135512"/>
    <w:rsid w:val="00135EA0"/>
    <w:rsid w:val="00140916"/>
    <w:rsid w:val="00140A39"/>
    <w:rsid w:val="001422A1"/>
    <w:rsid w:val="001424DD"/>
    <w:rsid w:val="00150FBC"/>
    <w:rsid w:val="001515BD"/>
    <w:rsid w:val="00151CC4"/>
    <w:rsid w:val="001522D0"/>
    <w:rsid w:val="001522EA"/>
    <w:rsid w:val="0015236E"/>
    <w:rsid w:val="001529DA"/>
    <w:rsid w:val="00154EF9"/>
    <w:rsid w:val="001552F3"/>
    <w:rsid w:val="00156FC6"/>
    <w:rsid w:val="00157812"/>
    <w:rsid w:val="0016149D"/>
    <w:rsid w:val="00163901"/>
    <w:rsid w:val="00165D76"/>
    <w:rsid w:val="00172AED"/>
    <w:rsid w:val="00172BBA"/>
    <w:rsid w:val="00173775"/>
    <w:rsid w:val="0017563A"/>
    <w:rsid w:val="001776C3"/>
    <w:rsid w:val="001812F6"/>
    <w:rsid w:val="001827CD"/>
    <w:rsid w:val="00183545"/>
    <w:rsid w:val="00185547"/>
    <w:rsid w:val="00186056"/>
    <w:rsid w:val="00186CE0"/>
    <w:rsid w:val="00186FFE"/>
    <w:rsid w:val="00191FA5"/>
    <w:rsid w:val="00192B9F"/>
    <w:rsid w:val="001A1662"/>
    <w:rsid w:val="001A1E52"/>
    <w:rsid w:val="001A210C"/>
    <w:rsid w:val="001A3187"/>
    <w:rsid w:val="001A321C"/>
    <w:rsid w:val="001A3BE8"/>
    <w:rsid w:val="001A3C2E"/>
    <w:rsid w:val="001A4B6D"/>
    <w:rsid w:val="001A5F4C"/>
    <w:rsid w:val="001A66BF"/>
    <w:rsid w:val="001A674B"/>
    <w:rsid w:val="001A73F9"/>
    <w:rsid w:val="001A7577"/>
    <w:rsid w:val="001B1CFA"/>
    <w:rsid w:val="001B39FE"/>
    <w:rsid w:val="001B41A2"/>
    <w:rsid w:val="001B5D27"/>
    <w:rsid w:val="001C054C"/>
    <w:rsid w:val="001C0AAA"/>
    <w:rsid w:val="001C3A8D"/>
    <w:rsid w:val="001C4065"/>
    <w:rsid w:val="001C4D6E"/>
    <w:rsid w:val="001C626E"/>
    <w:rsid w:val="001C6764"/>
    <w:rsid w:val="001C7252"/>
    <w:rsid w:val="001C7BB8"/>
    <w:rsid w:val="001C7D83"/>
    <w:rsid w:val="001D0D0B"/>
    <w:rsid w:val="001D247A"/>
    <w:rsid w:val="001D2B03"/>
    <w:rsid w:val="001D50B0"/>
    <w:rsid w:val="001D5E10"/>
    <w:rsid w:val="001D7F81"/>
    <w:rsid w:val="001E2000"/>
    <w:rsid w:val="001E2E4B"/>
    <w:rsid w:val="001E459D"/>
    <w:rsid w:val="001E4C3E"/>
    <w:rsid w:val="001E6D9E"/>
    <w:rsid w:val="001F5AC6"/>
    <w:rsid w:val="001F73AC"/>
    <w:rsid w:val="00201DCC"/>
    <w:rsid w:val="00204DD8"/>
    <w:rsid w:val="00205384"/>
    <w:rsid w:val="0020781C"/>
    <w:rsid w:val="00210928"/>
    <w:rsid w:val="002118B0"/>
    <w:rsid w:val="002140A5"/>
    <w:rsid w:val="0021742F"/>
    <w:rsid w:val="00217770"/>
    <w:rsid w:val="0022039B"/>
    <w:rsid w:val="00222068"/>
    <w:rsid w:val="00223DB9"/>
    <w:rsid w:val="0022474D"/>
    <w:rsid w:val="00227D24"/>
    <w:rsid w:val="00233134"/>
    <w:rsid w:val="00235C30"/>
    <w:rsid w:val="00241028"/>
    <w:rsid w:val="00241A04"/>
    <w:rsid w:val="00247773"/>
    <w:rsid w:val="002477B2"/>
    <w:rsid w:val="00250454"/>
    <w:rsid w:val="0025081B"/>
    <w:rsid w:val="00254E2E"/>
    <w:rsid w:val="0025594A"/>
    <w:rsid w:val="0026216E"/>
    <w:rsid w:val="00265C05"/>
    <w:rsid w:val="00267DB8"/>
    <w:rsid w:val="00267EE6"/>
    <w:rsid w:val="0027076A"/>
    <w:rsid w:val="0027264B"/>
    <w:rsid w:val="002733B8"/>
    <w:rsid w:val="0027342A"/>
    <w:rsid w:val="002737E3"/>
    <w:rsid w:val="00275444"/>
    <w:rsid w:val="00277BC4"/>
    <w:rsid w:val="00280E84"/>
    <w:rsid w:val="00284593"/>
    <w:rsid w:val="00285752"/>
    <w:rsid w:val="0029325E"/>
    <w:rsid w:val="00294EE9"/>
    <w:rsid w:val="00296586"/>
    <w:rsid w:val="00296E0E"/>
    <w:rsid w:val="00297292"/>
    <w:rsid w:val="00297AB0"/>
    <w:rsid w:val="00297B17"/>
    <w:rsid w:val="002A09D3"/>
    <w:rsid w:val="002A11EE"/>
    <w:rsid w:val="002A36C7"/>
    <w:rsid w:val="002A37A0"/>
    <w:rsid w:val="002A45D3"/>
    <w:rsid w:val="002A6323"/>
    <w:rsid w:val="002B136A"/>
    <w:rsid w:val="002B21A9"/>
    <w:rsid w:val="002B2367"/>
    <w:rsid w:val="002B2F02"/>
    <w:rsid w:val="002B3FE9"/>
    <w:rsid w:val="002B562A"/>
    <w:rsid w:val="002B5EA9"/>
    <w:rsid w:val="002B7F0C"/>
    <w:rsid w:val="002C2A37"/>
    <w:rsid w:val="002C2DC1"/>
    <w:rsid w:val="002C7A4B"/>
    <w:rsid w:val="002D07E7"/>
    <w:rsid w:val="002D118C"/>
    <w:rsid w:val="002D2326"/>
    <w:rsid w:val="002D3E0D"/>
    <w:rsid w:val="002D6207"/>
    <w:rsid w:val="002E1474"/>
    <w:rsid w:val="002E2126"/>
    <w:rsid w:val="002E2D00"/>
    <w:rsid w:val="002E2F06"/>
    <w:rsid w:val="002E36C8"/>
    <w:rsid w:val="002E4334"/>
    <w:rsid w:val="002E4F10"/>
    <w:rsid w:val="002E650E"/>
    <w:rsid w:val="002F12AA"/>
    <w:rsid w:val="002F1C0D"/>
    <w:rsid w:val="002F1C6C"/>
    <w:rsid w:val="002F34B5"/>
    <w:rsid w:val="002F6548"/>
    <w:rsid w:val="002F730C"/>
    <w:rsid w:val="003008C3"/>
    <w:rsid w:val="00300D59"/>
    <w:rsid w:val="003023A9"/>
    <w:rsid w:val="00303105"/>
    <w:rsid w:val="00303520"/>
    <w:rsid w:val="003063DB"/>
    <w:rsid w:val="003071C4"/>
    <w:rsid w:val="0031053D"/>
    <w:rsid w:val="003118BF"/>
    <w:rsid w:val="00311A05"/>
    <w:rsid w:val="00316AAE"/>
    <w:rsid w:val="00320744"/>
    <w:rsid w:val="00320DA3"/>
    <w:rsid w:val="003211A6"/>
    <w:rsid w:val="003212F0"/>
    <w:rsid w:val="00322CDF"/>
    <w:rsid w:val="00324C48"/>
    <w:rsid w:val="00325F7E"/>
    <w:rsid w:val="00327178"/>
    <w:rsid w:val="0033090B"/>
    <w:rsid w:val="00330F0C"/>
    <w:rsid w:val="0033302D"/>
    <w:rsid w:val="003337A3"/>
    <w:rsid w:val="00334629"/>
    <w:rsid w:val="00334F93"/>
    <w:rsid w:val="003378DF"/>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77109"/>
    <w:rsid w:val="00377385"/>
    <w:rsid w:val="00380763"/>
    <w:rsid w:val="00381C2C"/>
    <w:rsid w:val="0038568C"/>
    <w:rsid w:val="003858C0"/>
    <w:rsid w:val="00385C0F"/>
    <w:rsid w:val="003875BE"/>
    <w:rsid w:val="003878EF"/>
    <w:rsid w:val="00391A3C"/>
    <w:rsid w:val="00393101"/>
    <w:rsid w:val="003945A1"/>
    <w:rsid w:val="00394F3B"/>
    <w:rsid w:val="00395262"/>
    <w:rsid w:val="00397159"/>
    <w:rsid w:val="00397C24"/>
    <w:rsid w:val="003A147D"/>
    <w:rsid w:val="003A4259"/>
    <w:rsid w:val="003A625E"/>
    <w:rsid w:val="003A63D6"/>
    <w:rsid w:val="003A6BA4"/>
    <w:rsid w:val="003B0317"/>
    <w:rsid w:val="003B07F1"/>
    <w:rsid w:val="003B0CA5"/>
    <w:rsid w:val="003B2AD3"/>
    <w:rsid w:val="003B3279"/>
    <w:rsid w:val="003B3503"/>
    <w:rsid w:val="003B418E"/>
    <w:rsid w:val="003B4CEC"/>
    <w:rsid w:val="003C02D9"/>
    <w:rsid w:val="003C0DFE"/>
    <w:rsid w:val="003C2392"/>
    <w:rsid w:val="003C49F5"/>
    <w:rsid w:val="003C5208"/>
    <w:rsid w:val="003C685D"/>
    <w:rsid w:val="003C6FDA"/>
    <w:rsid w:val="003C76B2"/>
    <w:rsid w:val="003D0B74"/>
    <w:rsid w:val="003D5852"/>
    <w:rsid w:val="003D5FD5"/>
    <w:rsid w:val="003D706D"/>
    <w:rsid w:val="003D71A9"/>
    <w:rsid w:val="003D72E7"/>
    <w:rsid w:val="003E0053"/>
    <w:rsid w:val="003E0668"/>
    <w:rsid w:val="003E0A72"/>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0E21"/>
    <w:rsid w:val="00411E29"/>
    <w:rsid w:val="00412BDD"/>
    <w:rsid w:val="0041371E"/>
    <w:rsid w:val="00413803"/>
    <w:rsid w:val="0041409C"/>
    <w:rsid w:val="004178A9"/>
    <w:rsid w:val="00420A28"/>
    <w:rsid w:val="00420C83"/>
    <w:rsid w:val="004216BE"/>
    <w:rsid w:val="004223B1"/>
    <w:rsid w:val="00422949"/>
    <w:rsid w:val="0042496D"/>
    <w:rsid w:val="00425FAC"/>
    <w:rsid w:val="004262A1"/>
    <w:rsid w:val="004268A8"/>
    <w:rsid w:val="00426D75"/>
    <w:rsid w:val="0042713F"/>
    <w:rsid w:val="004328EE"/>
    <w:rsid w:val="00432951"/>
    <w:rsid w:val="004340B3"/>
    <w:rsid w:val="00435BE7"/>
    <w:rsid w:val="00436B43"/>
    <w:rsid w:val="004420F0"/>
    <w:rsid w:val="0044645B"/>
    <w:rsid w:val="004466EE"/>
    <w:rsid w:val="004473EC"/>
    <w:rsid w:val="00454369"/>
    <w:rsid w:val="00455AB6"/>
    <w:rsid w:val="00455F67"/>
    <w:rsid w:val="00455F8C"/>
    <w:rsid w:val="0045767C"/>
    <w:rsid w:val="004604DA"/>
    <w:rsid w:val="00461DA0"/>
    <w:rsid w:val="00462B9E"/>
    <w:rsid w:val="0046324D"/>
    <w:rsid w:val="00465542"/>
    <w:rsid w:val="0046638C"/>
    <w:rsid w:val="00466AA2"/>
    <w:rsid w:val="00467B72"/>
    <w:rsid w:val="00471283"/>
    <w:rsid w:val="004714E6"/>
    <w:rsid w:val="00471980"/>
    <w:rsid w:val="00480F0A"/>
    <w:rsid w:val="00481B3E"/>
    <w:rsid w:val="0048265B"/>
    <w:rsid w:val="0048275D"/>
    <w:rsid w:val="00482C7B"/>
    <w:rsid w:val="00482F53"/>
    <w:rsid w:val="004844CE"/>
    <w:rsid w:val="00485957"/>
    <w:rsid w:val="00485E5F"/>
    <w:rsid w:val="004864D0"/>
    <w:rsid w:val="00486FF5"/>
    <w:rsid w:val="00490073"/>
    <w:rsid w:val="0049103B"/>
    <w:rsid w:val="00493C24"/>
    <w:rsid w:val="00493D61"/>
    <w:rsid w:val="00494981"/>
    <w:rsid w:val="00494A7F"/>
    <w:rsid w:val="00495275"/>
    <w:rsid w:val="00495583"/>
    <w:rsid w:val="00495D15"/>
    <w:rsid w:val="0049664A"/>
    <w:rsid w:val="004A0680"/>
    <w:rsid w:val="004A1CC9"/>
    <w:rsid w:val="004A2F27"/>
    <w:rsid w:val="004A4002"/>
    <w:rsid w:val="004A484A"/>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4471"/>
    <w:rsid w:val="004C6184"/>
    <w:rsid w:val="004D0BBD"/>
    <w:rsid w:val="004D2698"/>
    <w:rsid w:val="004D38F4"/>
    <w:rsid w:val="004D494F"/>
    <w:rsid w:val="004D4CF5"/>
    <w:rsid w:val="004D5D8D"/>
    <w:rsid w:val="004D6A7C"/>
    <w:rsid w:val="004D6EAE"/>
    <w:rsid w:val="004E2A14"/>
    <w:rsid w:val="004E4B50"/>
    <w:rsid w:val="004E6C6D"/>
    <w:rsid w:val="004E76CC"/>
    <w:rsid w:val="004F07CB"/>
    <w:rsid w:val="004F0C7D"/>
    <w:rsid w:val="004F1CB8"/>
    <w:rsid w:val="004F1CBE"/>
    <w:rsid w:val="004F3905"/>
    <w:rsid w:val="004F3F46"/>
    <w:rsid w:val="004F476C"/>
    <w:rsid w:val="004F4D08"/>
    <w:rsid w:val="004F52AE"/>
    <w:rsid w:val="004F6BCE"/>
    <w:rsid w:val="00502560"/>
    <w:rsid w:val="00502E4D"/>
    <w:rsid w:val="00507BA7"/>
    <w:rsid w:val="00507E39"/>
    <w:rsid w:val="0051019A"/>
    <w:rsid w:val="00511B7D"/>
    <w:rsid w:val="0051261B"/>
    <w:rsid w:val="00512A0C"/>
    <w:rsid w:val="00516B82"/>
    <w:rsid w:val="00520D02"/>
    <w:rsid w:val="0052197B"/>
    <w:rsid w:val="005233AD"/>
    <w:rsid w:val="00525399"/>
    <w:rsid w:val="00530719"/>
    <w:rsid w:val="00532B1D"/>
    <w:rsid w:val="00534D4A"/>
    <w:rsid w:val="005405D5"/>
    <w:rsid w:val="00541676"/>
    <w:rsid w:val="00542783"/>
    <w:rsid w:val="00544002"/>
    <w:rsid w:val="00544D85"/>
    <w:rsid w:val="0054571B"/>
    <w:rsid w:val="0054668D"/>
    <w:rsid w:val="00547206"/>
    <w:rsid w:val="00547F3A"/>
    <w:rsid w:val="0055024C"/>
    <w:rsid w:val="005518B1"/>
    <w:rsid w:val="00551E02"/>
    <w:rsid w:val="005531CA"/>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4490"/>
    <w:rsid w:val="00584C73"/>
    <w:rsid w:val="00584D68"/>
    <w:rsid w:val="00585E0B"/>
    <w:rsid w:val="00586382"/>
    <w:rsid w:val="00586981"/>
    <w:rsid w:val="00592579"/>
    <w:rsid w:val="005926FD"/>
    <w:rsid w:val="00592CCD"/>
    <w:rsid w:val="00595976"/>
    <w:rsid w:val="005960E7"/>
    <w:rsid w:val="00596108"/>
    <w:rsid w:val="005A4AF6"/>
    <w:rsid w:val="005A6A3C"/>
    <w:rsid w:val="005A75A6"/>
    <w:rsid w:val="005B2B5D"/>
    <w:rsid w:val="005B2C56"/>
    <w:rsid w:val="005C5B73"/>
    <w:rsid w:val="005C6085"/>
    <w:rsid w:val="005C6B8C"/>
    <w:rsid w:val="005C7978"/>
    <w:rsid w:val="005C7BFA"/>
    <w:rsid w:val="005D0BF5"/>
    <w:rsid w:val="005D2A6B"/>
    <w:rsid w:val="005D4E11"/>
    <w:rsid w:val="005D53EE"/>
    <w:rsid w:val="005D6D43"/>
    <w:rsid w:val="005D7E19"/>
    <w:rsid w:val="005E0A93"/>
    <w:rsid w:val="005E19D8"/>
    <w:rsid w:val="005E1DCA"/>
    <w:rsid w:val="005E4FC0"/>
    <w:rsid w:val="005F38C4"/>
    <w:rsid w:val="005F3ACA"/>
    <w:rsid w:val="005F56FF"/>
    <w:rsid w:val="005F5B1A"/>
    <w:rsid w:val="005F7890"/>
    <w:rsid w:val="005F7E71"/>
    <w:rsid w:val="006006CF"/>
    <w:rsid w:val="006011AC"/>
    <w:rsid w:val="00601D1D"/>
    <w:rsid w:val="006022C6"/>
    <w:rsid w:val="00606150"/>
    <w:rsid w:val="00606EF4"/>
    <w:rsid w:val="00610165"/>
    <w:rsid w:val="006116BC"/>
    <w:rsid w:val="0061291D"/>
    <w:rsid w:val="00615286"/>
    <w:rsid w:val="00616380"/>
    <w:rsid w:val="0061710A"/>
    <w:rsid w:val="00622305"/>
    <w:rsid w:val="00625548"/>
    <w:rsid w:val="00627220"/>
    <w:rsid w:val="0062787B"/>
    <w:rsid w:val="006278CB"/>
    <w:rsid w:val="00630CA5"/>
    <w:rsid w:val="006316E8"/>
    <w:rsid w:val="006337E5"/>
    <w:rsid w:val="00634F0A"/>
    <w:rsid w:val="006359A7"/>
    <w:rsid w:val="006368A3"/>
    <w:rsid w:val="00642A71"/>
    <w:rsid w:val="006437CB"/>
    <w:rsid w:val="00645ED6"/>
    <w:rsid w:val="006461C4"/>
    <w:rsid w:val="00651861"/>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09D5"/>
    <w:rsid w:val="006817D4"/>
    <w:rsid w:val="00683810"/>
    <w:rsid w:val="006851A9"/>
    <w:rsid w:val="00685A97"/>
    <w:rsid w:val="00685C1D"/>
    <w:rsid w:val="006923C8"/>
    <w:rsid w:val="00692548"/>
    <w:rsid w:val="00692588"/>
    <w:rsid w:val="006942DB"/>
    <w:rsid w:val="00694B5E"/>
    <w:rsid w:val="0069581C"/>
    <w:rsid w:val="006967EA"/>
    <w:rsid w:val="00696E60"/>
    <w:rsid w:val="006976D5"/>
    <w:rsid w:val="006A492A"/>
    <w:rsid w:val="006A5EFB"/>
    <w:rsid w:val="006A6519"/>
    <w:rsid w:val="006A71CB"/>
    <w:rsid w:val="006B1A1B"/>
    <w:rsid w:val="006B5D9A"/>
    <w:rsid w:val="006B7EBE"/>
    <w:rsid w:val="006C12AC"/>
    <w:rsid w:val="006C1383"/>
    <w:rsid w:val="006C22B1"/>
    <w:rsid w:val="006C38A1"/>
    <w:rsid w:val="006C6C60"/>
    <w:rsid w:val="006C7A93"/>
    <w:rsid w:val="006C7B3C"/>
    <w:rsid w:val="006D17CC"/>
    <w:rsid w:val="006D2216"/>
    <w:rsid w:val="006D33F2"/>
    <w:rsid w:val="006D390C"/>
    <w:rsid w:val="006D4F8B"/>
    <w:rsid w:val="006D6139"/>
    <w:rsid w:val="006E0710"/>
    <w:rsid w:val="006E194A"/>
    <w:rsid w:val="006E1A50"/>
    <w:rsid w:val="006E2DEC"/>
    <w:rsid w:val="006E362C"/>
    <w:rsid w:val="006E4188"/>
    <w:rsid w:val="006E52F6"/>
    <w:rsid w:val="006E6057"/>
    <w:rsid w:val="006E6395"/>
    <w:rsid w:val="006E6732"/>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379CA"/>
    <w:rsid w:val="00743615"/>
    <w:rsid w:val="00743ADC"/>
    <w:rsid w:val="00744FE1"/>
    <w:rsid w:val="0074709A"/>
    <w:rsid w:val="00751D83"/>
    <w:rsid w:val="00753FA6"/>
    <w:rsid w:val="00756364"/>
    <w:rsid w:val="0075640A"/>
    <w:rsid w:val="0075755A"/>
    <w:rsid w:val="00757C29"/>
    <w:rsid w:val="007600F1"/>
    <w:rsid w:val="007610D7"/>
    <w:rsid w:val="00761B9B"/>
    <w:rsid w:val="0076469B"/>
    <w:rsid w:val="0076554C"/>
    <w:rsid w:val="00767AA2"/>
    <w:rsid w:val="007709E6"/>
    <w:rsid w:val="0077167E"/>
    <w:rsid w:val="00772630"/>
    <w:rsid w:val="007729A3"/>
    <w:rsid w:val="0077359B"/>
    <w:rsid w:val="00774F2E"/>
    <w:rsid w:val="00777150"/>
    <w:rsid w:val="00777A5C"/>
    <w:rsid w:val="007803A8"/>
    <w:rsid w:val="007808D9"/>
    <w:rsid w:val="007814C7"/>
    <w:rsid w:val="007819D0"/>
    <w:rsid w:val="00782EA9"/>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755A"/>
    <w:rsid w:val="007C1E64"/>
    <w:rsid w:val="007C3CD5"/>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05A3"/>
    <w:rsid w:val="007F17DD"/>
    <w:rsid w:val="007F2BEE"/>
    <w:rsid w:val="007F64AF"/>
    <w:rsid w:val="007F65AC"/>
    <w:rsid w:val="007F7088"/>
    <w:rsid w:val="007F7147"/>
    <w:rsid w:val="008006C3"/>
    <w:rsid w:val="008009D6"/>
    <w:rsid w:val="00800D3F"/>
    <w:rsid w:val="0080159F"/>
    <w:rsid w:val="008043BF"/>
    <w:rsid w:val="008105A1"/>
    <w:rsid w:val="008109D9"/>
    <w:rsid w:val="00810A09"/>
    <w:rsid w:val="008127C5"/>
    <w:rsid w:val="00812B51"/>
    <w:rsid w:val="00813FB3"/>
    <w:rsid w:val="00815D25"/>
    <w:rsid w:val="0081762D"/>
    <w:rsid w:val="00817C30"/>
    <w:rsid w:val="008223AF"/>
    <w:rsid w:val="008263BE"/>
    <w:rsid w:val="00827FCA"/>
    <w:rsid w:val="008306D0"/>
    <w:rsid w:val="008326B7"/>
    <w:rsid w:val="0083303C"/>
    <w:rsid w:val="00833CB3"/>
    <w:rsid w:val="0083474D"/>
    <w:rsid w:val="008348AC"/>
    <w:rsid w:val="008351BE"/>
    <w:rsid w:val="008361EC"/>
    <w:rsid w:val="00840654"/>
    <w:rsid w:val="00841E4F"/>
    <w:rsid w:val="00844452"/>
    <w:rsid w:val="0084497B"/>
    <w:rsid w:val="00845B18"/>
    <w:rsid w:val="0085027A"/>
    <w:rsid w:val="00850DC6"/>
    <w:rsid w:val="00851696"/>
    <w:rsid w:val="00855D09"/>
    <w:rsid w:val="00857207"/>
    <w:rsid w:val="008574A8"/>
    <w:rsid w:val="0086244B"/>
    <w:rsid w:val="00864913"/>
    <w:rsid w:val="0086661E"/>
    <w:rsid w:val="008678FC"/>
    <w:rsid w:val="008706EF"/>
    <w:rsid w:val="008742BE"/>
    <w:rsid w:val="008743D0"/>
    <w:rsid w:val="00874AA1"/>
    <w:rsid w:val="008752C0"/>
    <w:rsid w:val="00875BCA"/>
    <w:rsid w:val="00877E3B"/>
    <w:rsid w:val="00880725"/>
    <w:rsid w:val="00880BDA"/>
    <w:rsid w:val="0088138D"/>
    <w:rsid w:val="008822DB"/>
    <w:rsid w:val="0088400F"/>
    <w:rsid w:val="008850D2"/>
    <w:rsid w:val="00885E2F"/>
    <w:rsid w:val="008861B7"/>
    <w:rsid w:val="00886667"/>
    <w:rsid w:val="00886A3D"/>
    <w:rsid w:val="00891AF8"/>
    <w:rsid w:val="008926EC"/>
    <w:rsid w:val="00895F53"/>
    <w:rsid w:val="0089645B"/>
    <w:rsid w:val="008968C5"/>
    <w:rsid w:val="00896C6F"/>
    <w:rsid w:val="00897F3E"/>
    <w:rsid w:val="008A1E87"/>
    <w:rsid w:val="008A2390"/>
    <w:rsid w:val="008A3ED9"/>
    <w:rsid w:val="008A4B6B"/>
    <w:rsid w:val="008A6522"/>
    <w:rsid w:val="008B1241"/>
    <w:rsid w:val="008B2C59"/>
    <w:rsid w:val="008B428C"/>
    <w:rsid w:val="008B5310"/>
    <w:rsid w:val="008B69D0"/>
    <w:rsid w:val="008B6C3E"/>
    <w:rsid w:val="008B752A"/>
    <w:rsid w:val="008C2414"/>
    <w:rsid w:val="008C3B1D"/>
    <w:rsid w:val="008C55F6"/>
    <w:rsid w:val="008D1341"/>
    <w:rsid w:val="008D17FA"/>
    <w:rsid w:val="008D395F"/>
    <w:rsid w:val="008D4AB7"/>
    <w:rsid w:val="008D4F72"/>
    <w:rsid w:val="008D5B48"/>
    <w:rsid w:val="008D7EED"/>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C4"/>
    <w:rsid w:val="009021E4"/>
    <w:rsid w:val="00902F8B"/>
    <w:rsid w:val="00905B38"/>
    <w:rsid w:val="00907756"/>
    <w:rsid w:val="00911723"/>
    <w:rsid w:val="00912BC0"/>
    <w:rsid w:val="00913BCF"/>
    <w:rsid w:val="00914055"/>
    <w:rsid w:val="00916A6F"/>
    <w:rsid w:val="00921E28"/>
    <w:rsid w:val="00922075"/>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8BA"/>
    <w:rsid w:val="00946B25"/>
    <w:rsid w:val="0095045D"/>
    <w:rsid w:val="00950966"/>
    <w:rsid w:val="00953A6B"/>
    <w:rsid w:val="009572F9"/>
    <w:rsid w:val="00957603"/>
    <w:rsid w:val="009577A1"/>
    <w:rsid w:val="0096100C"/>
    <w:rsid w:val="009610A0"/>
    <w:rsid w:val="009676CD"/>
    <w:rsid w:val="009727CC"/>
    <w:rsid w:val="009730DB"/>
    <w:rsid w:val="00974924"/>
    <w:rsid w:val="00976E4D"/>
    <w:rsid w:val="00977728"/>
    <w:rsid w:val="0098006E"/>
    <w:rsid w:val="00981797"/>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2EC7"/>
    <w:rsid w:val="009A3586"/>
    <w:rsid w:val="009A3DE7"/>
    <w:rsid w:val="009A4E19"/>
    <w:rsid w:val="009A606C"/>
    <w:rsid w:val="009B0738"/>
    <w:rsid w:val="009B2699"/>
    <w:rsid w:val="009B6186"/>
    <w:rsid w:val="009B6893"/>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6A3A"/>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440F"/>
    <w:rsid w:val="00A04694"/>
    <w:rsid w:val="00A04F07"/>
    <w:rsid w:val="00A068A9"/>
    <w:rsid w:val="00A104F9"/>
    <w:rsid w:val="00A139C2"/>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37966"/>
    <w:rsid w:val="00A40480"/>
    <w:rsid w:val="00A40F93"/>
    <w:rsid w:val="00A44D17"/>
    <w:rsid w:val="00A4529F"/>
    <w:rsid w:val="00A52637"/>
    <w:rsid w:val="00A52B91"/>
    <w:rsid w:val="00A534AC"/>
    <w:rsid w:val="00A535DE"/>
    <w:rsid w:val="00A5393D"/>
    <w:rsid w:val="00A53E18"/>
    <w:rsid w:val="00A54F26"/>
    <w:rsid w:val="00A556D5"/>
    <w:rsid w:val="00A55CBD"/>
    <w:rsid w:val="00A55DE6"/>
    <w:rsid w:val="00A56FC2"/>
    <w:rsid w:val="00A6076B"/>
    <w:rsid w:val="00A663A2"/>
    <w:rsid w:val="00A67CB3"/>
    <w:rsid w:val="00A706DC"/>
    <w:rsid w:val="00A715D2"/>
    <w:rsid w:val="00A723DA"/>
    <w:rsid w:val="00A7440D"/>
    <w:rsid w:val="00A7533D"/>
    <w:rsid w:val="00A75655"/>
    <w:rsid w:val="00A76B35"/>
    <w:rsid w:val="00A771BE"/>
    <w:rsid w:val="00A804B1"/>
    <w:rsid w:val="00A82813"/>
    <w:rsid w:val="00A83ACF"/>
    <w:rsid w:val="00A83BED"/>
    <w:rsid w:val="00A83C61"/>
    <w:rsid w:val="00A85C6A"/>
    <w:rsid w:val="00A86103"/>
    <w:rsid w:val="00A86A00"/>
    <w:rsid w:val="00A87401"/>
    <w:rsid w:val="00A87B42"/>
    <w:rsid w:val="00A928F3"/>
    <w:rsid w:val="00A952D7"/>
    <w:rsid w:val="00A95EF9"/>
    <w:rsid w:val="00A96B84"/>
    <w:rsid w:val="00A97F85"/>
    <w:rsid w:val="00AA07A7"/>
    <w:rsid w:val="00AA76EE"/>
    <w:rsid w:val="00AA7A6A"/>
    <w:rsid w:val="00AB12E4"/>
    <w:rsid w:val="00AB1332"/>
    <w:rsid w:val="00AB558B"/>
    <w:rsid w:val="00AB56AE"/>
    <w:rsid w:val="00AB5990"/>
    <w:rsid w:val="00AB5F1A"/>
    <w:rsid w:val="00AB6016"/>
    <w:rsid w:val="00AB6159"/>
    <w:rsid w:val="00AB7DCB"/>
    <w:rsid w:val="00AC10AE"/>
    <w:rsid w:val="00AC3120"/>
    <w:rsid w:val="00AC4F5A"/>
    <w:rsid w:val="00AC63A0"/>
    <w:rsid w:val="00AC6D46"/>
    <w:rsid w:val="00AD03EF"/>
    <w:rsid w:val="00AD12D8"/>
    <w:rsid w:val="00AD2038"/>
    <w:rsid w:val="00AD2CDC"/>
    <w:rsid w:val="00AD5DE0"/>
    <w:rsid w:val="00AD60CF"/>
    <w:rsid w:val="00AD7C6B"/>
    <w:rsid w:val="00AE064A"/>
    <w:rsid w:val="00AE0DDC"/>
    <w:rsid w:val="00AE0E27"/>
    <w:rsid w:val="00AE22D7"/>
    <w:rsid w:val="00AE4352"/>
    <w:rsid w:val="00AF0C59"/>
    <w:rsid w:val="00AF0E6E"/>
    <w:rsid w:val="00AF24B4"/>
    <w:rsid w:val="00AF4AD7"/>
    <w:rsid w:val="00AF582C"/>
    <w:rsid w:val="00AF7362"/>
    <w:rsid w:val="00AF7EB7"/>
    <w:rsid w:val="00B006AD"/>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E42"/>
    <w:rsid w:val="00B20421"/>
    <w:rsid w:val="00B20656"/>
    <w:rsid w:val="00B21414"/>
    <w:rsid w:val="00B23FC4"/>
    <w:rsid w:val="00B24A30"/>
    <w:rsid w:val="00B2515E"/>
    <w:rsid w:val="00B3014D"/>
    <w:rsid w:val="00B30FBA"/>
    <w:rsid w:val="00B31E09"/>
    <w:rsid w:val="00B32D5D"/>
    <w:rsid w:val="00B32FD3"/>
    <w:rsid w:val="00B33E1E"/>
    <w:rsid w:val="00B34049"/>
    <w:rsid w:val="00B34E74"/>
    <w:rsid w:val="00B410F0"/>
    <w:rsid w:val="00B44229"/>
    <w:rsid w:val="00B45FAE"/>
    <w:rsid w:val="00B47F5F"/>
    <w:rsid w:val="00B50867"/>
    <w:rsid w:val="00B50ACF"/>
    <w:rsid w:val="00B51329"/>
    <w:rsid w:val="00B5175C"/>
    <w:rsid w:val="00B52C84"/>
    <w:rsid w:val="00B52D0D"/>
    <w:rsid w:val="00B54EA7"/>
    <w:rsid w:val="00B56FB3"/>
    <w:rsid w:val="00B6034B"/>
    <w:rsid w:val="00B6287A"/>
    <w:rsid w:val="00B63716"/>
    <w:rsid w:val="00B6477C"/>
    <w:rsid w:val="00B65EBA"/>
    <w:rsid w:val="00B67704"/>
    <w:rsid w:val="00B705CD"/>
    <w:rsid w:val="00B70F45"/>
    <w:rsid w:val="00B74B8E"/>
    <w:rsid w:val="00B758AF"/>
    <w:rsid w:val="00B75C84"/>
    <w:rsid w:val="00B75C88"/>
    <w:rsid w:val="00B75FB0"/>
    <w:rsid w:val="00B76EFF"/>
    <w:rsid w:val="00B804DC"/>
    <w:rsid w:val="00B82C46"/>
    <w:rsid w:val="00B85A08"/>
    <w:rsid w:val="00B8616D"/>
    <w:rsid w:val="00B87706"/>
    <w:rsid w:val="00B87B5E"/>
    <w:rsid w:val="00B90308"/>
    <w:rsid w:val="00B90C02"/>
    <w:rsid w:val="00B92C84"/>
    <w:rsid w:val="00B931E2"/>
    <w:rsid w:val="00B94B43"/>
    <w:rsid w:val="00B951F5"/>
    <w:rsid w:val="00B95C58"/>
    <w:rsid w:val="00B962BB"/>
    <w:rsid w:val="00B973EB"/>
    <w:rsid w:val="00B97992"/>
    <w:rsid w:val="00BA003D"/>
    <w:rsid w:val="00BA203E"/>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4C40"/>
    <w:rsid w:val="00BC53D9"/>
    <w:rsid w:val="00BC5ECD"/>
    <w:rsid w:val="00BC6A66"/>
    <w:rsid w:val="00BC7254"/>
    <w:rsid w:val="00BD1FF1"/>
    <w:rsid w:val="00BD250A"/>
    <w:rsid w:val="00BD35BB"/>
    <w:rsid w:val="00BD48F3"/>
    <w:rsid w:val="00BE1ABE"/>
    <w:rsid w:val="00BE1EF6"/>
    <w:rsid w:val="00BE278D"/>
    <w:rsid w:val="00BE2BEA"/>
    <w:rsid w:val="00BE3254"/>
    <w:rsid w:val="00BE4053"/>
    <w:rsid w:val="00BE6C23"/>
    <w:rsid w:val="00BF0B95"/>
    <w:rsid w:val="00BF13F5"/>
    <w:rsid w:val="00BF4429"/>
    <w:rsid w:val="00C023F8"/>
    <w:rsid w:val="00C03579"/>
    <w:rsid w:val="00C0551D"/>
    <w:rsid w:val="00C072BB"/>
    <w:rsid w:val="00C1344D"/>
    <w:rsid w:val="00C13DC0"/>
    <w:rsid w:val="00C14FD1"/>
    <w:rsid w:val="00C16186"/>
    <w:rsid w:val="00C16EFF"/>
    <w:rsid w:val="00C206E9"/>
    <w:rsid w:val="00C2192F"/>
    <w:rsid w:val="00C236F6"/>
    <w:rsid w:val="00C23B79"/>
    <w:rsid w:val="00C2447E"/>
    <w:rsid w:val="00C27DC4"/>
    <w:rsid w:val="00C30501"/>
    <w:rsid w:val="00C320C5"/>
    <w:rsid w:val="00C323C4"/>
    <w:rsid w:val="00C32A37"/>
    <w:rsid w:val="00C3333D"/>
    <w:rsid w:val="00C3551E"/>
    <w:rsid w:val="00C35BBC"/>
    <w:rsid w:val="00C35E9F"/>
    <w:rsid w:val="00C364BD"/>
    <w:rsid w:val="00C43932"/>
    <w:rsid w:val="00C44558"/>
    <w:rsid w:val="00C44CC2"/>
    <w:rsid w:val="00C4720F"/>
    <w:rsid w:val="00C51DA6"/>
    <w:rsid w:val="00C520D1"/>
    <w:rsid w:val="00C52D92"/>
    <w:rsid w:val="00C56DA2"/>
    <w:rsid w:val="00C60376"/>
    <w:rsid w:val="00C6061D"/>
    <w:rsid w:val="00C60F87"/>
    <w:rsid w:val="00C610A5"/>
    <w:rsid w:val="00C637E9"/>
    <w:rsid w:val="00C63E5A"/>
    <w:rsid w:val="00C654C9"/>
    <w:rsid w:val="00C705CF"/>
    <w:rsid w:val="00C70DA4"/>
    <w:rsid w:val="00C7109F"/>
    <w:rsid w:val="00C71C77"/>
    <w:rsid w:val="00C72925"/>
    <w:rsid w:val="00C7450C"/>
    <w:rsid w:val="00C776DE"/>
    <w:rsid w:val="00C81B8F"/>
    <w:rsid w:val="00C833F7"/>
    <w:rsid w:val="00C84A10"/>
    <w:rsid w:val="00C9145B"/>
    <w:rsid w:val="00C91F08"/>
    <w:rsid w:val="00C92E86"/>
    <w:rsid w:val="00C9304B"/>
    <w:rsid w:val="00C93313"/>
    <w:rsid w:val="00C959F6"/>
    <w:rsid w:val="00C95AFC"/>
    <w:rsid w:val="00C96407"/>
    <w:rsid w:val="00C97500"/>
    <w:rsid w:val="00CA0F3E"/>
    <w:rsid w:val="00CA1DBA"/>
    <w:rsid w:val="00CA2435"/>
    <w:rsid w:val="00CA3EE3"/>
    <w:rsid w:val="00CA41F0"/>
    <w:rsid w:val="00CA60A3"/>
    <w:rsid w:val="00CA6358"/>
    <w:rsid w:val="00CA69B4"/>
    <w:rsid w:val="00CA6E4D"/>
    <w:rsid w:val="00CA7FD7"/>
    <w:rsid w:val="00CB0611"/>
    <w:rsid w:val="00CB08AB"/>
    <w:rsid w:val="00CB2771"/>
    <w:rsid w:val="00CB2EFC"/>
    <w:rsid w:val="00CB46B9"/>
    <w:rsid w:val="00CB4E06"/>
    <w:rsid w:val="00CB548E"/>
    <w:rsid w:val="00CB5DAA"/>
    <w:rsid w:val="00CC0311"/>
    <w:rsid w:val="00CC29EA"/>
    <w:rsid w:val="00CC545C"/>
    <w:rsid w:val="00CC562F"/>
    <w:rsid w:val="00CC615D"/>
    <w:rsid w:val="00CD450E"/>
    <w:rsid w:val="00CD7450"/>
    <w:rsid w:val="00CD7EF2"/>
    <w:rsid w:val="00CE02EE"/>
    <w:rsid w:val="00CE0753"/>
    <w:rsid w:val="00CE3D0A"/>
    <w:rsid w:val="00CE4405"/>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0EA6"/>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2F66"/>
    <w:rsid w:val="00D43564"/>
    <w:rsid w:val="00D44EAA"/>
    <w:rsid w:val="00D4514D"/>
    <w:rsid w:val="00D47D36"/>
    <w:rsid w:val="00D50707"/>
    <w:rsid w:val="00D53485"/>
    <w:rsid w:val="00D61A1B"/>
    <w:rsid w:val="00D62609"/>
    <w:rsid w:val="00D626CA"/>
    <w:rsid w:val="00D62D40"/>
    <w:rsid w:val="00D6357B"/>
    <w:rsid w:val="00D6359D"/>
    <w:rsid w:val="00D661DB"/>
    <w:rsid w:val="00D6665E"/>
    <w:rsid w:val="00D7099C"/>
    <w:rsid w:val="00D71967"/>
    <w:rsid w:val="00D7311E"/>
    <w:rsid w:val="00D73736"/>
    <w:rsid w:val="00D7512F"/>
    <w:rsid w:val="00D7520B"/>
    <w:rsid w:val="00D755D2"/>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B0600"/>
    <w:rsid w:val="00DB0DDA"/>
    <w:rsid w:val="00DB204A"/>
    <w:rsid w:val="00DB40B6"/>
    <w:rsid w:val="00DB4C0C"/>
    <w:rsid w:val="00DB5490"/>
    <w:rsid w:val="00DB6013"/>
    <w:rsid w:val="00DB6208"/>
    <w:rsid w:val="00DC10A1"/>
    <w:rsid w:val="00DC21D3"/>
    <w:rsid w:val="00DC359C"/>
    <w:rsid w:val="00DC57DC"/>
    <w:rsid w:val="00DC5B89"/>
    <w:rsid w:val="00DD143D"/>
    <w:rsid w:val="00DD22E8"/>
    <w:rsid w:val="00DD285F"/>
    <w:rsid w:val="00DD2B9D"/>
    <w:rsid w:val="00DD5775"/>
    <w:rsid w:val="00DD5C77"/>
    <w:rsid w:val="00DD6454"/>
    <w:rsid w:val="00DE3377"/>
    <w:rsid w:val="00DE3584"/>
    <w:rsid w:val="00DE431D"/>
    <w:rsid w:val="00DF016C"/>
    <w:rsid w:val="00DF0695"/>
    <w:rsid w:val="00DF5DB4"/>
    <w:rsid w:val="00DF5F68"/>
    <w:rsid w:val="00DF7BC6"/>
    <w:rsid w:val="00E00ACC"/>
    <w:rsid w:val="00E00E29"/>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485C"/>
    <w:rsid w:val="00E26ACD"/>
    <w:rsid w:val="00E27B25"/>
    <w:rsid w:val="00E31E93"/>
    <w:rsid w:val="00E34CDF"/>
    <w:rsid w:val="00E35226"/>
    <w:rsid w:val="00E37C50"/>
    <w:rsid w:val="00E41653"/>
    <w:rsid w:val="00E4178B"/>
    <w:rsid w:val="00E41B38"/>
    <w:rsid w:val="00E43086"/>
    <w:rsid w:val="00E4590B"/>
    <w:rsid w:val="00E46197"/>
    <w:rsid w:val="00E52C78"/>
    <w:rsid w:val="00E530F0"/>
    <w:rsid w:val="00E53922"/>
    <w:rsid w:val="00E5410C"/>
    <w:rsid w:val="00E54B99"/>
    <w:rsid w:val="00E625B2"/>
    <w:rsid w:val="00E6290C"/>
    <w:rsid w:val="00E6551F"/>
    <w:rsid w:val="00E67024"/>
    <w:rsid w:val="00E67CB7"/>
    <w:rsid w:val="00E71A7B"/>
    <w:rsid w:val="00E731D7"/>
    <w:rsid w:val="00E76B16"/>
    <w:rsid w:val="00E76B8B"/>
    <w:rsid w:val="00E76C86"/>
    <w:rsid w:val="00E7788D"/>
    <w:rsid w:val="00E77BD9"/>
    <w:rsid w:val="00E80EE3"/>
    <w:rsid w:val="00E83043"/>
    <w:rsid w:val="00E8432D"/>
    <w:rsid w:val="00E84D75"/>
    <w:rsid w:val="00E85325"/>
    <w:rsid w:val="00E87601"/>
    <w:rsid w:val="00E876AB"/>
    <w:rsid w:val="00E90839"/>
    <w:rsid w:val="00E94D9A"/>
    <w:rsid w:val="00EA17B4"/>
    <w:rsid w:val="00EA4AB4"/>
    <w:rsid w:val="00EA632D"/>
    <w:rsid w:val="00EA6E0A"/>
    <w:rsid w:val="00EA71A2"/>
    <w:rsid w:val="00EB01DE"/>
    <w:rsid w:val="00EB1A06"/>
    <w:rsid w:val="00EB62D8"/>
    <w:rsid w:val="00EB6305"/>
    <w:rsid w:val="00EB67F9"/>
    <w:rsid w:val="00EB68FF"/>
    <w:rsid w:val="00EC0755"/>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57E0"/>
    <w:rsid w:val="00F15901"/>
    <w:rsid w:val="00F1617B"/>
    <w:rsid w:val="00F20FAE"/>
    <w:rsid w:val="00F2205F"/>
    <w:rsid w:val="00F236C0"/>
    <w:rsid w:val="00F25848"/>
    <w:rsid w:val="00F26B77"/>
    <w:rsid w:val="00F26EC2"/>
    <w:rsid w:val="00F2701E"/>
    <w:rsid w:val="00F27DDD"/>
    <w:rsid w:val="00F300D5"/>
    <w:rsid w:val="00F3010D"/>
    <w:rsid w:val="00F33D73"/>
    <w:rsid w:val="00F34668"/>
    <w:rsid w:val="00F34CE3"/>
    <w:rsid w:val="00F3626F"/>
    <w:rsid w:val="00F3763A"/>
    <w:rsid w:val="00F40F26"/>
    <w:rsid w:val="00F42E6B"/>
    <w:rsid w:val="00F525D5"/>
    <w:rsid w:val="00F542FC"/>
    <w:rsid w:val="00F56B69"/>
    <w:rsid w:val="00F57A12"/>
    <w:rsid w:val="00F610B6"/>
    <w:rsid w:val="00F62DEA"/>
    <w:rsid w:val="00F6504C"/>
    <w:rsid w:val="00F65460"/>
    <w:rsid w:val="00F657D8"/>
    <w:rsid w:val="00F7069A"/>
    <w:rsid w:val="00F76DA5"/>
    <w:rsid w:val="00F8123E"/>
    <w:rsid w:val="00F8218F"/>
    <w:rsid w:val="00F83881"/>
    <w:rsid w:val="00F84278"/>
    <w:rsid w:val="00F84C7A"/>
    <w:rsid w:val="00F85D4E"/>
    <w:rsid w:val="00F901E9"/>
    <w:rsid w:val="00F92DC5"/>
    <w:rsid w:val="00F93CC9"/>
    <w:rsid w:val="00F944B2"/>
    <w:rsid w:val="00F9462B"/>
    <w:rsid w:val="00F94B2E"/>
    <w:rsid w:val="00F97AC0"/>
    <w:rsid w:val="00FA054C"/>
    <w:rsid w:val="00FA1262"/>
    <w:rsid w:val="00FA1512"/>
    <w:rsid w:val="00FA1DBC"/>
    <w:rsid w:val="00FA4755"/>
    <w:rsid w:val="00FA5B8F"/>
    <w:rsid w:val="00FA7640"/>
    <w:rsid w:val="00FB2778"/>
    <w:rsid w:val="00FB3BB9"/>
    <w:rsid w:val="00FB4312"/>
    <w:rsid w:val="00FB6531"/>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 w:type="character" w:styleId="LineNumber">
    <w:name w:val="line number"/>
    <w:basedOn w:val="DefaultParagraphFont"/>
    <w:uiPriority w:val="99"/>
    <w:semiHidden/>
    <w:unhideWhenUsed/>
    <w:rsid w:val="00207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B0405C4-188B-459A-BEFD-4BFC15FC2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5</TotalTime>
  <Pages>59</Pages>
  <Words>6870</Words>
  <Characters>39160</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Question-Answer Forum for Bangladesh</vt:lpstr>
    </vt:vector>
  </TitlesOfParts>
  <Company/>
  <LinksUpToDate>false</LinksUpToDate>
  <CharactersWithSpaces>4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1132</cp:revision>
  <cp:lastPrinted>2019-08-31T14:24:00Z</cp:lastPrinted>
  <dcterms:created xsi:type="dcterms:W3CDTF">2018-03-19T23:21:00Z</dcterms:created>
  <dcterms:modified xsi:type="dcterms:W3CDTF">2019-08-31T16:23:00Z</dcterms:modified>
</cp:coreProperties>
</file>